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4D71AF50" w:rsidR="00AD6819" w:rsidRPr="00F00C59" w:rsidRDefault="001A3021" w:rsidP="005D05C0">
            <w:pPr>
              <w:pStyle w:val="Headingtitle"/>
            </w:pPr>
            <w:commentRangeStart w:id="0"/>
            <w:r>
              <w:t xml:space="preserve">Kasutaja pidevautentimine </w:t>
            </w:r>
            <w:r w:rsidR="00A529A4">
              <w:t xml:space="preserve">Ja PETMISE VÄHENDAMINE VEEBITESTIDES </w:t>
            </w:r>
            <w:r>
              <w:t xml:space="preserve">Tallinna Tehnikaülikooli küberkaitse </w:t>
            </w:r>
            <w:r w:rsidR="005D05C0">
              <w:t>magi</w:t>
            </w:r>
            <w:r w:rsidR="003946B2">
              <w:t>striprogrammi sisseastumisTESTI</w:t>
            </w:r>
            <w:r w:rsidR="005D05C0">
              <w:t xml:space="preserve"> näitel</w:t>
            </w:r>
            <w:commentRangeEnd w:id="0"/>
            <w:r w:rsidR="000C2495">
              <w:rPr>
                <w:rStyle w:val="CommentReference"/>
                <w:b w:val="0"/>
                <w:bCs w:val="0"/>
                <w:caps w:val="0"/>
              </w:rPr>
              <w:commentReference w:id="0"/>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r>
              <w:t>Bakalaureusetöö</w:t>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11"/>
          <w:footnotePr>
            <w:numRestart w:val="eachPage"/>
          </w:footnotePr>
          <w:type w:val="continuous"/>
          <w:pgSz w:w="11907" w:h="16840" w:code="9"/>
          <w:pgMar w:top="1418" w:right="1701" w:bottom="1418" w:left="1701" w:header="709" w:footer="1134" w:gutter="0"/>
          <w:cols w:space="708"/>
          <w:docGrid w:linePitch="326"/>
        </w:sectPr>
      </w:pPr>
      <w:bookmarkStart w:id="1" w:name="_Toc437263079"/>
    </w:p>
    <w:p w14:paraId="68DBF11F" w14:textId="77777777" w:rsidR="009F4718" w:rsidRDefault="009F4718" w:rsidP="0040413D">
      <w:pPr>
        <w:pStyle w:val="Headingcenter"/>
      </w:pPr>
      <w:r w:rsidRPr="000650B0">
        <w:lastRenderedPageBreak/>
        <w:t>Autorideklaratsioon</w:t>
      </w:r>
      <w:bookmarkEnd w:id="1"/>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12"/>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2" w:name="_Toc437263080"/>
      <w:r w:rsidRPr="00150112">
        <w:lastRenderedPageBreak/>
        <w:t>Annotatsioon</w:t>
      </w:r>
      <w:bookmarkEnd w:id="2"/>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3" w:name="_Toc437263081"/>
      <w:r w:rsidRPr="00922B85">
        <w:rPr>
          <w:lang w:val="en-GB"/>
        </w:rPr>
        <w:lastRenderedPageBreak/>
        <w:t>Abstract</w:t>
      </w:r>
      <w:bookmarkEnd w:id="3"/>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5D3E286" w:rsidR="009F4718" w:rsidRDefault="009F4718" w:rsidP="0040413D">
      <w:pPr>
        <w:pStyle w:val="Headingcenter"/>
      </w:pPr>
      <w:bookmarkStart w:id="4" w:name="_Toc437263082"/>
      <w:r w:rsidRPr="00D86E77">
        <w:lastRenderedPageBreak/>
        <w:t>Lühendite ja mõistete sõnastik</w:t>
      </w:r>
      <w:bookmarkEnd w:id="4"/>
    </w:p>
    <w:tbl>
      <w:tblPr>
        <w:tblW w:w="0" w:type="auto"/>
        <w:tblLook w:val="04A0" w:firstRow="1" w:lastRow="0" w:firstColumn="1" w:lastColumn="0" w:noHBand="0" w:noVBand="1"/>
      </w:tblPr>
      <w:tblGrid>
        <w:gridCol w:w="2616"/>
        <w:gridCol w:w="5889"/>
      </w:tblGrid>
      <w:tr w:rsidR="0053448A" w14:paraId="27E5CF74" w14:textId="77777777" w:rsidTr="00EB2E10">
        <w:trPr>
          <w:trHeight w:val="397"/>
        </w:trPr>
        <w:tc>
          <w:tcPr>
            <w:tcW w:w="2616" w:type="dxa"/>
            <w:shd w:val="clear" w:color="auto" w:fill="auto"/>
          </w:tcPr>
          <w:p w14:paraId="4B90F5A3" w14:textId="77777777" w:rsidR="0053448A" w:rsidRDefault="0053448A" w:rsidP="00E45FB0">
            <w:pPr>
              <w:pStyle w:val="Tabletext"/>
            </w:pPr>
            <w:r>
              <w:t>Brauser</w:t>
            </w:r>
          </w:p>
        </w:tc>
        <w:tc>
          <w:tcPr>
            <w:tcW w:w="5889" w:type="dxa"/>
            <w:shd w:val="clear" w:color="auto" w:fill="auto"/>
          </w:tcPr>
          <w:p w14:paraId="132C5C83" w14:textId="769B786A" w:rsidR="0053448A" w:rsidRDefault="00C87927" w:rsidP="00E45FB0">
            <w:pPr>
              <w:pStyle w:val="Tabletext"/>
              <w:tabs>
                <w:tab w:val="left" w:pos="2220"/>
              </w:tabs>
            </w:pPr>
            <w:r>
              <w:t>Ka veebilehitseja, veebisirvija.</w:t>
            </w:r>
            <w:r w:rsidR="0053448A">
              <w:t xml:space="preserve"> HTML-dokumentide lugemist võimaldav programm </w:t>
            </w:r>
            <w:r w:rsidR="0053448A">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rsidR="0053448A">
              <w:fldChar w:fldCharType="separate"/>
            </w:r>
            <w:r w:rsidR="002F0EF3" w:rsidRPr="002F0EF3">
              <w:rPr>
                <w:noProof/>
              </w:rPr>
              <w:t>[1]</w:t>
            </w:r>
            <w:r w:rsidR="0053448A">
              <w:fldChar w:fldCharType="end"/>
            </w:r>
            <w:r>
              <w:t>.</w:t>
            </w:r>
          </w:p>
        </w:tc>
      </w:tr>
      <w:tr w:rsidR="0053448A" w14:paraId="02BE6FDE" w14:textId="77777777" w:rsidTr="00EB2E10">
        <w:trPr>
          <w:trHeight w:val="397"/>
        </w:trPr>
        <w:tc>
          <w:tcPr>
            <w:tcW w:w="2616" w:type="dxa"/>
            <w:shd w:val="clear" w:color="auto" w:fill="auto"/>
          </w:tcPr>
          <w:p w14:paraId="36546205" w14:textId="77777777" w:rsidR="0053448A" w:rsidRDefault="0053448A" w:rsidP="00E45FB0">
            <w:pPr>
              <w:pStyle w:val="Tabletext"/>
            </w:pPr>
            <w:r>
              <w:t>Buutima</w:t>
            </w:r>
          </w:p>
        </w:tc>
        <w:tc>
          <w:tcPr>
            <w:tcW w:w="5889" w:type="dxa"/>
            <w:shd w:val="clear" w:color="auto" w:fill="auto"/>
          </w:tcPr>
          <w:p w14:paraId="5E411B3A" w14:textId="12B780AC" w:rsidR="0053448A" w:rsidRPr="00186F83" w:rsidRDefault="0053448A" w:rsidP="00E45FB0">
            <w:pPr>
              <w:pStyle w:val="Tabletext"/>
              <w:tabs>
                <w:tab w:val="left" w:pos="2220"/>
              </w:tabs>
            </w:pPr>
            <w:r>
              <w:rPr>
                <w:i/>
              </w:rPr>
              <w:t>To boot</w:t>
            </w:r>
            <w:r>
              <w:t xml:space="preserve">. Alglaadima. „Operatsioonisüsteemi arvuti põhimälusse laadima ja käivitama.“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6785E790" w14:textId="77777777" w:rsidTr="00EB2E10">
        <w:trPr>
          <w:trHeight w:val="397"/>
        </w:trPr>
        <w:tc>
          <w:tcPr>
            <w:tcW w:w="2616" w:type="dxa"/>
            <w:shd w:val="clear" w:color="auto" w:fill="auto"/>
          </w:tcPr>
          <w:p w14:paraId="5ED64B6C" w14:textId="77777777" w:rsidR="0053448A" w:rsidRDefault="0053448A" w:rsidP="00E45FB0">
            <w:pPr>
              <w:pStyle w:val="Tabletext"/>
            </w:pPr>
            <w:r>
              <w:t>DevOps</w:t>
            </w:r>
          </w:p>
        </w:tc>
        <w:tc>
          <w:tcPr>
            <w:tcW w:w="5889" w:type="dxa"/>
            <w:shd w:val="clear" w:color="auto" w:fill="auto"/>
          </w:tcPr>
          <w:p w14:paraId="5E185BC8" w14:textId="36368F0C" w:rsidR="0053448A" w:rsidRDefault="0053448A" w:rsidP="00E45FB0">
            <w:pPr>
              <w:pStyle w:val="Tabletext"/>
              <w:tabs>
                <w:tab w:val="left" w:pos="2220"/>
              </w:tabs>
            </w:pPr>
            <w:r>
              <w:t xml:space="preserve">„Koostööd soodustav kultuuriline ja operatiivne mudel, mis tagab IT suure jõudluse ärieesmärkide saavutamiseks.“ </w:t>
            </w:r>
            <w:r>
              <w:fldChar w:fldCharType="begin" w:fldLock="1"/>
            </w:r>
            <w:r w:rsidR="002F0EF3">
              <w:instrText>ADDIN CSL_CITATION { "citationItems" : [ { "id" : "ITEM-1", "itemData" : { "id" : "ITEM-1", "issued" : { "date-parts" : [ [ "0" ] ] }, "title" : "DevOps Glossary English-Estonian", "type" : "article" }, "uris" : [ "http://www.mendeley.com/documents/?uuid=1872638c-a197-38be-91b8-e12ed8604c49" ] } ], "mendeley" : { "formattedCitation" : "[2]", "plainTextFormattedCitation" : "[2]", "previouslyFormattedCitation" : "[2]" }, "properties" : {  }, "schema" : "https://github.com/citation-style-language/schema/raw/master/csl-citation.json" }</w:instrText>
            </w:r>
            <w:r>
              <w:fldChar w:fldCharType="separate"/>
            </w:r>
            <w:r w:rsidR="002F0EF3" w:rsidRPr="002F0EF3">
              <w:rPr>
                <w:noProof/>
              </w:rPr>
              <w:t>[2]</w:t>
            </w:r>
            <w:r>
              <w:fldChar w:fldCharType="end"/>
            </w:r>
          </w:p>
        </w:tc>
      </w:tr>
      <w:tr w:rsidR="0053448A" w14:paraId="4EC83B81" w14:textId="77777777" w:rsidTr="00EB2E10">
        <w:trPr>
          <w:trHeight w:val="397"/>
        </w:trPr>
        <w:tc>
          <w:tcPr>
            <w:tcW w:w="2616" w:type="dxa"/>
            <w:shd w:val="clear" w:color="auto" w:fill="auto"/>
          </w:tcPr>
          <w:p w14:paraId="17116C56" w14:textId="77777777" w:rsidR="0053448A" w:rsidRDefault="0053448A" w:rsidP="00E45FB0">
            <w:pPr>
              <w:pStyle w:val="Tabletext"/>
            </w:pPr>
            <w:r>
              <w:t>EER</w:t>
            </w:r>
          </w:p>
        </w:tc>
        <w:tc>
          <w:tcPr>
            <w:tcW w:w="5889" w:type="dxa"/>
            <w:shd w:val="clear" w:color="auto" w:fill="auto"/>
          </w:tcPr>
          <w:p w14:paraId="1275DDBC" w14:textId="721C1166" w:rsidR="0053448A" w:rsidRPr="001E1372" w:rsidRDefault="0053448A" w:rsidP="00E45FB0">
            <w:pPr>
              <w:pStyle w:val="Tabletext"/>
            </w:pPr>
            <w:r w:rsidRPr="00BF5F64">
              <w:rPr>
                <w:i/>
              </w:rPr>
              <w:t>Equal error rate</w:t>
            </w:r>
            <w:r>
              <w:t>, veamäär</w:t>
            </w:r>
            <w:r>
              <w:rPr>
                <w:i/>
              </w:rPr>
              <w:t xml:space="preserve"> </w:t>
            </w:r>
            <w:r>
              <w:rPr>
                <w:i/>
              </w:rPr>
              <w:fldChar w:fldCharType="begin" w:fldLock="1"/>
            </w:r>
            <w:r w:rsidR="002F0EF3">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Pr>
                <w:i/>
              </w:rPr>
              <w:fldChar w:fldCharType="separate"/>
            </w:r>
            <w:r w:rsidR="002F0EF3" w:rsidRPr="002F0EF3">
              <w:rPr>
                <w:noProof/>
              </w:rPr>
              <w:t>[3]</w:t>
            </w:r>
            <w:r>
              <w:rPr>
                <w:i/>
              </w:rPr>
              <w:fldChar w:fldCharType="end"/>
            </w:r>
            <w:r>
              <w:t xml:space="preserve">. Olukord, mil valepositiivsete ja valenegatiivsete väärtuste esinemine on võrdne </w:t>
            </w:r>
            <w:r>
              <w:fldChar w:fldCharType="begin" w:fldLock="1"/>
            </w:r>
            <w:r w:rsidR="002F0EF3">
              <w:instrText>ADDIN CSL_CITATION { "citationItems" : [ { "id" : "ITEM-1", "itemData" : { "URL" : "https://www.webopedia.com/TERM/E/equal_error_rate.html", "accessed" : { "date-parts" : [ [ "2018", "4", "4" ] ] }, "id" : "ITEM-1", "issued" : { "date-parts" : [ [ "0" ] ] }, "title" : "What is equal error rate (EER)? Webopedia Definition", "type" : "webpage" }, "uris" : [ "http://www.mendeley.com/documents/?uuid=5b4e71a3-fd00-357d-8993-313c3dbb9c17" ] } ], "mendeley" : { "formattedCitation" : "[4]", "plainTextFormattedCitation" : "[4]", "previouslyFormattedCitation" : "[4]" }, "properties" : {  }, "schema" : "https://github.com/citation-style-language/schema/raw/master/csl-citation.json" }</w:instrText>
            </w:r>
            <w:r>
              <w:fldChar w:fldCharType="separate"/>
            </w:r>
            <w:r w:rsidR="002F0EF3" w:rsidRPr="002F0EF3">
              <w:rPr>
                <w:noProof/>
              </w:rPr>
              <w:t>[4]</w:t>
            </w:r>
            <w:r>
              <w:fldChar w:fldCharType="end"/>
            </w:r>
            <w:r>
              <w:t>.</w:t>
            </w:r>
          </w:p>
        </w:tc>
      </w:tr>
      <w:tr w:rsidR="00E01BD6" w14:paraId="227D4FB3" w14:textId="77777777" w:rsidTr="00EB2E10">
        <w:trPr>
          <w:trHeight w:val="397"/>
        </w:trPr>
        <w:tc>
          <w:tcPr>
            <w:tcW w:w="2616" w:type="dxa"/>
            <w:shd w:val="clear" w:color="auto" w:fill="auto"/>
          </w:tcPr>
          <w:p w14:paraId="2DA2DA04" w14:textId="73008241" w:rsidR="00E01BD6" w:rsidRDefault="00E01BD6" w:rsidP="00E45FB0">
            <w:pPr>
              <w:pStyle w:val="Tabletext"/>
            </w:pPr>
            <w:r>
              <w:t>Ekraanipilt</w:t>
            </w:r>
          </w:p>
        </w:tc>
        <w:tc>
          <w:tcPr>
            <w:tcW w:w="5889" w:type="dxa"/>
            <w:shd w:val="clear" w:color="auto" w:fill="auto"/>
          </w:tcPr>
          <w:p w14:paraId="5B929C26" w14:textId="36ED3AAC" w:rsidR="00E01BD6" w:rsidRPr="00E01BD6" w:rsidRDefault="00E01BD6" w:rsidP="00E45FB0">
            <w:pPr>
              <w:pStyle w:val="Tabletext"/>
            </w:pPr>
            <w:r w:rsidRPr="00E01BD6">
              <w:rPr>
                <w:i/>
              </w:rPr>
              <w:t>Screenshot</w:t>
            </w:r>
            <w:r>
              <w:t xml:space="preserve">. </w:t>
            </w:r>
            <w:r w:rsidRPr="00E01BD6">
              <w:t>Kuvariekraanil</w:t>
            </w:r>
            <w:r>
              <w:t xml:space="preserve"> parasjagu näha oleva visuaalse informatsiooni salvestamise tulem graafikafaili kujul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E01BD6">
              <w:rPr>
                <w:noProof/>
              </w:rPr>
              <w:t>[1]</w:t>
            </w:r>
            <w:r>
              <w:fldChar w:fldCharType="end"/>
            </w:r>
            <w:r>
              <w:t xml:space="preserve">. </w:t>
            </w:r>
          </w:p>
        </w:tc>
      </w:tr>
      <w:tr w:rsidR="0053448A" w14:paraId="5BA90A3C" w14:textId="77777777" w:rsidTr="00EB2E10">
        <w:trPr>
          <w:trHeight w:val="397"/>
        </w:trPr>
        <w:tc>
          <w:tcPr>
            <w:tcW w:w="2616" w:type="dxa"/>
            <w:shd w:val="clear" w:color="auto" w:fill="auto"/>
          </w:tcPr>
          <w:p w14:paraId="729FA544" w14:textId="77777777" w:rsidR="0053448A" w:rsidRDefault="0053448A" w:rsidP="00E45FB0">
            <w:pPr>
              <w:pStyle w:val="Tabletext"/>
            </w:pPr>
            <w:r>
              <w:t>Elektroentsefalograafia (EEG)</w:t>
            </w:r>
          </w:p>
        </w:tc>
        <w:tc>
          <w:tcPr>
            <w:tcW w:w="5889" w:type="dxa"/>
            <w:shd w:val="clear" w:color="auto" w:fill="auto"/>
          </w:tcPr>
          <w:p w14:paraId="719426FF" w14:textId="5AA677B1" w:rsidR="0053448A" w:rsidRDefault="0053448A" w:rsidP="00E45FB0">
            <w:pPr>
              <w:pStyle w:val="Tabletext"/>
            </w:pPr>
            <w:r>
              <w:t xml:space="preserve">Ajutegevuse mõõtmine, peaaju bioelektrilise aktiivsuse registreerimine läbi naha, kolju ja ajukestade </w:t>
            </w:r>
            <w:r>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5], [6]", "plainTextFormattedCitation" : "[5], [6]", "previouslyFormattedCitation" : "[5], [6]" }, "properties" : {  }, "schema" : "https://github.com/citation-style-language/schema/raw/master/csl-citation.json" }</w:instrText>
            </w:r>
            <w:r>
              <w:fldChar w:fldCharType="separate"/>
            </w:r>
            <w:r w:rsidR="002F0EF3" w:rsidRPr="002F0EF3">
              <w:rPr>
                <w:noProof/>
              </w:rPr>
              <w:t>[5], [6]</w:t>
            </w:r>
            <w:r>
              <w:fldChar w:fldCharType="end"/>
            </w:r>
            <w:r>
              <w:t xml:space="preserve">, </w:t>
            </w:r>
            <w:r>
              <w:fldChar w:fldCharType="begin" w:fldLock="1"/>
            </w:r>
            <w:r w:rsidR="002F0EF3">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002F0EF3" w:rsidRPr="002F0EF3">
              <w:rPr>
                <w:noProof/>
              </w:rPr>
              <w:t>[7]</w:t>
            </w:r>
            <w:r>
              <w:fldChar w:fldCharType="end"/>
            </w:r>
          </w:p>
        </w:tc>
      </w:tr>
      <w:tr w:rsidR="0053448A" w14:paraId="19344471" w14:textId="77777777" w:rsidTr="00EB2E10">
        <w:trPr>
          <w:trHeight w:val="397"/>
        </w:trPr>
        <w:tc>
          <w:tcPr>
            <w:tcW w:w="2616" w:type="dxa"/>
            <w:shd w:val="clear" w:color="auto" w:fill="auto"/>
          </w:tcPr>
          <w:p w14:paraId="7EFA748A" w14:textId="77777777" w:rsidR="0053448A" w:rsidRDefault="0053448A" w:rsidP="00E45FB0">
            <w:pPr>
              <w:pStyle w:val="Tabletext"/>
            </w:pPr>
            <w:r>
              <w:t>Elektrokardiograafia (EKG)</w:t>
            </w:r>
          </w:p>
        </w:tc>
        <w:tc>
          <w:tcPr>
            <w:tcW w:w="5889" w:type="dxa"/>
            <w:shd w:val="clear" w:color="auto" w:fill="auto"/>
          </w:tcPr>
          <w:p w14:paraId="6955BCAE" w14:textId="4395BF34" w:rsidR="0053448A" w:rsidRDefault="0053448A" w:rsidP="00E45FB0">
            <w:pPr>
              <w:pStyle w:val="Tabletext"/>
            </w:pPr>
            <w:r>
              <w:t xml:space="preserve">Südame elektrilise aktiivuse mõõtmine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 xml:space="preserve">, </w:t>
            </w:r>
            <w:r>
              <w:fldChar w:fldCharType="begin" w:fldLock="1"/>
            </w:r>
            <w:r w:rsidR="002F0EF3">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8]", "plainTextFormattedCitation" : "[8]", "previouslyFormattedCitation" : "[8]" }, "properties" : {  }, "schema" : "https://github.com/citation-style-language/schema/raw/master/csl-citation.json" }</w:instrText>
            </w:r>
            <w:r>
              <w:fldChar w:fldCharType="separate"/>
            </w:r>
            <w:r w:rsidR="002F0EF3" w:rsidRPr="002F0EF3">
              <w:rPr>
                <w:noProof/>
              </w:rPr>
              <w:t>[8]</w:t>
            </w:r>
            <w:r>
              <w:fldChar w:fldCharType="end"/>
            </w:r>
            <w:r>
              <w:t xml:space="preserve">, </w:t>
            </w:r>
            <w:r>
              <w:fldChar w:fldCharType="begin" w:fldLock="1"/>
            </w:r>
            <w:r w:rsidR="002F0EF3">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7]", "plainTextFormattedCitation" : "[7]", "previouslyFormattedCitation" : "[7]" }, "properties" : {  }, "schema" : "https://github.com/citation-style-language/schema/raw/master/csl-citation.json" }</w:instrText>
            </w:r>
            <w:r>
              <w:fldChar w:fldCharType="separate"/>
            </w:r>
            <w:r w:rsidR="002F0EF3" w:rsidRPr="002F0EF3">
              <w:rPr>
                <w:noProof/>
              </w:rPr>
              <w:t>[7]</w:t>
            </w:r>
            <w:r>
              <w:fldChar w:fldCharType="end"/>
            </w:r>
          </w:p>
        </w:tc>
      </w:tr>
      <w:tr w:rsidR="0053448A" w14:paraId="37CB1FAD" w14:textId="77777777" w:rsidTr="00EB2E10">
        <w:trPr>
          <w:trHeight w:val="397"/>
        </w:trPr>
        <w:tc>
          <w:tcPr>
            <w:tcW w:w="2616" w:type="dxa"/>
            <w:shd w:val="clear" w:color="auto" w:fill="auto"/>
          </w:tcPr>
          <w:p w14:paraId="053265BE" w14:textId="77777777" w:rsidR="0053448A" w:rsidRDefault="0053448A" w:rsidP="00E45FB0">
            <w:pPr>
              <w:pStyle w:val="Tabletext"/>
            </w:pPr>
            <w:r>
              <w:t>Funktsiooniklahv</w:t>
            </w:r>
          </w:p>
        </w:tc>
        <w:tc>
          <w:tcPr>
            <w:tcW w:w="5889" w:type="dxa"/>
            <w:shd w:val="clear" w:color="auto" w:fill="auto"/>
          </w:tcPr>
          <w:p w14:paraId="7975D075" w14:textId="5A3972EF" w:rsidR="0053448A" w:rsidRPr="004D6E49" w:rsidRDefault="0053448A" w:rsidP="00E45FB0">
            <w:pPr>
              <w:pStyle w:val="Tabletext"/>
            </w:pPr>
            <w:r>
              <w:rPr>
                <w:i/>
              </w:rPr>
              <w:t>Function key</w:t>
            </w:r>
            <w:r>
              <w:t xml:space="preserve">. „Kuum klahv“. Spetsiaalset ülesannet täitvad klahvid arvutiklaviatuuril (F1 kuni F12)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245A41FF" w14:textId="77777777" w:rsidTr="00EB2E10">
        <w:trPr>
          <w:trHeight w:val="397"/>
        </w:trPr>
        <w:tc>
          <w:tcPr>
            <w:tcW w:w="2616" w:type="dxa"/>
            <w:shd w:val="clear" w:color="auto" w:fill="auto"/>
          </w:tcPr>
          <w:p w14:paraId="068AFD67" w14:textId="77777777" w:rsidR="0053448A" w:rsidRDefault="0053448A" w:rsidP="00E45FB0">
            <w:pPr>
              <w:pStyle w:val="Tabletext"/>
            </w:pPr>
            <w:r>
              <w:t>IP-aadress</w:t>
            </w:r>
          </w:p>
        </w:tc>
        <w:tc>
          <w:tcPr>
            <w:tcW w:w="5889" w:type="dxa"/>
            <w:shd w:val="clear" w:color="auto" w:fill="auto"/>
          </w:tcPr>
          <w:p w14:paraId="1D280BD2" w14:textId="4B41D697" w:rsidR="0053448A" w:rsidRDefault="0053448A" w:rsidP="00E45FB0">
            <w:pPr>
              <w:pStyle w:val="Tabletext"/>
            </w:pPr>
            <w:r>
              <w:t xml:space="preserve">Internetiaadress, võrgus asuva arvuti või muu seadme identifikaator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6B4E5049" w14:textId="77777777" w:rsidTr="00EB2E10">
        <w:trPr>
          <w:trHeight w:val="397"/>
        </w:trPr>
        <w:tc>
          <w:tcPr>
            <w:tcW w:w="2616" w:type="dxa"/>
            <w:shd w:val="clear" w:color="auto" w:fill="auto"/>
          </w:tcPr>
          <w:p w14:paraId="35A28AC9" w14:textId="77777777" w:rsidR="0053448A" w:rsidRDefault="0053448A" w:rsidP="00E45FB0">
            <w:pPr>
              <w:pStyle w:val="Tabletext"/>
            </w:pPr>
            <w:r>
              <w:t>Kuvahõive</w:t>
            </w:r>
          </w:p>
        </w:tc>
        <w:tc>
          <w:tcPr>
            <w:tcW w:w="5889" w:type="dxa"/>
            <w:shd w:val="clear" w:color="auto" w:fill="auto"/>
          </w:tcPr>
          <w:p w14:paraId="37B30EDF" w14:textId="71D9DAE4" w:rsidR="0053448A" w:rsidRPr="006F51D2" w:rsidRDefault="0053448A" w:rsidP="00E45FB0">
            <w:pPr>
              <w:pStyle w:val="Tabletext"/>
              <w:tabs>
                <w:tab w:val="left" w:pos="2220"/>
              </w:tabs>
            </w:pPr>
            <w:r>
              <w:t xml:space="preserve">Arvutiekraanil toimuvast koopia tegemine operatsioonisüsteemi vahendite, rakenduse või välise seadme (nt kaamera) abil, </w:t>
            </w:r>
            <w:r>
              <w:rPr>
                <w:i/>
              </w:rPr>
              <w:t>screen capture</w:t>
            </w:r>
            <w:r>
              <w:t xml:space="preserve">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53448A" w14:paraId="6E580523" w14:textId="77777777" w:rsidTr="00EB2E10">
        <w:trPr>
          <w:trHeight w:val="397"/>
        </w:trPr>
        <w:tc>
          <w:tcPr>
            <w:tcW w:w="2616" w:type="dxa"/>
            <w:shd w:val="clear" w:color="auto" w:fill="auto"/>
          </w:tcPr>
          <w:p w14:paraId="366AE11A" w14:textId="77777777" w:rsidR="0053448A" w:rsidRDefault="0053448A" w:rsidP="00E45FB0">
            <w:pPr>
              <w:pStyle w:val="Tabletext"/>
            </w:pPr>
            <w:r>
              <w:t>LFW</w:t>
            </w:r>
          </w:p>
        </w:tc>
        <w:tc>
          <w:tcPr>
            <w:tcW w:w="5889" w:type="dxa"/>
            <w:shd w:val="clear" w:color="auto" w:fill="auto"/>
          </w:tcPr>
          <w:p w14:paraId="3D4A8188" w14:textId="6C7C2E10" w:rsidR="0053448A" w:rsidRPr="001C3C96" w:rsidRDefault="0053448A" w:rsidP="00E45FB0">
            <w:pPr>
              <w:pStyle w:val="Tabletext"/>
            </w:pPr>
            <w:r w:rsidRPr="001C3C96">
              <w:rPr>
                <w:i/>
              </w:rPr>
              <w:t>Labeled Faces in the Wild</w:t>
            </w:r>
            <w:r>
              <w:t xml:space="preserve">, enamasti professionaalsete fotograafide poolt pildistatud kuulsuste fotode andmebaas </w:t>
            </w:r>
            <w:r>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fldChar w:fldCharType="separate"/>
            </w:r>
            <w:r w:rsidR="002F0EF3" w:rsidRPr="002F0EF3">
              <w:rPr>
                <w:noProof/>
              </w:rPr>
              <w:t>[9]</w:t>
            </w:r>
            <w:r>
              <w:fldChar w:fldCharType="end"/>
            </w:r>
          </w:p>
        </w:tc>
      </w:tr>
      <w:tr w:rsidR="0053448A" w14:paraId="77C2E8FE" w14:textId="77777777" w:rsidTr="00EB2E10">
        <w:trPr>
          <w:trHeight w:val="397"/>
        </w:trPr>
        <w:tc>
          <w:tcPr>
            <w:tcW w:w="2616" w:type="dxa"/>
            <w:shd w:val="clear" w:color="auto" w:fill="auto"/>
          </w:tcPr>
          <w:p w14:paraId="41C9FB89" w14:textId="77777777" w:rsidR="0053448A" w:rsidRPr="00157D2C" w:rsidRDefault="0053448A" w:rsidP="00E45FB0">
            <w:pPr>
              <w:pStyle w:val="Tabletext"/>
            </w:pPr>
            <w:r>
              <w:t>LMS</w:t>
            </w:r>
          </w:p>
        </w:tc>
        <w:tc>
          <w:tcPr>
            <w:tcW w:w="5889" w:type="dxa"/>
            <w:shd w:val="clear" w:color="auto" w:fill="auto"/>
          </w:tcPr>
          <w:p w14:paraId="7CC39F4B" w14:textId="676E753A" w:rsidR="0053448A" w:rsidRPr="001F0215" w:rsidRDefault="0053448A" w:rsidP="00E45FB0">
            <w:pPr>
              <w:pStyle w:val="Tabletext"/>
            </w:pPr>
            <w:r>
              <w:rPr>
                <w:i/>
              </w:rPr>
              <w:t>Learning management system</w:t>
            </w:r>
            <w:r>
              <w:t xml:space="preserve">, veebipõhine õppekeskkond, õppeinfosüsteem?. Keskkond, mis võimaldab hallata veebipõhiseid kursuseid, õppematerjale, õppureid ja tulemusi. </w:t>
            </w:r>
            <w:r>
              <w:fldChar w:fldCharType="begin" w:fldLock="1"/>
            </w:r>
            <w:r w:rsidR="002F0EF3">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10]", "plainTextFormattedCitation" : "[10]", "previouslyFormattedCitation" : "[10]" }, "properties" : {  }, "schema" : "https://github.com/citation-style-language/schema/raw/master/csl-citation.json" }</w:instrText>
            </w:r>
            <w:r>
              <w:fldChar w:fldCharType="separate"/>
            </w:r>
            <w:r w:rsidR="002F0EF3" w:rsidRPr="002F0EF3">
              <w:rPr>
                <w:noProof/>
              </w:rPr>
              <w:t>[10]</w:t>
            </w:r>
            <w:r>
              <w:fldChar w:fldCharType="end"/>
            </w:r>
          </w:p>
        </w:tc>
      </w:tr>
      <w:tr w:rsidR="0053448A" w14:paraId="1C60BA09" w14:textId="77777777" w:rsidTr="00EB2E10">
        <w:trPr>
          <w:trHeight w:val="397"/>
        </w:trPr>
        <w:tc>
          <w:tcPr>
            <w:tcW w:w="2616" w:type="dxa"/>
            <w:shd w:val="clear" w:color="auto" w:fill="auto"/>
          </w:tcPr>
          <w:p w14:paraId="0B715615" w14:textId="77777777" w:rsidR="0053448A" w:rsidRDefault="0053448A" w:rsidP="00E45FB0">
            <w:pPr>
              <w:pStyle w:val="Tabletext"/>
            </w:pPr>
            <w:r>
              <w:t>LTI</w:t>
            </w:r>
          </w:p>
        </w:tc>
        <w:tc>
          <w:tcPr>
            <w:tcW w:w="5889" w:type="dxa"/>
            <w:shd w:val="clear" w:color="auto" w:fill="auto"/>
          </w:tcPr>
          <w:p w14:paraId="16001635" w14:textId="43CA0521" w:rsidR="0053448A" w:rsidRPr="00AC35FD" w:rsidRDefault="0053448A" w:rsidP="00E45FB0">
            <w:pPr>
              <w:pStyle w:val="Tabletext"/>
            </w:pPr>
            <w:r>
              <w:rPr>
                <w:i/>
              </w:rPr>
              <w:t>Learning Tools Interoperability</w:t>
            </w:r>
            <w:r>
              <w:t xml:space="preserve">, IMS Global Learning Consortiumi standard õppekeskkondade ja väliste rakenduste ning vahendite ühendamiseks </w:t>
            </w:r>
            <w:r>
              <w:fldChar w:fldCharType="begin" w:fldLock="1"/>
            </w:r>
            <w:r w:rsidR="002F0EF3">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11]", "plainTextFormattedCitation" : "[11]", "previouslyFormattedCitation" : "[11]" }, "properties" : {  }, "schema" : "https://github.com/citation-style-language/schema/raw/master/csl-citation.json" }</w:instrText>
            </w:r>
            <w:r>
              <w:fldChar w:fldCharType="separate"/>
            </w:r>
            <w:r w:rsidR="002F0EF3" w:rsidRPr="002F0EF3">
              <w:rPr>
                <w:noProof/>
              </w:rPr>
              <w:t>[11]</w:t>
            </w:r>
            <w:r>
              <w:fldChar w:fldCharType="end"/>
            </w:r>
          </w:p>
        </w:tc>
      </w:tr>
      <w:tr w:rsidR="0053448A" w14:paraId="4908F050" w14:textId="77777777" w:rsidTr="00EB2E10">
        <w:trPr>
          <w:trHeight w:val="397"/>
        </w:trPr>
        <w:tc>
          <w:tcPr>
            <w:tcW w:w="2616" w:type="dxa"/>
            <w:shd w:val="clear" w:color="auto" w:fill="auto"/>
          </w:tcPr>
          <w:p w14:paraId="45CDA963" w14:textId="77777777" w:rsidR="0053448A" w:rsidRDefault="0053448A" w:rsidP="00E45FB0">
            <w:pPr>
              <w:pStyle w:val="Tabletext"/>
            </w:pPr>
            <w:r>
              <w:t>Matkimisrünne, kehastusrünne</w:t>
            </w:r>
          </w:p>
        </w:tc>
        <w:tc>
          <w:tcPr>
            <w:tcW w:w="5889" w:type="dxa"/>
            <w:shd w:val="clear" w:color="auto" w:fill="auto"/>
          </w:tcPr>
          <w:p w14:paraId="7DE804B1" w14:textId="220F7B85" w:rsidR="0053448A" w:rsidRDefault="0053448A" w:rsidP="00E45FB0">
            <w:pPr>
              <w:pStyle w:val="Tabletext"/>
              <w:tabs>
                <w:tab w:val="left" w:pos="2220"/>
              </w:tabs>
            </w:pPr>
            <w:r>
              <w:t>Isiku esinemine kellegi teisena, identiteedi jagamine (</w:t>
            </w:r>
            <w:r w:rsidRPr="00821EFA">
              <w:rPr>
                <w:i/>
              </w:rPr>
              <w:t>impersonation</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sik A väidab end olevat isik B.</w:t>
            </w:r>
          </w:p>
        </w:tc>
      </w:tr>
      <w:tr w:rsidR="0053448A" w14:paraId="791DB695" w14:textId="77777777" w:rsidTr="00EB2E10">
        <w:trPr>
          <w:trHeight w:val="397"/>
        </w:trPr>
        <w:tc>
          <w:tcPr>
            <w:tcW w:w="2616" w:type="dxa"/>
            <w:shd w:val="clear" w:color="auto" w:fill="auto"/>
          </w:tcPr>
          <w:p w14:paraId="76F80A32" w14:textId="77777777" w:rsidR="0053448A" w:rsidRDefault="0053448A" w:rsidP="00E45FB0">
            <w:pPr>
              <w:pStyle w:val="Tabletext"/>
            </w:pPr>
            <w:r>
              <w:t>MOOC</w:t>
            </w:r>
          </w:p>
        </w:tc>
        <w:tc>
          <w:tcPr>
            <w:tcW w:w="5889" w:type="dxa"/>
            <w:shd w:val="clear" w:color="auto" w:fill="auto"/>
          </w:tcPr>
          <w:p w14:paraId="24AC17E7" w14:textId="7765F9A2" w:rsidR="0053448A" w:rsidRPr="00802FBD" w:rsidRDefault="0053448A" w:rsidP="00E45FB0">
            <w:pPr>
              <w:pStyle w:val="Tabletext"/>
            </w:pPr>
            <w:r w:rsidRPr="00802FBD">
              <w:rPr>
                <w:i/>
              </w:rPr>
              <w:t>Massive open online course</w:t>
            </w:r>
            <w:r>
              <w:t xml:space="preserve">, vaba juurdepääsuga e-kursus, tasuta veebipõhine kursus </w:t>
            </w:r>
            <w:r>
              <w:fldChar w:fldCharType="begin" w:fldLock="1"/>
            </w:r>
            <w:r w:rsidR="002F0EF3">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13], [14]", "plainTextFormattedCitation" : "[13], [14]", "previouslyFormattedCitation" : "[13], [14]" }, "properties" : {  }, "schema" : "https://github.com/citation-style-language/schema/raw/master/csl-citation.json" }</w:instrText>
            </w:r>
            <w:r>
              <w:fldChar w:fldCharType="separate"/>
            </w:r>
            <w:r w:rsidR="002F0EF3" w:rsidRPr="002F0EF3">
              <w:rPr>
                <w:noProof/>
              </w:rPr>
              <w:t>[13], [14]</w:t>
            </w:r>
            <w:r>
              <w:fldChar w:fldCharType="end"/>
            </w:r>
          </w:p>
        </w:tc>
      </w:tr>
      <w:tr w:rsidR="0053448A" w14:paraId="763FDCE3" w14:textId="77777777" w:rsidTr="00EB2E10">
        <w:trPr>
          <w:trHeight w:val="397"/>
        </w:trPr>
        <w:tc>
          <w:tcPr>
            <w:tcW w:w="2616" w:type="dxa"/>
            <w:shd w:val="clear" w:color="auto" w:fill="auto"/>
          </w:tcPr>
          <w:p w14:paraId="03F25EC7" w14:textId="77777777" w:rsidR="0053448A" w:rsidRDefault="0053448A" w:rsidP="00E45FB0">
            <w:pPr>
              <w:pStyle w:val="Tabletext"/>
            </w:pPr>
            <w:r>
              <w:lastRenderedPageBreak/>
              <w:t>Muutmälu</w:t>
            </w:r>
          </w:p>
        </w:tc>
        <w:tc>
          <w:tcPr>
            <w:tcW w:w="5889" w:type="dxa"/>
            <w:shd w:val="clear" w:color="auto" w:fill="auto"/>
          </w:tcPr>
          <w:p w14:paraId="042ABA75" w14:textId="07A4F08B" w:rsidR="0053448A" w:rsidRPr="00D602D6" w:rsidRDefault="0053448A" w:rsidP="00E45FB0">
            <w:pPr>
              <w:pStyle w:val="Tabletext"/>
              <w:tabs>
                <w:tab w:val="left" w:pos="2220"/>
              </w:tabs>
            </w:pPr>
            <w:r>
              <w:t>Suvapöördusmälu, RAM (</w:t>
            </w:r>
            <w:r>
              <w:rPr>
                <w:i/>
              </w:rPr>
              <w:t>random access memory</w:t>
            </w:r>
            <w:r>
              <w:t xml:space="preserve">). Arvuti keskne mäluseade, millesse salvestatud info kustub toite välja lülitamisel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53448A" w14:paraId="188E91BA" w14:textId="77777777" w:rsidTr="00EB2E10">
        <w:trPr>
          <w:trHeight w:val="397"/>
        </w:trPr>
        <w:tc>
          <w:tcPr>
            <w:tcW w:w="2616" w:type="dxa"/>
            <w:shd w:val="clear" w:color="auto" w:fill="auto"/>
          </w:tcPr>
          <w:p w14:paraId="0B09EE20" w14:textId="77777777" w:rsidR="0053448A" w:rsidRDefault="0053448A" w:rsidP="00E45FB0">
            <w:pPr>
              <w:pStyle w:val="Tabletext"/>
            </w:pPr>
            <w:r>
              <w:t>NIR</w:t>
            </w:r>
          </w:p>
        </w:tc>
        <w:tc>
          <w:tcPr>
            <w:tcW w:w="5889" w:type="dxa"/>
            <w:shd w:val="clear" w:color="auto" w:fill="auto"/>
          </w:tcPr>
          <w:p w14:paraId="1700E645" w14:textId="0EB9E64A" w:rsidR="0053448A" w:rsidRDefault="0053448A" w:rsidP="00E45FB0">
            <w:pPr>
              <w:pStyle w:val="Tabletext"/>
            </w:pPr>
            <w:r w:rsidRPr="00C94B68">
              <w:rPr>
                <w:i/>
              </w:rPr>
              <w:t>Near infrared</w:t>
            </w:r>
            <w:r>
              <w:t xml:space="preserve">, lähi-infrapunane (valgus)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 xml:space="preserve">, </w:t>
            </w:r>
            <w:r>
              <w:fldChar w:fldCharType="begin" w:fldLock="1"/>
            </w:r>
            <w:r w:rsidR="002F0EF3">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6]", "plainTextFormattedCitation" : "[16]", "previouslyFormattedCitation" : "[16]" }, "properties" : {  }, "schema" : "https://github.com/citation-style-language/schema/raw/master/csl-citation.json" }</w:instrText>
            </w:r>
            <w:r>
              <w:fldChar w:fldCharType="separate"/>
            </w:r>
            <w:r w:rsidR="002F0EF3" w:rsidRPr="002F0EF3">
              <w:rPr>
                <w:noProof/>
              </w:rPr>
              <w:t>[16]</w:t>
            </w:r>
            <w:r>
              <w:fldChar w:fldCharType="end"/>
            </w:r>
          </w:p>
        </w:tc>
      </w:tr>
      <w:tr w:rsidR="0053448A" w14:paraId="4A934BDD" w14:textId="77777777" w:rsidTr="00EB2E10">
        <w:trPr>
          <w:trHeight w:val="397"/>
        </w:trPr>
        <w:tc>
          <w:tcPr>
            <w:tcW w:w="2616" w:type="dxa"/>
            <w:shd w:val="clear" w:color="auto" w:fill="auto"/>
          </w:tcPr>
          <w:p w14:paraId="307949F0" w14:textId="77777777" w:rsidR="0053448A" w:rsidRDefault="0053448A" w:rsidP="00E45FB0">
            <w:pPr>
              <w:pStyle w:val="Tabletext"/>
            </w:pPr>
            <w:r>
              <w:t>Pääsmik</w:t>
            </w:r>
          </w:p>
        </w:tc>
        <w:tc>
          <w:tcPr>
            <w:tcW w:w="5889" w:type="dxa"/>
            <w:shd w:val="clear" w:color="auto" w:fill="auto"/>
          </w:tcPr>
          <w:p w14:paraId="38164CF6" w14:textId="1A521562" w:rsidR="0053448A" w:rsidRPr="00862D20" w:rsidRDefault="0053448A" w:rsidP="00E45FB0">
            <w:pPr>
              <w:pStyle w:val="Tabletext"/>
              <w:tabs>
                <w:tab w:val="left" w:pos="2220"/>
              </w:tabs>
            </w:pPr>
            <w:r>
              <w:rPr>
                <w:i/>
              </w:rPr>
              <w:t>Security token</w:t>
            </w:r>
            <w:r>
              <w:t xml:space="preserve">. „Füüsiline volitustõend, näiteks kiipkaart või USB kaudu ühendatav seadi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53448A" w14:paraId="31878FC4" w14:textId="77777777" w:rsidTr="00EB2E10">
        <w:trPr>
          <w:trHeight w:val="397"/>
        </w:trPr>
        <w:tc>
          <w:tcPr>
            <w:tcW w:w="2616" w:type="dxa"/>
            <w:shd w:val="clear" w:color="auto" w:fill="auto"/>
          </w:tcPr>
          <w:p w14:paraId="0FD2369A" w14:textId="77777777" w:rsidR="0053448A" w:rsidRDefault="0053448A" w:rsidP="00E45FB0">
            <w:pPr>
              <w:pStyle w:val="Tabletext"/>
            </w:pPr>
            <w:r>
              <w:t>RAM-ketas</w:t>
            </w:r>
          </w:p>
        </w:tc>
        <w:tc>
          <w:tcPr>
            <w:tcW w:w="5889" w:type="dxa"/>
            <w:shd w:val="clear" w:color="auto" w:fill="auto"/>
          </w:tcPr>
          <w:p w14:paraId="0E857935" w14:textId="7BEA7088" w:rsidR="0053448A" w:rsidRPr="005A445D" w:rsidRDefault="0053448A" w:rsidP="00E45FB0">
            <w:pPr>
              <w:pStyle w:val="Tabletext"/>
              <w:tabs>
                <w:tab w:val="left" w:pos="2220"/>
              </w:tabs>
            </w:pPr>
            <w:r>
              <w:t xml:space="preserve">Kirjutatav ketas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p>
        </w:tc>
      </w:tr>
      <w:tr w:rsidR="0053448A" w14:paraId="0068A94A" w14:textId="77777777" w:rsidTr="00EB2E10">
        <w:trPr>
          <w:trHeight w:val="397"/>
        </w:trPr>
        <w:tc>
          <w:tcPr>
            <w:tcW w:w="2616" w:type="dxa"/>
            <w:shd w:val="clear" w:color="auto" w:fill="auto"/>
          </w:tcPr>
          <w:p w14:paraId="38A31DCE" w14:textId="77777777" w:rsidR="0053448A" w:rsidRDefault="0053448A" w:rsidP="00E45FB0">
            <w:pPr>
              <w:pStyle w:val="Tabletext"/>
            </w:pPr>
            <w:r>
              <w:t>Ründe-kaitsepuu</w:t>
            </w:r>
          </w:p>
        </w:tc>
        <w:tc>
          <w:tcPr>
            <w:tcW w:w="5889" w:type="dxa"/>
            <w:shd w:val="clear" w:color="auto" w:fill="auto"/>
          </w:tcPr>
          <w:p w14:paraId="64BB4C3D" w14:textId="1DE4FDB4" w:rsidR="0053448A" w:rsidRDefault="0053448A" w:rsidP="00E45FB0">
            <w:pPr>
              <w:pStyle w:val="Tabletext"/>
              <w:tabs>
                <w:tab w:val="left" w:pos="2220"/>
              </w:tabs>
            </w:pPr>
            <w:r>
              <w:t xml:space="preserve">Ründe tulemuseni viivate võimalike teede esitus koos ründeid tõrjuvate kaitsemeetmetega.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p>
        </w:tc>
      </w:tr>
      <w:tr w:rsidR="0053448A" w14:paraId="1F58355A" w14:textId="77777777" w:rsidTr="00EB2E10">
        <w:trPr>
          <w:trHeight w:val="397"/>
        </w:trPr>
        <w:tc>
          <w:tcPr>
            <w:tcW w:w="2616" w:type="dxa"/>
            <w:shd w:val="clear" w:color="auto" w:fill="auto"/>
          </w:tcPr>
          <w:p w14:paraId="4A33294A" w14:textId="77777777" w:rsidR="0053448A" w:rsidRDefault="0053448A" w:rsidP="00E45FB0">
            <w:pPr>
              <w:pStyle w:val="Tabletext"/>
            </w:pPr>
            <w:r>
              <w:t>Ründepuu</w:t>
            </w:r>
          </w:p>
        </w:tc>
        <w:tc>
          <w:tcPr>
            <w:tcW w:w="5889" w:type="dxa"/>
            <w:shd w:val="clear" w:color="auto" w:fill="auto"/>
          </w:tcPr>
          <w:p w14:paraId="27C3D893" w14:textId="26CE8B85" w:rsidR="0053448A" w:rsidRPr="00E52A75" w:rsidRDefault="0053448A" w:rsidP="00E45FB0">
            <w:pPr>
              <w:pStyle w:val="Tabletext"/>
              <w:tabs>
                <w:tab w:val="left" w:pos="2220"/>
              </w:tabs>
            </w:pPr>
            <w:r>
              <w:t xml:space="preserve">Ründe tulemuseni viivate võimalike teede formaliseeritud esitus. Nõrkustest võimalike ründetulemusteni viivate teede formaliseeritud esitu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53448A" w14:paraId="42EF58B0" w14:textId="77777777" w:rsidTr="00EB2E10">
        <w:trPr>
          <w:trHeight w:val="397"/>
        </w:trPr>
        <w:tc>
          <w:tcPr>
            <w:tcW w:w="2616" w:type="dxa"/>
            <w:shd w:val="clear" w:color="auto" w:fill="auto"/>
          </w:tcPr>
          <w:p w14:paraId="16038F25" w14:textId="77777777" w:rsidR="0053448A" w:rsidRDefault="0053448A" w:rsidP="00E45FB0">
            <w:pPr>
              <w:pStyle w:val="Tabletext"/>
            </w:pPr>
            <w:r>
              <w:t>Spektroskoopia</w:t>
            </w:r>
          </w:p>
        </w:tc>
        <w:tc>
          <w:tcPr>
            <w:tcW w:w="5889" w:type="dxa"/>
            <w:shd w:val="clear" w:color="auto" w:fill="auto"/>
          </w:tcPr>
          <w:p w14:paraId="219742EE" w14:textId="292A522D" w:rsidR="0053448A" w:rsidRDefault="0053448A" w:rsidP="00E45FB0">
            <w:pPr>
              <w:pStyle w:val="Tabletext"/>
            </w:pPr>
            <w:r>
              <w:t xml:space="preserve">Aine ja kiirguse interaktsiooni (neeldumine, emissioon, hajumine) uuriv teadusharu </w:t>
            </w:r>
            <w:r>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fldChar w:fldCharType="separate"/>
            </w:r>
            <w:r w:rsidR="002F0EF3" w:rsidRPr="002F0EF3">
              <w:rPr>
                <w:noProof/>
              </w:rPr>
              <w:t>[5]</w:t>
            </w:r>
            <w:r>
              <w:fldChar w:fldCharType="end"/>
            </w:r>
            <w:r>
              <w:t xml:space="preserve">, </w:t>
            </w:r>
            <w:r>
              <w:fldChar w:fldCharType="begin" w:fldLock="1"/>
            </w:r>
            <w:r w:rsidR="002F0EF3">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19]", "plainTextFormattedCitation" : "[19]", "previouslyFormattedCitation" : "[19]" }, "properties" : {  }, "schema" : "https://github.com/citation-style-language/schema/raw/master/csl-citation.json" }</w:instrText>
            </w:r>
            <w:r>
              <w:fldChar w:fldCharType="separate"/>
            </w:r>
            <w:r w:rsidR="002F0EF3" w:rsidRPr="002F0EF3">
              <w:rPr>
                <w:noProof/>
              </w:rPr>
              <w:t>[19]</w:t>
            </w:r>
            <w:r>
              <w:fldChar w:fldCharType="end"/>
            </w:r>
          </w:p>
        </w:tc>
      </w:tr>
      <w:tr w:rsidR="0053448A" w14:paraId="7D589563" w14:textId="77777777" w:rsidTr="00EB2E10">
        <w:trPr>
          <w:trHeight w:val="397"/>
        </w:trPr>
        <w:tc>
          <w:tcPr>
            <w:tcW w:w="2616" w:type="dxa"/>
            <w:shd w:val="clear" w:color="auto" w:fill="auto"/>
          </w:tcPr>
          <w:p w14:paraId="732A2290" w14:textId="77777777" w:rsidR="0053448A" w:rsidRDefault="0053448A" w:rsidP="00E45FB0">
            <w:pPr>
              <w:pStyle w:val="Tabletext"/>
            </w:pPr>
            <w:r>
              <w:t>Taasesitusrünne</w:t>
            </w:r>
          </w:p>
        </w:tc>
        <w:tc>
          <w:tcPr>
            <w:tcW w:w="5889" w:type="dxa"/>
            <w:shd w:val="clear" w:color="auto" w:fill="auto"/>
          </w:tcPr>
          <w:p w14:paraId="327CEB38" w14:textId="47266893" w:rsidR="0053448A" w:rsidRPr="00E02975" w:rsidRDefault="0053448A" w:rsidP="00E45FB0">
            <w:pPr>
              <w:pStyle w:val="Tabletext"/>
              <w:tabs>
                <w:tab w:val="left" w:pos="2220"/>
              </w:tabs>
            </w:pPr>
            <w:r>
              <w:t xml:space="preserve">Andmete salvestamine ja taasesitamine näiteks kasutajatuvastussüsteemi petmiseks </w:t>
            </w:r>
            <w:r>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fldChar w:fldCharType="separate"/>
            </w:r>
            <w:r w:rsidR="002F0EF3" w:rsidRPr="002F0EF3">
              <w:rPr>
                <w:noProof/>
              </w:rPr>
              <w:t>[17]</w:t>
            </w:r>
            <w:r>
              <w:fldChar w:fldCharType="end"/>
            </w:r>
          </w:p>
        </w:tc>
      </w:tr>
      <w:tr w:rsidR="00F76ECF" w14:paraId="4F375BC0" w14:textId="77777777" w:rsidTr="00EB2E10">
        <w:trPr>
          <w:trHeight w:val="397"/>
        </w:trPr>
        <w:tc>
          <w:tcPr>
            <w:tcW w:w="2616" w:type="dxa"/>
            <w:shd w:val="clear" w:color="auto" w:fill="auto"/>
          </w:tcPr>
          <w:p w14:paraId="3B6FF81B" w14:textId="46492102" w:rsidR="00F76ECF" w:rsidRDefault="00F76ECF" w:rsidP="00E45FB0">
            <w:pPr>
              <w:pStyle w:val="Tabletext"/>
            </w:pPr>
            <w:r>
              <w:t>TTÜ</w:t>
            </w:r>
          </w:p>
        </w:tc>
        <w:tc>
          <w:tcPr>
            <w:tcW w:w="5889" w:type="dxa"/>
            <w:shd w:val="clear" w:color="auto" w:fill="auto"/>
          </w:tcPr>
          <w:p w14:paraId="518DFD33" w14:textId="70BCE270" w:rsidR="00F76ECF" w:rsidRDefault="00F76ECF" w:rsidP="00E45FB0">
            <w:pPr>
              <w:pStyle w:val="Tabletext"/>
              <w:tabs>
                <w:tab w:val="left" w:pos="2220"/>
              </w:tabs>
            </w:pPr>
            <w:r>
              <w:t>Tallinna Tehnikaülikool</w:t>
            </w:r>
          </w:p>
        </w:tc>
      </w:tr>
      <w:tr w:rsidR="0053448A" w14:paraId="6E77302B" w14:textId="77777777" w:rsidTr="00EB2E10">
        <w:trPr>
          <w:trHeight w:val="397"/>
        </w:trPr>
        <w:tc>
          <w:tcPr>
            <w:tcW w:w="2616" w:type="dxa"/>
            <w:shd w:val="clear" w:color="auto" w:fill="auto"/>
          </w:tcPr>
          <w:p w14:paraId="4A67F332" w14:textId="77777777" w:rsidR="0053448A" w:rsidRDefault="0053448A" w:rsidP="00E45FB0">
            <w:pPr>
              <w:pStyle w:val="Tabletext"/>
            </w:pPr>
            <w:r>
              <w:t>Variisik</w:t>
            </w:r>
          </w:p>
        </w:tc>
        <w:tc>
          <w:tcPr>
            <w:tcW w:w="5889" w:type="dxa"/>
            <w:shd w:val="clear" w:color="auto" w:fill="auto"/>
          </w:tcPr>
          <w:p w14:paraId="10E9A54D" w14:textId="3C1BFDED" w:rsidR="0053448A" w:rsidRDefault="0053448A" w:rsidP="00E45FB0">
            <w:pPr>
              <w:pStyle w:val="Tabletext"/>
              <w:tabs>
                <w:tab w:val="left" w:pos="2220"/>
              </w:tabs>
            </w:pPr>
            <w:r>
              <w:t>Isik, kelle nime all tegutseb keegi teine (</w:t>
            </w:r>
            <w:r w:rsidRPr="00821EFA">
              <w:rPr>
                <w:i/>
              </w:rPr>
              <w:t>impostor</w:t>
            </w:r>
            <w:r>
              <w:t xml:space="preserve">) </w:t>
            </w:r>
            <w:r>
              <w:fldChar w:fldCharType="begin" w:fldLock="1"/>
            </w:r>
            <w:r w:rsidR="002F0EF3">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20]", "plainTextFormattedCitation" : "[20]", "previouslyFormattedCitation" : "[20]" }, "properties" : {  }, "schema" : "https://github.com/citation-style-language/schema/raw/master/csl-citation.json" }</w:instrText>
            </w:r>
            <w:r>
              <w:fldChar w:fldCharType="separate"/>
            </w:r>
            <w:r w:rsidR="002F0EF3" w:rsidRPr="002F0EF3">
              <w:rPr>
                <w:noProof/>
              </w:rPr>
              <w:t>[20]</w:t>
            </w:r>
            <w:r>
              <w:fldChar w:fldCharType="end"/>
            </w:r>
            <w:r>
              <w:t>. Matkimis- ehk kehastusründe ehk identiteedi jagamise läbiviija. Isik A, kes väidab end olevat isik B.</w:t>
            </w:r>
          </w:p>
        </w:tc>
      </w:tr>
      <w:tr w:rsidR="0053448A" w14:paraId="13721075" w14:textId="77777777" w:rsidTr="00EB2E10">
        <w:trPr>
          <w:trHeight w:val="397"/>
        </w:trPr>
        <w:tc>
          <w:tcPr>
            <w:tcW w:w="2616" w:type="dxa"/>
            <w:shd w:val="clear" w:color="auto" w:fill="auto"/>
          </w:tcPr>
          <w:p w14:paraId="6D7FE079" w14:textId="77777777" w:rsidR="0053448A" w:rsidRDefault="0053448A" w:rsidP="00E45FB0">
            <w:pPr>
              <w:pStyle w:val="Tabletext"/>
            </w:pPr>
            <w:r>
              <w:t>Võõrküpsis</w:t>
            </w:r>
          </w:p>
        </w:tc>
        <w:tc>
          <w:tcPr>
            <w:tcW w:w="5889" w:type="dxa"/>
            <w:shd w:val="clear" w:color="auto" w:fill="auto"/>
          </w:tcPr>
          <w:p w14:paraId="5DD36FBA" w14:textId="77834937" w:rsidR="0053448A" w:rsidRPr="00214E5A" w:rsidRDefault="0053448A" w:rsidP="00E45FB0">
            <w:pPr>
              <w:pStyle w:val="Tabletext"/>
            </w:pPr>
            <w:r>
              <w:rPr>
                <w:i/>
              </w:rPr>
              <w:t>Third party cookie</w:t>
            </w:r>
            <w:r>
              <w:t xml:space="preserve"> </w:t>
            </w:r>
            <w:r>
              <w:fldChar w:fldCharType="begin" w:fldLock="1"/>
            </w:r>
            <w:r>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fldChar w:fldCharType="separate"/>
            </w:r>
            <w:r w:rsidRPr="00D26475">
              <w:rPr>
                <w:noProof/>
              </w:rPr>
              <w:t>[21]</w:t>
            </w:r>
            <w:r>
              <w:fldChar w:fldCharType="end"/>
            </w:r>
            <w:r>
              <w:t xml:space="preserve">. Lühike andmeplokk, mille salvestab kasutaja arvutisse mõni muu veebileht kui see, mida hetkel külastatakse </w:t>
            </w:r>
            <w:r>
              <w:fldChar w:fldCharType="begin" w:fldLock="1"/>
            </w:r>
            <w:r w:rsidR="002F0EF3">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002F0EF3" w:rsidRPr="002F0EF3">
              <w:rPr>
                <w:noProof/>
              </w:rPr>
              <w:t>[1]</w:t>
            </w:r>
            <w:r>
              <w:fldChar w:fldCharType="end"/>
            </w:r>
            <w:r>
              <w:t>.</w:t>
            </w:r>
          </w:p>
        </w:tc>
      </w:tr>
      <w:tr w:rsidR="002F0731" w14:paraId="591FA5BE" w14:textId="77777777" w:rsidTr="00EB2E10">
        <w:trPr>
          <w:trHeight w:val="397"/>
        </w:trPr>
        <w:tc>
          <w:tcPr>
            <w:tcW w:w="2616" w:type="dxa"/>
            <w:shd w:val="clear" w:color="auto" w:fill="auto"/>
          </w:tcPr>
          <w:p w14:paraId="53A098EF" w14:textId="1246E0F2" w:rsidR="002F0731" w:rsidRDefault="00C87927" w:rsidP="00E45FB0">
            <w:pPr>
              <w:pStyle w:val="Tabletext"/>
            </w:pPr>
            <w:r>
              <w:t>Veebilehitseja</w:t>
            </w:r>
          </w:p>
        </w:tc>
        <w:tc>
          <w:tcPr>
            <w:tcW w:w="5889" w:type="dxa"/>
            <w:shd w:val="clear" w:color="auto" w:fill="auto"/>
          </w:tcPr>
          <w:p w14:paraId="5317F505" w14:textId="70172B7C" w:rsidR="002F0731" w:rsidRPr="00C87927" w:rsidRDefault="00C87927" w:rsidP="00E45FB0">
            <w:pPr>
              <w:pStyle w:val="Tabletext"/>
            </w:pPr>
            <w:r>
              <w:t xml:space="preserve">Ka brauser, veebisirvija. </w:t>
            </w:r>
            <w:r>
              <w:t xml:space="preserve">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1]", "plainTextFormattedCitation" : "[1]", "previouslyFormattedCitation" : "[1]" }, "properties" : {  }, "schema" : "https://github.com/citation-style-language/schema/raw/master/csl-citation.json" }</w:instrText>
            </w:r>
            <w:r>
              <w:fldChar w:fldCharType="separate"/>
            </w:r>
            <w:r w:rsidRPr="002F0EF3">
              <w:rPr>
                <w:noProof/>
              </w:rPr>
              <w:t>[1]</w:t>
            </w:r>
            <w:r>
              <w:fldChar w:fldCharType="end"/>
            </w:r>
            <w:r>
              <w:t>.</w:t>
            </w:r>
          </w:p>
        </w:tc>
      </w:tr>
    </w:tbl>
    <w:p w14:paraId="2DC2BF52" w14:textId="77777777" w:rsidR="00EF7646" w:rsidRDefault="00EF7646" w:rsidP="00AC07C4"/>
    <w:p w14:paraId="23328249" w14:textId="77777777" w:rsidR="00EF7646" w:rsidRPr="007D4BFF" w:rsidRDefault="00EF7646" w:rsidP="00AC07C4">
      <w:pPr>
        <w:rPr>
          <w:lang w:val="en-GB"/>
        </w:rPr>
        <w:sectPr w:rsidR="00EF7646" w:rsidRPr="007D4BFF"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r>
        <w:lastRenderedPageBreak/>
        <w:t>Sisukord</w:t>
      </w:r>
    </w:p>
    <w:p w14:paraId="1F0EDD79" w14:textId="4F953D13" w:rsidR="000C4919"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11218193" w:history="1">
        <w:r w:rsidR="000C4919" w:rsidRPr="00F16145">
          <w:rPr>
            <w:rStyle w:val="Hyperlink"/>
            <w:noProof/>
          </w:rPr>
          <w:t>2.1 Sisseastumistesti keskkond</w:t>
        </w:r>
        <w:r w:rsidR="000C4919">
          <w:rPr>
            <w:noProof/>
            <w:webHidden/>
          </w:rPr>
          <w:tab/>
        </w:r>
        <w:r w:rsidR="000C4919">
          <w:rPr>
            <w:noProof/>
            <w:webHidden/>
          </w:rPr>
          <w:fldChar w:fldCharType="begin"/>
        </w:r>
        <w:r w:rsidR="000C4919">
          <w:rPr>
            <w:noProof/>
            <w:webHidden/>
          </w:rPr>
          <w:instrText xml:space="preserve"> PAGEREF _Toc511218193 \h </w:instrText>
        </w:r>
        <w:r w:rsidR="000C4919">
          <w:rPr>
            <w:noProof/>
            <w:webHidden/>
          </w:rPr>
        </w:r>
        <w:r w:rsidR="000C4919">
          <w:rPr>
            <w:noProof/>
            <w:webHidden/>
          </w:rPr>
          <w:fldChar w:fldCharType="separate"/>
        </w:r>
        <w:r w:rsidR="007F1E5F">
          <w:rPr>
            <w:noProof/>
            <w:webHidden/>
          </w:rPr>
          <w:t>11</w:t>
        </w:r>
        <w:r w:rsidR="000C4919">
          <w:rPr>
            <w:noProof/>
            <w:webHidden/>
          </w:rPr>
          <w:fldChar w:fldCharType="end"/>
        </w:r>
      </w:hyperlink>
    </w:p>
    <w:p w14:paraId="18532A46" w14:textId="5578A3F5"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194" w:history="1">
        <w:r w:rsidR="000C4919" w:rsidRPr="00F16145">
          <w:rPr>
            <w:rStyle w:val="Hyperlink"/>
            <w:noProof/>
          </w:rPr>
          <w:t>3.1 Akadeemilised uuringud/lahendused/ideed/ettepanekud/katsetused</w:t>
        </w:r>
        <w:r w:rsidR="000C4919">
          <w:rPr>
            <w:noProof/>
            <w:webHidden/>
          </w:rPr>
          <w:tab/>
        </w:r>
        <w:r w:rsidR="000C4919">
          <w:rPr>
            <w:noProof/>
            <w:webHidden/>
          </w:rPr>
          <w:fldChar w:fldCharType="begin"/>
        </w:r>
        <w:r w:rsidR="000C4919">
          <w:rPr>
            <w:noProof/>
            <w:webHidden/>
          </w:rPr>
          <w:instrText xml:space="preserve"> PAGEREF _Toc511218194 \h </w:instrText>
        </w:r>
        <w:r w:rsidR="000C4919">
          <w:rPr>
            <w:noProof/>
            <w:webHidden/>
          </w:rPr>
        </w:r>
        <w:r w:rsidR="000C4919">
          <w:rPr>
            <w:noProof/>
            <w:webHidden/>
          </w:rPr>
          <w:fldChar w:fldCharType="separate"/>
        </w:r>
        <w:r w:rsidR="007F1E5F">
          <w:rPr>
            <w:noProof/>
            <w:webHidden/>
          </w:rPr>
          <w:t>13</w:t>
        </w:r>
        <w:r w:rsidR="000C4919">
          <w:rPr>
            <w:noProof/>
            <w:webHidden/>
          </w:rPr>
          <w:fldChar w:fldCharType="end"/>
        </w:r>
      </w:hyperlink>
    </w:p>
    <w:p w14:paraId="49898590" w14:textId="1FE8634A"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195" w:history="1">
        <w:r w:rsidR="000C4919" w:rsidRPr="00F16145">
          <w:rPr>
            <w:rStyle w:val="Hyperlink"/>
            <w:noProof/>
          </w:rPr>
          <w:t>3.2 Kommertslahendused</w:t>
        </w:r>
        <w:r w:rsidR="000C4919">
          <w:rPr>
            <w:noProof/>
            <w:webHidden/>
          </w:rPr>
          <w:tab/>
        </w:r>
        <w:r w:rsidR="000C4919">
          <w:rPr>
            <w:noProof/>
            <w:webHidden/>
          </w:rPr>
          <w:fldChar w:fldCharType="begin"/>
        </w:r>
        <w:r w:rsidR="000C4919">
          <w:rPr>
            <w:noProof/>
            <w:webHidden/>
          </w:rPr>
          <w:instrText xml:space="preserve"> PAGEREF _Toc511218195 \h </w:instrText>
        </w:r>
        <w:r w:rsidR="000C4919">
          <w:rPr>
            <w:noProof/>
            <w:webHidden/>
          </w:rPr>
        </w:r>
        <w:r w:rsidR="000C4919">
          <w:rPr>
            <w:noProof/>
            <w:webHidden/>
          </w:rPr>
          <w:fldChar w:fldCharType="separate"/>
        </w:r>
        <w:r w:rsidR="007F1E5F">
          <w:rPr>
            <w:noProof/>
            <w:webHidden/>
          </w:rPr>
          <w:t>15</w:t>
        </w:r>
        <w:r w:rsidR="000C4919">
          <w:rPr>
            <w:noProof/>
            <w:webHidden/>
          </w:rPr>
          <w:fldChar w:fldCharType="end"/>
        </w:r>
      </w:hyperlink>
    </w:p>
    <w:p w14:paraId="3BD5BFC0" w14:textId="7AA0260B"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196" w:history="1">
        <w:r w:rsidR="000C4919" w:rsidRPr="00F16145">
          <w:rPr>
            <w:rStyle w:val="Hyperlink"/>
            <w:noProof/>
          </w:rPr>
          <w:t>3.2.1 Talview - Remote Proctor/Proview</w:t>
        </w:r>
        <w:r w:rsidR="000C4919">
          <w:rPr>
            <w:noProof/>
            <w:webHidden/>
          </w:rPr>
          <w:tab/>
        </w:r>
        <w:r w:rsidR="000C4919">
          <w:rPr>
            <w:noProof/>
            <w:webHidden/>
          </w:rPr>
          <w:fldChar w:fldCharType="begin"/>
        </w:r>
        <w:r w:rsidR="000C4919">
          <w:rPr>
            <w:noProof/>
            <w:webHidden/>
          </w:rPr>
          <w:instrText xml:space="preserve"> PAGEREF _Toc511218196 \h </w:instrText>
        </w:r>
        <w:r w:rsidR="000C4919">
          <w:rPr>
            <w:noProof/>
            <w:webHidden/>
          </w:rPr>
        </w:r>
        <w:r w:rsidR="000C4919">
          <w:rPr>
            <w:noProof/>
            <w:webHidden/>
          </w:rPr>
          <w:fldChar w:fldCharType="separate"/>
        </w:r>
        <w:r w:rsidR="007F1E5F">
          <w:rPr>
            <w:noProof/>
            <w:webHidden/>
          </w:rPr>
          <w:t>17</w:t>
        </w:r>
        <w:r w:rsidR="000C4919">
          <w:rPr>
            <w:noProof/>
            <w:webHidden/>
          </w:rPr>
          <w:fldChar w:fldCharType="end"/>
        </w:r>
      </w:hyperlink>
    </w:p>
    <w:p w14:paraId="122A0BCF" w14:textId="767B20DD"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197" w:history="1">
        <w:r w:rsidR="000C4919" w:rsidRPr="00F16145">
          <w:rPr>
            <w:rStyle w:val="Hyperlink"/>
            <w:noProof/>
          </w:rPr>
          <w:t>3.2.2 Software Secure - Remote Proctor PRO</w:t>
        </w:r>
        <w:r w:rsidR="000C4919">
          <w:rPr>
            <w:noProof/>
            <w:webHidden/>
          </w:rPr>
          <w:tab/>
        </w:r>
        <w:r w:rsidR="000C4919">
          <w:rPr>
            <w:noProof/>
            <w:webHidden/>
          </w:rPr>
          <w:fldChar w:fldCharType="begin"/>
        </w:r>
        <w:r w:rsidR="000C4919">
          <w:rPr>
            <w:noProof/>
            <w:webHidden/>
          </w:rPr>
          <w:instrText xml:space="preserve"> PAGEREF _Toc511218197 \h </w:instrText>
        </w:r>
        <w:r w:rsidR="000C4919">
          <w:rPr>
            <w:noProof/>
            <w:webHidden/>
          </w:rPr>
        </w:r>
        <w:r w:rsidR="000C4919">
          <w:rPr>
            <w:noProof/>
            <w:webHidden/>
          </w:rPr>
          <w:fldChar w:fldCharType="separate"/>
        </w:r>
        <w:r w:rsidR="007F1E5F">
          <w:rPr>
            <w:noProof/>
            <w:webHidden/>
          </w:rPr>
          <w:t>19</w:t>
        </w:r>
        <w:r w:rsidR="000C4919">
          <w:rPr>
            <w:noProof/>
            <w:webHidden/>
          </w:rPr>
          <w:fldChar w:fldCharType="end"/>
        </w:r>
      </w:hyperlink>
    </w:p>
    <w:p w14:paraId="7213BC9E" w14:textId="21418BEB"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198" w:history="1">
        <w:r w:rsidR="000C4919" w:rsidRPr="00F16145">
          <w:rPr>
            <w:rStyle w:val="Hyperlink"/>
            <w:noProof/>
          </w:rPr>
          <w:t>3.2.3 PSI - Remote Proctor Now</w:t>
        </w:r>
        <w:r w:rsidR="000C4919">
          <w:rPr>
            <w:noProof/>
            <w:webHidden/>
          </w:rPr>
          <w:tab/>
        </w:r>
        <w:r w:rsidR="000C4919">
          <w:rPr>
            <w:noProof/>
            <w:webHidden/>
          </w:rPr>
          <w:fldChar w:fldCharType="begin"/>
        </w:r>
        <w:r w:rsidR="000C4919">
          <w:rPr>
            <w:noProof/>
            <w:webHidden/>
          </w:rPr>
          <w:instrText xml:space="preserve"> PAGEREF _Toc511218198 \h </w:instrText>
        </w:r>
        <w:r w:rsidR="000C4919">
          <w:rPr>
            <w:noProof/>
            <w:webHidden/>
          </w:rPr>
        </w:r>
        <w:r w:rsidR="000C4919">
          <w:rPr>
            <w:noProof/>
            <w:webHidden/>
          </w:rPr>
          <w:fldChar w:fldCharType="separate"/>
        </w:r>
        <w:r w:rsidR="007F1E5F">
          <w:rPr>
            <w:noProof/>
            <w:webHidden/>
          </w:rPr>
          <w:t>20</w:t>
        </w:r>
        <w:r w:rsidR="000C4919">
          <w:rPr>
            <w:noProof/>
            <w:webHidden/>
          </w:rPr>
          <w:fldChar w:fldCharType="end"/>
        </w:r>
      </w:hyperlink>
    </w:p>
    <w:p w14:paraId="7A37F0FB" w14:textId="4E4C7128"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199" w:history="1">
        <w:r w:rsidR="000C4919" w:rsidRPr="00F16145">
          <w:rPr>
            <w:rStyle w:val="Hyperlink"/>
            <w:noProof/>
          </w:rPr>
          <w:t>3.2.4 Pearson VUE</w:t>
        </w:r>
        <w:r w:rsidR="000C4919">
          <w:rPr>
            <w:noProof/>
            <w:webHidden/>
          </w:rPr>
          <w:tab/>
        </w:r>
        <w:r w:rsidR="000C4919">
          <w:rPr>
            <w:noProof/>
            <w:webHidden/>
          </w:rPr>
          <w:fldChar w:fldCharType="begin"/>
        </w:r>
        <w:r w:rsidR="000C4919">
          <w:rPr>
            <w:noProof/>
            <w:webHidden/>
          </w:rPr>
          <w:instrText xml:space="preserve"> PAGEREF _Toc511218199 \h </w:instrText>
        </w:r>
        <w:r w:rsidR="000C4919">
          <w:rPr>
            <w:noProof/>
            <w:webHidden/>
          </w:rPr>
        </w:r>
        <w:r w:rsidR="000C4919">
          <w:rPr>
            <w:noProof/>
            <w:webHidden/>
          </w:rPr>
          <w:fldChar w:fldCharType="separate"/>
        </w:r>
        <w:r w:rsidR="007F1E5F">
          <w:rPr>
            <w:noProof/>
            <w:webHidden/>
          </w:rPr>
          <w:t>21</w:t>
        </w:r>
        <w:r w:rsidR="000C4919">
          <w:rPr>
            <w:noProof/>
            <w:webHidden/>
          </w:rPr>
          <w:fldChar w:fldCharType="end"/>
        </w:r>
      </w:hyperlink>
    </w:p>
    <w:p w14:paraId="4F24C97D" w14:textId="77B9E50F"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00" w:history="1">
        <w:r w:rsidR="000C4919" w:rsidRPr="00F16145">
          <w:rPr>
            <w:rStyle w:val="Hyperlink"/>
            <w:noProof/>
          </w:rPr>
          <w:t>5.1 Kontrollitud keskkond</w:t>
        </w:r>
        <w:r w:rsidR="000C4919">
          <w:rPr>
            <w:noProof/>
            <w:webHidden/>
          </w:rPr>
          <w:tab/>
        </w:r>
        <w:r w:rsidR="000C4919">
          <w:rPr>
            <w:noProof/>
            <w:webHidden/>
          </w:rPr>
          <w:fldChar w:fldCharType="begin"/>
        </w:r>
        <w:r w:rsidR="000C4919">
          <w:rPr>
            <w:noProof/>
            <w:webHidden/>
          </w:rPr>
          <w:instrText xml:space="preserve"> PAGEREF _Toc511218200 \h </w:instrText>
        </w:r>
        <w:r w:rsidR="000C4919">
          <w:rPr>
            <w:noProof/>
            <w:webHidden/>
          </w:rPr>
        </w:r>
        <w:r w:rsidR="000C4919">
          <w:rPr>
            <w:noProof/>
            <w:webHidden/>
          </w:rPr>
          <w:fldChar w:fldCharType="separate"/>
        </w:r>
        <w:r w:rsidR="007F1E5F">
          <w:rPr>
            <w:noProof/>
            <w:webHidden/>
          </w:rPr>
          <w:t>34</w:t>
        </w:r>
        <w:r w:rsidR="000C4919">
          <w:rPr>
            <w:noProof/>
            <w:webHidden/>
          </w:rPr>
          <w:fldChar w:fldCharType="end"/>
        </w:r>
      </w:hyperlink>
    </w:p>
    <w:p w14:paraId="5152A770" w14:textId="48F9377D"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01" w:history="1">
        <w:r w:rsidR="000C4919" w:rsidRPr="00F16145">
          <w:rPr>
            <w:rStyle w:val="Hyperlink"/>
            <w:noProof/>
          </w:rPr>
          <w:t>5.2 Isiku pidev autentimine</w:t>
        </w:r>
        <w:r w:rsidR="000C4919">
          <w:rPr>
            <w:noProof/>
            <w:webHidden/>
          </w:rPr>
          <w:tab/>
        </w:r>
        <w:r w:rsidR="000C4919">
          <w:rPr>
            <w:noProof/>
            <w:webHidden/>
          </w:rPr>
          <w:fldChar w:fldCharType="begin"/>
        </w:r>
        <w:r w:rsidR="000C4919">
          <w:rPr>
            <w:noProof/>
            <w:webHidden/>
          </w:rPr>
          <w:instrText xml:space="preserve"> PAGEREF _Toc511218201 \h </w:instrText>
        </w:r>
        <w:r w:rsidR="000C4919">
          <w:rPr>
            <w:noProof/>
            <w:webHidden/>
          </w:rPr>
        </w:r>
        <w:r w:rsidR="000C4919">
          <w:rPr>
            <w:noProof/>
            <w:webHidden/>
          </w:rPr>
          <w:fldChar w:fldCharType="separate"/>
        </w:r>
        <w:r w:rsidR="007F1E5F">
          <w:rPr>
            <w:noProof/>
            <w:webHidden/>
          </w:rPr>
          <w:t>35</w:t>
        </w:r>
        <w:r w:rsidR="000C4919">
          <w:rPr>
            <w:noProof/>
            <w:webHidden/>
          </w:rPr>
          <w:fldChar w:fldCharType="end"/>
        </w:r>
      </w:hyperlink>
    </w:p>
    <w:p w14:paraId="6AEE4428" w14:textId="798446F1"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2" w:history="1">
        <w:r w:rsidR="000C4919" w:rsidRPr="00F16145">
          <w:rPr>
            <w:rStyle w:val="Hyperlink"/>
            <w:noProof/>
          </w:rPr>
          <w:t>5.2.1 Näotuvastus</w:t>
        </w:r>
        <w:r w:rsidR="000C4919">
          <w:rPr>
            <w:noProof/>
            <w:webHidden/>
          </w:rPr>
          <w:tab/>
        </w:r>
        <w:r w:rsidR="000C4919">
          <w:rPr>
            <w:noProof/>
            <w:webHidden/>
          </w:rPr>
          <w:fldChar w:fldCharType="begin"/>
        </w:r>
        <w:r w:rsidR="000C4919">
          <w:rPr>
            <w:noProof/>
            <w:webHidden/>
          </w:rPr>
          <w:instrText xml:space="preserve"> PAGEREF _Toc511218202 \h </w:instrText>
        </w:r>
        <w:r w:rsidR="000C4919">
          <w:rPr>
            <w:noProof/>
            <w:webHidden/>
          </w:rPr>
        </w:r>
        <w:r w:rsidR="000C4919">
          <w:rPr>
            <w:noProof/>
            <w:webHidden/>
          </w:rPr>
          <w:fldChar w:fldCharType="separate"/>
        </w:r>
        <w:r w:rsidR="007F1E5F">
          <w:rPr>
            <w:noProof/>
            <w:webHidden/>
          </w:rPr>
          <w:t>36</w:t>
        </w:r>
        <w:r w:rsidR="000C4919">
          <w:rPr>
            <w:noProof/>
            <w:webHidden/>
          </w:rPr>
          <w:fldChar w:fldCharType="end"/>
        </w:r>
      </w:hyperlink>
    </w:p>
    <w:p w14:paraId="51B9B5E1" w14:textId="112B990A"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3" w:history="1">
        <w:r w:rsidR="000C4919" w:rsidRPr="00F16145">
          <w:rPr>
            <w:rStyle w:val="Hyperlink"/>
            <w:noProof/>
          </w:rPr>
          <w:t>5.2.2 Hääletuvastus</w:t>
        </w:r>
        <w:r w:rsidR="000C4919">
          <w:rPr>
            <w:noProof/>
            <w:webHidden/>
          </w:rPr>
          <w:tab/>
        </w:r>
        <w:r w:rsidR="000C4919">
          <w:rPr>
            <w:noProof/>
            <w:webHidden/>
          </w:rPr>
          <w:fldChar w:fldCharType="begin"/>
        </w:r>
        <w:r w:rsidR="000C4919">
          <w:rPr>
            <w:noProof/>
            <w:webHidden/>
          </w:rPr>
          <w:instrText xml:space="preserve"> PAGEREF _Toc511218203 \h </w:instrText>
        </w:r>
        <w:r w:rsidR="000C4919">
          <w:rPr>
            <w:noProof/>
            <w:webHidden/>
          </w:rPr>
        </w:r>
        <w:r w:rsidR="000C4919">
          <w:rPr>
            <w:noProof/>
            <w:webHidden/>
          </w:rPr>
          <w:fldChar w:fldCharType="separate"/>
        </w:r>
        <w:r w:rsidR="007F1E5F">
          <w:rPr>
            <w:noProof/>
            <w:webHidden/>
          </w:rPr>
          <w:t>39</w:t>
        </w:r>
        <w:r w:rsidR="000C4919">
          <w:rPr>
            <w:noProof/>
            <w:webHidden/>
          </w:rPr>
          <w:fldChar w:fldCharType="end"/>
        </w:r>
      </w:hyperlink>
    </w:p>
    <w:p w14:paraId="5C83629C" w14:textId="5C40D440"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4" w:history="1">
        <w:r w:rsidR="000C4919" w:rsidRPr="00F16145">
          <w:rPr>
            <w:rStyle w:val="Hyperlink"/>
            <w:noProof/>
          </w:rPr>
          <w:t>5.2.3 Iirisetuvastus</w:t>
        </w:r>
        <w:r w:rsidR="000C4919">
          <w:rPr>
            <w:noProof/>
            <w:webHidden/>
          </w:rPr>
          <w:tab/>
        </w:r>
        <w:r w:rsidR="000C4919">
          <w:rPr>
            <w:noProof/>
            <w:webHidden/>
          </w:rPr>
          <w:fldChar w:fldCharType="begin"/>
        </w:r>
        <w:r w:rsidR="000C4919">
          <w:rPr>
            <w:noProof/>
            <w:webHidden/>
          </w:rPr>
          <w:instrText xml:space="preserve"> PAGEREF _Toc511218204 \h </w:instrText>
        </w:r>
        <w:r w:rsidR="000C4919">
          <w:rPr>
            <w:noProof/>
            <w:webHidden/>
          </w:rPr>
        </w:r>
        <w:r w:rsidR="000C4919">
          <w:rPr>
            <w:noProof/>
            <w:webHidden/>
          </w:rPr>
          <w:fldChar w:fldCharType="separate"/>
        </w:r>
        <w:r w:rsidR="007F1E5F">
          <w:rPr>
            <w:noProof/>
            <w:webHidden/>
          </w:rPr>
          <w:t>40</w:t>
        </w:r>
        <w:r w:rsidR="000C4919">
          <w:rPr>
            <w:noProof/>
            <w:webHidden/>
          </w:rPr>
          <w:fldChar w:fldCharType="end"/>
        </w:r>
      </w:hyperlink>
    </w:p>
    <w:p w14:paraId="376AEDC3" w14:textId="3E3CA6F8"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5" w:history="1">
        <w:r w:rsidR="000C4919" w:rsidRPr="00F16145">
          <w:rPr>
            <w:rStyle w:val="Hyperlink"/>
            <w:noProof/>
          </w:rPr>
          <w:t>5.2.4 Trükkimise dünaamika</w:t>
        </w:r>
        <w:r w:rsidR="000C4919">
          <w:rPr>
            <w:noProof/>
            <w:webHidden/>
          </w:rPr>
          <w:tab/>
        </w:r>
        <w:r w:rsidR="000C4919">
          <w:rPr>
            <w:noProof/>
            <w:webHidden/>
          </w:rPr>
          <w:fldChar w:fldCharType="begin"/>
        </w:r>
        <w:r w:rsidR="000C4919">
          <w:rPr>
            <w:noProof/>
            <w:webHidden/>
          </w:rPr>
          <w:instrText xml:space="preserve"> PAGEREF _Toc511218205 \h </w:instrText>
        </w:r>
        <w:r w:rsidR="000C4919">
          <w:rPr>
            <w:noProof/>
            <w:webHidden/>
          </w:rPr>
        </w:r>
        <w:r w:rsidR="000C4919">
          <w:rPr>
            <w:noProof/>
            <w:webHidden/>
          </w:rPr>
          <w:fldChar w:fldCharType="separate"/>
        </w:r>
        <w:r w:rsidR="007F1E5F">
          <w:rPr>
            <w:noProof/>
            <w:webHidden/>
          </w:rPr>
          <w:t>40</w:t>
        </w:r>
        <w:r w:rsidR="000C4919">
          <w:rPr>
            <w:noProof/>
            <w:webHidden/>
          </w:rPr>
          <w:fldChar w:fldCharType="end"/>
        </w:r>
      </w:hyperlink>
    </w:p>
    <w:p w14:paraId="1C302BAE" w14:textId="64ACCA02"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6" w:history="1">
        <w:r w:rsidR="000C4919" w:rsidRPr="00F16145">
          <w:rPr>
            <w:rStyle w:val="Hyperlink"/>
            <w:noProof/>
          </w:rPr>
          <w:t>5.2.5 Hiire kasutusviis</w:t>
        </w:r>
        <w:r w:rsidR="000C4919">
          <w:rPr>
            <w:noProof/>
            <w:webHidden/>
          </w:rPr>
          <w:tab/>
        </w:r>
        <w:r w:rsidR="000C4919">
          <w:rPr>
            <w:noProof/>
            <w:webHidden/>
          </w:rPr>
          <w:fldChar w:fldCharType="begin"/>
        </w:r>
        <w:r w:rsidR="000C4919">
          <w:rPr>
            <w:noProof/>
            <w:webHidden/>
          </w:rPr>
          <w:instrText xml:space="preserve"> PAGEREF _Toc511218206 \h </w:instrText>
        </w:r>
        <w:r w:rsidR="000C4919">
          <w:rPr>
            <w:noProof/>
            <w:webHidden/>
          </w:rPr>
        </w:r>
        <w:r w:rsidR="000C4919">
          <w:rPr>
            <w:noProof/>
            <w:webHidden/>
          </w:rPr>
          <w:fldChar w:fldCharType="separate"/>
        </w:r>
        <w:r w:rsidR="007F1E5F">
          <w:rPr>
            <w:noProof/>
            <w:webHidden/>
          </w:rPr>
          <w:t>43</w:t>
        </w:r>
        <w:r w:rsidR="000C4919">
          <w:rPr>
            <w:noProof/>
            <w:webHidden/>
          </w:rPr>
          <w:fldChar w:fldCharType="end"/>
        </w:r>
      </w:hyperlink>
    </w:p>
    <w:p w14:paraId="7F0883E1" w14:textId="356853B4"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7" w:history="1">
        <w:r w:rsidR="000C4919" w:rsidRPr="00F16145">
          <w:rPr>
            <w:rStyle w:val="Hyperlink"/>
            <w:noProof/>
          </w:rPr>
          <w:t>5.2.6 Hiire kaasabil autentimine</w:t>
        </w:r>
        <w:r w:rsidR="000C4919">
          <w:rPr>
            <w:noProof/>
            <w:webHidden/>
          </w:rPr>
          <w:tab/>
        </w:r>
        <w:r w:rsidR="000C4919">
          <w:rPr>
            <w:noProof/>
            <w:webHidden/>
          </w:rPr>
          <w:fldChar w:fldCharType="begin"/>
        </w:r>
        <w:r w:rsidR="000C4919">
          <w:rPr>
            <w:noProof/>
            <w:webHidden/>
          </w:rPr>
          <w:instrText xml:space="preserve"> PAGEREF _Toc511218207 \h </w:instrText>
        </w:r>
        <w:r w:rsidR="000C4919">
          <w:rPr>
            <w:noProof/>
            <w:webHidden/>
          </w:rPr>
        </w:r>
        <w:r w:rsidR="000C4919">
          <w:rPr>
            <w:noProof/>
            <w:webHidden/>
          </w:rPr>
          <w:fldChar w:fldCharType="separate"/>
        </w:r>
        <w:r w:rsidR="007F1E5F">
          <w:rPr>
            <w:noProof/>
            <w:webHidden/>
          </w:rPr>
          <w:t>45</w:t>
        </w:r>
        <w:r w:rsidR="000C4919">
          <w:rPr>
            <w:noProof/>
            <w:webHidden/>
          </w:rPr>
          <w:fldChar w:fldCharType="end"/>
        </w:r>
      </w:hyperlink>
    </w:p>
    <w:p w14:paraId="04B84E7F" w14:textId="3FE7BF72"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8" w:history="1">
        <w:r w:rsidR="000C4919" w:rsidRPr="00F16145">
          <w:rPr>
            <w:rStyle w:val="Hyperlink"/>
            <w:noProof/>
          </w:rPr>
          <w:t>5.2.7 Kergbiomeetria</w:t>
        </w:r>
        <w:r w:rsidR="000C4919">
          <w:rPr>
            <w:noProof/>
            <w:webHidden/>
          </w:rPr>
          <w:tab/>
        </w:r>
        <w:r w:rsidR="000C4919">
          <w:rPr>
            <w:noProof/>
            <w:webHidden/>
          </w:rPr>
          <w:fldChar w:fldCharType="begin"/>
        </w:r>
        <w:r w:rsidR="000C4919">
          <w:rPr>
            <w:noProof/>
            <w:webHidden/>
          </w:rPr>
          <w:instrText xml:space="preserve"> PAGEREF _Toc511218208 \h </w:instrText>
        </w:r>
        <w:r w:rsidR="000C4919">
          <w:rPr>
            <w:noProof/>
            <w:webHidden/>
          </w:rPr>
        </w:r>
        <w:r w:rsidR="000C4919">
          <w:rPr>
            <w:noProof/>
            <w:webHidden/>
          </w:rPr>
          <w:fldChar w:fldCharType="separate"/>
        </w:r>
        <w:r w:rsidR="007F1E5F">
          <w:rPr>
            <w:noProof/>
            <w:webHidden/>
          </w:rPr>
          <w:t>46</w:t>
        </w:r>
        <w:r w:rsidR="000C4919">
          <w:rPr>
            <w:noProof/>
            <w:webHidden/>
          </w:rPr>
          <w:fldChar w:fldCharType="end"/>
        </w:r>
      </w:hyperlink>
    </w:p>
    <w:p w14:paraId="2DA80613" w14:textId="2D6B0DA6" w:rsidR="000C4919" w:rsidRDefault="00DA1E20">
      <w:pPr>
        <w:pStyle w:val="TOC3"/>
        <w:tabs>
          <w:tab w:val="right" w:leader="dot" w:pos="8495"/>
        </w:tabs>
        <w:rPr>
          <w:rFonts w:asciiTheme="minorHAnsi" w:eastAsiaTheme="minorEastAsia" w:hAnsiTheme="minorHAnsi" w:cstheme="minorBidi"/>
          <w:noProof/>
          <w:sz w:val="22"/>
          <w:szCs w:val="22"/>
          <w:lang w:val="en-GB" w:eastAsia="en-GB"/>
        </w:rPr>
      </w:pPr>
      <w:hyperlink w:anchor="_Toc511218209" w:history="1">
        <w:r w:rsidR="000C4919" w:rsidRPr="00F16145">
          <w:rPr>
            <w:rStyle w:val="Hyperlink"/>
            <w:noProof/>
          </w:rPr>
          <w:t>5.2.8 Muu</w:t>
        </w:r>
        <w:r w:rsidR="000C4919">
          <w:rPr>
            <w:noProof/>
            <w:webHidden/>
          </w:rPr>
          <w:tab/>
        </w:r>
        <w:r w:rsidR="000C4919">
          <w:rPr>
            <w:noProof/>
            <w:webHidden/>
          </w:rPr>
          <w:fldChar w:fldCharType="begin"/>
        </w:r>
        <w:r w:rsidR="000C4919">
          <w:rPr>
            <w:noProof/>
            <w:webHidden/>
          </w:rPr>
          <w:instrText xml:space="preserve"> PAGEREF _Toc511218209 \h </w:instrText>
        </w:r>
        <w:r w:rsidR="000C4919">
          <w:rPr>
            <w:noProof/>
            <w:webHidden/>
          </w:rPr>
        </w:r>
        <w:r w:rsidR="000C4919">
          <w:rPr>
            <w:noProof/>
            <w:webHidden/>
          </w:rPr>
          <w:fldChar w:fldCharType="separate"/>
        </w:r>
        <w:r w:rsidR="007F1E5F">
          <w:rPr>
            <w:noProof/>
            <w:webHidden/>
          </w:rPr>
          <w:t>46</w:t>
        </w:r>
        <w:r w:rsidR="000C4919">
          <w:rPr>
            <w:noProof/>
            <w:webHidden/>
          </w:rPr>
          <w:fldChar w:fldCharType="end"/>
        </w:r>
      </w:hyperlink>
    </w:p>
    <w:p w14:paraId="21FDD9A0" w14:textId="7220D11E"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0" w:history="1">
        <w:r w:rsidR="000C4919" w:rsidRPr="00F16145">
          <w:rPr>
            <w:rStyle w:val="Hyperlink"/>
            <w:noProof/>
          </w:rPr>
          <w:t>5.3 Silmade liikumise ja fookuspunkti jälgimine</w:t>
        </w:r>
        <w:r w:rsidR="000C4919">
          <w:rPr>
            <w:noProof/>
            <w:webHidden/>
          </w:rPr>
          <w:tab/>
        </w:r>
        <w:r w:rsidR="000C4919">
          <w:rPr>
            <w:noProof/>
            <w:webHidden/>
          </w:rPr>
          <w:fldChar w:fldCharType="begin"/>
        </w:r>
        <w:r w:rsidR="000C4919">
          <w:rPr>
            <w:noProof/>
            <w:webHidden/>
          </w:rPr>
          <w:instrText xml:space="preserve"> PAGEREF _Toc511218210 \h </w:instrText>
        </w:r>
        <w:r w:rsidR="000C4919">
          <w:rPr>
            <w:noProof/>
            <w:webHidden/>
          </w:rPr>
        </w:r>
        <w:r w:rsidR="000C4919">
          <w:rPr>
            <w:noProof/>
            <w:webHidden/>
          </w:rPr>
          <w:fldChar w:fldCharType="separate"/>
        </w:r>
        <w:r w:rsidR="007F1E5F">
          <w:rPr>
            <w:noProof/>
            <w:webHidden/>
          </w:rPr>
          <w:t>48</w:t>
        </w:r>
        <w:r w:rsidR="000C4919">
          <w:rPr>
            <w:noProof/>
            <w:webHidden/>
          </w:rPr>
          <w:fldChar w:fldCharType="end"/>
        </w:r>
      </w:hyperlink>
    </w:p>
    <w:p w14:paraId="229296FC" w14:textId="4ABF1C93"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1" w:history="1">
        <w:r w:rsidR="000C4919" w:rsidRPr="00F16145">
          <w:rPr>
            <w:rStyle w:val="Hyperlink"/>
            <w:noProof/>
          </w:rPr>
          <w:t>5.4 Välise lisaekraani keelamine</w:t>
        </w:r>
        <w:r w:rsidR="000C4919">
          <w:rPr>
            <w:noProof/>
            <w:webHidden/>
          </w:rPr>
          <w:tab/>
        </w:r>
        <w:r w:rsidR="000C4919">
          <w:rPr>
            <w:noProof/>
            <w:webHidden/>
          </w:rPr>
          <w:fldChar w:fldCharType="begin"/>
        </w:r>
        <w:r w:rsidR="000C4919">
          <w:rPr>
            <w:noProof/>
            <w:webHidden/>
          </w:rPr>
          <w:instrText xml:space="preserve"> PAGEREF _Toc511218211 \h </w:instrText>
        </w:r>
        <w:r w:rsidR="000C4919">
          <w:rPr>
            <w:noProof/>
            <w:webHidden/>
          </w:rPr>
        </w:r>
        <w:r w:rsidR="000C4919">
          <w:rPr>
            <w:noProof/>
            <w:webHidden/>
          </w:rPr>
          <w:fldChar w:fldCharType="separate"/>
        </w:r>
        <w:r w:rsidR="007F1E5F">
          <w:rPr>
            <w:noProof/>
            <w:webHidden/>
          </w:rPr>
          <w:t>50</w:t>
        </w:r>
        <w:r w:rsidR="000C4919">
          <w:rPr>
            <w:noProof/>
            <w:webHidden/>
          </w:rPr>
          <w:fldChar w:fldCharType="end"/>
        </w:r>
      </w:hyperlink>
    </w:p>
    <w:p w14:paraId="6CB6FC70" w14:textId="5305B0FC"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2" w:history="1">
        <w:r w:rsidR="000C4919" w:rsidRPr="00F16145">
          <w:rPr>
            <w:rStyle w:val="Hyperlink"/>
            <w:noProof/>
          </w:rPr>
          <w:t>5.5 Väliste rakenduste keelamine</w:t>
        </w:r>
        <w:r w:rsidR="000C4919">
          <w:rPr>
            <w:noProof/>
            <w:webHidden/>
          </w:rPr>
          <w:tab/>
        </w:r>
        <w:r w:rsidR="000C4919">
          <w:rPr>
            <w:noProof/>
            <w:webHidden/>
          </w:rPr>
          <w:fldChar w:fldCharType="begin"/>
        </w:r>
        <w:r w:rsidR="000C4919">
          <w:rPr>
            <w:noProof/>
            <w:webHidden/>
          </w:rPr>
          <w:instrText xml:space="preserve"> PAGEREF _Toc511218212 \h </w:instrText>
        </w:r>
        <w:r w:rsidR="000C4919">
          <w:rPr>
            <w:noProof/>
            <w:webHidden/>
          </w:rPr>
        </w:r>
        <w:r w:rsidR="000C4919">
          <w:rPr>
            <w:noProof/>
            <w:webHidden/>
          </w:rPr>
          <w:fldChar w:fldCharType="separate"/>
        </w:r>
        <w:r w:rsidR="007F1E5F">
          <w:rPr>
            <w:noProof/>
            <w:webHidden/>
          </w:rPr>
          <w:t>51</w:t>
        </w:r>
        <w:r w:rsidR="000C4919">
          <w:rPr>
            <w:noProof/>
            <w:webHidden/>
          </w:rPr>
          <w:fldChar w:fldCharType="end"/>
        </w:r>
      </w:hyperlink>
    </w:p>
    <w:p w14:paraId="42FF4C0C" w14:textId="31AFA696"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3" w:history="1">
        <w:r w:rsidR="000C4919" w:rsidRPr="00F16145">
          <w:rPr>
            <w:rStyle w:val="Hyperlink"/>
            <w:noProof/>
          </w:rPr>
          <w:t>5.6 Ruumi helianalüüs</w:t>
        </w:r>
        <w:r w:rsidR="000C4919">
          <w:rPr>
            <w:noProof/>
            <w:webHidden/>
          </w:rPr>
          <w:tab/>
        </w:r>
        <w:r w:rsidR="000C4919">
          <w:rPr>
            <w:noProof/>
            <w:webHidden/>
          </w:rPr>
          <w:fldChar w:fldCharType="begin"/>
        </w:r>
        <w:r w:rsidR="000C4919">
          <w:rPr>
            <w:noProof/>
            <w:webHidden/>
          </w:rPr>
          <w:instrText xml:space="preserve"> PAGEREF _Toc511218213 \h </w:instrText>
        </w:r>
        <w:r w:rsidR="000C4919">
          <w:rPr>
            <w:noProof/>
            <w:webHidden/>
          </w:rPr>
        </w:r>
        <w:r w:rsidR="000C4919">
          <w:rPr>
            <w:noProof/>
            <w:webHidden/>
          </w:rPr>
          <w:fldChar w:fldCharType="separate"/>
        </w:r>
        <w:r w:rsidR="007F1E5F">
          <w:rPr>
            <w:noProof/>
            <w:webHidden/>
          </w:rPr>
          <w:t>52</w:t>
        </w:r>
        <w:r w:rsidR="000C4919">
          <w:rPr>
            <w:noProof/>
            <w:webHidden/>
          </w:rPr>
          <w:fldChar w:fldCharType="end"/>
        </w:r>
      </w:hyperlink>
    </w:p>
    <w:p w14:paraId="57154FD6" w14:textId="3F76ED35"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4" w:history="1">
        <w:r w:rsidR="000C4919" w:rsidRPr="00F16145">
          <w:rPr>
            <w:rStyle w:val="Hyperlink"/>
            <w:noProof/>
          </w:rPr>
          <w:t>5.7 Ruumi pildianalüüs</w:t>
        </w:r>
        <w:r w:rsidR="000C4919">
          <w:rPr>
            <w:noProof/>
            <w:webHidden/>
          </w:rPr>
          <w:tab/>
        </w:r>
        <w:r w:rsidR="000C4919">
          <w:rPr>
            <w:noProof/>
            <w:webHidden/>
          </w:rPr>
          <w:fldChar w:fldCharType="begin"/>
        </w:r>
        <w:r w:rsidR="000C4919">
          <w:rPr>
            <w:noProof/>
            <w:webHidden/>
          </w:rPr>
          <w:instrText xml:space="preserve"> PAGEREF _Toc511218214 \h </w:instrText>
        </w:r>
        <w:r w:rsidR="000C4919">
          <w:rPr>
            <w:noProof/>
            <w:webHidden/>
          </w:rPr>
        </w:r>
        <w:r w:rsidR="000C4919">
          <w:rPr>
            <w:noProof/>
            <w:webHidden/>
          </w:rPr>
          <w:fldChar w:fldCharType="separate"/>
        </w:r>
        <w:r w:rsidR="007F1E5F">
          <w:rPr>
            <w:noProof/>
            <w:webHidden/>
          </w:rPr>
          <w:t>53</w:t>
        </w:r>
        <w:r w:rsidR="000C4919">
          <w:rPr>
            <w:noProof/>
            <w:webHidden/>
          </w:rPr>
          <w:fldChar w:fldCharType="end"/>
        </w:r>
      </w:hyperlink>
    </w:p>
    <w:p w14:paraId="67A498A9" w14:textId="7B4487F5" w:rsidR="000C4919" w:rsidRDefault="00DA1E20">
      <w:pPr>
        <w:pStyle w:val="TOC2"/>
        <w:tabs>
          <w:tab w:val="right" w:leader="dot" w:pos="8495"/>
        </w:tabs>
        <w:rPr>
          <w:rFonts w:asciiTheme="minorHAnsi" w:eastAsiaTheme="minorEastAsia" w:hAnsiTheme="minorHAnsi" w:cstheme="minorBidi"/>
          <w:noProof/>
          <w:sz w:val="22"/>
          <w:szCs w:val="22"/>
          <w:lang w:val="en-GB" w:eastAsia="en-GB"/>
        </w:rPr>
      </w:pPr>
      <w:hyperlink w:anchor="_Toc511218215" w:history="1">
        <w:r w:rsidR="000C4919" w:rsidRPr="00F16145">
          <w:rPr>
            <w:rStyle w:val="Hyperlink"/>
            <w:noProof/>
          </w:rPr>
          <w:t>5.8 Muu</w:t>
        </w:r>
        <w:r w:rsidR="000C4919">
          <w:rPr>
            <w:noProof/>
            <w:webHidden/>
          </w:rPr>
          <w:tab/>
        </w:r>
        <w:r w:rsidR="000C4919">
          <w:rPr>
            <w:noProof/>
            <w:webHidden/>
          </w:rPr>
          <w:fldChar w:fldCharType="begin"/>
        </w:r>
        <w:r w:rsidR="000C4919">
          <w:rPr>
            <w:noProof/>
            <w:webHidden/>
          </w:rPr>
          <w:instrText xml:space="preserve"> PAGEREF _Toc511218215 \h </w:instrText>
        </w:r>
        <w:r w:rsidR="000C4919">
          <w:rPr>
            <w:noProof/>
            <w:webHidden/>
          </w:rPr>
        </w:r>
        <w:r w:rsidR="000C4919">
          <w:rPr>
            <w:noProof/>
            <w:webHidden/>
          </w:rPr>
          <w:fldChar w:fldCharType="separate"/>
        </w:r>
        <w:r w:rsidR="007F1E5F">
          <w:rPr>
            <w:noProof/>
            <w:webHidden/>
          </w:rPr>
          <w:t>54</w:t>
        </w:r>
        <w:r w:rsidR="000C4919">
          <w:rPr>
            <w:noProof/>
            <w:webHidden/>
          </w:rPr>
          <w:fldChar w:fldCharType="end"/>
        </w:r>
      </w:hyperlink>
    </w:p>
    <w:p w14:paraId="61206920" w14:textId="234EBF55" w:rsidR="00EF7646" w:rsidRDefault="003B0494" w:rsidP="00AC07C4">
      <w:r>
        <w:fldChar w:fldCharType="end"/>
      </w:r>
    </w:p>
    <w:p w14:paraId="336DD029"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6D77F14" w14:textId="77777777" w:rsidR="009F4718" w:rsidRDefault="009F4718" w:rsidP="0040413D">
      <w:pPr>
        <w:pStyle w:val="Headingcenter"/>
      </w:pPr>
      <w:bookmarkStart w:id="5" w:name="_Toc437263083"/>
      <w:r w:rsidRPr="000650B0">
        <w:lastRenderedPageBreak/>
        <w:t xml:space="preserve">Jooniste </w:t>
      </w:r>
      <w:r w:rsidR="00EF0731">
        <w:t>loetelu</w:t>
      </w:r>
      <w:bookmarkEnd w:id="5"/>
    </w:p>
    <w:p w14:paraId="0C73D4D9" w14:textId="51C0EDCA" w:rsidR="00FB0135" w:rsidRDefault="00653C07">
      <w:pPr>
        <w:pStyle w:val="TableofFigures"/>
        <w:tabs>
          <w:tab w:val="right" w:leader="dot" w:pos="8495"/>
        </w:tabs>
        <w:rPr>
          <w:rFonts w:asciiTheme="minorHAnsi" w:eastAsiaTheme="minorEastAsia" w:hAnsiTheme="minorHAnsi" w:cstheme="minorBidi"/>
          <w:noProof/>
          <w:sz w:val="22"/>
          <w:szCs w:val="22"/>
          <w:lang w:val="en-GB" w:eastAsia="en-GB"/>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hyperlink w:anchor="_Toc511218157" w:history="1">
        <w:r w:rsidR="00FB0135" w:rsidRPr="00C23859">
          <w:rPr>
            <w:rStyle w:val="Hyperlink"/>
            <w:noProof/>
          </w:rPr>
          <w:t>Joonis 1. RangeForce tutvustav labor.</w:t>
        </w:r>
        <w:r w:rsidR="00FB0135">
          <w:rPr>
            <w:noProof/>
            <w:webHidden/>
          </w:rPr>
          <w:tab/>
        </w:r>
        <w:r w:rsidR="00FB0135">
          <w:rPr>
            <w:noProof/>
            <w:webHidden/>
          </w:rPr>
          <w:fldChar w:fldCharType="begin"/>
        </w:r>
        <w:r w:rsidR="00FB0135">
          <w:rPr>
            <w:noProof/>
            <w:webHidden/>
          </w:rPr>
          <w:instrText xml:space="preserve"> PAGEREF _Toc511218157 \h </w:instrText>
        </w:r>
        <w:r w:rsidR="00FB0135">
          <w:rPr>
            <w:noProof/>
            <w:webHidden/>
          </w:rPr>
        </w:r>
        <w:r w:rsidR="00FB0135">
          <w:rPr>
            <w:noProof/>
            <w:webHidden/>
          </w:rPr>
          <w:fldChar w:fldCharType="separate"/>
        </w:r>
        <w:r w:rsidR="007F1E5F">
          <w:rPr>
            <w:noProof/>
            <w:webHidden/>
          </w:rPr>
          <w:t>12</w:t>
        </w:r>
        <w:r w:rsidR="00FB0135">
          <w:rPr>
            <w:noProof/>
            <w:webHidden/>
          </w:rPr>
          <w:fldChar w:fldCharType="end"/>
        </w:r>
      </w:hyperlink>
    </w:p>
    <w:p w14:paraId="52B9502A" w14:textId="552E18F6" w:rsidR="00FB0135" w:rsidRDefault="00DA1E20">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8" w:history="1">
        <w:r w:rsidR="00FB0135" w:rsidRPr="00C23859">
          <w:rPr>
            <w:rStyle w:val="Hyperlink"/>
            <w:noProof/>
          </w:rPr>
          <w:t>Joonis 2. Eksamikorra rikkumine ründepuuna.</w:t>
        </w:r>
        <w:r w:rsidR="00FB0135">
          <w:rPr>
            <w:noProof/>
            <w:webHidden/>
          </w:rPr>
          <w:tab/>
        </w:r>
        <w:r w:rsidR="00FB0135">
          <w:rPr>
            <w:noProof/>
            <w:webHidden/>
          </w:rPr>
          <w:fldChar w:fldCharType="begin"/>
        </w:r>
        <w:r w:rsidR="00FB0135">
          <w:rPr>
            <w:noProof/>
            <w:webHidden/>
          </w:rPr>
          <w:instrText xml:space="preserve"> PAGEREF _Toc511218158 \h </w:instrText>
        </w:r>
        <w:r w:rsidR="00FB0135">
          <w:rPr>
            <w:noProof/>
            <w:webHidden/>
          </w:rPr>
        </w:r>
        <w:r w:rsidR="00FB0135">
          <w:rPr>
            <w:noProof/>
            <w:webHidden/>
          </w:rPr>
          <w:fldChar w:fldCharType="separate"/>
        </w:r>
        <w:r w:rsidR="007F1E5F">
          <w:rPr>
            <w:noProof/>
            <w:webHidden/>
          </w:rPr>
          <w:t>24</w:t>
        </w:r>
        <w:r w:rsidR="00FB0135">
          <w:rPr>
            <w:noProof/>
            <w:webHidden/>
          </w:rPr>
          <w:fldChar w:fldCharType="end"/>
        </w:r>
      </w:hyperlink>
    </w:p>
    <w:p w14:paraId="2A45321A" w14:textId="2F790771" w:rsidR="00FB0135" w:rsidRDefault="00DA1E20">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59" w:history="1">
        <w:r w:rsidR="00FB0135" w:rsidRPr="00C23859">
          <w:rPr>
            <w:rStyle w:val="Hyperlink"/>
            <w:noProof/>
          </w:rPr>
          <w:t>Joonis 3. Isikutuvastus.</w:t>
        </w:r>
        <w:r w:rsidR="00FB0135">
          <w:rPr>
            <w:noProof/>
            <w:webHidden/>
          </w:rPr>
          <w:tab/>
        </w:r>
        <w:r w:rsidR="00FB0135">
          <w:rPr>
            <w:noProof/>
            <w:webHidden/>
          </w:rPr>
          <w:fldChar w:fldCharType="begin"/>
        </w:r>
        <w:r w:rsidR="00FB0135">
          <w:rPr>
            <w:noProof/>
            <w:webHidden/>
          </w:rPr>
          <w:instrText xml:space="preserve"> PAGEREF _Toc511218159 \h </w:instrText>
        </w:r>
        <w:r w:rsidR="00FB0135">
          <w:rPr>
            <w:noProof/>
            <w:webHidden/>
          </w:rPr>
        </w:r>
        <w:r w:rsidR="00FB0135">
          <w:rPr>
            <w:noProof/>
            <w:webHidden/>
          </w:rPr>
          <w:fldChar w:fldCharType="separate"/>
        </w:r>
        <w:r w:rsidR="007F1E5F">
          <w:rPr>
            <w:noProof/>
            <w:webHidden/>
          </w:rPr>
          <w:t>26</w:t>
        </w:r>
        <w:r w:rsidR="00FB0135">
          <w:rPr>
            <w:noProof/>
            <w:webHidden/>
          </w:rPr>
          <w:fldChar w:fldCharType="end"/>
        </w:r>
      </w:hyperlink>
    </w:p>
    <w:p w14:paraId="3B9FD6ED" w14:textId="39A2E659" w:rsidR="00FB0135" w:rsidRDefault="00DA1E20">
      <w:pPr>
        <w:pStyle w:val="TableofFigures"/>
        <w:tabs>
          <w:tab w:val="right" w:leader="dot" w:pos="8495"/>
        </w:tabs>
        <w:rPr>
          <w:rFonts w:asciiTheme="minorHAnsi" w:eastAsiaTheme="minorEastAsia" w:hAnsiTheme="minorHAnsi" w:cstheme="minorBidi"/>
          <w:noProof/>
          <w:sz w:val="22"/>
          <w:szCs w:val="22"/>
          <w:lang w:val="en-GB" w:eastAsia="en-GB"/>
        </w:rPr>
      </w:pPr>
      <w:hyperlink w:anchor="_Toc511218160" w:history="1">
        <w:r w:rsidR="00FB0135" w:rsidRPr="00C23859">
          <w:rPr>
            <w:rStyle w:val="Hyperlink"/>
            <w:noProof/>
          </w:rPr>
          <w:t>Joonis 4. Silmaiiris ja pupill.</w:t>
        </w:r>
        <w:r w:rsidR="00FB0135">
          <w:rPr>
            <w:noProof/>
            <w:webHidden/>
          </w:rPr>
          <w:tab/>
        </w:r>
        <w:r w:rsidR="00FB0135">
          <w:rPr>
            <w:noProof/>
            <w:webHidden/>
          </w:rPr>
          <w:fldChar w:fldCharType="begin"/>
        </w:r>
        <w:r w:rsidR="00FB0135">
          <w:rPr>
            <w:noProof/>
            <w:webHidden/>
          </w:rPr>
          <w:instrText xml:space="preserve"> PAGEREF _Toc511218160 \h </w:instrText>
        </w:r>
        <w:r w:rsidR="00FB0135">
          <w:rPr>
            <w:noProof/>
            <w:webHidden/>
          </w:rPr>
        </w:r>
        <w:r w:rsidR="00FB0135">
          <w:rPr>
            <w:noProof/>
            <w:webHidden/>
          </w:rPr>
          <w:fldChar w:fldCharType="separate"/>
        </w:r>
        <w:r w:rsidR="007F1E5F">
          <w:rPr>
            <w:noProof/>
            <w:webHidden/>
          </w:rPr>
          <w:t>40</w:t>
        </w:r>
        <w:r w:rsidR="00FB0135">
          <w:rPr>
            <w:noProof/>
            <w:webHidden/>
          </w:rPr>
          <w:fldChar w:fldCharType="end"/>
        </w:r>
      </w:hyperlink>
    </w:p>
    <w:p w14:paraId="6432CEFF" w14:textId="3C651217" w:rsidR="009F4718" w:rsidRDefault="00653C07" w:rsidP="00424CFF">
      <w:pPr>
        <w:pStyle w:val="BodyText"/>
        <w:rPr>
          <w:b/>
          <w:bCs/>
          <w:noProof/>
          <w:lang w:val="en-US"/>
        </w:rPr>
      </w:pP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3"/>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6" w:name="_Toc437263084"/>
      <w:r w:rsidRPr="000650B0">
        <w:lastRenderedPageBreak/>
        <w:t xml:space="preserve">Tabelite </w:t>
      </w:r>
      <w:r w:rsidR="00EF0731">
        <w:t>loetelu</w:t>
      </w:r>
      <w:bookmarkEnd w:id="6"/>
    </w:p>
    <w:p w14:paraId="740889C1" w14:textId="2C923187" w:rsidR="0016246C" w:rsidRDefault="00DA1E20" w:rsidP="0016246C">
      <w:pPr>
        <w:pStyle w:val="BodyText"/>
        <w:rPr>
          <w:b/>
          <w:bCs/>
          <w:noProof/>
          <w:lang w:val="en-US"/>
        </w:rPr>
      </w:pPr>
      <w:fldSimple w:instr=" TOC \f F \h \z \c &quot;Tabel&quot; ">
        <w:r w:rsidR="00940AB8">
          <w:rPr>
            <w:b/>
            <w:bCs/>
            <w:noProof/>
            <w:lang w:val="en-US"/>
          </w:rPr>
          <w:t>No table of figures entries found.</w:t>
        </w:r>
      </w:fldSimple>
      <w:bookmarkStart w:id="7" w:name="_Toc370226608"/>
      <w:bookmarkStart w:id="8" w:name="_Ref371595904"/>
      <w:bookmarkStart w:id="9" w:name="_Toc371596364"/>
      <w:bookmarkStart w:id="10" w:name="_Toc437263085"/>
      <w:bookmarkStart w:id="11"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2" w:name="_Ref510600980"/>
      <w:r w:rsidRPr="00AE5FF9">
        <w:lastRenderedPageBreak/>
        <w:t>Sissejuhatus</w:t>
      </w:r>
      <w:bookmarkEnd w:id="7"/>
      <w:bookmarkEnd w:id="8"/>
      <w:bookmarkEnd w:id="9"/>
      <w:bookmarkEnd w:id="10"/>
      <w:bookmarkEnd w:id="11"/>
      <w:bookmarkEnd w:id="12"/>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13" w:name="_Toc370226609"/>
      <w:bookmarkStart w:id="14" w:name="_Ref370278170"/>
      <w:bookmarkStart w:id="15"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bookmarkEnd w:id="13"/>
    <w:bookmarkEnd w:id="14"/>
    <w:bookmarkEnd w:id="15"/>
    <w:p w14:paraId="6A458231" w14:textId="11AC8116" w:rsidR="009F4718" w:rsidRDefault="002508F0" w:rsidP="007B11DB">
      <w:pPr>
        <w:pStyle w:val="Heading1"/>
        <w:numPr>
          <w:ilvl w:val="0"/>
          <w:numId w:val="4"/>
        </w:numPr>
      </w:pPr>
      <w:r>
        <w:lastRenderedPageBreak/>
        <w:t xml:space="preserve">Tallinna Tehnikaülikooli küberkaitse </w:t>
      </w:r>
      <w:r w:rsidR="00F916C4">
        <w:t>õppekava</w:t>
      </w:r>
    </w:p>
    <w:p w14:paraId="42D8A24E" w14:textId="03ECCE1B" w:rsidR="00BB7244" w:rsidRDefault="00BB7244" w:rsidP="007446C7">
      <w:pPr>
        <w:pStyle w:val="BodyText"/>
      </w:pPr>
      <w:r>
        <w:t xml:space="preserve">Alates 2009. aastast pakub Tallinna Tehnikaülikool tudengitele võimalust õppida küberkaitse magistriõppes </w:t>
      </w:r>
      <w:r>
        <w:fldChar w:fldCharType="begin" w:fldLock="1"/>
      </w:r>
      <w:r w:rsidR="00D26475">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22]", "plainTextFormattedCitation" : "[22]", "previouslyFormattedCitation" : "[22]" }, "properties" : {  }, "schema" : "https://github.com/citation-style-language/schema/raw/master/csl-citation.json" }</w:instrText>
      </w:r>
      <w:r>
        <w:fldChar w:fldCharType="separate"/>
      </w:r>
      <w:r w:rsidR="00D26475" w:rsidRPr="00D26475">
        <w:rPr>
          <w:noProof/>
        </w:rPr>
        <w:t>[22]</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D26475">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3]", "plainTextFormattedCitation" : "[23]", "previouslyFormattedCitation" : "[23]" }, "properties" : {  }, "schema" : "https://github.com/citation-style-language/schema/raw/master/csl-citation.json" }</w:instrText>
      </w:r>
      <w:r w:rsidR="00C031E6">
        <w:fldChar w:fldCharType="separate"/>
      </w:r>
      <w:r w:rsidR="00D26475" w:rsidRPr="00D26475">
        <w:rPr>
          <w:noProof/>
        </w:rPr>
        <w:t>[23]</w:t>
      </w:r>
      <w:r w:rsidR="00C031E6">
        <w:fldChar w:fldCharType="end"/>
      </w:r>
      <w:r>
        <w:t>. Õppetöö toimub inglise keeles</w:t>
      </w:r>
      <w:r w:rsidR="00733CC6">
        <w:t xml:space="preserve"> ning juurdepääsu tingimusteks on muuhulgas varasem </w:t>
      </w:r>
      <w:r w:rsidR="00C031E6">
        <w:t>kõrg</w:t>
      </w:r>
      <w:r w:rsidR="00733CC6">
        <w:t>haridus või töökogemus info</w:t>
      </w:r>
      <w:r w:rsidR="00C031E6">
        <w:t>- ja kommunikatsiooni</w:t>
      </w:r>
      <w:r w:rsidR="00733CC6">
        <w:t>tehnoloogia valdkonnas</w:t>
      </w:r>
      <w:r>
        <w:t>.</w:t>
      </w:r>
    </w:p>
    <w:p w14:paraId="789689EF" w14:textId="4826C8C8"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CE2CE7">
        <w:t xml:space="preserve"> Võimalik on läheneda nii tehnoloogilise, teoreetilise kui ka organisatoorse nurga alt.</w:t>
      </w:r>
    </w:p>
    <w:p w14:paraId="574BEC34" w14:textId="5307DF16" w:rsidR="00A77253" w:rsidRDefault="00647F91" w:rsidP="007446C7">
      <w:pPr>
        <w:pStyle w:val="BodyText"/>
      </w:pPr>
      <w:r>
        <w:t xml:space="preserve">Küberkaitse magistriprogrammi sisseastumisprotsessi käigus tuleb Tallinna Tehnikaülikoolile esitada oma Curriculum Vitae ja motivatsioonikiri, </w:t>
      </w:r>
      <w:r w:rsidR="006B7DCA">
        <w:t>sooritada simulatsiooniülesandeid sisaldav veebipõhine test</w:t>
      </w:r>
      <w:r w:rsidR="005812C1">
        <w:t xml:space="preserve"> ehk sisseastumiseksam</w:t>
      </w:r>
      <w:r w:rsidR="006B7DCA">
        <w:t xml:space="preserve"> ning </w:t>
      </w:r>
      <w:r>
        <w:t xml:space="preserve">läbida vestlus </w:t>
      </w:r>
      <w:r>
        <w:fldChar w:fldCharType="begin" w:fldLock="1"/>
      </w:r>
      <w:r w:rsidR="00D26475">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24]", "plainTextFormattedCitation" : "[24]", "previouslyFormattedCitation" : "[24]" }, "properties" : {  }, "schema" : "https://github.com/citation-style-language/schema/raw/master/csl-citation.json" }</w:instrText>
      </w:r>
      <w:r>
        <w:fldChar w:fldCharType="separate"/>
      </w:r>
      <w:r w:rsidR="00D26475" w:rsidRPr="00D26475">
        <w:rPr>
          <w:noProof/>
        </w:rPr>
        <w:t>[24]</w:t>
      </w:r>
      <w:r>
        <w:fldChar w:fldCharType="end"/>
      </w:r>
      <w:r>
        <w:t>. Magistriõppes on lävendipõhine vastuvõtt</w:t>
      </w:r>
      <w:r w:rsidR="007C506C">
        <w:t>, mis tähendab, et vastu võetakse kõik kandidaadid, kes ületavad eelnevalt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D26475">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3]", "plainTextFormattedCitation" : "[23]", "previouslyFormattedCitation" : "[23]" }, "properties" : {  }, "schema" : "https://github.com/citation-style-language/schema/raw/master/csl-citation.json" }</w:instrText>
      </w:r>
      <w:r w:rsidR="000147D5">
        <w:fldChar w:fldCharType="separate"/>
      </w:r>
      <w:r w:rsidR="00D26475" w:rsidRPr="00D26475">
        <w:rPr>
          <w:noProof/>
        </w:rPr>
        <w:t>[23]</w:t>
      </w:r>
      <w:r w:rsidR="000147D5">
        <w:fldChar w:fldCharType="end"/>
      </w:r>
      <w:r>
        <w:t>.</w:t>
      </w:r>
    </w:p>
    <w:p w14:paraId="311A5B12" w14:textId="0F3EC85D" w:rsidR="009F4718" w:rsidRPr="00347691" w:rsidRDefault="00A14D3D" w:rsidP="007B11DB">
      <w:pPr>
        <w:pStyle w:val="Heading2"/>
        <w:numPr>
          <w:ilvl w:val="1"/>
          <w:numId w:val="4"/>
        </w:numPr>
      </w:pPr>
      <w:bookmarkStart w:id="16" w:name="_Toc511218193"/>
      <w:r>
        <w:t>Sisseastumistesti</w:t>
      </w:r>
      <w:r w:rsidR="004A6805">
        <w:t xml:space="preserve"> keskkond</w:t>
      </w:r>
      <w:bookmarkEnd w:id="16"/>
    </w:p>
    <w:p w14:paraId="5C25ADA8" w14:textId="600205EA"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D26475">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5]", "plainTextFormattedCitation" : "[25]", "previouslyFormattedCitation" : "[25]" }, "properties" : {  }, "schema" : "https://github.com/citation-style-language/schema/raw/master/csl-citation.json" }</w:instrText>
      </w:r>
      <w:r w:rsidR="00A021C3">
        <w:fldChar w:fldCharType="separate"/>
      </w:r>
      <w:r w:rsidR="00D26475" w:rsidRPr="00D26475">
        <w:rPr>
          <w:noProof/>
        </w:rPr>
        <w:t>[25]</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07FF97AC" w14:textId="147ABC20" w:rsidR="00AC1C57" w:rsidRDefault="00AC1C57" w:rsidP="00334ACB">
      <w:pPr>
        <w:pStyle w:val="BodyText"/>
      </w:pPr>
      <w:r>
        <w:lastRenderedPageBreak/>
        <w:t>Pärast ülikoolile sisseastumisavalduse esitamist edastatakse kandidaadile unikaalne promokood, millega Rangeforce keskkonnale ligi pääseb. Sisseastumistest koosneb neljast</w:t>
      </w:r>
      <w:r w:rsidR="00905BFF">
        <w:t xml:space="preserve"> RangeForce’i virtuaalmasinas sooritatavast</w:t>
      </w:r>
      <w:r>
        <w:t xml:space="preserve"> laborist</w:t>
      </w:r>
      <w:r w:rsidR="00EB5B69">
        <w:t xml:space="preserve"> (vt </w:t>
      </w:r>
      <w:r w:rsidR="00EB5B69">
        <w:fldChar w:fldCharType="begin"/>
      </w:r>
      <w:r w:rsidR="00EB5B69">
        <w:instrText xml:space="preserve"> REF _Ref511048277 \h </w:instrText>
      </w:r>
      <w:r w:rsidR="00EB5B69">
        <w:fldChar w:fldCharType="separate"/>
      </w:r>
      <w:r w:rsidR="007F1E5F">
        <w:t xml:space="preserve">Joonis </w:t>
      </w:r>
      <w:r w:rsidR="007F1E5F">
        <w:rPr>
          <w:noProof/>
        </w:rPr>
        <w:t>1</w:t>
      </w:r>
      <w:r w:rsidR="00EB5B69">
        <w:fldChar w:fldCharType="end"/>
      </w:r>
      <w:r w:rsidR="00EB5B69">
        <w:t>)</w:t>
      </w:r>
      <w:r>
        <w:t xml:space="preserve">, millest on soovituslik </w:t>
      </w:r>
      <w:r w:rsidR="00D51BB0">
        <w:t>läbida</w:t>
      </w:r>
      <w:r>
        <w:t xml:space="preserve"> vähemalt üks. Sisseastumistestil käsiteldavad teemad hõlmavad muuhulgas näiteks Linux CLI, Apache, HTTPS ja SQLi valdkondi.</w:t>
      </w:r>
      <w:r w:rsidR="00D51BB0">
        <w:t xml:space="preserve"> Laborite sooritamise ajal pakub RangeForce keskkond kandidaatidele juhiseid ja näpunäiteid, hõlbustamaks ülesannete lahendamist.</w:t>
      </w:r>
    </w:p>
    <w:p w14:paraId="00DF0939" w14:textId="77777777" w:rsidR="00C86740" w:rsidRDefault="00E13A52" w:rsidP="00EC2E4A">
      <w:pPr>
        <w:pStyle w:val="Figure"/>
        <w:framePr w:wrap="notBeside"/>
      </w:pPr>
      <w:r w:rsidRPr="00AD5709">
        <w:rPr>
          <w:noProof/>
        </w:rPr>
        <w:drawing>
          <wp:inline distT="0" distB="0" distL="0" distR="0" wp14:anchorId="351A95FE" wp14:editId="5AFFEBB8">
            <wp:extent cx="5400675" cy="2928620"/>
            <wp:effectExtent l="0" t="0" r="9525" b="508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ngeforce-intr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675" cy="2928620"/>
                    </a:xfrm>
                    <a:prstGeom prst="rect">
                      <a:avLst/>
                    </a:prstGeom>
                  </pic:spPr>
                </pic:pic>
              </a:graphicData>
            </a:graphic>
          </wp:inline>
        </w:drawing>
      </w:r>
    </w:p>
    <w:p w14:paraId="110A40F8" w14:textId="30AC2F74" w:rsidR="000C4919" w:rsidRPr="000C4919" w:rsidRDefault="00C86740" w:rsidP="000C4919">
      <w:pPr>
        <w:pStyle w:val="Caption"/>
        <w:framePr w:hSpace="510" w:wrap="notBeside" w:vAnchor="text" w:hAnchor="margin" w:xAlign="center" w:y="1"/>
      </w:pPr>
      <w:bookmarkStart w:id="17" w:name="_Ref511048277"/>
      <w:bookmarkStart w:id="18" w:name="_Toc511218157"/>
      <w:r>
        <w:t xml:space="preserve">Joonis </w:t>
      </w:r>
      <w:fldSimple w:instr=" SEQ Joonis \* ARABIC ">
        <w:r w:rsidR="00E62BB3">
          <w:rPr>
            <w:noProof/>
          </w:rPr>
          <w:t>1</w:t>
        </w:r>
      </w:fldSimple>
      <w:bookmarkEnd w:id="17"/>
      <w:r>
        <w:t>. RangeForce tutvustav labor.</w:t>
      </w:r>
      <w:bookmarkEnd w:id="18"/>
    </w:p>
    <w:p w14:paraId="7AF7620D" w14:textId="77777777" w:rsidR="00287331" w:rsidRDefault="00AC1C57" w:rsidP="00287331">
      <w:pPr>
        <w:pStyle w:val="BodyText"/>
      </w:pPr>
      <w:r>
        <w:t xml:space="preserve"> </w:t>
      </w:r>
      <w:r w:rsidR="00210C51">
        <w:t>Kuna test on veebipõhine ja selle sooritamiseks ei pea Tallinna Tehnikaülikooli füüsiliselt kohale tulema, kaasneb kandideerimisprotsess</w:t>
      </w:r>
      <w:r w:rsidR="00530807">
        <w:t>il matkimis- ehk kehastusründe</w:t>
      </w:r>
      <w:r w:rsidR="00210C51">
        <w:t xml:space="preserve">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w:t>
      </w:r>
      <w:r w:rsidR="00634120">
        <w:t>gi</w:t>
      </w:r>
      <w:r w:rsidR="00334ACB">
        <w:t xml:space="preserve"> antud töös nimetatud ka</w:t>
      </w:r>
      <w:r w:rsidR="00530807">
        <w:t xml:space="preserve"> kehastus- ehk matkimisründeks</w:t>
      </w:r>
      <w:r w:rsidR="00334ACB">
        <w:t>.</w:t>
      </w:r>
      <w:r w:rsidR="006B7DCA">
        <w:t xml:space="preserve"> Kuna test sooritatakse enne vestlusvooru, on kahtluste esinemise korral</w:t>
      </w:r>
      <w:r w:rsidR="005956B9">
        <w:t xml:space="preserve"> võimalik testi kohta täpsustavaid </w:t>
      </w:r>
      <w:r w:rsidR="00564A5C">
        <w:t>kontroll</w:t>
      </w:r>
      <w:r w:rsidR="005956B9">
        <w:t>küsimusi</w:t>
      </w:r>
      <w:r w:rsidR="006B7DCA">
        <w:t xml:space="preserve"> </w:t>
      </w:r>
      <w:r w:rsidR="005956B9">
        <w:t>esitada vestlusel</w:t>
      </w:r>
      <w:r w:rsidR="006B7DCA">
        <w:t>.</w:t>
      </w:r>
      <w:bookmarkStart w:id="19" w:name="_Toc227485537"/>
      <w:bookmarkStart w:id="20" w:name="_Toc371596367"/>
      <w:bookmarkStart w:id="21" w:name="_Toc437263088"/>
      <w:bookmarkStart w:id="22" w:name="_Toc437856793"/>
    </w:p>
    <w:p w14:paraId="308A382A"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41997A1A" w14:textId="1E6ADEFB" w:rsidR="00287331" w:rsidRDefault="00287331" w:rsidP="00287331">
      <w:pPr>
        <w:pStyle w:val="Heading1"/>
      </w:pPr>
      <w:r>
        <w:lastRenderedPageBreak/>
        <w:t>Senised saavutused</w:t>
      </w:r>
    </w:p>
    <w:p w14:paraId="593EB9D2" w14:textId="3CDAA296"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w:t>
      </w:r>
      <w:r w:rsidR="00A71698">
        <w:t>deemilises kui kommertsvaldkonnas</w:t>
      </w:r>
      <w:r>
        <w:t>.</w:t>
      </w:r>
    </w:p>
    <w:p w14:paraId="447E695C" w14:textId="2348778C" w:rsidR="003B17ED" w:rsidRDefault="003B17ED" w:rsidP="003B17ED">
      <w:pPr>
        <w:pStyle w:val="Heading2"/>
      </w:pPr>
      <w:bookmarkStart w:id="23" w:name="_Toc511218194"/>
      <w:r>
        <w:t xml:space="preserve">Akadeemilised </w:t>
      </w:r>
      <w:r w:rsidR="00407B77">
        <w:t>uuringud</w:t>
      </w:r>
      <w:r w:rsidR="00DB026A">
        <w:t>/</w:t>
      </w:r>
      <w:r>
        <w:t>lahendused/ideed/ettepanekud/katsetused</w:t>
      </w:r>
      <w:bookmarkEnd w:id="23"/>
    </w:p>
    <w:p w14:paraId="01F1B164" w14:textId="49AC1A1F" w:rsidR="0066094F" w:rsidRDefault="002846FF" w:rsidP="00EE23A5">
      <w:pPr>
        <w:pStyle w:val="BodyText"/>
      </w:pPr>
      <w:r>
        <w:t xml:space="preserve">Fask et al </w:t>
      </w:r>
      <w:r w:rsidR="009B6004">
        <w:t>leiab</w:t>
      </w:r>
      <w:r>
        <w:t xml:space="preserve">, et traditsioonilist järelevalvega klassiruumis toimuvat eksamit sooritavatel tudengitel on eelis nende ees, kes teevad testi koduses keskkonnas, kuna </w:t>
      </w:r>
      <w:r w:rsidR="0066094F">
        <w:t xml:space="preserve">puudub võimalus </w:t>
      </w:r>
      <w:r w:rsidR="0020558B">
        <w:t>vaatlejalt</w:t>
      </w:r>
      <w:r w:rsidR="0066094F">
        <w:t xml:space="preserve"> täpsustavaid küsimusi küsida ja esineda võib probleeme arvuti või internetiühendusega</w:t>
      </w:r>
      <w:r w:rsidR="00E26CA4">
        <w:t xml:space="preserve"> </w:t>
      </w:r>
      <w:r w:rsidR="00E26CA4">
        <w:fldChar w:fldCharType="begin" w:fldLock="1"/>
      </w:r>
      <w:r w:rsidR="00D26475">
        <w:instrText>ADDIN CSL_CITATION { "citationItems" : [ { "id" : "ITEM-1", "itemData" : { "DOI" : "10.1007/s10805-014-9207-1", "ISBN" : "1572-8544", "ISSN" : "15728544", "abstract" : "Despite recent growth in distance education, there has been relatively little research on whether online examinations facilitate student cheating. The present paper utilizes an experimental design to assess the difference in student performance between students taking a traditional, proctored exam and those taking an online, unproctored exam. This difference in performance is examined in a manner which considers both the effect of the different physical test environments and the possible effect of a difference in the opportunity for students to cheat. This study, utilizing regression models that also account for relevant control variables, examines 44 undergraduate statistics students, finds evidence that the difference in the testing environment creates a disadvantage to students taking the online exam which somewhat offsets the advantage that the unproctored students gain from greater opportunities to cheat.", "author" : [ { "dropping-particle" : "", "family" : "Fask", "given" : "Alan", "non-dropping-particle" : "", "parse-names" : false, "suffix" : "" }, { "dropping-particle" : "", "family" : "Englander", "given" : "Fred", "non-dropping-particle" : "", "parse-names" : false, "suffix" : "" }, { "dropping-particle" : "", "family" : "Wang", "given" : "Zhaobo", "non-dropping-particle" : "", "parse-names" : false, "suffix" : "" } ], "container-title" : "Journal of Academic Ethics", "id" : "ITEM-1", "issue" : "2", "issued" : { "date-parts" : [ [ "2014" ] ] }, "title" : "Do Online Exams Facilitate Cheating? An Experiment Designed to Separate Possible Cheating from the Effect of the Online Test Taking Environment", "type" : "article-journal", "volume" : "12" }, "uris" : [ "http://www.mendeley.com/documents/?uuid=d6dbf911-2833-35da-a8e6-b9178c4e7ae0" ] } ], "mendeley" : { "formattedCitation" : "[26]", "plainTextFormattedCitation" : "[26]", "previouslyFormattedCitation" : "[26]" }, "properties" : {  }, "schema" : "https://github.com/citation-style-language/schema/raw/master/csl-citation.json" }</w:instrText>
      </w:r>
      <w:r w:rsidR="00E26CA4">
        <w:fldChar w:fldCharType="separate"/>
      </w:r>
      <w:r w:rsidR="00D26475" w:rsidRPr="00D26475">
        <w:rPr>
          <w:noProof/>
        </w:rPr>
        <w:t>[26]</w:t>
      </w:r>
      <w:r w:rsidR="00E26CA4">
        <w:fldChar w:fldCharType="end"/>
      </w:r>
      <w:r w:rsidR="0066094F">
        <w:t>.</w:t>
      </w:r>
      <w:r w:rsidR="009B6004">
        <w:t xml:space="preserve"> Lisaks järeldavad</w:t>
      </w:r>
      <w:r w:rsidR="00E26CA4">
        <w:t xml:space="preserve"> </w:t>
      </w:r>
      <w:r w:rsidR="00C00CE4">
        <w:t xml:space="preserve">nii Fask et al kui ka Harmon et Lambrinos </w:t>
      </w:r>
      <w:r w:rsidR="00C00CE4">
        <w:fldChar w:fldCharType="begin" w:fldLock="1"/>
      </w:r>
      <w:r w:rsidR="00D26475">
        <w:instrText>ADDIN CSL_CITATION { "citationItems" : [ { "id" : "ITEM-1", "itemData" : { "DOI" : "10.3200/JECE.39.2.116-125", "ISBN" : "00220485", "ISSN" : "00220485", "PMID" : "32193182", "abstract" : "Academic integrity;cheating \ufffc\ufffcIn this section, the Journal of Economic Education publishes original theo- retical and empirical studies of economic education dealing with the analysis and evaluation of teaching methods, learning, attitudes and interests, materials, or processes. PETER KENNEDY, Section Editor Are Online Exams an Invitation to Cheat? Oskar R. Harmon and James Lambrinos Abstract : In this study, the authors use data from two online courses in principles of economics to estimate a model that predicts exam scores from independent variables of student characteristics. In one course, the final exam was proctored, and in the other course, the final exam was not proctored. In both courses, the first three exams", "author" : [ { "dropping-particle" : "", "family" : "Harmon", "given" : "Oskar R.", "non-dropping-particle" : "", "parse-names" : false, "suffix" : "" }, { "dropping-particle" : "", "family" : "Lambrinos", "given" : "James", "non-dropping-particle" : "", "parse-names" : false, "suffix" : "" } ], "container-title" : "Journal of Economic Education", "id" : "ITEM-1", "issued" : { "date-parts" : [ [ "2008" ] ] }, "title" : "Are online exams an invitation to cheat?", "type" : "article-journal" }, "uris" : [ "http://www.mendeley.com/documents/?uuid=aaf4ac9a-9bc4-3246-bd25-561008ec43b1" ] } ], "mendeley" : { "formattedCitation" : "[27]", "plainTextFormattedCitation" : "[27]", "previouslyFormattedCitation" : "[27]" }, "properties" : {  }, "schema" : "https://github.com/citation-style-language/schema/raw/master/csl-citation.json" }</w:instrText>
      </w:r>
      <w:r w:rsidR="00C00CE4">
        <w:fldChar w:fldCharType="separate"/>
      </w:r>
      <w:r w:rsidR="00D26475" w:rsidRPr="00D26475">
        <w:rPr>
          <w:noProof/>
        </w:rPr>
        <w:t>[27]</w:t>
      </w:r>
      <w:r w:rsidR="00C00CE4">
        <w:fldChar w:fldCharType="end"/>
      </w:r>
      <w:r w:rsidR="00E26CA4">
        <w:t xml:space="preserve"> </w:t>
      </w:r>
      <w:r w:rsidR="00C00CE4">
        <w:t xml:space="preserve">oma </w:t>
      </w:r>
      <w:r w:rsidR="00E26CA4">
        <w:t>tulemustest ka seda, et veebipõhis</w:t>
      </w:r>
      <w:r w:rsidR="002315C6">
        <w:t xml:space="preserve">tel </w:t>
      </w:r>
      <w:r w:rsidR="00EA1492">
        <w:t xml:space="preserve">järelevalveta </w:t>
      </w:r>
      <w:r w:rsidR="002315C6">
        <w:t>eksamitel esineb eksamikorra rikkumist (</w:t>
      </w:r>
      <w:r w:rsidR="002315C6" w:rsidRPr="002315C6">
        <w:rPr>
          <w:i/>
        </w:rPr>
        <w:t>cheating</w:t>
      </w:r>
      <w:r w:rsidR="002315C6">
        <w:t>) sagedamini.</w:t>
      </w:r>
      <w:r w:rsidR="00EE54F5">
        <w:t xml:space="preserve"> Alessio et al uurimise tulemused</w:t>
      </w:r>
      <w:r w:rsidR="0020558B">
        <w:t xml:space="preserve"> viitavad</w:t>
      </w:r>
      <w:r w:rsidR="00EE54F5">
        <w:t xml:space="preserve"> sellele, et järelevalvega veebipõhis</w:t>
      </w:r>
      <w:r w:rsidR="0020558B">
        <w:t>te eksamite sooritajate tulemus on halvem kui ilma järelevalveta eksaminandidel</w:t>
      </w:r>
      <w:r w:rsidR="00B22CD4">
        <w:t xml:space="preserve"> </w:t>
      </w:r>
      <w:r w:rsidR="00B22CD4">
        <w:fldChar w:fldCharType="begin" w:fldLock="1"/>
      </w:r>
      <w:r w:rsidR="00D26475">
        <w:instrText>ADDIN CSL_CITATION { "citationItems" : [ { "id" : "ITEM-1", "itemData" : { "abstract" : "Online education continues to grow, bringing opportunities and challenges for students and instructors. One challenge is the perception that academic integrity associated with online tests is compromised due to undetected cheating that yields artificially higher grades. To address these concerns, proctoring software has been developed to address and prevent academic dishonesty. The purpose of this study was to compare online test results from proctored versus unproctored online tests. Test performance of 147 students enrolled in multiple sections of an online course were compared using linear mixed effects models with nearly half the students having no proctoring and the remainder required to use online proctoring software. Students scored, on average, 17 points lower [95% CI: 14, 20] and used significantly less time in online tests that used proctoring software versus unproctored tests. Significant grade disparity and different time usage occurred on different exams, both across and within sections of the same course where some students used test proctoring software and others did not. Implications and suggestions for incorporating strategic interventions to address integrity, addressing disparate test scores, and validating student knowledge in online classes are discussed.", "author" : [ { "dropping-particle" : "", "family" : "Alessio", "given" : "H M ;", "non-dropping-particle" : "", "parse-names" : false, "suffix" : "" }, { "dropping-particle" : "", "family" : "Malay", "given" : "N ;", "non-dropping-particle" : "", "parse-names" : false, "suffix" : "" }, { "dropping-particle" : "", "family" : "Maurer", "given" : "K ;", "non-dropping-particle" : "", "parse-names" : false, "suffix" : "" }, { "dropping-particle" : "", "family" : "Bailer", "given" : "A", "non-dropping-particle" : "", "parse-names" : false, "suffix" : "" }, { "dropping-particle" : "", "family" : "Alessio", "given" : "Helaine M", "non-dropping-particle" : "", "parse-names" : false, "suffix" : "" }, { "dropping-particle" : "", "family" : "Malay", "given" : "Nancy", "non-dropping-particle" : "", "parse-names" : false, "suffix" : "" }, { "dropping-particle" : "", "family" : "Maurer", "given" : "Karsten", "non-dropping-particle" : "", "parse-names" : false, "suffix" : "" }, { "dropping-particle" : "", "family" : "Bailer", "given" : "A John", "non-dropping-particle" : "", "parse-names" : false, "suffix" : "" }, { "dropping-particle" : "", "family" : "Rubin", "given" : "Beth", "non-dropping-particle" : "", "parse-names" : false, "suffix" : "" } ], "container-title" : "Online Learning", "id" : "ITEM-1", "issue" : "1", "issued" : { "date-parts" : [ [ "2017" ] ] }, "title" : "Examining the Effect of Proctoring on Online Test Scores", "type" : "article-journal", "volume" : "21" }, "uris" : [ "http://www.mendeley.com/documents/?uuid=8bcb735b-fb2b-336f-8ca4-ac37289b5082" ] } ], "mendeley" : { "formattedCitation" : "[28]", "plainTextFormattedCitation" : "[28]", "previouslyFormattedCitation" : "[28]" }, "properties" : {  }, "schema" : "https://github.com/citation-style-language/schema/raw/master/csl-citation.json" }</w:instrText>
      </w:r>
      <w:r w:rsidR="00B22CD4">
        <w:fldChar w:fldCharType="separate"/>
      </w:r>
      <w:r w:rsidR="00D26475" w:rsidRPr="00D26475">
        <w:rPr>
          <w:noProof/>
        </w:rPr>
        <w:t>[28]</w:t>
      </w:r>
      <w:r w:rsidR="00B22CD4">
        <w:fldChar w:fldCharType="end"/>
      </w:r>
      <w:r w:rsidR="00E32185">
        <w:t xml:space="preserve">. Eksamikorra rikkumist võib vähendada keelatud tegevuste ja nendega kaasnevate tagajärgede kuvamine hoiatusena vahetult enne eksami algust </w:t>
      </w:r>
      <w:r w:rsidR="00E32185">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E32185">
        <w:fldChar w:fldCharType="separate"/>
      </w:r>
      <w:r w:rsidR="00D26475" w:rsidRPr="00D26475">
        <w:rPr>
          <w:noProof/>
        </w:rPr>
        <w:t>[21]</w:t>
      </w:r>
      <w:r w:rsidR="00E32185">
        <w:fldChar w:fldCharType="end"/>
      </w:r>
    </w:p>
    <w:p w14:paraId="1972A21A" w14:textId="34B3CDBF" w:rsidR="00A8102E" w:rsidRDefault="00A8102E" w:rsidP="00EE23A5">
      <w:pPr>
        <w:pStyle w:val="BodyText"/>
      </w:pPr>
      <w:r>
        <w:t>Sindre et Vegendla</w:t>
      </w:r>
      <w:r w:rsidR="001914C2">
        <w:t xml:space="preserve"> loetlevad veebipõhiste eksamitele spetsiifilis</w:t>
      </w:r>
      <w:r w:rsidR="0024535E">
        <w:t>ed probleemid kui kehastusrünne</w:t>
      </w:r>
      <w:r w:rsidR="001914C2">
        <w:t xml:space="preserve"> (</w:t>
      </w:r>
      <w:r w:rsidR="001914C2" w:rsidRPr="001914C2">
        <w:rPr>
          <w:i/>
        </w:rPr>
        <w:t>impersonation</w:t>
      </w:r>
      <w:r w:rsidR="001914C2">
        <w:t xml:space="preserve">), koostöö või kõrvalistelt isikutelt abi saamine, plagiaat, keelatud abimaterjalide (kalkulaator, raamatud) kasutamine, sooritusaja rikkumine (varem alustamine, hiljem lõpetamine), tehniliste probleemide kohta valetamine aja juurde võitmise eesmärgil, eksamiküsimuste salvestamine ja hilisem edastamine teistele eksaminandidele </w:t>
      </w:r>
      <w:r w:rsidR="001914C2">
        <w:fldChar w:fldCharType="begin" w:fldLock="1"/>
      </w:r>
      <w:r w:rsidR="00D26475">
        <w:instrText>ADDIN CSL_CITATION { "citationItems" : [ { "id" : "ITEM-1", "itemData" : { "abstract" : "See, stats, and : https : / / www . researchgate . net / publication / 299498076 E -exams : A analysis - related and Conference CITATIONS 4 READS 454 2 : Some : Multi - perspective ReqSec Guttorm Norwegian 146 , 374 SEE Aparna Norwegian 5 SEE All. The . Abstract E - exams can have a lot of advantages over traditional paper - based exams , and if using a BYOD approach (Bring Your Own Device) they can also scale to large classes and peak exam days . At the same time , BYOD adds extra security challenges by using student - controlled equipment . To be viable , BYOD e - exams need not have perfect security , only about the same level of security as paper - based exams have . This article uses attack - defense trees to provide an analysis comparing the threats and countermeasures against cheating at controlled exams with paper - based exams versus BYOD e - exams . The conclusion is that neither has a clear advantage from a security perspective .", "author" : [ { "dropping-particle" : "", "family" : "Sindre", "given" : "Guttorm", "non-dropping-particle" : "", "parse-names" : false, "suffix" : "" }, { "dropping-particle" : "", "family" : "Vegendla", "given" : "Aparna", "non-dropping-particle" : "", "parse-names" : false, "suffix" : "" } ], "id" : "ITEM-1", "issued" : { "date-parts" : [ [ "0" ] ] }, "title" : "E - exams versus paper exams : A comparative analysis of cheating - related security threats and countermeasures", "type" : "article-journal" }, "uris" : [ "http://www.mendeley.com/documents/?uuid=c6f7a40b-e49f-3af8-9d23-adef53b405ec" ] } ], "mendeley" : { "formattedCitation" : "[29]", "plainTextFormattedCitation" : "[29]", "previouslyFormattedCitation" : "[29]" }, "properties" : {  }, "schema" : "https://github.com/citation-style-language/schema/raw/master/csl-citation.json" }</w:instrText>
      </w:r>
      <w:r w:rsidR="001914C2">
        <w:fldChar w:fldCharType="separate"/>
      </w:r>
      <w:r w:rsidR="00D26475" w:rsidRPr="00D26475">
        <w:rPr>
          <w:noProof/>
        </w:rPr>
        <w:t>[29]</w:t>
      </w:r>
      <w:r w:rsidR="001914C2">
        <w:fldChar w:fldCharType="end"/>
      </w:r>
      <w:r w:rsidR="001914C2">
        <w:t>.</w:t>
      </w:r>
    </w:p>
    <w:p w14:paraId="6F68F4A1" w14:textId="6D3AA7C0" w:rsidR="007F2B7F" w:rsidRDefault="00775E7B" w:rsidP="00EE23A5">
      <w:pPr>
        <w:pStyle w:val="BodyText"/>
      </w:pPr>
      <w:r>
        <w:t xml:space="preserve">Bawarith et al kasutab </w:t>
      </w:r>
      <w:r w:rsidR="00161142">
        <w:t>petmise tuvastamiseks sõrmejäljega sisselogimist</w:t>
      </w:r>
      <w:r>
        <w:t xml:space="preserve">, peab arvet aja üle, mil kandidaat </w:t>
      </w:r>
      <w:r w:rsidR="004E366D">
        <w:t xml:space="preserve">eksami ajal </w:t>
      </w:r>
      <w:r>
        <w:t xml:space="preserve">arvutiekraani </w:t>
      </w:r>
      <w:r w:rsidR="004E366D">
        <w:t>ees ei viibi</w:t>
      </w:r>
      <w:r>
        <w:t xml:space="preserve"> ning kandidaadi silmade fookuspunkti, välistamaks kaamera vaateväljast eemale jäävate kõrvaliste materjalide kasutamist </w:t>
      </w:r>
      <w:r>
        <w:fldChar w:fldCharType="begin" w:fldLock="1"/>
      </w:r>
      <w:r w:rsidR="00D26475">
        <w:instrText>ADDIN CSL_CITATION { "citationItems" : [ { "id" : "ITEM-1", "itemData" : { "abstract" : "\u2014With the expansion of Internet and technology over the past decade, E-learning has grown exponentially day by day. Cheating in exams has been a widespread phenomenon all over the world regardless of the levels of development. Therefore, detection of traditional cheating methods may no longer be wholly successful to fully prevent cheating during examinations. Online examination is an integral and vital component of E-learning. Students' exams in E-learning are remotely submitted without any monitoring from physical proctors. As a result of being able to easily cheat during e-exams, E-learning universities depend on an examination process in which students take a face-to-face examination in a physical place allocated at the institution premises under supervised conditions, however this conflicts with the concept of distant E-learning environment. This paper will investigate the methods used by student for cheating detection in online exams, through continuous authentication and online proctors. In addition, we have implemented an E-exam management system, which is used to detect and prevent the cheating in online exams. The system used fingerprint reader authenticator and eye tribe tracker in exam session. We researched two parameters that can define the examinee status as cheating or non-cheating during exam. Through these two parameters: the total time on out screen and the number of times on out screen were computed.", "author" : [ { "dropping-particle" : "", "family" : "Bawarith", "given" : "Razan", "non-dropping-particle" : "", "parse-names" : false, "suffix" : "" }, { "dropping-particle" : "", "family" : "Basuhail", "given" : "Abdullah", "non-dropping-particle" : "", "parse-names" : false, "suffix" : "" }, { "dropping-particle" : "", "family" : "Fattouh", "given" : "Anas", "non-dropping-particle" : "", "parse-names" : false, "suffix" : "" }, { "dropping-particle" : "", "family" : "Gamalel-Din", "given" : "Shehab", "non-dropping-particle" : "", "parse-names" : false, "suffix" : "" } ], "container-title" : "IJACSA) International Journal of Advanced Computer Science and Applications", "id" : "ITEM-1", "issue" : "4", "issued" : { "date-parts" : [ [ "2017" ] ] }, "title" : "E-exam Cheating Detection System", "type" : "article-journal", "volume" : "8" }, "uris" : [ "http://www.mendeley.com/documents/?uuid=d8cd095f-f7c3-36b6-a448-43e338f16f65" ] } ], "mendeley" : { "formattedCitation" : "[30]", "plainTextFormattedCitation" : "[30]", "previouslyFormattedCitation" : "[30]" }, "properties" : {  }, "schema" : "https://github.com/citation-style-language/schema/raw/master/csl-citation.json" }</w:instrText>
      </w:r>
      <w:r>
        <w:fldChar w:fldCharType="separate"/>
      </w:r>
      <w:r w:rsidR="00D26475" w:rsidRPr="00D26475">
        <w:rPr>
          <w:noProof/>
        </w:rPr>
        <w:t>[30]</w:t>
      </w:r>
      <w:r>
        <w:fldChar w:fldCharType="end"/>
      </w:r>
      <w:r>
        <w:t>.</w:t>
      </w:r>
      <w:r w:rsidR="00F54888">
        <w:t xml:space="preserve"> </w:t>
      </w:r>
      <w:r w:rsidR="00BF15B9">
        <w:t xml:space="preserve">Peaasendit ja vastamise ajalist viidet on potentsiaalse petmise vastase kaitsemeetmena uurinud Chuang et al </w:t>
      </w:r>
      <w:r w:rsidR="00BF15B9">
        <w:fldChar w:fldCharType="begin" w:fldLock="1"/>
      </w:r>
      <w:r w:rsidR="00D26475">
        <w:instrText>ADDIN CSL_CITATION { "citationItems" : [ { "id" : "ITEM-1", "itemData" : { "DOI" : "10.1080/07294360.2017.1303456", "ISSN" : "0729-4360", "abstract" : "ABSTRACTThis study investigated the ability of test takers\u2019 behaviors during online assessments to detect probable cheating incidents. Specifically, this study focused on the role of time delay and head pose for detection of cheating incidences in a lab-based online testing session. The analysis of a test taker\u2019s behavior indicated that not only time delay but also the variation of a student\u2019s head pose relative to computer screen had significant statistical relation to cheating behaviors. Additionally, time delay and head-pose variation relative to a computer screen were predictors in a logit model of cheating prediction with an average accuracy of 75.6%. The current algorithm could automatically flag suspicious student behavior for proctors in large-scale online courses during remotely administered exams.", "author" : [ { "dropping-particle" : "", "family" : "Chuang", "given" : "Chia Yuan", "non-dropping-particle" : "", "parse-names" : false, "suffix" : "" }, { "dropping-particle" : "", "family" : "Craig", "given" : "Scotty D.", "non-dropping-particle" : "", "parse-names" : false, "suffix" : "" }, { "dropping-particle" : "", "family" : "Femiani", "given" : "John", "non-dropping-particle" : "", "parse-names" : false, "suffix" : "" } ], "container-title" : "Higher Education Research &amp; Development", "id" : "ITEM-1", "issue" : "6", "issued" : { "date-parts" : [ [ "2017", "9", "19" ] ] }, "page" : "1123-1137", "publisher" : "Routledge", "title" : "Detecting probable cheating during online assessments based on time delay and head pose", "type" : "article-journal", "volume" : "36" }, "uris" : [ "http://www.mendeley.com/documents/?uuid=ebc8174e-4b08-368f-83e4-5a72a57c9b57" ] } ], "mendeley" : { "formattedCitation" : "[31]", "plainTextFormattedCitation" : "[31]", "previouslyFormattedCitation" : "[31]" }, "properties" : {  }, "schema" : "https://github.com/citation-style-language/schema/raw/master/csl-citation.json" }</w:instrText>
      </w:r>
      <w:r w:rsidR="00BF15B9">
        <w:fldChar w:fldCharType="separate"/>
      </w:r>
      <w:r w:rsidR="00D26475" w:rsidRPr="00D26475">
        <w:rPr>
          <w:noProof/>
        </w:rPr>
        <w:t>[31]</w:t>
      </w:r>
      <w:r w:rsidR="00BF15B9">
        <w:fldChar w:fldCharType="end"/>
      </w:r>
      <w:r w:rsidR="00BF15B9">
        <w:t>.</w:t>
      </w:r>
    </w:p>
    <w:p w14:paraId="18461705" w14:textId="72C02E95" w:rsidR="00F54888" w:rsidRDefault="00F54888" w:rsidP="00EE23A5">
      <w:pPr>
        <w:pStyle w:val="BodyText"/>
      </w:pPr>
      <w:r>
        <w:t>Rosen et Carr eksperimenteerivad USB-ga arvuti külge ühenduva kaameraga robotiga, mis filmib suvalise mustri alusel eksamikeskkonda</w:t>
      </w:r>
      <w:r w:rsidR="00B47FC5">
        <w:t xml:space="preserve"> ja arvutiekraani</w:t>
      </w:r>
      <w:r>
        <w:t xml:space="preserve">, kuid keskendub heli </w:t>
      </w:r>
      <w:r>
        <w:lastRenderedPageBreak/>
        <w:t>tekkimisel tolle allikale</w:t>
      </w:r>
      <w:r w:rsidR="00B47FC5">
        <w:t>,</w:t>
      </w:r>
      <w:r>
        <w:t xml:space="preserve"> ja kontrollivad eksaminandi identiteeti kõrvatuvastuse alusel</w:t>
      </w:r>
      <w:r w:rsidR="00B47FC5">
        <w:t xml:space="preserve"> </w:t>
      </w:r>
      <w:r w:rsidR="00B47FC5">
        <w:fldChar w:fldCharType="begin" w:fldLock="1"/>
      </w:r>
      <w:r w:rsidR="00D26475">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2]", "plainTextFormattedCitation" : "[32]", "previouslyFormattedCitation" : "[32]" }, "properties" : {  }, "schema" : "https://github.com/citation-style-language/schema/raw/master/csl-citation.json" }</w:instrText>
      </w:r>
      <w:r w:rsidR="00B47FC5">
        <w:fldChar w:fldCharType="separate"/>
      </w:r>
      <w:r w:rsidR="00D26475" w:rsidRPr="00D26475">
        <w:rPr>
          <w:noProof/>
        </w:rPr>
        <w:t>[32]</w:t>
      </w:r>
      <w:r w:rsidR="00B47FC5">
        <w:fldChar w:fldCharType="end"/>
      </w:r>
      <w:r w:rsidR="003E032C">
        <w:t xml:space="preserve">, samas kui Atoum et al kasutavad sülearvuti ja peakaamerat ning mikrofoni, et teha kindlaks kasutaja isik ning tuvastada </w:t>
      </w:r>
      <w:r w:rsidR="00F13104">
        <w:t>eksami</w:t>
      </w:r>
      <w:r w:rsidR="00CA03EC">
        <w:t>keskkonnas kõrvalise</w:t>
      </w:r>
      <w:r w:rsidR="003E032C">
        <w:t xml:space="preserve"> teksti, heli ning telefoni</w:t>
      </w:r>
      <w:r w:rsidR="00F13104">
        <w:t xml:space="preserve"> olemasolu</w:t>
      </w:r>
      <w:r w:rsidR="003E032C">
        <w:t xml:space="preserve"> </w:t>
      </w:r>
      <w:r w:rsidR="003E032C">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3E032C">
        <w:fldChar w:fldCharType="separate"/>
      </w:r>
      <w:r w:rsidR="00D26475" w:rsidRPr="00D26475">
        <w:rPr>
          <w:noProof/>
        </w:rPr>
        <w:t>[33]</w:t>
      </w:r>
      <w:r w:rsidR="003E032C">
        <w:fldChar w:fldCharType="end"/>
      </w:r>
      <w:r w:rsidR="003E032C">
        <w:t>.</w:t>
      </w:r>
    </w:p>
    <w:p w14:paraId="655912A3" w14:textId="2D7A8E86" w:rsidR="004866BE" w:rsidRDefault="004866BE" w:rsidP="004866BE">
      <w:pPr>
        <w:pStyle w:val="BodyText"/>
      </w:pPr>
      <w:r>
        <w:t>Fenu et al</w:t>
      </w:r>
      <w:r w:rsidR="00BF15B9">
        <w:t xml:space="preserve"> keskendub </w:t>
      </w:r>
      <w:r>
        <w:t>veebip</w:t>
      </w:r>
      <w:r w:rsidR="0024535E">
        <w:t>õhise õppe puhul kehastusrünndele</w:t>
      </w:r>
      <w:r w:rsidR="00BF15B9">
        <w:t xml:space="preserve"> ja kasutab selle</w:t>
      </w:r>
      <w:r>
        <w:t xml:space="preserve"> vältimiseks</w:t>
      </w:r>
      <w:r w:rsidR="00920973">
        <w:t xml:space="preserve"> multibiomeetri</w:t>
      </w:r>
      <w:r w:rsidR="0023617B">
        <w:t>list pidevtuvastussüsteemi (vt P</w:t>
      </w:r>
      <w:r w:rsidR="00920973">
        <w:t xml:space="preserve">eatükk </w:t>
      </w:r>
      <w:r w:rsidR="00920973">
        <w:fldChar w:fldCharType="begin"/>
      </w:r>
      <w:r w:rsidR="00920973">
        <w:instrText xml:space="preserve"> REF _Ref510595751 \r \h </w:instrText>
      </w:r>
      <w:r w:rsidR="00920973">
        <w:fldChar w:fldCharType="separate"/>
      </w:r>
      <w:r w:rsidR="007F1E5F">
        <w:t>5.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D26475">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34]", "plainTextFormattedCitation" : "[34]", "previouslyFormattedCitation" : "[34]" }, "properties" : {  }, "schema" : "https://github.com/citation-style-language/schema/raw/master/csl-citation.json" }</w:instrText>
      </w:r>
      <w:r w:rsidR="00920973">
        <w:fldChar w:fldCharType="separate"/>
      </w:r>
      <w:r w:rsidR="00D26475" w:rsidRPr="00D26475">
        <w:rPr>
          <w:noProof/>
        </w:rPr>
        <w:t>[34]</w:t>
      </w:r>
      <w:r w:rsidR="00920973">
        <w:fldChar w:fldCharType="end"/>
      </w:r>
      <w:r w:rsidR="001963F9">
        <w:t>.</w:t>
      </w:r>
      <w:r w:rsidR="00BB6B75">
        <w:t xml:space="preserve"> </w:t>
      </w:r>
      <w:r w:rsidR="00FE7E1E">
        <w:t xml:space="preserve">Nende lahendus </w:t>
      </w:r>
      <w:r w:rsidR="00DF5DF9">
        <w:t>kontrollib</w:t>
      </w:r>
      <w:r w:rsidR="00FE7E1E">
        <w:t xml:space="preserve"> nägu, häält, puudet, hiirt ja klahvivajutusi</w:t>
      </w:r>
      <w:r w:rsidR="00BD2D09">
        <w:t>, tuvastamaks kasutajat kogu kursuse vältel.</w:t>
      </w:r>
    </w:p>
    <w:p w14:paraId="51669538" w14:textId="6D291ECD" w:rsidR="00423AEC" w:rsidRDefault="00423AEC" w:rsidP="004866BE">
      <w:pPr>
        <w:pStyle w:val="BodyText"/>
      </w:pPr>
      <w:r>
        <w:t>Multimodaalsusele keskendub ka Traoré et al, kes soovitab</w:t>
      </w:r>
      <w:r w:rsidR="00AA1C3D">
        <w:t xml:space="preserve"> pidevtuvastuseks</w:t>
      </w:r>
      <w:r>
        <w:t xml:space="preserve"> </w:t>
      </w:r>
      <w:r w:rsidR="000C4C51">
        <w:t>kombineerida näotuvastust</w:t>
      </w:r>
      <w:r>
        <w:t>, hiire kasutusviisi ja trükkimise dünaamika</w:t>
      </w:r>
      <w:r w:rsidR="000C4C51">
        <w:t xml:space="preserve">t, </w:t>
      </w:r>
      <w:r w:rsidR="00E21C27">
        <w:t>põhinedes kasutajal juba olemas oleval riistvaral (veebikaamera,</w:t>
      </w:r>
      <w:r w:rsidR="002B045E">
        <w:t xml:space="preserve"> hiir,</w:t>
      </w:r>
      <w:r w:rsidR="00E21C27">
        <w:t xml:space="preserve"> klavi</w:t>
      </w:r>
      <w:r w:rsidR="002B045E">
        <w:t>atuu</w:t>
      </w:r>
      <w:r w:rsidR="00096CE4">
        <w:t>r</w:t>
      </w:r>
      <w:r w:rsidR="00E21C27">
        <w:t>)</w:t>
      </w:r>
      <w:r>
        <w:t xml:space="preserve"> </w:t>
      </w:r>
      <w:r>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fldChar w:fldCharType="separate"/>
      </w:r>
      <w:r w:rsidR="002F0EF3" w:rsidRPr="002F0EF3">
        <w:rPr>
          <w:noProof/>
        </w:rPr>
        <w:t>[12]</w:t>
      </w:r>
      <w:r>
        <w:fldChar w:fldCharType="end"/>
      </w:r>
      <w:r>
        <w:t>. Infot antud biomeetriliste näitajate kohta kogutakse</w:t>
      </w:r>
      <w:r w:rsidR="00EB3316">
        <w:t xml:space="preserve"> </w:t>
      </w:r>
      <w:r w:rsidR="00DC031E">
        <w:t>eksami</w:t>
      </w:r>
      <w:r w:rsidR="00E03B96">
        <w:t xml:space="preserve"> jooksul </w:t>
      </w:r>
      <w:r w:rsidR="00EB3316">
        <w:t>passiivselt</w:t>
      </w:r>
      <w:r w:rsidR="00E03B96">
        <w:t xml:space="preserve"> ehk </w:t>
      </w:r>
      <w:r>
        <w:t>kasutajat häirimata</w:t>
      </w:r>
      <w:r w:rsidR="007960AF">
        <w:t xml:space="preserve"> ning lu</w:t>
      </w:r>
      <w:r w:rsidR="0024535E">
        <w:t>bamatu käitumise (matkimisrünne</w:t>
      </w:r>
      <w:r w:rsidR="007960AF">
        <w:t xml:space="preserve">, eksaminandi lahkumine </w:t>
      </w:r>
      <w:r w:rsidR="0047769B">
        <w:t>kaamera vaateväljast</w:t>
      </w:r>
      <w:r w:rsidR="007960AF">
        <w:t>, mitu isikut eksamit lahendamas) esinemisel</w:t>
      </w:r>
      <w:r w:rsidR="0047769B">
        <w:t xml:space="preserve"> teavitati </w:t>
      </w:r>
      <w:r w:rsidR="008734C4">
        <w:t>eksami järelevalve teostajat</w:t>
      </w:r>
      <w:r>
        <w:t>.</w:t>
      </w:r>
      <w:r w:rsidR="00487406">
        <w:t xml:space="preserve"> Nende pakutud raamistik leidis kasutust ExamShield</w:t>
      </w:r>
      <w:r w:rsidR="004066C1">
        <w:t xml:space="preserve"> platvormi arenduses</w:t>
      </w:r>
      <w:r w:rsidR="00487406">
        <w:t>.</w:t>
      </w:r>
    </w:p>
    <w:p w14:paraId="471CBDF3" w14:textId="6B4D8476"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D26475">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35]", "plainTextFormattedCitation" : "[35]", "previouslyFormattedCitation" : "[35]" }, "properties" : {  }, "schema" : "https://github.com/citation-style-language/schema/raw/master/csl-citation.json" }</w:instrText>
      </w:r>
      <w:r w:rsidR="0046558E">
        <w:fldChar w:fldCharType="separate"/>
      </w:r>
      <w:r w:rsidR="00D26475" w:rsidRPr="00D26475">
        <w:rPr>
          <w:noProof/>
        </w:rPr>
        <w:t>[35]</w:t>
      </w:r>
      <w:r w:rsidR="0046558E">
        <w:fldChar w:fldCharType="end"/>
      </w:r>
      <w:r w:rsidR="0046558E">
        <w:t>. Nende e-Invigilator’i puhul puuduks vajadus alla laadida lisatarkvara, kuna tegemist on brauseripõhise lahendusega. Oma töös implementeerisid nad vaid näotuvastuse osa.</w:t>
      </w:r>
    </w:p>
    <w:p w14:paraId="25DE80C9" w14:textId="120220BA" w:rsidR="00351217" w:rsidRDefault="00351217" w:rsidP="004866BE">
      <w:pPr>
        <w:pStyle w:val="BodyText"/>
      </w:pPr>
      <w:r>
        <w:t xml:space="preserve">Amigud et al keskendub sisuloome alusel kasutaja tuvastamisele </w:t>
      </w:r>
      <w:r>
        <w:fldChar w:fldCharType="begin" w:fldLock="1"/>
      </w:r>
      <w:r w:rsidR="00D26475">
        <w:instrText>ADDIN CSL_CITATION { "citationItems" : [ { "id" : "ITEM-1", "itemData" : { "DOI" : "10.19173/irrodl.v18i5.3103", "ISBN" : "14923831", "ISSN" : "1492-3831", "PMID" : "125148242", "abstract" : "&lt;p&gt;&amp;lt;p class=\"3\"&amp;gt;This paper presents the results of integrating learning analytics into the assessment process to enhance academic integrity in the e-learning environment. The goal of this research is to evaluate the computational-based approach to academic integrity. The machine-learning based framework learns students\u2019 patterns of language use from data, providing an accessible and non-invasive validation of student identities and student-produced content. To assess the performance of the proposed approach, we conducted a series of experiments using written assignments of graduate students. The proposed method yielded a mean accuracy of 93%, exceeding the baseline of human performance that yielded a mean accuracy rate of 12%. The results suggest a promising potential for developing automated tools that promote accountability and simplify the provision of academic integrity in the e-learning environment.&amp;lt;/p&amp;gt;&lt;/p&gt;", "author" : [ { "dropping-particle" : "", "family" : "Amigud", "given" : "Alexander", "non-dropping-particle" : "", "parse-names" : false, "suffix" : "" }, { "dropping-particle" : "", "family" : "Arnedo-Moreno", "given" : "Joan", "non-dropping-particle" : "", "parse-names" : false, "suffix" : "" }, { "dropping-particle" : "", "family" : "Daradoumis", "given" : "Thanasis", "non-dropping-particle" : "", "parse-names" : false, "suffix" : "" }, { "dropping-particle" : "", "family" : "Guerrero-Roldan", "given" : "Ana-Elena", "non-dropping-particle" : "", "parse-names" : false, "suffix" : "" } ], "container-title" : "The International Review of Research in Open and Distributed Learning", "id" : "ITEM-1", "issued" : { "date-parts" : [ [ "2017" ] ] }, "title" : "Using Learning Analytics for Preserving Academic Integrity", "type" : "article-journal" }, "uris" : [ "http://www.mendeley.com/documents/?uuid=5ec0a171-377e-3bd9-b501-aa81173778f6" ] } ], "mendeley" : { "formattedCitation" : "[36]", "plainTextFormattedCitation" : "[36]", "previouslyFormattedCitation" : "[36]" }, "properties" : {  }, "schema" : "https://github.com/citation-style-language/schema/raw/master/csl-citation.json" }</w:instrText>
      </w:r>
      <w:r>
        <w:fldChar w:fldCharType="separate"/>
      </w:r>
      <w:r w:rsidR="00D26475" w:rsidRPr="00D26475">
        <w:rPr>
          <w:noProof/>
        </w:rPr>
        <w:t>[36]</w:t>
      </w:r>
      <w:r>
        <w:fldChar w:fldCharType="end"/>
      </w:r>
      <w:r>
        <w:t>.</w:t>
      </w:r>
      <w:r w:rsidR="00D30FB9">
        <w:t xml:space="preserve"> Nimelt leitakse, et </w:t>
      </w:r>
      <w:r w:rsidR="00F07EE7">
        <w:t>ühe ja sama</w:t>
      </w:r>
      <w:r w:rsidR="00CF1856">
        <w:t xml:space="preserve"> tekstilise</w:t>
      </w:r>
      <w:r w:rsidR="00F07EE7">
        <w:t xml:space="preserve"> ülesande lahendamiseks kasutatav </w:t>
      </w:r>
      <w:r w:rsidR="0092176A">
        <w:t>kirjutamisstiil,</w:t>
      </w:r>
      <w:r w:rsidR="00D30FB9">
        <w:t xml:space="preserve"> -mustrid</w:t>
      </w:r>
      <w:r w:rsidR="0092176A">
        <w:t xml:space="preserve"> ja sõnavara</w:t>
      </w:r>
      <w:r w:rsidR="00D30FB9">
        <w:t xml:space="preserve"> erinevad inimeste lõikes ning nende alusel on võimalik </w:t>
      </w:r>
      <w:r w:rsidR="0092176A">
        <w:t>isikut</w:t>
      </w:r>
      <w:r w:rsidR="00D30FB9">
        <w:t xml:space="preserve"> tuvastada.</w:t>
      </w:r>
      <w:r w:rsidR="00273EDB">
        <w:t xml:space="preserve"> Amigud et al </w:t>
      </w:r>
      <w:r w:rsidR="00D35F55">
        <w:t xml:space="preserve">andmeanalüüsil põhinev </w:t>
      </w:r>
      <w:r w:rsidR="00273EDB">
        <w:t>lahendus tuvastas teksti autori 93-pro</w:t>
      </w:r>
      <w:r w:rsidR="00A5618D">
        <w:t xml:space="preserve">tsendilise täpsusega. Võrdluseks, et kursuste juhendajad suutsid tudengite kirjastiili </w:t>
      </w:r>
      <w:r w:rsidR="00DE741E">
        <w:t>alusel pettust avastada</w:t>
      </w:r>
      <w:r w:rsidR="00A5618D">
        <w:t xml:space="preserve"> vaid </w:t>
      </w:r>
      <w:r w:rsidR="005031E9">
        <w:t>12% juhtudest</w:t>
      </w:r>
      <w:r w:rsidR="00A5618D">
        <w:t>.</w:t>
      </w:r>
    </w:p>
    <w:p w14:paraId="6EA4F2BF" w14:textId="7A6100A9" w:rsidR="00EA3F2A" w:rsidRDefault="00A07BB9" w:rsidP="004866BE">
      <w:pPr>
        <w:pStyle w:val="BodyText"/>
      </w:pPr>
      <w:r>
        <w:t>Mo</w:t>
      </w:r>
      <w:r w:rsidR="00CE03C3">
        <w:t xml:space="preserve">thukuri et al on oluliseks pidanud </w:t>
      </w:r>
      <w:r w:rsidR="0023617B">
        <w:t>lukustusbrauseri olemasolu (vt P</w:t>
      </w:r>
      <w:r w:rsidR="00211C99">
        <w:t xml:space="preserve">eatükk </w:t>
      </w:r>
      <w:r w:rsidR="00211C99">
        <w:fldChar w:fldCharType="begin"/>
      </w:r>
      <w:r w:rsidR="00211C99">
        <w:instrText xml:space="preserve"> REF _Ref510613389 \r \h </w:instrText>
      </w:r>
      <w:r w:rsidR="00211C99">
        <w:fldChar w:fldCharType="separate"/>
      </w:r>
      <w:r w:rsidR="007F1E5F">
        <w:t>5.5</w:t>
      </w:r>
      <w:r w:rsidR="00211C99">
        <w:fldChar w:fldCharType="end"/>
      </w:r>
      <w:r w:rsidR="00211C99">
        <w:t>), mis takistab ligipääsu keelatud programmidele ja funktsioonidele, ja näo</w:t>
      </w:r>
      <w:r w:rsidR="000C0DAF">
        <w:t>- ning hääle</w:t>
      </w:r>
      <w:r w:rsidR="00211C99">
        <w:t xml:space="preserve">tuvastuse rakendamist, tuvastamaks </w:t>
      </w:r>
      <w:r w:rsidR="00B76443">
        <w:t>ruumis</w:t>
      </w:r>
      <w:r w:rsidR="00211C99">
        <w:t xml:space="preserve"> esinevaid kõrvalisi isikuid</w:t>
      </w:r>
      <w:r>
        <w:t xml:space="preserve"> </w:t>
      </w:r>
      <w:r>
        <w:fldChar w:fldCharType="begin" w:fldLock="1"/>
      </w:r>
      <w:r w:rsidR="00D26475">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7]", "plainTextFormattedCitation" : "[37]", "previouslyFormattedCitation" : "[37]" }, "properties" : {  }, "schema" : "https://github.com/citation-style-language/schema/raw/master/csl-citation.json" }</w:instrText>
      </w:r>
      <w:r>
        <w:fldChar w:fldCharType="separate"/>
      </w:r>
      <w:r w:rsidR="00D26475" w:rsidRPr="00D26475">
        <w:rPr>
          <w:noProof/>
        </w:rPr>
        <w:t>[37]</w:t>
      </w:r>
      <w:r>
        <w:fldChar w:fldCharType="end"/>
      </w:r>
      <w:r w:rsidR="00211C99">
        <w:t>.</w:t>
      </w:r>
    </w:p>
    <w:p w14:paraId="70A09B2E" w14:textId="6526FD2D" w:rsidR="00D878C5" w:rsidRDefault="00186F83" w:rsidP="004866BE">
      <w:pPr>
        <w:pStyle w:val="BodyText"/>
      </w:pPr>
      <w:r>
        <w:lastRenderedPageBreak/>
        <w:t>Carlisle et Baird pakuvad välja spetsiaalse CD-lt buutiva</w:t>
      </w:r>
      <w:r w:rsidR="005A445D">
        <w:t xml:space="preserve"> lukustussüsteemi, milles on asendatud tavapärane failide avamise ja sulgemise dialoogaken </w:t>
      </w:r>
      <w:r w:rsidR="005A445D">
        <w:fldChar w:fldCharType="begin" w:fldLock="1"/>
      </w:r>
      <w:r w:rsidR="00D26475">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8]", "plainTextFormattedCitation" : "[38]", "previouslyFormattedCitation" : "[38]" }, "properties" : {  }, "schema" : "https://github.com/citation-style-language/schema/raw/master/csl-citation.json" }</w:instrText>
      </w:r>
      <w:r w:rsidR="005A445D">
        <w:fldChar w:fldCharType="separate"/>
      </w:r>
      <w:r w:rsidR="00D26475" w:rsidRPr="00D26475">
        <w:rPr>
          <w:noProof/>
        </w:rPr>
        <w:t>[38]</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r w:rsidR="00B47FC5">
        <w:t xml:space="preserve"> Väliselt kettalt buutivat autentimisvõtmega testsüsteemi soovitab ka Rosen et Carr </w:t>
      </w:r>
      <w:r w:rsidR="00B47FC5">
        <w:fldChar w:fldCharType="begin" w:fldLock="1"/>
      </w:r>
      <w:r w:rsidR="00D26475">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32]", "plainTextFormattedCitation" : "[32]", "previouslyFormattedCitation" : "[32]" }, "properties" : {  }, "schema" : "https://github.com/citation-style-language/schema/raw/master/csl-citation.json" }</w:instrText>
      </w:r>
      <w:r w:rsidR="00B47FC5">
        <w:fldChar w:fldCharType="separate"/>
      </w:r>
      <w:r w:rsidR="00D26475" w:rsidRPr="00D26475">
        <w:rPr>
          <w:noProof/>
        </w:rPr>
        <w:t>[32]</w:t>
      </w:r>
      <w:r w:rsidR="00B47FC5">
        <w:fldChar w:fldCharType="end"/>
      </w:r>
      <w:r w:rsidR="00B47FC5">
        <w:t>.</w:t>
      </w:r>
    </w:p>
    <w:p w14:paraId="2DBDD3B5" w14:textId="58C20667" w:rsidR="008C01DC" w:rsidRPr="00F26072" w:rsidRDefault="008C01DC" w:rsidP="004866BE">
      <w:pPr>
        <w:pStyle w:val="BodyText"/>
        <w:rPr>
          <w:lang w:val="en-GB"/>
        </w:rPr>
      </w:pPr>
      <w:r>
        <w:t>Mõningad teaduslikud uuringud on</w:t>
      </w:r>
      <w:r w:rsidR="00B923DD">
        <w:t xml:space="preserve"> näidetena</w:t>
      </w:r>
      <w:r>
        <w:t xml:space="preserve"> eraldi välja toodud ka vasta</w:t>
      </w:r>
      <w:r w:rsidR="0023617B">
        <w:t>vate kaitsemeetmete juures (vt P</w:t>
      </w:r>
      <w:r>
        <w:t xml:space="preserve">eatükk </w:t>
      </w:r>
      <w:r>
        <w:fldChar w:fldCharType="begin"/>
      </w:r>
      <w:r>
        <w:instrText xml:space="preserve"> REF _Ref510601779 \r \h </w:instrText>
      </w:r>
      <w:r>
        <w:fldChar w:fldCharType="separate"/>
      </w:r>
      <w:r w:rsidR="007F1E5F">
        <w:t>5</w:t>
      </w:r>
      <w:r>
        <w:fldChar w:fldCharType="end"/>
      </w:r>
      <w:r>
        <w:t>).</w:t>
      </w:r>
    </w:p>
    <w:p w14:paraId="1C337E07" w14:textId="07F2881B" w:rsidR="00D35C0A" w:rsidRPr="00D35C0A" w:rsidRDefault="00D35C0A" w:rsidP="00D35C0A">
      <w:pPr>
        <w:pStyle w:val="Heading2"/>
      </w:pPr>
      <w:bookmarkStart w:id="24" w:name="_Toc511218195"/>
      <w:r>
        <w:t>Kommertslahendused</w:t>
      </w:r>
      <w:bookmarkEnd w:id="24"/>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362FD3E5" w:rsidR="00A77253" w:rsidRDefault="00A77253" w:rsidP="00A77253">
      <w:pPr>
        <w:pStyle w:val="BodyText"/>
      </w:pPr>
      <w:bookmarkStart w:id="25"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25"/>
      <w:r>
        <w:t xml:space="preserve">või keelatud abivahendite kasutamine. Kuna vaatlejateks on enamasti sama asutuse töötajad, võib kindel olla, et nad on kursis spetsiifiliste reeglitega, mida asutus eksamite korral rakendab, nagu näiteks sobiv riietus või lubatud abivahendid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 mõeldamatu.</w:t>
      </w:r>
    </w:p>
    <w:p w14:paraId="0CCD0574" w14:textId="0D00ACF5"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D26475">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0]", "plainTextFormattedCitation" : "[40]", "previouslyFormattedCitation" : "[40]" }, "properties" : {  }, "schema" : "https://github.com/citation-style-language/schema/raw/master/csl-citation.json" }</w:instrText>
      </w:r>
      <w:r>
        <w:fldChar w:fldCharType="separate"/>
      </w:r>
      <w:r w:rsidR="00D26475" w:rsidRPr="00D26475">
        <w:rPr>
          <w:noProof/>
        </w:rPr>
        <w:t>[40]</w:t>
      </w:r>
      <w:r>
        <w:fldChar w:fldCharType="end"/>
      </w:r>
      <w:r>
        <w:t xml:space="preserve">. Järelevalvet teostab ideaalis isik, kes on läbinud vastava koolituse ja oskab tähele panna petmisele 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nelja kuni kümmet õpilast </w:t>
      </w:r>
      <w:r>
        <w:fldChar w:fldCharType="begin" w:fldLock="1"/>
      </w:r>
      <w:r w:rsidR="00D26475">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1]", "plainTextFormattedCitation" : "[41]", "previouslyFormattedCitation" : "[41]" }, "properties" : {  }, "schema" : "https://github.com/citation-style-language/schema/raw/master/csl-citation.json" }</w:instrText>
      </w:r>
      <w:r>
        <w:fldChar w:fldCharType="separate"/>
      </w:r>
      <w:r w:rsidR="00D26475" w:rsidRPr="00D26475">
        <w:rPr>
          <w:noProof/>
        </w:rPr>
        <w:t>[41]</w:t>
      </w:r>
      <w:r>
        <w:fldChar w:fldCharType="end"/>
      </w:r>
      <w:r>
        <w:t>.</w:t>
      </w:r>
      <w:r w:rsidRPr="00EC411D">
        <w:rPr>
          <w:b/>
        </w:rPr>
        <w:t xml:space="preserve"> </w:t>
      </w:r>
      <w:r>
        <w:t xml:space="preserve">Ka siin ei pruugi vaatleja märgata kõiki rikkumisi, kuid </w:t>
      </w:r>
      <w:r>
        <w:lastRenderedPageBreak/>
        <w:t xml:space="preserve">kuna kandidaat ei tea, millisel ajahetkel just teda jälgitakse, võib väheneda soov petta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D26475">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2]", "plainTextFormattedCitation" : "[42]", "previouslyFormattedCitation" : "[42]" }, "properties" : {  }, "schema" : "https://github.com/citation-style-language/schema/raw/master/csl-citation.json" }</w:instrText>
      </w:r>
      <w:r>
        <w:fldChar w:fldCharType="separate"/>
      </w:r>
      <w:r w:rsidR="00D26475" w:rsidRPr="00D26475">
        <w:rPr>
          <w:noProof/>
        </w:rPr>
        <w:t>[42]</w:t>
      </w:r>
      <w:r>
        <w:fldChar w:fldCharType="end"/>
      </w:r>
      <w:r>
        <w:t xml:space="preserve">. Valikvastustega testi puhul saab tulemuse teada </w:t>
      </w:r>
      <w:commentRangeStart w:id="26"/>
      <w:r>
        <w:t>kohe</w:t>
      </w:r>
      <w:commentRangeEnd w:id="26"/>
      <w:r w:rsidR="007B6A64">
        <w:rPr>
          <w:rStyle w:val="CommentReference"/>
        </w:rPr>
        <w:commentReference w:id="26"/>
      </w:r>
      <w:r>
        <w:t>.</w:t>
      </w:r>
    </w:p>
    <w:p w14:paraId="3056E292" w14:textId="5711DE60" w:rsidR="00A77253" w:rsidRDefault="00A77253" w:rsidP="00A77253">
      <w:pPr>
        <w:pStyle w:val="BodyText"/>
      </w:pPr>
      <w:r>
        <w:t xml:space="preserve">Salvestatava järelevalve puhul lindistatakse heli- ja videoseadme abil eksaminandi ennast ja tema arvutiekraanil olevat pilti, mida vaatleja hiljem mitmekordsel kiirendusel kontrollib, et analüüsida hetki, mil võis aset leida pettus </w:t>
      </w:r>
      <w:r>
        <w:fldChar w:fldCharType="begin" w:fldLock="1"/>
      </w:r>
      <w:r w:rsidR="003B6B80">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3]", "plainTextFormattedCitation" : "[43]", "previouslyFormattedCitation" : "[43]" }, "properties" : {  }, "schema" : "https://github.com/citation-style-language/schema/raw/master/csl-citation.json" }</w:instrText>
      </w:r>
      <w:r>
        <w:fldChar w:fldCharType="separate"/>
      </w:r>
      <w:r w:rsidR="003B6B80" w:rsidRPr="003B6B80">
        <w:rPr>
          <w:noProof/>
        </w:rPr>
        <w:t>[43]</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3B6B80">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4]", "plainTextFormattedCitation" : "[44]", "previouslyFormattedCitation" : "[44]" }, "properties" : {  }, "schema" : "https://github.com/citation-style-language/schema/raw/master/csl-citation.json" }</w:instrText>
      </w:r>
      <w:r>
        <w:fldChar w:fldCharType="separate"/>
      </w:r>
      <w:r w:rsidR="003B6B80" w:rsidRPr="003B6B80">
        <w:rPr>
          <w:noProof/>
        </w:rPr>
        <w:t>[44]</w:t>
      </w:r>
      <w:r>
        <w:fldChar w:fldCharType="end"/>
      </w:r>
      <w:r>
        <w:t>.</w:t>
      </w:r>
    </w:p>
    <w:p w14:paraId="103ED40F" w14:textId="3BEFB9E4"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27"/>
      <w:r>
        <w:t>andmevoogu</w:t>
      </w:r>
      <w:commentRangeEnd w:id="27"/>
      <w:r>
        <w:rPr>
          <w:rStyle w:val="CommentReference"/>
        </w:rPr>
        <w:commentReference w:id="27"/>
      </w:r>
      <w:r>
        <w:t xml:space="preserve">, tuvastamaks kahtlustäratavat ja ebasobivat käitumist </w:t>
      </w:r>
      <w:r>
        <w:fldChar w:fldCharType="begin" w:fldLock="1"/>
      </w:r>
      <w:r w:rsidR="003B6B80">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43]", "plainTextFormattedCitation" : "[43]", "previouslyFormattedCitation" : "[43]" }, "properties" : {  }, "schema" : "https://github.com/citation-style-language/schema/raw/master/csl-citation.json" }</w:instrText>
      </w:r>
      <w:r>
        <w:fldChar w:fldCharType="separate"/>
      </w:r>
      <w:r w:rsidR="003B6B80" w:rsidRPr="003B6B80">
        <w:rPr>
          <w:noProof/>
        </w:rPr>
        <w:t>[43]</w:t>
      </w:r>
      <w:r>
        <w:fldChar w:fldCharType="end"/>
      </w:r>
      <w:r>
        <w:t xml:space="preserve">.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näiteks piiratud operatsioonide, kindla IP-aadresside vahemiku või teiste rakenduste avamise takistamise näol. Kõiki kandidaate koheldakse võrdselt, sest vaatlejaks on algoritm, mitte inimene </w:t>
      </w:r>
      <w:r>
        <w:fldChar w:fldCharType="begin" w:fldLock="1"/>
      </w:r>
      <w:r w:rsidR="00D26475">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39]", "plainTextFormattedCitation" : "[39]", "previouslyFormattedCitation" : "[39]" }, "properties" : {  }, "schema" : "https://github.com/citation-style-language/schema/raw/master/csl-citation.json" }</w:instrText>
      </w:r>
      <w:r>
        <w:fldChar w:fldCharType="separate"/>
      </w:r>
      <w:r w:rsidR="00D26475" w:rsidRPr="00D26475">
        <w:rPr>
          <w:noProof/>
        </w:rPr>
        <w:t>[39]</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valepositiivselt ning mõned </w:t>
      </w:r>
      <w:r>
        <w:lastRenderedPageBreak/>
        <w:t xml:space="preserve">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D26475">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41]", "plainTextFormattedCitation" : "[41]", "previouslyFormattedCitation" : "[41]" }, "properties" : {  }, "schema" : "https://github.com/citation-style-language/schema/raw/master/csl-citation.json" }</w:instrText>
      </w:r>
      <w:r>
        <w:fldChar w:fldCharType="separate"/>
      </w:r>
      <w:r w:rsidR="00D26475" w:rsidRPr="00D26475">
        <w:rPr>
          <w:noProof/>
        </w:rPr>
        <w:t>[41]</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3B6B80">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5]", "plainTextFormattedCitation" : "[45]", "previouslyFormattedCitation" : "[45]" }, "properties" : {  }, "schema" : "https://github.com/citation-style-language/schema/raw/master/csl-citation.json" }</w:instrText>
      </w:r>
      <w:r>
        <w:fldChar w:fldCharType="separate"/>
      </w:r>
      <w:r w:rsidR="003B6B80" w:rsidRPr="003B6B80">
        <w:rPr>
          <w:noProof/>
        </w:rPr>
        <w:t>[45]</w:t>
      </w:r>
      <w:r>
        <w:fldChar w:fldCharType="end"/>
      </w:r>
      <w:r>
        <w:t>.</w:t>
      </w:r>
    </w:p>
    <w:p w14:paraId="22AC6281" w14:textId="7B59989D" w:rsidR="00B536A3" w:rsidRDefault="00B536A3" w:rsidP="00A77253">
      <w:pPr>
        <w:pStyle w:val="BodyText"/>
      </w:pPr>
      <w:r w:rsidRPr="00742E7F">
        <w:rPr>
          <w:highlight w:val="yellow"/>
        </w:rPr>
        <w:t>Nagu näha, eksisteerib mitmeid erinevaid eksami järelevalveks loodud süsteeme</w:t>
      </w:r>
      <w:r w:rsidR="00742E7F">
        <w:rPr>
          <w:highlight w:val="yellow"/>
        </w:rPr>
        <w:t xml:space="preserve">, </w:t>
      </w:r>
      <w:r w:rsidRPr="00742E7F">
        <w:rPr>
          <w:highlight w:val="yellow"/>
        </w:rPr>
        <w:t xml:space="preserve">millest mõned </w:t>
      </w:r>
      <w:r w:rsidR="00742E7F" w:rsidRPr="00742E7F">
        <w:rPr>
          <w:highlight w:val="yellow"/>
        </w:rPr>
        <w:t xml:space="preserve">eeldavad lisariistvara olemasolu või </w:t>
      </w:r>
      <w:r w:rsidRPr="00742E7F">
        <w:rPr>
          <w:highlight w:val="yellow"/>
        </w:rPr>
        <w:t xml:space="preserve">nõuavad </w:t>
      </w:r>
      <w:r w:rsidR="00742E7F" w:rsidRPr="00742E7F">
        <w:rPr>
          <w:highlight w:val="yellow"/>
        </w:rPr>
        <w:t>suuremal määral inimese osalust</w:t>
      </w:r>
      <w:r w:rsidR="00742E7F">
        <w:rPr>
          <w:highlight w:val="yellow"/>
        </w:rPr>
        <w:t xml:space="preserve"> </w:t>
      </w:r>
      <w:r w:rsidR="00742E7F" w:rsidRPr="00742E7F">
        <w:rPr>
          <w:highlight w:val="yellow"/>
        </w:rPr>
        <w:t xml:space="preserve"> (vt </w:t>
      </w:r>
      <w:r w:rsidR="00742E7F" w:rsidRPr="00742E7F">
        <w:rPr>
          <w:highlight w:val="yellow"/>
        </w:rPr>
        <w:fldChar w:fldCharType="begin"/>
      </w:r>
      <w:r w:rsidR="00742E7F" w:rsidRPr="00742E7F">
        <w:rPr>
          <w:highlight w:val="yellow"/>
        </w:rPr>
        <w:instrText xml:space="preserve"> REF _Ref511384556 \h </w:instrText>
      </w:r>
      <w:r w:rsidR="00742E7F">
        <w:rPr>
          <w:highlight w:val="yellow"/>
        </w:rPr>
        <w:instrText xml:space="preserve"> \* MERGEFORMAT </w:instrText>
      </w:r>
      <w:r w:rsidR="00742E7F" w:rsidRPr="00742E7F">
        <w:rPr>
          <w:highlight w:val="yellow"/>
        </w:rPr>
      </w:r>
      <w:r w:rsidR="00742E7F" w:rsidRPr="00742E7F">
        <w:rPr>
          <w:highlight w:val="yellow"/>
        </w:rPr>
        <w:fldChar w:fldCharType="separate"/>
      </w:r>
      <w:r w:rsidR="007F1E5F" w:rsidRPr="007F1E5F">
        <w:rPr>
          <w:highlight w:val="yellow"/>
        </w:rPr>
        <w:t xml:space="preserve">Tabel </w:t>
      </w:r>
      <w:r w:rsidR="007F1E5F" w:rsidRPr="007F1E5F">
        <w:rPr>
          <w:noProof/>
          <w:highlight w:val="yellow"/>
        </w:rPr>
        <w:t>1</w:t>
      </w:r>
      <w:r w:rsidR="00742E7F" w:rsidRPr="00742E7F">
        <w:rPr>
          <w:highlight w:val="yellow"/>
        </w:rPr>
        <w:fldChar w:fldCharType="end"/>
      </w:r>
      <w:r w:rsidR="00742E7F">
        <w:rPr>
          <w:highlight w:val="yellow"/>
        </w:rPr>
        <w:t>)</w:t>
      </w:r>
      <w:r w:rsidR="00742E7F" w:rsidRPr="00742E7F">
        <w:rPr>
          <w:highlight w:val="yellow"/>
        </w:rPr>
        <w:t>. Seetõttu saab väita, et turul on</w:t>
      </w:r>
      <w:r w:rsidR="00742E7F">
        <w:rPr>
          <w:highlight w:val="yellow"/>
        </w:rPr>
        <w:t xml:space="preserve"> juba</w:t>
      </w:r>
      <w:r w:rsidR="00742E7F" w:rsidRPr="00742E7F">
        <w:rPr>
          <w:highlight w:val="yellow"/>
        </w:rPr>
        <w:t xml:space="preserve"> lai valik</w:t>
      </w:r>
      <w:r w:rsidR="00742E7F">
        <w:t xml:space="preserve"> kommertslahendusi, mille seast on võimalik endale sobivaim leida</w:t>
      </w:r>
      <w:r w:rsidR="00B96B20">
        <w:t>, selle asemel, et seda ise luua</w:t>
      </w:r>
      <w:r w:rsidR="00742E7F">
        <w:t>.</w:t>
      </w:r>
    </w:p>
    <w:p w14:paraId="24B3059D" w14:textId="10A2C19B" w:rsidR="00B536A3" w:rsidRDefault="00B536A3" w:rsidP="00B536A3">
      <w:pPr>
        <w:pStyle w:val="Caption"/>
        <w:keepNext/>
        <w:framePr w:hSpace="510" w:wrap="notBeside" w:vAnchor="text" w:hAnchor="margin" w:xAlign="center" w:y="1"/>
      </w:pPr>
      <w:bookmarkStart w:id="28" w:name="_Ref511384556"/>
      <w:r>
        <w:t xml:space="preserve">Tabel </w:t>
      </w:r>
      <w:fldSimple w:instr=" SEQ Tabel \* ARABIC ">
        <w:r w:rsidR="001022E4">
          <w:rPr>
            <w:noProof/>
          </w:rPr>
          <w:t>1</w:t>
        </w:r>
      </w:fldSimple>
      <w:bookmarkEnd w:id="28"/>
      <w:r>
        <w:t>. Järelevalve kommertslahenduste võrdlus.</w:t>
      </w:r>
    </w:p>
    <w:tbl>
      <w:tblPr>
        <w:tblStyle w:val="TableGrid"/>
        <w:tblW w:w="0" w:type="auto"/>
        <w:tblLook w:val="04A0" w:firstRow="1" w:lastRow="0" w:firstColumn="1" w:lastColumn="0" w:noHBand="0" w:noVBand="1"/>
      </w:tblPr>
      <w:tblGrid>
        <w:gridCol w:w="1472"/>
        <w:gridCol w:w="1329"/>
        <w:gridCol w:w="1434"/>
        <w:gridCol w:w="1114"/>
        <w:gridCol w:w="1675"/>
        <w:gridCol w:w="1471"/>
      </w:tblGrid>
      <w:tr w:rsidR="00764686" w14:paraId="38964A49" w14:textId="77777777" w:rsidTr="005B4C90">
        <w:tc>
          <w:tcPr>
            <w:tcW w:w="1725" w:type="dxa"/>
          </w:tcPr>
          <w:p w14:paraId="02EB1A47" w14:textId="77777777" w:rsidR="005B4C90" w:rsidRDefault="005B4C90" w:rsidP="003B6B80">
            <w:pPr>
              <w:pStyle w:val="Tablehead"/>
            </w:pPr>
          </w:p>
        </w:tc>
        <w:tc>
          <w:tcPr>
            <w:tcW w:w="891" w:type="dxa"/>
          </w:tcPr>
          <w:p w14:paraId="6AA81BC4" w14:textId="5E583427" w:rsidR="005B4C90" w:rsidRDefault="005B4C90" w:rsidP="003B6B80">
            <w:pPr>
              <w:pStyle w:val="Tablehead"/>
            </w:pPr>
            <w:r>
              <w:t>Kandidaadi jälgimine</w:t>
            </w:r>
          </w:p>
        </w:tc>
        <w:tc>
          <w:tcPr>
            <w:tcW w:w="1443" w:type="dxa"/>
          </w:tcPr>
          <w:p w14:paraId="105BB8CA" w14:textId="66086218" w:rsidR="005B4C90" w:rsidRDefault="005B4C90" w:rsidP="003B6B80">
            <w:pPr>
              <w:pStyle w:val="Tablehead"/>
            </w:pPr>
            <w:r>
              <w:t>Ekraanipildi jälgimine</w:t>
            </w:r>
          </w:p>
        </w:tc>
        <w:tc>
          <w:tcPr>
            <w:tcW w:w="1146" w:type="dxa"/>
          </w:tcPr>
          <w:p w14:paraId="29CCCA32" w14:textId="2E2C15D5" w:rsidR="005B4C90" w:rsidRDefault="005B4C90" w:rsidP="003B6B80">
            <w:pPr>
              <w:pStyle w:val="Tablehead"/>
            </w:pPr>
            <w:r>
              <w:t>Vajalik lisaseade</w:t>
            </w:r>
          </w:p>
        </w:tc>
        <w:tc>
          <w:tcPr>
            <w:tcW w:w="1781" w:type="dxa"/>
          </w:tcPr>
          <w:p w14:paraId="30759C1C" w14:textId="157C1237" w:rsidR="005B4C90" w:rsidRDefault="005B4C90" w:rsidP="003B6B80">
            <w:pPr>
              <w:pStyle w:val="Tablehead"/>
            </w:pPr>
            <w:r>
              <w:t>Integreeritav olemasoleva keskkonnaga</w:t>
            </w:r>
          </w:p>
        </w:tc>
        <w:tc>
          <w:tcPr>
            <w:tcW w:w="1509" w:type="dxa"/>
          </w:tcPr>
          <w:p w14:paraId="2AF29DA3" w14:textId="60B3AAF2" w:rsidR="005B4C90" w:rsidRDefault="005B4C90" w:rsidP="003B6B80">
            <w:pPr>
              <w:pStyle w:val="Tablehead"/>
            </w:pPr>
            <w:r>
              <w:t>Vajalik inimvaatleja olemasolu</w:t>
            </w:r>
          </w:p>
        </w:tc>
      </w:tr>
      <w:tr w:rsidR="00764686" w14:paraId="0D946DB9" w14:textId="77777777" w:rsidTr="005B4C90">
        <w:tc>
          <w:tcPr>
            <w:tcW w:w="1725" w:type="dxa"/>
          </w:tcPr>
          <w:p w14:paraId="78ACA4B6" w14:textId="77777777" w:rsidR="005B4C90" w:rsidRDefault="005B4C90" w:rsidP="003B6B80">
            <w:pPr>
              <w:pStyle w:val="Tabletext"/>
            </w:pPr>
            <w:r>
              <w:t>Talview Remote Proctor</w:t>
            </w:r>
          </w:p>
        </w:tc>
        <w:tc>
          <w:tcPr>
            <w:tcW w:w="891" w:type="dxa"/>
          </w:tcPr>
          <w:p w14:paraId="4092F3F5" w14:textId="53D38CEA" w:rsidR="005B4C90" w:rsidRDefault="005B4C90" w:rsidP="003B6B80">
            <w:pPr>
              <w:pStyle w:val="Tabletext"/>
            </w:pPr>
            <w:r>
              <w:t>x</w:t>
            </w:r>
          </w:p>
        </w:tc>
        <w:tc>
          <w:tcPr>
            <w:tcW w:w="1443" w:type="dxa"/>
          </w:tcPr>
          <w:p w14:paraId="1237E44A" w14:textId="4E3E215E" w:rsidR="005B4C90" w:rsidRDefault="005B4C90" w:rsidP="003B6B80">
            <w:pPr>
              <w:pStyle w:val="Tabletext"/>
            </w:pPr>
            <w:r>
              <w:t>x</w:t>
            </w:r>
          </w:p>
        </w:tc>
        <w:tc>
          <w:tcPr>
            <w:tcW w:w="1146" w:type="dxa"/>
          </w:tcPr>
          <w:p w14:paraId="053D9C44" w14:textId="77777777" w:rsidR="005B4C90" w:rsidRDefault="005B4C90" w:rsidP="003B6B80">
            <w:pPr>
              <w:pStyle w:val="Tabletext"/>
            </w:pPr>
          </w:p>
        </w:tc>
        <w:tc>
          <w:tcPr>
            <w:tcW w:w="1781" w:type="dxa"/>
          </w:tcPr>
          <w:p w14:paraId="27A084B7" w14:textId="77777777" w:rsidR="005B4C90" w:rsidRDefault="005B4C90" w:rsidP="003B6B80">
            <w:pPr>
              <w:pStyle w:val="Tabletext"/>
            </w:pPr>
            <w:r>
              <w:t>x</w:t>
            </w:r>
          </w:p>
        </w:tc>
        <w:tc>
          <w:tcPr>
            <w:tcW w:w="1509" w:type="dxa"/>
          </w:tcPr>
          <w:p w14:paraId="54103A2B" w14:textId="77777777" w:rsidR="005B4C90" w:rsidRDefault="005B4C90" w:rsidP="003B6B80">
            <w:pPr>
              <w:pStyle w:val="Tabletext"/>
            </w:pPr>
          </w:p>
        </w:tc>
      </w:tr>
      <w:tr w:rsidR="00764686" w14:paraId="7624EA49" w14:textId="77777777" w:rsidTr="005B4C90">
        <w:trPr>
          <w:trHeight w:val="529"/>
        </w:trPr>
        <w:tc>
          <w:tcPr>
            <w:tcW w:w="1725" w:type="dxa"/>
          </w:tcPr>
          <w:p w14:paraId="12420D7A" w14:textId="77777777" w:rsidR="005B4C90" w:rsidRDefault="005B4C90" w:rsidP="003B6B80">
            <w:pPr>
              <w:pStyle w:val="Tabletext"/>
            </w:pPr>
            <w:r>
              <w:t>Remote Proctor PRO</w:t>
            </w:r>
          </w:p>
        </w:tc>
        <w:tc>
          <w:tcPr>
            <w:tcW w:w="891" w:type="dxa"/>
          </w:tcPr>
          <w:p w14:paraId="537EE059" w14:textId="1AAA9164" w:rsidR="005B4C90" w:rsidRDefault="005B4C90" w:rsidP="003B6B80">
            <w:pPr>
              <w:pStyle w:val="Tabletext"/>
            </w:pPr>
            <w:r>
              <w:t>(</w:t>
            </w:r>
            <w:r w:rsidR="00764686">
              <w:t xml:space="preserve">väline </w:t>
            </w:r>
            <w:r>
              <w:t>lisaseade)</w:t>
            </w:r>
          </w:p>
        </w:tc>
        <w:tc>
          <w:tcPr>
            <w:tcW w:w="1443" w:type="dxa"/>
          </w:tcPr>
          <w:p w14:paraId="0B0BCECD" w14:textId="60DCAE52" w:rsidR="005B4C90" w:rsidRDefault="005B4C90" w:rsidP="003B6B80">
            <w:pPr>
              <w:pStyle w:val="Tabletext"/>
            </w:pPr>
            <w:r>
              <w:t>(</w:t>
            </w:r>
            <w:r w:rsidR="00764686">
              <w:t xml:space="preserve">väline </w:t>
            </w:r>
            <w:r>
              <w:t>lisaseade)</w:t>
            </w:r>
          </w:p>
        </w:tc>
        <w:tc>
          <w:tcPr>
            <w:tcW w:w="1146" w:type="dxa"/>
          </w:tcPr>
          <w:p w14:paraId="5F093AE7" w14:textId="77777777" w:rsidR="005B4C90" w:rsidRDefault="005B4C90" w:rsidP="003B6B80">
            <w:pPr>
              <w:pStyle w:val="Tabletext"/>
            </w:pPr>
            <w:r>
              <w:t>x</w:t>
            </w:r>
          </w:p>
        </w:tc>
        <w:tc>
          <w:tcPr>
            <w:tcW w:w="1781" w:type="dxa"/>
          </w:tcPr>
          <w:p w14:paraId="0025A51C" w14:textId="77777777" w:rsidR="005B4C90" w:rsidRDefault="005B4C90" w:rsidP="003B6B80">
            <w:pPr>
              <w:pStyle w:val="Tabletext"/>
            </w:pPr>
            <w:r>
              <w:t>x</w:t>
            </w:r>
          </w:p>
        </w:tc>
        <w:tc>
          <w:tcPr>
            <w:tcW w:w="1509" w:type="dxa"/>
          </w:tcPr>
          <w:p w14:paraId="3F3BD9F2" w14:textId="77777777" w:rsidR="005B4C90" w:rsidRDefault="005B4C90" w:rsidP="003B6B80">
            <w:pPr>
              <w:pStyle w:val="Tabletext"/>
            </w:pPr>
            <w:r>
              <w:t>x</w:t>
            </w:r>
          </w:p>
        </w:tc>
      </w:tr>
      <w:tr w:rsidR="00764686" w14:paraId="4354AF33" w14:textId="77777777" w:rsidTr="005B4C90">
        <w:tc>
          <w:tcPr>
            <w:tcW w:w="1725" w:type="dxa"/>
          </w:tcPr>
          <w:p w14:paraId="013CE4CA" w14:textId="77777777" w:rsidR="005B4C90" w:rsidRDefault="005B4C90" w:rsidP="003B6B80">
            <w:pPr>
              <w:pStyle w:val="Tabletext"/>
            </w:pPr>
            <w:r>
              <w:t>RPNow</w:t>
            </w:r>
          </w:p>
        </w:tc>
        <w:tc>
          <w:tcPr>
            <w:tcW w:w="891" w:type="dxa"/>
          </w:tcPr>
          <w:p w14:paraId="342FD191" w14:textId="3CCBF3DC" w:rsidR="005B4C90" w:rsidRDefault="00223A6E" w:rsidP="003B6B80">
            <w:pPr>
              <w:pStyle w:val="Tabletext"/>
            </w:pPr>
            <w:r>
              <w:t>x</w:t>
            </w:r>
          </w:p>
        </w:tc>
        <w:tc>
          <w:tcPr>
            <w:tcW w:w="1443" w:type="dxa"/>
          </w:tcPr>
          <w:p w14:paraId="1821CD03" w14:textId="4571A766" w:rsidR="005B4C90" w:rsidRDefault="005B4C90" w:rsidP="003B6B80">
            <w:pPr>
              <w:pStyle w:val="Tabletext"/>
            </w:pPr>
            <w:r>
              <w:t>x</w:t>
            </w:r>
          </w:p>
        </w:tc>
        <w:tc>
          <w:tcPr>
            <w:tcW w:w="1146" w:type="dxa"/>
          </w:tcPr>
          <w:p w14:paraId="63C2A556" w14:textId="77777777" w:rsidR="005B4C90" w:rsidRDefault="005B4C90" w:rsidP="003B6B80">
            <w:pPr>
              <w:pStyle w:val="Tabletext"/>
            </w:pPr>
          </w:p>
        </w:tc>
        <w:tc>
          <w:tcPr>
            <w:tcW w:w="1781" w:type="dxa"/>
          </w:tcPr>
          <w:p w14:paraId="3D4DB0E4" w14:textId="77777777" w:rsidR="005B4C90" w:rsidRDefault="005B4C90" w:rsidP="003B6B80">
            <w:pPr>
              <w:pStyle w:val="Tabletext"/>
            </w:pPr>
            <w:r>
              <w:t>x</w:t>
            </w:r>
          </w:p>
        </w:tc>
        <w:tc>
          <w:tcPr>
            <w:tcW w:w="1509" w:type="dxa"/>
          </w:tcPr>
          <w:p w14:paraId="6887F87D" w14:textId="77777777" w:rsidR="005B4C90" w:rsidRDefault="005B4C90" w:rsidP="003B6B80">
            <w:pPr>
              <w:pStyle w:val="Tabletext"/>
            </w:pPr>
            <w:r>
              <w:t>x</w:t>
            </w:r>
          </w:p>
        </w:tc>
      </w:tr>
      <w:tr w:rsidR="00764686" w14:paraId="6AC72B29" w14:textId="77777777" w:rsidTr="005B4C90">
        <w:tc>
          <w:tcPr>
            <w:tcW w:w="1725" w:type="dxa"/>
            <w:tcBorders>
              <w:bottom w:val="single" w:sz="4" w:space="0" w:color="auto"/>
            </w:tcBorders>
          </w:tcPr>
          <w:p w14:paraId="22D1FE90" w14:textId="77777777" w:rsidR="005B4C90" w:rsidRDefault="005B4C90" w:rsidP="003B6B80">
            <w:pPr>
              <w:pStyle w:val="Tabletext"/>
            </w:pPr>
            <w:r>
              <w:t>Pearson VUE</w:t>
            </w:r>
          </w:p>
        </w:tc>
        <w:tc>
          <w:tcPr>
            <w:tcW w:w="891" w:type="dxa"/>
            <w:tcBorders>
              <w:bottom w:val="single" w:sz="4" w:space="0" w:color="auto"/>
            </w:tcBorders>
          </w:tcPr>
          <w:p w14:paraId="4CB48B51" w14:textId="7757074D" w:rsidR="005B4C90" w:rsidRDefault="00223A6E" w:rsidP="003B6B80">
            <w:pPr>
              <w:pStyle w:val="Tabletext"/>
            </w:pPr>
            <w:r>
              <w:t>x</w:t>
            </w:r>
          </w:p>
        </w:tc>
        <w:tc>
          <w:tcPr>
            <w:tcW w:w="1443" w:type="dxa"/>
            <w:tcBorders>
              <w:bottom w:val="single" w:sz="4" w:space="0" w:color="auto"/>
            </w:tcBorders>
          </w:tcPr>
          <w:p w14:paraId="6D1F9547" w14:textId="29877587" w:rsidR="005B4C90" w:rsidRDefault="005B4C90" w:rsidP="003B6B80">
            <w:pPr>
              <w:pStyle w:val="Tabletext"/>
            </w:pPr>
            <w:r>
              <w:t>x</w:t>
            </w:r>
          </w:p>
        </w:tc>
        <w:tc>
          <w:tcPr>
            <w:tcW w:w="1146" w:type="dxa"/>
            <w:tcBorders>
              <w:bottom w:val="single" w:sz="4" w:space="0" w:color="auto"/>
            </w:tcBorders>
          </w:tcPr>
          <w:p w14:paraId="6FAEC31F" w14:textId="77777777" w:rsidR="005B4C90" w:rsidRDefault="005B4C90" w:rsidP="003B6B80">
            <w:pPr>
              <w:pStyle w:val="Tabletext"/>
            </w:pPr>
          </w:p>
        </w:tc>
        <w:tc>
          <w:tcPr>
            <w:tcW w:w="1781" w:type="dxa"/>
            <w:tcBorders>
              <w:bottom w:val="single" w:sz="4" w:space="0" w:color="auto"/>
            </w:tcBorders>
          </w:tcPr>
          <w:p w14:paraId="1E805FB2" w14:textId="77777777" w:rsidR="005B4C90" w:rsidRDefault="005B4C90" w:rsidP="003B6B80">
            <w:pPr>
              <w:pStyle w:val="Tabletext"/>
            </w:pPr>
          </w:p>
        </w:tc>
        <w:tc>
          <w:tcPr>
            <w:tcW w:w="1509" w:type="dxa"/>
            <w:tcBorders>
              <w:bottom w:val="single" w:sz="4" w:space="0" w:color="auto"/>
            </w:tcBorders>
          </w:tcPr>
          <w:p w14:paraId="3DE3E4A4" w14:textId="77777777" w:rsidR="005B4C90" w:rsidRDefault="005B4C90" w:rsidP="003B6B80">
            <w:pPr>
              <w:pStyle w:val="Tabletext"/>
            </w:pPr>
            <w:r>
              <w:t>x</w:t>
            </w:r>
          </w:p>
        </w:tc>
      </w:tr>
      <w:tr w:rsidR="00764686" w14:paraId="7DE09564" w14:textId="77777777" w:rsidTr="005B4C90">
        <w:tc>
          <w:tcPr>
            <w:tcW w:w="1725" w:type="dxa"/>
            <w:tcBorders>
              <w:top w:val="single" w:sz="4" w:space="0" w:color="auto"/>
              <w:left w:val="nil"/>
              <w:bottom w:val="nil"/>
              <w:right w:val="nil"/>
            </w:tcBorders>
          </w:tcPr>
          <w:p w14:paraId="75CFBDF3" w14:textId="77777777" w:rsidR="005B4C90" w:rsidRDefault="005B4C90" w:rsidP="003B6B80">
            <w:pPr>
              <w:pStyle w:val="Tabletext"/>
            </w:pPr>
          </w:p>
        </w:tc>
        <w:tc>
          <w:tcPr>
            <w:tcW w:w="891" w:type="dxa"/>
            <w:tcBorders>
              <w:top w:val="single" w:sz="4" w:space="0" w:color="auto"/>
              <w:left w:val="nil"/>
              <w:bottom w:val="nil"/>
              <w:right w:val="nil"/>
            </w:tcBorders>
          </w:tcPr>
          <w:p w14:paraId="631BC2BC" w14:textId="77777777" w:rsidR="005B4C90" w:rsidRDefault="005B4C90" w:rsidP="003B6B80">
            <w:pPr>
              <w:pStyle w:val="Tabletext"/>
            </w:pPr>
          </w:p>
        </w:tc>
        <w:tc>
          <w:tcPr>
            <w:tcW w:w="1443" w:type="dxa"/>
            <w:tcBorders>
              <w:top w:val="single" w:sz="4" w:space="0" w:color="auto"/>
              <w:left w:val="nil"/>
              <w:bottom w:val="nil"/>
              <w:right w:val="nil"/>
            </w:tcBorders>
          </w:tcPr>
          <w:p w14:paraId="3DB70F6F" w14:textId="45518302" w:rsidR="005B4C90" w:rsidRDefault="005B4C90" w:rsidP="003B6B80">
            <w:pPr>
              <w:pStyle w:val="Tabletext"/>
            </w:pPr>
          </w:p>
        </w:tc>
        <w:tc>
          <w:tcPr>
            <w:tcW w:w="1146" w:type="dxa"/>
            <w:tcBorders>
              <w:top w:val="single" w:sz="4" w:space="0" w:color="auto"/>
              <w:left w:val="nil"/>
              <w:bottom w:val="nil"/>
              <w:right w:val="nil"/>
            </w:tcBorders>
          </w:tcPr>
          <w:p w14:paraId="32D7EE6A" w14:textId="77777777" w:rsidR="005B4C90" w:rsidRDefault="005B4C90" w:rsidP="003B6B80">
            <w:pPr>
              <w:pStyle w:val="Tabletext"/>
            </w:pPr>
          </w:p>
        </w:tc>
        <w:tc>
          <w:tcPr>
            <w:tcW w:w="1781" w:type="dxa"/>
            <w:tcBorders>
              <w:top w:val="single" w:sz="4" w:space="0" w:color="auto"/>
              <w:left w:val="nil"/>
              <w:bottom w:val="nil"/>
              <w:right w:val="nil"/>
            </w:tcBorders>
          </w:tcPr>
          <w:p w14:paraId="20E2313A" w14:textId="77777777" w:rsidR="005B4C90" w:rsidRDefault="005B4C90" w:rsidP="003B6B80">
            <w:pPr>
              <w:pStyle w:val="Tabletext"/>
            </w:pPr>
          </w:p>
        </w:tc>
        <w:tc>
          <w:tcPr>
            <w:tcW w:w="1509" w:type="dxa"/>
            <w:tcBorders>
              <w:top w:val="single" w:sz="4" w:space="0" w:color="auto"/>
              <w:left w:val="nil"/>
              <w:bottom w:val="nil"/>
              <w:right w:val="nil"/>
            </w:tcBorders>
          </w:tcPr>
          <w:p w14:paraId="208733F2" w14:textId="77777777" w:rsidR="005B4C90" w:rsidRDefault="005B4C90" w:rsidP="003B6B80">
            <w:pPr>
              <w:pStyle w:val="Tabletext"/>
            </w:pPr>
          </w:p>
        </w:tc>
      </w:tr>
    </w:tbl>
    <w:p w14:paraId="668935F9" w14:textId="2BD00C4C" w:rsidR="00B536A3" w:rsidRDefault="00B536A3" w:rsidP="00A77253">
      <w:pPr>
        <w:pStyle w:val="BodyText"/>
      </w:pPr>
      <w:r w:rsidRPr="00742E7F">
        <w:rPr>
          <w:highlight w:val="yellow"/>
        </w:rPr>
        <w:t>Alljärgnevalt on kirjeldatud igast eelpool mainitud kategooriast vähemalt üht järelevalvelahendust.</w:t>
      </w:r>
    </w:p>
    <w:p w14:paraId="5559EED5" w14:textId="77777777" w:rsidR="00A77253" w:rsidRDefault="00A77253" w:rsidP="00C82A28">
      <w:pPr>
        <w:pStyle w:val="Heading3"/>
      </w:pPr>
      <w:bookmarkStart w:id="29" w:name="_Toc506555580"/>
      <w:bookmarkStart w:id="30" w:name="_Toc511218196"/>
      <w:r>
        <w:t>Talview - Remote Proctor/Proview</w:t>
      </w:r>
      <w:bookmarkEnd w:id="29"/>
      <w:bookmarkEnd w:id="30"/>
    </w:p>
    <w:p w14:paraId="762C41BC" w14:textId="06D38532"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3B6B80">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46]", "plainTextFormattedCitation" : "[46]", "previouslyFormattedCitation" : "[46]" }, "properties" : {  }, "schema" : "https://github.com/citation-style-language/schema/raw/master/csl-citation.json" }</w:instrText>
      </w:r>
      <w:r>
        <w:fldChar w:fldCharType="separate"/>
      </w:r>
      <w:r w:rsidR="003B6B80" w:rsidRPr="003B6B80">
        <w:rPr>
          <w:noProof/>
        </w:rPr>
        <w:t>[46]</w:t>
      </w:r>
      <w:r>
        <w:fldChar w:fldCharType="end"/>
      </w:r>
      <w:r>
        <w:t xml:space="preserve">. </w:t>
      </w:r>
    </w:p>
    <w:p w14:paraId="1AE2B9C4" w14:textId="75DF782F"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3B6B80">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45]", "plainTextFormattedCitation" : "[45]", "previouslyFormattedCitation" : "[45]" }, "properties" : {  }, "schema" : "https://github.com/citation-style-language/schema/raw/master/csl-citation.json" }</w:instrText>
      </w:r>
      <w:r>
        <w:fldChar w:fldCharType="separate"/>
      </w:r>
      <w:r w:rsidR="003B6B80" w:rsidRPr="003B6B80">
        <w:rPr>
          <w:noProof/>
        </w:rPr>
        <w:t>[45]</w:t>
      </w:r>
      <w:r>
        <w:fldChar w:fldCharType="end"/>
      </w:r>
      <w:r>
        <w:t xml:space="preserve">. Salvestatakse eksamitegija ekraanil toimuvat ning ümbruses olevat heli ja videot. Süsteem kindlustab, et kandidaat keskendub testi tegemise ajal ekraanile, ruumis on piisavalt valge, taustal </w:t>
      </w:r>
      <w:r>
        <w:lastRenderedPageBreak/>
        <w:t>pole kahtlasi esemeid ega heli. Sisse logivat kasutajat autenditakse isikut tõendava dokumendi alusel näotuvastusega ning sama funktsionaalsust kasutatakse, kontrollimaks, et kandidaat ei vahetu testi tegemise ajal ehk eksamit teeb kogu protsessi vältel üks ja sama isik.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3B6B80">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7]", "plainTextFormattedCitation" : "[47]", "previouslyFormattedCitation" : "[47]" }, "properties" : {  }, "schema" : "https://github.com/citation-style-language/schema/raw/master/csl-citation.json" }</w:instrText>
      </w:r>
      <w:r>
        <w:fldChar w:fldCharType="separate"/>
      </w:r>
      <w:r w:rsidR="003B6B80" w:rsidRPr="003B6B80">
        <w:rPr>
          <w:noProof/>
        </w:rPr>
        <w:t>[47]</w:t>
      </w:r>
      <w:r>
        <w:fldChar w:fldCharType="end"/>
      </w:r>
      <w:r>
        <w:t xml:space="preserve">.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60-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3B6B80">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48]", "plainTextFormattedCitation" : "[48]", "previouslyFormattedCitation" : "[48]" }, "properties" : {  }, "schema" : "https://github.com/citation-style-language/schema/raw/master/csl-citation.json" }</w:instrText>
      </w:r>
      <w:r>
        <w:fldChar w:fldCharType="separate"/>
      </w:r>
      <w:r w:rsidR="003B6B80" w:rsidRPr="003B6B80">
        <w:rPr>
          <w:noProof/>
        </w:rPr>
        <w:t>[48]</w:t>
      </w:r>
      <w:r>
        <w:fldChar w:fldCharType="end"/>
      </w:r>
      <w:r>
        <w:t>.</w:t>
      </w:r>
    </w:p>
    <w:p w14:paraId="06FD6069" w14:textId="77777777" w:rsidR="00A77253" w:rsidRDefault="00A77253" w:rsidP="00A77253">
      <w:pPr>
        <w:pStyle w:val="BodyText"/>
      </w:pPr>
      <w:r>
        <w:t xml:space="preserve">Kuna Proview on oma olemuselt Javascripti skript, on seda võimalik integreerida ükskõik millise testimissüsteemi või veebilehega, toetades seega ka testi sooritamist mobiilseadmetes.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6DD589C8" w:rsidR="00A77253" w:rsidRDefault="00A77253" w:rsidP="00A77253">
      <w:pPr>
        <w:pStyle w:val="BodyText"/>
      </w:pPr>
      <w:r>
        <w:t xml:space="preserve">Miinimumnõuded Proview kasutamiseks hõlmavad vähemalt 640x480 eraldusvõimega veebikaamera, mikrofoni, Chrome või Firefox veebilehitseja olemasolu </w:t>
      </w:r>
      <w:r>
        <w:fldChar w:fldCharType="begin" w:fldLock="1"/>
      </w:r>
      <w:r w:rsidR="003B6B80">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47]", "plainTextFormattedCitation" : "[47]", "previouslyFormattedCitation" : "[47]" }, "properties" : {  }, "schema" : "https://github.com/citation-style-language/schema/raw/master/csl-citation.json" }</w:instrText>
      </w:r>
      <w:r>
        <w:fldChar w:fldCharType="separate"/>
      </w:r>
      <w:r w:rsidR="003B6B80" w:rsidRPr="003B6B80">
        <w:rPr>
          <w:noProof/>
        </w:rPr>
        <w:t>[47]</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4103BF31" w:rsidR="00A77253" w:rsidRDefault="00A77253" w:rsidP="00A77253">
      <w:pPr>
        <w:pStyle w:val="BodyText"/>
      </w:pPr>
      <w:r w:rsidRPr="00102AF8">
        <w:lastRenderedPageBreak/>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3B6B80">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49]", "plainTextFormattedCitation" : "[49]", "previouslyFormattedCitation" : "[49]" }, "properties" : {  }, "schema" : "https://github.com/citation-style-language/schema/raw/master/csl-citation.json" }</w:instrText>
      </w:r>
      <w:r>
        <w:fldChar w:fldCharType="separate"/>
      </w:r>
      <w:r w:rsidR="003B6B80" w:rsidRPr="003B6B80">
        <w:rPr>
          <w:noProof/>
        </w:rPr>
        <w:t>[49]</w:t>
      </w:r>
      <w:r>
        <w:fldChar w:fldCharType="end"/>
      </w:r>
      <w:r>
        <w:t xml:space="preserve">. Talview lahendusi kasutab näiteks Cambridge English Language Assessment </w:t>
      </w:r>
      <w:r>
        <w:fldChar w:fldCharType="begin" w:fldLock="1"/>
      </w:r>
      <w:r w:rsidR="003B6B80">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50]", "plainTextFormattedCitation" : "[50]", "previouslyFormattedCitation" : "[50]" }, "properties" : {  }, "schema" : "https://github.com/citation-style-language/schema/raw/master/csl-citation.json" }</w:instrText>
      </w:r>
      <w:r>
        <w:fldChar w:fldCharType="separate"/>
      </w:r>
      <w:r w:rsidR="003B6B80" w:rsidRPr="003B6B80">
        <w:rPr>
          <w:noProof/>
        </w:rPr>
        <w:t>[50]</w:t>
      </w:r>
      <w:r>
        <w:fldChar w:fldCharType="end"/>
      </w:r>
      <w:r>
        <w:t>.</w:t>
      </w:r>
    </w:p>
    <w:p w14:paraId="55E8F4E9" w14:textId="77777777" w:rsidR="00A77253" w:rsidRDefault="00A77253" w:rsidP="00C82A28">
      <w:pPr>
        <w:pStyle w:val="Heading3"/>
      </w:pPr>
      <w:bookmarkStart w:id="31" w:name="_Toc506555581"/>
      <w:bookmarkStart w:id="32" w:name="_Toc511218197"/>
      <w:r>
        <w:t>Software Secure - Remote Proctor PRO</w:t>
      </w:r>
      <w:bookmarkEnd w:id="31"/>
      <w:bookmarkEnd w:id="32"/>
    </w:p>
    <w:p w14:paraId="65087585" w14:textId="664E3655"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3B6B80">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51]", "plainTextFormattedCitation" : "[51]", "previouslyFormattedCitation" : "[51]" }, "properties" : {  }, "schema" : "https://github.com/citation-style-language/schema/raw/master/csl-citation.json" }</w:instrText>
      </w:r>
      <w:r>
        <w:fldChar w:fldCharType="separate"/>
      </w:r>
      <w:r w:rsidR="003B6B80" w:rsidRPr="003B6B80">
        <w:rPr>
          <w:noProof/>
        </w:rPr>
        <w:t>[51]</w:t>
      </w:r>
      <w:r>
        <w:fldChar w:fldCharType="end"/>
      </w:r>
      <w:r w:rsidRPr="00862AC6">
        <w:t xml:space="preserve">. </w:t>
      </w:r>
    </w:p>
    <w:p w14:paraId="10915838" w14:textId="3B0CAEFE" w:rsidR="00A77253" w:rsidRPr="00862AC6" w:rsidRDefault="00A77253" w:rsidP="00A77253">
      <w:pPr>
        <w:pStyle w:val="BodyText"/>
      </w:pPr>
      <w:r w:rsidRPr="00862AC6">
        <w:t xml:space="preserve">Esiteks </w:t>
      </w:r>
      <w:r>
        <w:t xml:space="preserve">sisenes eksaminand oma õppekeskkonda (näiteks Moodle) </w:t>
      </w:r>
      <w:r>
        <w:fldChar w:fldCharType="begin" w:fldLock="1"/>
      </w:r>
      <w:r w:rsidR="003B6B80">
        <w:instrText>ADDIN CSL_CITATION { "citationItems" : [ { "id" : "ITEM-1", "itemData" : { "id" : "ITEM-1", "issued" : { "date-parts" : [ [ "2008" ] ] }, "title" : "Remote Proctor Pro - Product Data Sheet", "type" : "article" }, "uris" : [ "http://www.mendeley.com/documents/?uuid=de61fc3f-8f05-3d6d-8b40-43a9327e884b" ] } ], "mendeley" : { "formattedCitation" : "[52]", "plainTextFormattedCitation" : "[52]", "previouslyFormattedCitation" : "[52]" }, "properties" : {  }, "schema" : "https://github.com/citation-style-language/schema/raw/master/csl-citation.json" }</w:instrText>
      </w:r>
      <w:r>
        <w:fldChar w:fldCharType="separate"/>
      </w:r>
      <w:r w:rsidR="003B6B80" w:rsidRPr="003B6B80">
        <w:rPr>
          <w:noProof/>
        </w:rPr>
        <w:t>[52]</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6DA506F1" w:rsidR="00A77253" w:rsidRDefault="00A77253" w:rsidP="00A77253">
      <w:pPr>
        <w:pStyle w:val="BodyText"/>
      </w:pPr>
      <w:r>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3B6B80">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53]", "plainTextFormattedCitation" : "[53]", "previouslyFormattedCitation" : "[53]" }, "properties" : {  }, "schema" : "https://github.com/citation-style-language/schema/raw/master/csl-citation.json" }</w:instrText>
      </w:r>
      <w:r>
        <w:fldChar w:fldCharType="separate"/>
      </w:r>
      <w:r w:rsidR="003B6B80" w:rsidRPr="003B6B80">
        <w:rPr>
          <w:noProof/>
        </w:rPr>
        <w:t>[53]</w:t>
      </w:r>
      <w:r>
        <w:fldChar w:fldCharType="end"/>
      </w:r>
      <w:r>
        <w:t xml:space="preserve">, aga seda on võimalik osta näiteks eBayst või Amazonist </w:t>
      </w:r>
      <w:r>
        <w:fldChar w:fldCharType="begin" w:fldLock="1"/>
      </w:r>
      <w:r w:rsidR="003B6B80">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54]", "plainTextFormattedCitation" : "[54]", "previouslyFormattedCitation" : "[54]" }, "properties" : {  }, "schema" : "https://github.com/citation-style-language/schema/raw/master/csl-citation.json" }</w:instrText>
      </w:r>
      <w:r>
        <w:fldChar w:fldCharType="separate"/>
      </w:r>
      <w:r w:rsidR="003B6B80" w:rsidRPr="003B6B80">
        <w:rPr>
          <w:noProof/>
        </w:rPr>
        <w:t>[54]</w:t>
      </w:r>
      <w:r>
        <w:fldChar w:fldCharType="end"/>
      </w:r>
      <w:r>
        <w:t xml:space="preserve">. Aastal 2010 oli õpilastele seadme maksumus 200 $ ja järelevalvetarkvara hind 30 $ semestris </w:t>
      </w:r>
      <w:r>
        <w:fldChar w:fldCharType="begin" w:fldLock="1"/>
      </w:r>
      <w:r w:rsidR="003B6B80">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55]", "plainTextFormattedCitation" : "[55]", "previouslyFormattedCitation" : "[55]" }, "properties" : {  }, "schema" : "https://github.com/citation-style-language/schema/raw/master/csl-citation.json" }</w:instrText>
      </w:r>
      <w:r>
        <w:fldChar w:fldCharType="separate"/>
      </w:r>
      <w:r w:rsidR="003B6B80" w:rsidRPr="003B6B80">
        <w:rPr>
          <w:noProof/>
        </w:rPr>
        <w:t>[55]</w:t>
      </w:r>
      <w:r>
        <w:fldChar w:fldCharType="end"/>
      </w:r>
      <w:r>
        <w:t xml:space="preserve">, mistõttu oli </w:t>
      </w:r>
      <w:r>
        <w:lastRenderedPageBreak/>
        <w:t>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33" w:name="_Toc506555582"/>
      <w:bookmarkStart w:id="34" w:name="_Toc511218198"/>
      <w:r>
        <w:t>PSI - Remote Proctor Now</w:t>
      </w:r>
      <w:bookmarkEnd w:id="33"/>
      <w:bookmarkEnd w:id="34"/>
    </w:p>
    <w:p w14:paraId="48A93986" w14:textId="3EE4AE73"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3B6B80">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56]", "plainTextFormattedCitation" : "[56]", "previouslyFormattedCitation" : "[56]" }, "properties" : {  }, "schema" : "https://github.com/citation-style-language/schema/raw/master/csl-citation.json" }</w:instrText>
      </w:r>
      <w:r>
        <w:fldChar w:fldCharType="separate"/>
      </w:r>
      <w:r w:rsidR="003B6B80" w:rsidRPr="003B6B80">
        <w:rPr>
          <w:noProof/>
        </w:rPr>
        <w:t>[56]</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3B6B80">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57]", "plainTextFormattedCitation" : "[57]", "previouslyFormattedCitation" : "[57]" }, "properties" : {  }, "schema" : "https://github.com/citation-style-language/schema/raw/master/csl-citation.json" }</w:instrText>
      </w:r>
      <w:r>
        <w:fldChar w:fldCharType="separate"/>
      </w:r>
      <w:r w:rsidR="003B6B80" w:rsidRPr="003B6B80">
        <w:rPr>
          <w:noProof/>
        </w:rPr>
        <w:t>[57]</w:t>
      </w:r>
      <w:r>
        <w:fldChar w:fldCharType="end"/>
      </w:r>
      <w:r>
        <w:t>), mis tähendab, et eksamiparoolid, -ajad, tulemused ja muu õppeinfo on automaatselt sünkroniseeritud, vähendades vigade tekke ohtu andmete ümber kandmisel. Tänu sellele võimaldab RPNow hõlpsalt õppekeskkonnas loodud arvutipõhistele eksamitele järelevalvet lisada ja tulemusi hallata.</w:t>
      </w:r>
    </w:p>
    <w:p w14:paraId="1F10973C" w14:textId="3C7E5C4B"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3B6B80">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58]", "plainTextFormattedCitation" : "[58]", "previouslyFormattedCitation" : "[58]" }, "properties" : {  }, "schema" : "https://github.com/citation-style-language/schema/raw/master/csl-citation.json" }</w:instrText>
      </w:r>
      <w:r>
        <w:fldChar w:fldCharType="separate"/>
      </w:r>
      <w:r w:rsidR="003B6B80" w:rsidRPr="003B6B80">
        <w:rPr>
          <w:noProof/>
        </w:rPr>
        <w:t>[58]</w:t>
      </w:r>
      <w:r>
        <w:fldChar w:fldCharType="end"/>
      </w:r>
      <w:r w:rsidR="006D498E">
        <w:t xml:space="preserve">, </w:t>
      </w:r>
      <w:r>
        <w:fldChar w:fldCharType="begin" w:fldLock="1"/>
      </w:r>
      <w:r w:rsidR="003B6B80">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44]", "plainTextFormattedCitation" : "[44]", "previouslyFormattedCitation" : "[44]" }, "properties" : {  }, "schema" : "https://github.com/citation-style-language/schema/raw/master/csl-citation.json" }</w:instrText>
      </w:r>
      <w:r>
        <w:fldChar w:fldCharType="separate"/>
      </w:r>
      <w:r w:rsidR="003B6B80" w:rsidRPr="003B6B80">
        <w:rPr>
          <w:noProof/>
        </w:rPr>
        <w:t>[44]</w:t>
      </w:r>
      <w:r>
        <w:fldChar w:fldCharType="end"/>
      </w:r>
      <w:r w:rsidR="006D498E">
        <w:t xml:space="preserve">, </w:t>
      </w:r>
      <w:r>
        <w:fldChar w:fldCharType="begin" w:fldLock="1"/>
      </w:r>
      <w:r w:rsidR="003B6B80">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59]", "plainTextFormattedCitation" : "[59]", "previouslyFormattedCitation" : "[59]" }, "properties" : {  }, "schema" : "https://github.com/citation-style-language/schema/raw/master/csl-citation.json" }</w:instrText>
      </w:r>
      <w:r>
        <w:fldChar w:fldCharType="separate"/>
      </w:r>
      <w:r w:rsidR="003B6B80" w:rsidRPr="003B6B80">
        <w:rPr>
          <w:noProof/>
        </w:rPr>
        <w:t>[59]</w:t>
      </w:r>
      <w:r>
        <w:fldChar w:fldCharType="end"/>
      </w:r>
      <w:r>
        <w:t xml:space="preserve">. </w:t>
      </w:r>
    </w:p>
    <w:p w14:paraId="5A868C32" w14:textId="77777777" w:rsidR="00A77253" w:rsidRDefault="00A77253" w:rsidP="00A77253">
      <w:pPr>
        <w:pStyle w:val="BodyText"/>
      </w:pPr>
      <w:r>
        <w:t>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lastRenderedPageBreak/>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29D6763D"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3B6B80">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60]", "plainTextFormattedCitation" : "[60]", "previouslyFormattedCitation" : "[60]" }, "properties" : {  }, "schema" : "https://github.com/citation-style-language/schema/raw/master/csl-citation.json" }</w:instrText>
      </w:r>
      <w:r>
        <w:fldChar w:fldCharType="separate"/>
      </w:r>
      <w:r w:rsidR="003B6B80" w:rsidRPr="003B6B80">
        <w:rPr>
          <w:noProof/>
        </w:rPr>
        <w:t>[60]</w:t>
      </w:r>
      <w:r>
        <w:fldChar w:fldCharType="end"/>
      </w:r>
      <w:r>
        <w:t>.</w:t>
      </w:r>
    </w:p>
    <w:p w14:paraId="1ACA58C4" w14:textId="77777777" w:rsidR="00A77253" w:rsidRDefault="00A77253" w:rsidP="00C82A28">
      <w:pPr>
        <w:pStyle w:val="Heading3"/>
      </w:pPr>
      <w:bookmarkStart w:id="35" w:name="_Toc506555583"/>
      <w:bookmarkStart w:id="36" w:name="_Toc511218199"/>
      <w:r>
        <w:t>Pearson VUE</w:t>
      </w:r>
      <w:bookmarkEnd w:id="35"/>
      <w:bookmarkEnd w:id="36"/>
    </w:p>
    <w:p w14:paraId="5FBC267A" w14:textId="3896A9B4"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3B6B80">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1]", "plainTextFormattedCitation" : "[61]", "previouslyFormattedCitation" : "[61]" }, "properties" : {  }, "schema" : "https://github.com/citation-style-language/schema/raw/master/csl-citation.json" }</w:instrText>
      </w:r>
      <w:r>
        <w:fldChar w:fldCharType="separate"/>
      </w:r>
      <w:r w:rsidR="003B6B80" w:rsidRPr="003B6B80">
        <w:rPr>
          <w:noProof/>
        </w:rPr>
        <w:t>[61]</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D26475">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42]", "plainTextFormattedCitation" : "[42]", "previouslyFormattedCitation" : "[42]" }, "properties" : {  }, "schema" : "https://github.com/citation-style-language/schema/raw/master/csl-citation.json" }</w:instrText>
      </w:r>
      <w:r>
        <w:fldChar w:fldCharType="separate"/>
      </w:r>
      <w:r w:rsidR="00D26475" w:rsidRPr="00D26475">
        <w:rPr>
          <w:noProof/>
        </w:rPr>
        <w:t>[42]</w:t>
      </w:r>
      <w:r>
        <w:fldChar w:fldCharType="end"/>
      </w:r>
      <w:r>
        <w:t>.</w:t>
      </w:r>
    </w:p>
    <w:p w14:paraId="501CF6E7" w14:textId="1ACDD202"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 Kui kandidaat on autenditud ja protokolli vastu eksimisi ei tuvastatud, luuakse ühendus vaatlejaga (</w:t>
      </w:r>
      <w:r w:rsidRPr="00963A87">
        <w:rPr>
          <w:i/>
        </w:rPr>
        <w:t>proctor</w:t>
      </w:r>
      <w:r>
        <w:t>), kellega saab tehniliste probleemide ilmnemisel vestlusakna kaudu ühendust võtta. Eksam võidakse koheselt kuulutada mittesooritatuks, kui kandidaat lahkub toast, väljub kaadrist või kui ruumi siseneb kõrvalisi isikuid.</w:t>
      </w:r>
    </w:p>
    <w:p w14:paraId="0238DAEE" w14:textId="5AFD3252"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w:t>
      </w:r>
      <w:r>
        <w:lastRenderedPageBreak/>
        <w:t xml:space="preserve">veebikaamera eraldusvõimega vähemalt 640x480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4DD665E6" w14:textId="63F5E8C5"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3B6B80">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61]", "plainTextFormattedCitation" : "[61]", "previouslyFormattedCitation" : "[61]" }, "properties" : {  }, "schema" : "https://github.com/citation-style-language/schema/raw/master/csl-citation.json" }</w:instrText>
      </w:r>
      <w:r>
        <w:fldChar w:fldCharType="separate"/>
      </w:r>
      <w:r w:rsidR="003B6B80" w:rsidRPr="003B6B80">
        <w:rPr>
          <w:noProof/>
        </w:rPr>
        <w:t>[61]</w:t>
      </w:r>
      <w:r>
        <w:fldChar w:fldCharType="end"/>
      </w:r>
      <w:r>
        <w:t xml:space="preserve">. Pearson VUE reaalajas vaatlemise lahenduse abil testib kandidaate näiteks Microsoft </w:t>
      </w:r>
      <w:r>
        <w:fldChar w:fldCharType="begin" w:fldLock="1"/>
      </w:r>
      <w:r w:rsidR="003B6B80">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62]", "plainTextFormattedCitation" : "[62]", "previouslyFormattedCitation" : "[62]" }, "properties" : {  }, "schema" : "https://github.com/citation-style-language/schema/raw/master/csl-citation.json" }</w:instrText>
      </w:r>
      <w:r>
        <w:fldChar w:fldCharType="separate"/>
      </w:r>
      <w:r w:rsidR="003B6B80" w:rsidRPr="003B6B80">
        <w:rPr>
          <w:noProof/>
        </w:rPr>
        <w:t>[62]</w:t>
      </w:r>
      <w:r>
        <w:fldChar w:fldCharType="end"/>
      </w:r>
      <w:r>
        <w:t>.</w:t>
      </w:r>
      <w:r w:rsidR="00287331">
        <w:t xml:space="preserve"> </w:t>
      </w:r>
    </w:p>
    <w:p w14:paraId="530BE8E0" w14:textId="77777777" w:rsidR="00287331" w:rsidRDefault="00287331"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p>
    <w:p w14:paraId="0AF1C101" w14:textId="15A9DCD9" w:rsidR="00287331" w:rsidRDefault="00287331" w:rsidP="00287331">
      <w:pPr>
        <w:pStyle w:val="Heading1"/>
      </w:pPr>
      <w:r>
        <w:lastRenderedPageBreak/>
        <w:t>Ründe-kaitsepuu / löögi-ohjepuu</w:t>
      </w:r>
    </w:p>
    <w:p w14:paraId="5A65C410" w14:textId="70A02756" w:rsidR="00275D53" w:rsidRDefault="00EF796C" w:rsidP="00EF796C">
      <w:pPr>
        <w:pStyle w:val="BodyText"/>
      </w:pPr>
      <w:r>
        <w:t xml:space="preserve">Võimalikke ründeid RangeForce keskkonnas ja kaitseid rünnete vastu on kirjeldatud </w:t>
      </w:r>
      <w:commentRangeStart w:id="37"/>
      <w:r w:rsidRPr="00B73A86">
        <w:rPr>
          <w:highlight w:val="yellow"/>
        </w:rPr>
        <w:t>ründe-kaitsepuu (</w:t>
      </w:r>
      <w:r w:rsidRPr="00B73A86">
        <w:rPr>
          <w:i/>
          <w:highlight w:val="yellow"/>
        </w:rPr>
        <w:t>attack-defence tree</w:t>
      </w:r>
      <w:r w:rsidRPr="00B73A86">
        <w:rPr>
          <w:highlight w:val="yellow"/>
        </w:rPr>
        <w:t>) abil</w:t>
      </w:r>
      <w:commentRangeEnd w:id="37"/>
      <w:r w:rsidR="004F720D">
        <w:rPr>
          <w:rStyle w:val="CommentReference"/>
        </w:rPr>
        <w:commentReference w:id="37"/>
      </w:r>
      <w:r w:rsidRPr="00B73A86">
        <w:rPr>
          <w:highlight w:val="yellow"/>
        </w:rPr>
        <w:t>.</w:t>
      </w:r>
      <w:r w:rsidR="004F720D">
        <w:t xml:space="preserve"> </w:t>
      </w:r>
      <w:r w:rsidR="00942C66">
        <w:t>Ründe-kaitsepuu on edasiarendus ründepuust</w:t>
      </w:r>
      <w:r w:rsidR="00C2452B">
        <w:t xml:space="preserve"> (</w:t>
      </w:r>
      <w:r w:rsidR="00C2452B" w:rsidRPr="00C2452B">
        <w:rPr>
          <w:i/>
        </w:rPr>
        <w:t>attack tree</w:t>
      </w:r>
      <w:r w:rsidR="00C2452B">
        <w:t>)</w:t>
      </w:r>
      <w:r w:rsidR="00942C66">
        <w:t xml:space="preserve">, mida on defineeritud kui </w:t>
      </w:r>
      <w:r w:rsidR="00C2452B">
        <w:t>ründe tulemuseni viivate teede formaliseeritud esitust</w:t>
      </w:r>
      <w:r w:rsidR="008201F9">
        <w:t xml:space="preserve"> (näiteks graafi või puu kujul)</w:t>
      </w:r>
      <w:r w:rsidR="00C2452B">
        <w:t xml:space="preserve"> </w:t>
      </w:r>
      <w:r w:rsidR="00C2452B">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C2452B">
        <w:fldChar w:fldCharType="separate"/>
      </w:r>
      <w:r w:rsidR="002F0EF3" w:rsidRPr="002F0EF3">
        <w:rPr>
          <w:noProof/>
        </w:rPr>
        <w:t>[17]</w:t>
      </w:r>
      <w:r w:rsidR="00C2452B">
        <w:fldChar w:fldCharType="end"/>
      </w:r>
      <w:r w:rsidR="00764799">
        <w:t xml:space="preserve">. Ründepuu puhul </w:t>
      </w:r>
      <w:r w:rsidR="00482118">
        <w:t>tähistab puu juur</w:t>
      </w:r>
      <w:r w:rsidR="008201F9">
        <w:t xml:space="preserve"> (</w:t>
      </w:r>
      <w:r w:rsidR="008201F9" w:rsidRPr="008201F9">
        <w:rPr>
          <w:i/>
        </w:rPr>
        <w:t>root</w:t>
      </w:r>
      <w:r w:rsidR="008201F9">
        <w:t>) ründaja lõppeesmärki (</w:t>
      </w:r>
      <w:r w:rsidR="008201F9" w:rsidRPr="008201F9">
        <w:rPr>
          <w:i/>
        </w:rPr>
        <w:t>goal</w:t>
      </w:r>
      <w:r w:rsidR="008201F9">
        <w:t>), iga tipu</w:t>
      </w:r>
      <w:r w:rsidR="00C40376">
        <w:t xml:space="preserve"> ehk sõlme (</w:t>
      </w:r>
      <w:r w:rsidR="00C40376" w:rsidRPr="00C40376">
        <w:rPr>
          <w:i/>
        </w:rPr>
        <w:t>node</w:t>
      </w:r>
      <w:r w:rsidR="00C40376">
        <w:t>)</w:t>
      </w:r>
      <w:r w:rsidR="008201F9">
        <w:t xml:space="preserve"> järglased (</w:t>
      </w:r>
      <w:r w:rsidR="008201F9" w:rsidRPr="008201F9">
        <w:rPr>
          <w:i/>
        </w:rPr>
        <w:t>descendant</w:t>
      </w:r>
      <w:r w:rsidR="008201F9">
        <w:t>) viitavad alameesmärkidele (</w:t>
      </w:r>
      <w:r w:rsidR="008201F9" w:rsidRPr="008201F9">
        <w:rPr>
          <w:i/>
        </w:rPr>
        <w:t>sub-goal</w:t>
      </w:r>
      <w:r w:rsidR="008201F9">
        <w:t xml:space="preserve">), mis on tolles </w:t>
      </w:r>
      <w:r w:rsidR="00482118">
        <w:t>sõlmes</w:t>
      </w:r>
      <w:r w:rsidR="008201F9">
        <w:t xml:space="preserve"> oleva ründe läbi viimiseks vaja saavutada, ning puu </w:t>
      </w:r>
      <w:r w:rsidR="00414723">
        <w:t>järglasteta sõlmed</w:t>
      </w:r>
      <w:r w:rsidR="008201F9">
        <w:t xml:space="preserve"> </w:t>
      </w:r>
      <w:r w:rsidR="00414723">
        <w:t xml:space="preserve"> ehk lehed </w:t>
      </w:r>
      <w:r w:rsidR="008201F9">
        <w:t>(</w:t>
      </w:r>
      <w:r w:rsidR="008201F9" w:rsidRPr="008201F9">
        <w:rPr>
          <w:i/>
        </w:rPr>
        <w:t>leaves</w:t>
      </w:r>
      <w:r w:rsidR="008201F9">
        <w:t>) kirjeldavad ründaja tegevusi</w:t>
      </w:r>
      <w:r w:rsidR="00635DAE">
        <w:t xml:space="preserve"> </w:t>
      </w:r>
      <w:r w:rsidR="00635DAE">
        <w:fldChar w:fldCharType="begin" w:fldLock="1"/>
      </w:r>
      <w:r w:rsidR="003B6B80">
        <w:instrText>ADDIN CSL_CITATION { "citationItems" : [ { "id" : "ITEM-1", "itemData" : { "DOI" : "10.1002/9781119183631.ch21", "ISBN" : "9781119183631", "author" : [ { "dropping-particle" : "", "family" : "Schneier", "given" : "Bruce", "non-dropping-particle" : "", "parse-names" : false, "suffix" : "" } ], "container-title" : "Secrets and Lies", "id" : "ITEM-1", "issued" : { "date-parts" : [ [ "2015", "10", "9" ] ] }, "page" : "318-333", "publisher" : "Wiley Publishing, Inc.", "publisher-place" : "Indianapolis, Indiana", "title" : "Attack Trees", "type" : "chapter" }, "uris" : [ "http://www.mendeley.com/documents/?uuid=f7b0e337-1cbf-3403-8364-59e37b0c17b7" ] } ], "mendeley" : { "formattedCitation" : "[63]", "plainTextFormattedCitation" : "[63]", "previouslyFormattedCitation" : "[63]" }, "properties" : {  }, "schema" : "https://github.com/citation-style-language/schema/raw/master/csl-citation.json" }</w:instrText>
      </w:r>
      <w:r w:rsidR="00635DAE">
        <w:fldChar w:fldCharType="separate"/>
      </w:r>
      <w:r w:rsidR="003B6B80" w:rsidRPr="003B6B80">
        <w:rPr>
          <w:noProof/>
        </w:rPr>
        <w:t>[63]</w:t>
      </w:r>
      <w:r w:rsidR="00635DAE">
        <w:fldChar w:fldCharType="end"/>
      </w:r>
      <w:r w:rsidR="008201F9">
        <w:t>.</w:t>
      </w:r>
      <w:r w:rsidR="00B331A0">
        <w:t xml:space="preserve"> Ründepuu on väga hea meetod süsteemi turvalisuse analüüsimiseks, kuid erinevalt ründe-kaitsepuust ei võta ta arvesse võimalikke kaitsemeetmeid rünnete takistamiseks</w:t>
      </w:r>
      <w:r w:rsidR="00B90811">
        <w:t xml:space="preserve"> ning nende mõju rünnetele</w:t>
      </w:r>
      <w:r w:rsidR="00B331A0">
        <w:t>.</w:t>
      </w:r>
      <w:r w:rsidR="00980340">
        <w:t xml:space="preserve"> </w:t>
      </w:r>
    </w:p>
    <w:p w14:paraId="4CD1EA98" w14:textId="3224DC09" w:rsidR="00764799" w:rsidRDefault="00980340" w:rsidP="00EF796C">
      <w:pPr>
        <w:pStyle w:val="BodyText"/>
      </w:pPr>
      <w:r>
        <w:t>Ründe-kaitsepuus lisatud kaitsemeetmed võimaldavad jä</w:t>
      </w:r>
      <w:r w:rsidR="00275D53">
        <w:t>lgida ründaja ja süsteemi kaitsja</w:t>
      </w:r>
      <w:r>
        <w:t xml:space="preserve"> vahelist suhet ning selle arengut </w:t>
      </w:r>
      <w:r>
        <w:fldChar w:fldCharType="begin" w:fldLock="1"/>
      </w:r>
      <w:r w:rsidR="002F0EF3">
        <w:instrText>ADDIN CSL_CITATION { "citationItems" : [ { "id" : "ITEM-1", "itemData" : { "DOI" : "10.1007/978-3-642-19751-2_6", "author" : [ { "dropping-particle" : "", "family" : "Kordy", "given" : "Barbara", "non-dropping-particle" : "", "parse-names" : false, "suffix" : "" }, { "dropping-particle" : "", "family" : "Mauw", "given" : "Sjouke", "non-dropping-particle" : "", "parse-names" : false, "suffix" : "" }, { "dropping-particle" : "", "family" : "Radomirovi\u0107", "given" : "Sa\u0161a", "non-dropping-particle" : "", "parse-names" : false, "suffix" : "" }, { "dropping-particle" : "", "family" : "Schweitzer", "given" : "Patrick", "non-dropping-particle" : "", "parse-names" : false, "suffix" : "" } ], "container-title" : "Formal Aspects of Security and Trust", "id" : "ITEM-1", "issued" : { "date-parts" : [ [ "2011" ] ] }, "page" : "80-95", "publisher" : "Springer, Berlin, Heidelberg", "title" : "Foundations of Attack\u2013Defense Trees", "type" : "chapter" }, "uris" : [ "http://www.mendeley.com/documents/?uuid=42a20e01-bc98-3e8a-90a5-06ea4544fa79" ] } ], "mendeley" : { "formattedCitation" : "[18]", "plainTextFormattedCitation" : "[18]", "previouslyFormattedCitation" : "[18]" }, "properties" : {  }, "schema" : "https://github.com/citation-style-language/schema/raw/master/csl-citation.json" }</w:instrText>
      </w:r>
      <w:r>
        <w:fldChar w:fldCharType="separate"/>
      </w:r>
      <w:r w:rsidR="002F0EF3" w:rsidRPr="002F0EF3">
        <w:rPr>
          <w:noProof/>
        </w:rPr>
        <w:t>[18]</w:t>
      </w:r>
      <w:r>
        <w:fldChar w:fldCharType="end"/>
      </w:r>
      <w:r>
        <w:t>.</w:t>
      </w:r>
      <w:r w:rsidR="00C40376">
        <w:t xml:space="preserve"> Ründe-kaitsepuu koosneb kaht liiki </w:t>
      </w:r>
      <w:r w:rsidR="00482118">
        <w:t>sõlmedest</w:t>
      </w:r>
      <w:r w:rsidR="00AB711D">
        <w:t>: ründe-</w:t>
      </w:r>
      <w:r w:rsidR="00133D94">
        <w:t xml:space="preserve"> ja kaitsesõlmed</w:t>
      </w:r>
      <w:r w:rsidR="00C40376">
        <w:t>.</w:t>
      </w:r>
      <w:r w:rsidR="00133D94">
        <w:t xml:space="preserve"> Igal </w:t>
      </w:r>
      <w:r w:rsidR="00AB711D">
        <w:t>tipul</w:t>
      </w:r>
      <w:r w:rsidR="00133D94">
        <w:t xml:space="preserve"> võib </w:t>
      </w:r>
      <w:r w:rsidR="00242604">
        <w:t xml:space="preserve">sarnaselt ründepuule </w:t>
      </w:r>
      <w:r w:rsidR="00133D94">
        <w:t>olla üks või mitu sama liiki järglast</w:t>
      </w:r>
      <w:r w:rsidR="00242604">
        <w:t xml:space="preserve"> ehk alameesmärki. Lisaks võib sõlmel olla ka üks vastasliiki järglane ehk vastumeed</w:t>
      </w:r>
      <w:r w:rsidR="00AB711D">
        <w:t>e. Niisiis võib ühel ründetipul</w:t>
      </w:r>
      <w:r w:rsidR="00242604">
        <w:t xml:space="preserve"> </w:t>
      </w:r>
      <w:r w:rsidR="006807BB">
        <w:t xml:space="preserve">järglasteks </w:t>
      </w:r>
      <w:r w:rsidR="00242604">
        <w:t xml:space="preserve">olla mitu </w:t>
      </w:r>
      <w:r w:rsidR="006807BB">
        <w:t xml:space="preserve">rünnet defineerivat </w:t>
      </w:r>
      <w:r w:rsidR="00AB711D">
        <w:t>sõlme</w:t>
      </w:r>
      <w:r w:rsidR="00242604">
        <w:t xml:space="preserve"> ni</w:t>
      </w:r>
      <w:r w:rsidR="006807BB">
        <w:t>ng üks kaitsemeetme sõlm, mille järglasteks</w:t>
      </w:r>
      <w:r w:rsidR="00242604">
        <w:t xml:space="preserve"> võib omakorda olla mitu kaitset </w:t>
      </w:r>
      <w:r w:rsidR="000F0C9F">
        <w:t>k</w:t>
      </w:r>
      <w:r w:rsidR="006807BB">
        <w:t>i</w:t>
      </w:r>
      <w:r w:rsidR="000F0C9F">
        <w:t>rjeldavat</w:t>
      </w:r>
      <w:r w:rsidR="00242604">
        <w:t xml:space="preserve"> </w:t>
      </w:r>
      <w:r w:rsidR="006807BB">
        <w:t>tippu</w:t>
      </w:r>
      <w:r w:rsidR="00242604">
        <w:t xml:space="preserve"> ning üks ründesõlm, mis vastava kaitse nurjab.</w:t>
      </w:r>
      <w:r w:rsidR="00237426">
        <w:t xml:space="preserve"> Tipu järglaste vahelised seosed võivad olla disjunktiivsed, mille puhul sõlme eesmärk saavutatakse ühe sama tüüpi järglase eesmärgi saavutamisel, või konjunktiivsed, mille korral sõlme eesmärk saavutatakse kõigi samaliigiliste järglaste eesmärkide saavutamisel. </w:t>
      </w:r>
      <w:r w:rsidR="00707F5A">
        <w:t xml:space="preserve">Kaitse-ründepuud võib vaadelda kui mängu või võistlust ründaja ja </w:t>
      </w:r>
      <w:r w:rsidR="00E51AA7">
        <w:t>süsteemi kaitsja vahel.</w:t>
      </w:r>
    </w:p>
    <w:p w14:paraId="150FD988" w14:textId="65075D78" w:rsidR="00EF796C" w:rsidRDefault="000253EA" w:rsidP="00EF796C">
      <w:pPr>
        <w:pStyle w:val="BodyText"/>
      </w:pPr>
      <w:r>
        <w:t>Käesolevas</w:t>
      </w:r>
      <w:r w:rsidR="004F720D">
        <w:t xml:space="preserve"> töös on </w:t>
      </w:r>
      <w:r w:rsidR="00B331A0">
        <w:t>ründe-kaitsepuu</w:t>
      </w:r>
      <w:r w:rsidR="004F720D">
        <w:t xml:space="preserve"> loomisel kasutatud ADTool tarkvara versiooni 2.2.2 </w:t>
      </w:r>
      <w:r w:rsidR="004F720D">
        <w:fldChar w:fldCharType="begin" w:fldLock="1"/>
      </w:r>
      <w:r w:rsidR="003B6B80">
        <w:instrText>ADDIN CSL_CITATION { "citationItems" : [ { "id" : "ITEM-1", "itemData" : { "URL" : "http://satoss.uni.lu/members/piotr/adtool/", "accessed" : { "date-parts" : [ [ "2018", "4", "11" ] ] }, "id" : "ITEM-1", "issued" : { "date-parts" : [ [ "0" ] ] }, "title" : "ADTool", "type" : "webpage" }, "uris" : [ "http://www.mendeley.com/documents/?uuid=dca8eb0b-5f1d-3d90-9059-d7e93b7e0dea" ] } ], "mendeley" : { "formattedCitation" : "[64]", "plainTextFormattedCitation" : "[64]", "previouslyFormattedCitation" : "[64]" }, "properties" : {  }, "schema" : "https://github.com/citation-style-language/schema/raw/master/csl-citation.json" }</w:instrText>
      </w:r>
      <w:r w:rsidR="004F720D">
        <w:fldChar w:fldCharType="separate"/>
      </w:r>
      <w:r w:rsidR="003B6B80" w:rsidRPr="003B6B80">
        <w:rPr>
          <w:noProof/>
        </w:rPr>
        <w:t>[64]</w:t>
      </w:r>
      <w:r w:rsidR="004F720D">
        <w:fldChar w:fldCharType="end"/>
      </w:r>
      <w:r w:rsidR="004F720D">
        <w:t>.</w:t>
      </w:r>
      <w:r w:rsidR="00F1390F">
        <w:t xml:space="preserve"> Ründe-kaitsepuu on oma suurusest tulenevalt esitatud mitme joonise peale jaotatult. </w:t>
      </w:r>
      <w:r w:rsidR="00B331A0">
        <w:t xml:space="preserve">Punased </w:t>
      </w:r>
      <w:r w:rsidR="00707F5A">
        <w:t xml:space="preserve">ovaalsed </w:t>
      </w:r>
      <w:r w:rsidR="00B331A0">
        <w:t xml:space="preserve">tipud tähistavad ründeid ja rohelised </w:t>
      </w:r>
      <w:r w:rsidR="00707F5A">
        <w:t xml:space="preserve">nelinurgad </w:t>
      </w:r>
      <w:r w:rsidR="00B331A0">
        <w:t xml:space="preserve">kaitsemeetmeid. </w:t>
      </w:r>
      <w:r w:rsidR="00F1390F">
        <w:t xml:space="preserve">Joonisel </w:t>
      </w:r>
      <w:r w:rsidR="00B331A0">
        <w:t>tipu</w:t>
      </w:r>
      <w:r w:rsidR="00F1390F">
        <w:t xml:space="preserve"> kohal asuv must kolmnurk viitab </w:t>
      </w:r>
      <w:r w:rsidR="00B331A0">
        <w:t>tipu</w:t>
      </w:r>
      <w:r w:rsidR="00F1390F">
        <w:t xml:space="preserve"> vanemale ning </w:t>
      </w:r>
      <w:r w:rsidR="00B331A0">
        <w:t>tipu</w:t>
      </w:r>
      <w:r w:rsidR="00F1390F">
        <w:t xml:space="preserve"> all asuv must riba </w:t>
      </w:r>
      <w:r w:rsidR="00B331A0">
        <w:t>tipu</w:t>
      </w:r>
      <w:r w:rsidR="00F1390F">
        <w:t xml:space="preserve"> lastele, mis on joonisel peidetud.</w:t>
      </w:r>
      <w:r w:rsidR="00891F47">
        <w:t xml:space="preserve"> </w:t>
      </w:r>
      <w:r w:rsidR="00326DCF">
        <w:t xml:space="preserve">Kaht eriliigilist sõlme ühendab katkendjoon ning </w:t>
      </w:r>
      <w:r w:rsidR="00326DCF">
        <w:lastRenderedPageBreak/>
        <w:t xml:space="preserve">samaliigilisi sõlmi pidevjoon. </w:t>
      </w:r>
      <w:r w:rsidR="00891F47">
        <w:t xml:space="preserve">Antud peatükk keskendub peamiselt potentsiaalsetele rünnetele, kaitsemeetmeid on laiemalt kirjeldatud peatükis </w:t>
      </w:r>
      <w:r w:rsidR="00891F47">
        <w:fldChar w:fldCharType="begin"/>
      </w:r>
      <w:r w:rsidR="00891F47">
        <w:instrText xml:space="preserve"> REF _Ref510601779 \r \h </w:instrText>
      </w:r>
      <w:r w:rsidR="00891F47">
        <w:fldChar w:fldCharType="separate"/>
      </w:r>
      <w:r w:rsidR="007F1E5F">
        <w:t>5</w:t>
      </w:r>
      <w:r w:rsidR="00891F47">
        <w:fldChar w:fldCharType="end"/>
      </w:r>
      <w:r w:rsidR="00891F47">
        <w:t xml:space="preserve"> leheküljel </w:t>
      </w:r>
      <w:r w:rsidR="00891F47">
        <w:fldChar w:fldCharType="begin"/>
      </w:r>
      <w:r w:rsidR="00891F47">
        <w:instrText xml:space="preserve"> PAGEREF _Ref510601779 \h </w:instrText>
      </w:r>
      <w:r w:rsidR="00891F47">
        <w:fldChar w:fldCharType="separate"/>
      </w:r>
      <w:r w:rsidR="007F1E5F">
        <w:rPr>
          <w:noProof/>
        </w:rPr>
        <w:t>34</w:t>
      </w:r>
      <w:r w:rsidR="00891F47">
        <w:fldChar w:fldCharType="end"/>
      </w:r>
      <w:r w:rsidR="00891F47">
        <w:t>.</w:t>
      </w:r>
    </w:p>
    <w:p w14:paraId="68C3BC0D" w14:textId="442BE827" w:rsidR="000D0C0B" w:rsidRDefault="00EF796C" w:rsidP="00EF796C">
      <w:pPr>
        <w:pStyle w:val="BodyText"/>
        <w:rPr>
          <w:noProof/>
        </w:rPr>
      </w:pPr>
      <w:r>
        <w:t xml:space="preserve">RangeForce keskkonnas sisseastumistesti sooritamine jaguneb eksamikorra rikkumise </w:t>
      </w:r>
      <w:r w:rsidR="004F720D">
        <w:t>valdkonnas</w:t>
      </w:r>
      <w:r>
        <w:t xml:space="preserve"> üldpildis kaheks</w:t>
      </w:r>
      <w:r w:rsidR="004F720D">
        <w:t xml:space="preserve"> (vt</w:t>
      </w:r>
      <w:r w:rsidR="000D0C0B">
        <w:t xml:space="preserve"> </w:t>
      </w:r>
      <w:r w:rsidR="000D0C0B">
        <w:fldChar w:fldCharType="begin"/>
      </w:r>
      <w:r w:rsidR="000D0C0B">
        <w:instrText xml:space="preserve"> REF _Ref511207751 \h </w:instrText>
      </w:r>
      <w:r w:rsidR="000D0C0B">
        <w:fldChar w:fldCharType="separate"/>
      </w:r>
      <w:r w:rsidR="007F1E5F">
        <w:t xml:space="preserve">Joonis </w:t>
      </w:r>
      <w:r w:rsidR="007F1E5F">
        <w:rPr>
          <w:noProof/>
        </w:rPr>
        <w:t>2</w:t>
      </w:r>
      <w:r w:rsidR="000D0C0B">
        <w:fldChar w:fldCharType="end"/>
      </w:r>
      <w:r w:rsidR="004F720D">
        <w:t>)</w:t>
      </w:r>
      <w:r>
        <w:t xml:space="preserve">. </w:t>
      </w:r>
      <w:r w:rsidR="0095260C">
        <w:t>Üheks</w:t>
      </w:r>
      <w:r>
        <w:t xml:space="preserve"> ohuks on kehastusrünne ehk olukord, kus kandidaat laseb sisseastumistesti osaliselt või kogu ulatuses sooritada variisikul ehk kellelgi teisel kui ta ise</w:t>
      </w:r>
      <w:r w:rsidR="005E613D">
        <w:t>, kuid võimalik on ka välise abi kasutamine</w:t>
      </w:r>
      <w:r w:rsidR="00276266">
        <w:t xml:space="preserve"> ülesande lahendamist hõlbustavate juhiste saamiseks</w:t>
      </w:r>
      <w:r>
        <w:t>.</w:t>
      </w:r>
      <w:r w:rsidR="00967C05">
        <w:t xml:space="preserve"> </w:t>
      </w:r>
    </w:p>
    <w:p w14:paraId="0CB6620E" w14:textId="05D6045E" w:rsidR="000D0C0B" w:rsidRDefault="000D0C0B" w:rsidP="00EC2E4A">
      <w:pPr>
        <w:pStyle w:val="Figure"/>
        <w:framePr w:wrap="notBeside"/>
      </w:pPr>
      <w:r>
        <w:rPr>
          <w:noProof/>
        </w:rPr>
        <w:drawing>
          <wp:inline distT="0" distB="0" distL="0" distR="0" wp14:anchorId="10B6352F" wp14:editId="448D579D">
            <wp:extent cx="5373033" cy="26280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samikorra-rikkumise-ulemjaotus-koos-laiendatud-kontrolliga.png"/>
                    <pic:cNvPicPr/>
                  </pic:nvPicPr>
                  <pic:blipFill rotWithShape="1">
                    <a:blip r:embed="rId15">
                      <a:extLst>
                        <a:ext uri="{28A0092B-C50C-407E-A947-70E740481C1C}">
                          <a14:useLocalDpi xmlns:a14="http://schemas.microsoft.com/office/drawing/2010/main" val="0"/>
                        </a:ext>
                      </a:extLst>
                    </a:blip>
                    <a:srcRect b="32002"/>
                    <a:stretch/>
                  </pic:blipFill>
                  <pic:spPr bwMode="auto">
                    <a:xfrm>
                      <a:off x="0" y="0"/>
                      <a:ext cx="5373033" cy="2628000"/>
                    </a:xfrm>
                    <a:prstGeom prst="rect">
                      <a:avLst/>
                    </a:prstGeom>
                    <a:ln>
                      <a:noFill/>
                    </a:ln>
                    <a:extLst>
                      <a:ext uri="{53640926-AAD7-44D8-BBD7-CCE9431645EC}">
                        <a14:shadowObscured xmlns:a14="http://schemas.microsoft.com/office/drawing/2010/main"/>
                      </a:ext>
                    </a:extLst>
                  </pic:spPr>
                </pic:pic>
              </a:graphicData>
            </a:graphic>
          </wp:inline>
        </w:drawing>
      </w:r>
    </w:p>
    <w:p w14:paraId="4E6418C6" w14:textId="4EE582E8" w:rsidR="000C4919" w:rsidRPr="000C4919" w:rsidRDefault="000D0C0B" w:rsidP="000C4919">
      <w:pPr>
        <w:pStyle w:val="Caption"/>
        <w:framePr w:hSpace="510" w:wrap="notBeside" w:vAnchor="text" w:hAnchor="margin" w:xAlign="center" w:y="1"/>
      </w:pPr>
      <w:bookmarkStart w:id="38" w:name="_Ref511207751"/>
      <w:bookmarkStart w:id="39" w:name="_Toc511218158"/>
      <w:r>
        <w:t xml:space="preserve">Joonis </w:t>
      </w:r>
      <w:fldSimple w:instr=" SEQ Joonis \* ARABIC ">
        <w:r w:rsidR="00E62BB3">
          <w:rPr>
            <w:noProof/>
          </w:rPr>
          <w:t>2</w:t>
        </w:r>
      </w:fldSimple>
      <w:bookmarkEnd w:id="38"/>
      <w:r>
        <w:t>. Eksamikorra rikkumine ründepuuna.</w:t>
      </w:r>
      <w:bookmarkEnd w:id="39"/>
    </w:p>
    <w:p w14:paraId="3B19BE9B" w14:textId="3E80E1DC" w:rsidR="001F6EBF" w:rsidRDefault="001F6EBF" w:rsidP="001F6EBF">
      <w:pPr>
        <w:pStyle w:val="BodyText"/>
        <w:rPr>
          <w:noProof/>
        </w:rPr>
      </w:pPr>
      <w:r>
        <w:t xml:space="preserve">Mõlema ründe esinemise ohtu aitaks vältida või vähemalt vähendada testi sooritamine kontrollitud keskkonnas (vt Peatükk </w:t>
      </w:r>
      <w:r>
        <w:fldChar w:fldCharType="begin"/>
      </w:r>
      <w:r>
        <w:instrText xml:space="preserve"> REF _Ref511207415 \w \h </w:instrText>
      </w:r>
      <w:r>
        <w:fldChar w:fldCharType="separate"/>
      </w:r>
      <w:r w:rsidR="007F1E5F">
        <w:t>5.1</w:t>
      </w:r>
      <w:r>
        <w:fldChar w:fldCharType="end"/>
      </w:r>
      <w:r>
        <w:t>).</w:t>
      </w:r>
      <w:r w:rsidRPr="000D0C0B">
        <w:rPr>
          <w:noProof/>
        </w:rPr>
        <w:t xml:space="preserve"> </w:t>
      </w:r>
      <w:r>
        <w:rPr>
          <w:noProof/>
        </w:rPr>
        <w:t>Kodustes tingimustes sooritatava eksami (nagu küberkaitse eriala sisseastumistest) korral on täielikult kontrollitud keskkonna loomine keeruline, kui mitte võimatu, kuid ruumist 360-kraadise ülevaate nõudmine võib petmise ohtu kindlasti vähendada.</w:t>
      </w:r>
    </w:p>
    <w:p w14:paraId="7E7C4022" w14:textId="3FA8F642" w:rsidR="001F6EBF" w:rsidRDefault="001F6EBF" w:rsidP="001F6EBF">
      <w:pPr>
        <w:pStyle w:val="Heading2"/>
      </w:pPr>
      <w:r>
        <w:t>Kehastusrünne</w:t>
      </w:r>
    </w:p>
    <w:p w14:paraId="21FDB3B0" w14:textId="54557137" w:rsidR="00AE4995" w:rsidRDefault="00AE4995" w:rsidP="00AE4995">
      <w:pPr>
        <w:pStyle w:val="BodyText"/>
      </w:pPr>
      <w:r>
        <w:t xml:space="preserve">Kehastusründe kaitsemeetmeks oleks isikutuvastuse rakendamine. Isiku tuvastamise ehk autentimise võib üldpildis jaotada kaheks. Üheks protsessiks on isiku identifitseerimine ehk esitatavate andmete võrdlemine iga andmebaasis oleva isiku andmetega, leidmaks esitatud andmetele vastavat isikut </w:t>
      </w:r>
      <w:r>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fldChar w:fldCharType="separate"/>
      </w:r>
      <w:r w:rsidR="003B6B80" w:rsidRPr="003B6B80">
        <w:rPr>
          <w:noProof/>
        </w:rPr>
        <w:t>[65]</w:t>
      </w:r>
      <w:r>
        <w:fldChar w:fldCharType="end"/>
      </w:r>
      <w:r>
        <w:t>. Antud juhul on tegemist üks-mitu (1:N) seosega, kus ühe komplekti esitatud andmete puhul käiakse läbi mitu isikut, kuni leitakse vaste.</w:t>
      </w:r>
      <w:r w:rsidRPr="00904756">
        <w:t xml:space="preserve"> </w:t>
      </w:r>
    </w:p>
    <w:p w14:paraId="1CE33730" w14:textId="25DB557F" w:rsidR="00AE4995" w:rsidRDefault="00AE4995" w:rsidP="00AE4995">
      <w:pPr>
        <w:pStyle w:val="BodyText"/>
      </w:pPr>
      <w:r>
        <w:lastRenderedPageBreak/>
        <w:t xml:space="preserve">Teine protsess on isiku verifitseerimine, mille käigus üritatakse aru saada, kas andmed esitav isik on see, keda ta väidab end olevat </w:t>
      </w:r>
      <w:r>
        <w:fldChar w:fldCharType="begin" w:fldLock="1"/>
      </w:r>
      <w:r w:rsidR="003B6B80">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6]", "plainTextFormattedCitation" : "[66]", "previouslyFormattedCitation" : "[66]" }, "properties" : {  }, "schema" : "https://github.com/citation-style-language/schema/raw/master/csl-citation.json" }</w:instrText>
      </w:r>
      <w:r>
        <w:fldChar w:fldCharType="separate"/>
      </w:r>
      <w:r w:rsidR="003B6B80" w:rsidRPr="003B6B80">
        <w:rPr>
          <w:noProof/>
        </w:rPr>
        <w:t>[66]</w:t>
      </w:r>
      <w:r>
        <w:fldChar w:fldCharType="end"/>
      </w:r>
      <w:r>
        <w:t>. Sellisel juhul võrreldakse isiku esitatud parameetreid konkreetse andmebaasis oleva isiku andmetega ehk teostatakse üks-üks (1:1) võrdlus. Tulemuseks on tõeväärtus vastavalt sellele, kas esitatud parameetrid vastavad andmebaasis sama isiku kohta käivatele varasemalt teada olevatele parameetritele või mitte.</w:t>
      </w:r>
      <w:r w:rsidR="005B6A82">
        <w:fldChar w:fldCharType="begin" w:fldLock="1"/>
      </w:r>
      <w:r w:rsidR="003B6B80">
        <w:instrText>ADDIN CSL_CITATION { "citationItems" : [ { "id" : "ITEM-1", "itemData" : { "URL" : "http://satoss.uni.lu/members/piotr/index.php", "accessed" : { "date-parts" : [ [ "2018", "4", "11" ] ] }, "id" : "ITEM-1", "issued" : { "date-parts" : [ [ "0" ] ] }, "title" : "Piotr Kordy", "type" : "webpage" }, "uris" : [ "http://www.mendeley.com/documents/?uuid=34fa0793-00c6-3c37-9b34-e34aae5d833e" ] } ], "mendeley" : { "formattedCitation" : "[67]", "plainTextFormattedCitation" : "[67]", "previouslyFormattedCitation" : "[67]" }, "properties" : {  }, "schema" : "https://github.com/citation-style-language/schema/raw/master/csl-citation.json" }</w:instrText>
      </w:r>
      <w:r w:rsidR="005B6A82">
        <w:fldChar w:fldCharType="separate"/>
      </w:r>
      <w:r w:rsidR="003B6B80" w:rsidRPr="003B6B80">
        <w:rPr>
          <w:noProof/>
        </w:rPr>
        <w:t>[67]</w:t>
      </w:r>
      <w:r w:rsidR="005B6A82">
        <w:fldChar w:fldCharType="end"/>
      </w:r>
    </w:p>
    <w:p w14:paraId="53C8F485" w14:textId="5FE1F76E" w:rsidR="00AE4995" w:rsidRDefault="00AE4995" w:rsidP="00AE4995">
      <w:pPr>
        <w:pStyle w:val="BodyText"/>
      </w:pPr>
      <w:r>
        <w:t xml:space="preserve">Eelnevast tulenevalt võib </w:t>
      </w:r>
      <w:commentRangeStart w:id="40"/>
      <w:commentRangeStart w:id="41"/>
      <w:r>
        <w:t xml:space="preserve">autentimist ehk kasutaja tuvastamist defineerida </w:t>
      </w:r>
      <w:commentRangeEnd w:id="40"/>
      <w:r>
        <w:rPr>
          <w:rStyle w:val="CommentReference"/>
        </w:rPr>
        <w:commentReference w:id="40"/>
      </w:r>
      <w:commentRangeEnd w:id="41"/>
      <w:r>
        <w:rPr>
          <w:rStyle w:val="CommentReference"/>
        </w:rPr>
        <w:commentReference w:id="41"/>
      </w:r>
      <w:r>
        <w:t xml:space="preserve">kui õigel ajahetkel õigete privileegidega õigele isikule õige ligipääsu võimaldamist </w:t>
      </w:r>
      <w:r>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fldChar w:fldCharType="separate"/>
      </w:r>
      <w:r w:rsidR="003B6B80" w:rsidRPr="003B6B80">
        <w:rPr>
          <w:noProof/>
        </w:rPr>
        <w:t>[65]</w:t>
      </w:r>
      <w:r>
        <w:fldChar w:fldCharType="end"/>
      </w:r>
      <w:r>
        <w:t>.</w:t>
      </w:r>
    </w:p>
    <w:p w14:paraId="4EBBB8F0" w14:textId="59883755" w:rsidR="000D0C0B" w:rsidRDefault="00AE4995" w:rsidP="00EF796C">
      <w:pPr>
        <w:pStyle w:val="BodyText"/>
      </w:pPr>
      <w:r>
        <w:t xml:space="preserve">Autentimist võib jaotada selle alusel, milliste faktorite järgi isikut tuvastatakse. Selleks võib olla midagi, mida kasutaja teab (salasõna, PIN-kood, turvaküsimuse vastus), mida kasutaja omab (ID-kaart, kiipkaart) või mis iseloomustab kasutajat ennast ehk biomeetria </w:t>
      </w:r>
      <w:r>
        <w:fldChar w:fldCharType="begin" w:fldLock="1"/>
      </w:r>
      <w:r w:rsidR="003B6B80">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68]", "plainTextFormattedCitation" : "[68]", "previouslyFormattedCitation" : "[68]" }, "properties" : {  }, "schema" : "https://github.com/citation-style-language/schema/raw/master/csl-citation.json" }</w:instrText>
      </w:r>
      <w:r>
        <w:fldChar w:fldCharType="separate"/>
      </w:r>
      <w:r w:rsidR="003B6B80" w:rsidRPr="003B6B80">
        <w:rPr>
          <w:noProof/>
        </w:rPr>
        <w:t>[68]</w:t>
      </w:r>
      <w:r>
        <w:fldChar w:fldCharType="end"/>
      </w:r>
      <w:r>
        <w:t xml:space="preserve">, </w:t>
      </w:r>
      <w:r>
        <w:fldChar w:fldCharType="begin" w:fldLock="1"/>
      </w:r>
      <w:r w:rsidR="00D26475">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37]", "plainTextFormattedCitation" : "[37]", "previouslyFormattedCitation" : "[37]" }, "properties" : {  }, "schema" : "https://github.com/citation-style-language/schema/raw/master/csl-citation.json" }</w:instrText>
      </w:r>
      <w:r>
        <w:fldChar w:fldCharType="separate"/>
      </w:r>
      <w:r w:rsidR="00D26475" w:rsidRPr="00D26475">
        <w:rPr>
          <w:noProof/>
        </w:rPr>
        <w:t>[37]</w:t>
      </w:r>
      <w:r>
        <w:fldChar w:fldCharType="end"/>
      </w:r>
      <w:r>
        <w:t>, kusjuures viimane jaguneb veel omakorda füüsiliseks (nägu, sõrmejälg, silmaiiris) ja käitumuslikuks (trükkimisstiil, allkiri, kõnnak) biomeetriaks</w:t>
      </w:r>
      <w:r w:rsidR="00017D13">
        <w:t xml:space="preserve"> </w:t>
      </w:r>
      <w:r>
        <w:fldChar w:fldCharType="begin" w:fldLock="1"/>
      </w:r>
      <w:r w:rsidR="003B6B80">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fldChar w:fldCharType="separate"/>
      </w:r>
      <w:r w:rsidR="003B6B80" w:rsidRPr="003B6B80">
        <w:rPr>
          <w:noProof/>
        </w:rPr>
        <w:t>[69]</w:t>
      </w:r>
      <w:r>
        <w:fldChar w:fldCharType="end"/>
      </w:r>
      <w:r w:rsidR="00502D3B">
        <w:t xml:space="preserve"> </w:t>
      </w:r>
      <w:r w:rsidR="009500A0">
        <w:br/>
      </w:r>
      <w:r w:rsidR="00502D3B">
        <w:t xml:space="preserve">(vt </w:t>
      </w:r>
      <w:r w:rsidR="00502D3B">
        <w:fldChar w:fldCharType="begin"/>
      </w:r>
      <w:r w:rsidR="00502D3B">
        <w:instrText xml:space="preserve"> REF _Ref511224350 \h </w:instrText>
      </w:r>
      <w:r w:rsidR="00502D3B">
        <w:fldChar w:fldCharType="separate"/>
      </w:r>
      <w:r w:rsidR="007F1E5F">
        <w:t xml:space="preserve">Joonis </w:t>
      </w:r>
      <w:r w:rsidR="007F1E5F">
        <w:rPr>
          <w:noProof/>
        </w:rPr>
        <w:t>4</w:t>
      </w:r>
      <w:r w:rsidR="00502D3B">
        <w:fldChar w:fldCharType="end"/>
      </w:r>
      <w:r w:rsidR="00502D3B">
        <w:t>)</w:t>
      </w:r>
      <w:r>
        <w:t xml:space="preserve">. Kui füüsiline biomeetria on enamasti </w:t>
      </w:r>
      <w:r w:rsidRPr="006B6DC1">
        <w:rPr>
          <w:highlight w:val="yellow"/>
        </w:rPr>
        <w:t>muutumatu</w:t>
      </w:r>
      <w:r>
        <w:t xml:space="preserve"> ilma kehamodifikatsioonideta, siis käitumine võib aja jooksul muutuda kasvõi kogemuste kogunemise ja süsteemiga harjumise </w:t>
      </w:r>
      <w:r>
        <w:fldChar w:fldCharType="begin" w:fldLock="1"/>
      </w:r>
      <w:r w:rsidR="003B6B80">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0]", "plainTextFormattedCitation" : "[70]", "previouslyFormattedCitation" : "[70]" }, "properties" : {  }, "schema" : "https://github.com/citation-style-language/schema/raw/master/csl-citation.json" }</w:instrText>
      </w:r>
      <w:r>
        <w:fldChar w:fldCharType="separate"/>
      </w:r>
      <w:r w:rsidR="003B6B80" w:rsidRPr="003B6B80">
        <w:rPr>
          <w:noProof/>
        </w:rPr>
        <w:t>[70]</w:t>
      </w:r>
      <w:r>
        <w:fldChar w:fldCharType="end"/>
      </w:r>
      <w:r>
        <w:t xml:space="preserve">, väsimuse või asendi </w:t>
      </w:r>
      <w:r>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fldChar w:fldCharType="separate"/>
      </w:r>
      <w:r w:rsidR="003B6B80" w:rsidRPr="003B6B80">
        <w:rPr>
          <w:noProof/>
        </w:rPr>
        <w:t>[71]</w:t>
      </w:r>
      <w:r>
        <w:fldChar w:fldCharType="end"/>
      </w:r>
      <w:r>
        <w:t xml:space="preserve"> tõttu. Turvalisem on loomulikult mitme teguri kombinatsiooni nõudmine ehk multimodaalne süsteem</w:t>
      </w:r>
      <w:r w:rsidR="00EC3189">
        <w:t>.</w:t>
      </w:r>
    </w:p>
    <w:p w14:paraId="15F41D56" w14:textId="758D0F5E" w:rsidR="00B45384" w:rsidRDefault="00B45384" w:rsidP="00EF796C">
      <w:pPr>
        <w:pStyle w:val="BodyText"/>
      </w:pPr>
      <w:r>
        <w:t xml:space="preserve">Küberturvalisuse sisseastumistesti arvesse võttes võiks isiku tuvastamiseks kaaluda nelja </w:t>
      </w:r>
      <w:r w:rsidR="00223CED">
        <w:t>varianti</w:t>
      </w:r>
      <w:r>
        <w:t xml:space="preserve"> </w:t>
      </w:r>
      <w:r w:rsidR="00A801CE">
        <w:t xml:space="preserve">(vt </w:t>
      </w:r>
      <w:r w:rsidR="00A801CE">
        <w:fldChar w:fldCharType="begin"/>
      </w:r>
      <w:r w:rsidR="00A801CE">
        <w:instrText xml:space="preserve"> REF _Ref511209353 \h </w:instrText>
      </w:r>
      <w:r w:rsidR="00A801CE">
        <w:fldChar w:fldCharType="separate"/>
      </w:r>
      <w:r w:rsidR="007F1E5F">
        <w:t xml:space="preserve">Joonis </w:t>
      </w:r>
      <w:r w:rsidR="007F1E5F">
        <w:rPr>
          <w:noProof/>
        </w:rPr>
        <w:t>3</w:t>
      </w:r>
      <w:r w:rsidR="00A801CE">
        <w:fldChar w:fldCharType="end"/>
      </w:r>
      <w:r w:rsidR="002A6C46">
        <w:t xml:space="preserve">, lk </w:t>
      </w:r>
      <w:r w:rsidR="002A6C46">
        <w:fldChar w:fldCharType="begin"/>
      </w:r>
      <w:r w:rsidR="002A6C46">
        <w:instrText xml:space="preserve"> PAGEREF _Ref511211266 \h </w:instrText>
      </w:r>
      <w:r w:rsidR="002A6C46">
        <w:fldChar w:fldCharType="separate"/>
      </w:r>
      <w:r w:rsidR="007F1E5F">
        <w:rPr>
          <w:noProof/>
        </w:rPr>
        <w:t>26</w:t>
      </w:r>
      <w:r w:rsidR="002A6C46">
        <w:fldChar w:fldCharType="end"/>
      </w:r>
      <w:r w:rsidR="00A801CE">
        <w:t>)</w:t>
      </w:r>
      <w:r>
        <w:t>.</w:t>
      </w:r>
      <w:r w:rsidR="007D04DC">
        <w:t xml:space="preserve"> Üheks neist oleks eksaminandi isiku kindlaks tegemine ametliku isikut tõendava dokumendi abil. Selleks võib kõrvutada dokumendifotot ja kandidaadi nägu</w:t>
      </w:r>
      <w:r w:rsidR="002A6C46">
        <w:t xml:space="preserve"> (vt Peatükk </w:t>
      </w:r>
      <w:r w:rsidR="002A6C46">
        <w:fldChar w:fldCharType="begin"/>
      </w:r>
      <w:r w:rsidR="002A6C46">
        <w:instrText xml:space="preserve"> REF _Ref511211239 \r \h </w:instrText>
      </w:r>
      <w:r w:rsidR="002A6C46">
        <w:fldChar w:fldCharType="separate"/>
      </w:r>
      <w:r w:rsidR="007F1E5F">
        <w:t>5.2.1</w:t>
      </w:r>
      <w:r w:rsidR="002A6C46">
        <w:fldChar w:fldCharType="end"/>
      </w:r>
      <w:r w:rsidR="002A6C46">
        <w:t>)</w:t>
      </w:r>
      <w:r w:rsidR="007D04DC">
        <w:t xml:space="preserve">. Antud meetod töötaks nii näost-näkku kohtumisel kui ka veebipõhise testi puhul, paludes viimase korral dokument kas sisse skannida või </w:t>
      </w:r>
      <w:r w:rsidR="00223CED">
        <w:t>fotojäädvustuse tegemise eesmärgil veebikaamera ees hoida. Küll aga ei ole kumbki kaitstud dokumendi võltsimise vastu. Videokaadrist või skannitud fotolt on raske hästi järele tehtud riikliku dokumendi ehtsust kontrollida, eriti ainult visuaalse vaatluse käigus. Eesti näiteks pakub sellele lahendust kiibiga varustatud ID-kaardiga sisse logimise näol.</w:t>
      </w:r>
    </w:p>
    <w:p w14:paraId="7C554062" w14:textId="0BDA8108" w:rsidR="00B45384" w:rsidRDefault="00C21189" w:rsidP="00EF796C">
      <w:pPr>
        <w:pStyle w:val="BodyText"/>
        <w:rPr>
          <w:noProof/>
        </w:rPr>
      </w:pPr>
      <w:r>
        <w:rPr>
          <w:noProof/>
        </w:rPr>
        <w:t xml:space="preserve">Lisaks võltsdokumendi esitamisele saab </w:t>
      </w:r>
      <w:r w:rsidR="00706EE9">
        <w:rPr>
          <w:noProof/>
        </w:rPr>
        <w:t xml:space="preserve">isikut tõendava dokumendiga </w:t>
      </w:r>
      <w:r w:rsidR="001F6EBF">
        <w:rPr>
          <w:noProof/>
        </w:rPr>
        <w:t>kandidaati</w:t>
      </w:r>
      <w:r w:rsidR="00706EE9">
        <w:rPr>
          <w:noProof/>
        </w:rPr>
        <w:t xml:space="preserve"> tuvastades </w:t>
      </w:r>
      <w:r>
        <w:rPr>
          <w:noProof/>
        </w:rPr>
        <w:t xml:space="preserve">pettust sooritada ka siis, kui variisik ja tegelik </w:t>
      </w:r>
      <w:r w:rsidR="001F6EBF">
        <w:rPr>
          <w:noProof/>
        </w:rPr>
        <w:t>kandidaat</w:t>
      </w:r>
      <w:r>
        <w:rPr>
          <w:noProof/>
        </w:rPr>
        <w:t xml:space="preserve"> on välimuselt sarnased (vt </w:t>
      </w:r>
      <w:r>
        <w:rPr>
          <w:noProof/>
        </w:rPr>
        <w:fldChar w:fldCharType="begin"/>
      </w:r>
      <w:r>
        <w:rPr>
          <w:noProof/>
        </w:rPr>
        <w:instrText xml:space="preserve"> REF _Ref511209353 \h </w:instrText>
      </w:r>
      <w:r>
        <w:rPr>
          <w:noProof/>
        </w:rPr>
      </w:r>
      <w:r>
        <w:rPr>
          <w:noProof/>
        </w:rPr>
        <w:fldChar w:fldCharType="separate"/>
      </w:r>
      <w:r w:rsidR="007F1E5F">
        <w:t xml:space="preserve">Joonis </w:t>
      </w:r>
      <w:r w:rsidR="007F1E5F">
        <w:rPr>
          <w:noProof/>
        </w:rPr>
        <w:t>3</w:t>
      </w:r>
      <w:r>
        <w:rPr>
          <w:noProof/>
        </w:rPr>
        <w:fldChar w:fldCharType="end"/>
      </w:r>
      <w:r>
        <w:rPr>
          <w:noProof/>
        </w:rPr>
        <w:t xml:space="preserve">). Selline olukord võib tekkida näiteks ühe munaraku </w:t>
      </w:r>
      <w:r w:rsidR="002A6C46">
        <w:rPr>
          <w:noProof/>
        </w:rPr>
        <w:t>mitmikute korral või välimust abivahenditega (meik, parukas, võltsnäokarvad) muutes.</w:t>
      </w:r>
    </w:p>
    <w:p w14:paraId="44DF4D8E" w14:textId="77777777" w:rsidR="00610558" w:rsidRDefault="00610558" w:rsidP="00EC2E4A">
      <w:pPr>
        <w:pStyle w:val="Figure"/>
        <w:framePr w:wrap="notBeside"/>
        <w:rPr>
          <w:noProof/>
        </w:rPr>
      </w:pPr>
    </w:p>
    <w:p w14:paraId="30953462" w14:textId="2A9C2FB7" w:rsidR="00B45384" w:rsidRDefault="00B45384" w:rsidP="00EC2E4A">
      <w:pPr>
        <w:pStyle w:val="Figure"/>
        <w:framePr w:wrap="notBeside"/>
      </w:pPr>
      <w:r>
        <w:rPr>
          <w:noProof/>
        </w:rPr>
        <w:drawing>
          <wp:inline distT="0" distB="0" distL="0" distR="0" wp14:anchorId="1A7E6518" wp14:editId="100B59F9">
            <wp:extent cx="5119413" cy="46800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sikutuvastus.png"/>
                    <pic:cNvPicPr/>
                  </pic:nvPicPr>
                  <pic:blipFill rotWithShape="1">
                    <a:blip r:embed="rId16">
                      <a:extLst>
                        <a:ext uri="{28A0092B-C50C-407E-A947-70E740481C1C}">
                          <a14:useLocalDpi xmlns:a14="http://schemas.microsoft.com/office/drawing/2010/main" val="0"/>
                        </a:ext>
                      </a:extLst>
                    </a:blip>
                    <a:srcRect r="65085" b="39671"/>
                    <a:stretch/>
                  </pic:blipFill>
                  <pic:spPr bwMode="auto">
                    <a:xfrm>
                      <a:off x="0" y="0"/>
                      <a:ext cx="5119413" cy="4680000"/>
                    </a:xfrm>
                    <a:prstGeom prst="rect">
                      <a:avLst/>
                    </a:prstGeom>
                    <a:ln>
                      <a:noFill/>
                    </a:ln>
                    <a:extLst>
                      <a:ext uri="{53640926-AAD7-44D8-BBD7-CCE9431645EC}">
                        <a14:shadowObscured xmlns:a14="http://schemas.microsoft.com/office/drawing/2010/main"/>
                      </a:ext>
                    </a:extLst>
                  </pic:spPr>
                </pic:pic>
              </a:graphicData>
            </a:graphic>
          </wp:inline>
        </w:drawing>
      </w:r>
    </w:p>
    <w:p w14:paraId="0FD478E7" w14:textId="4934E2AE" w:rsidR="00B45384" w:rsidRDefault="00B45384" w:rsidP="000A784D">
      <w:pPr>
        <w:pStyle w:val="Caption"/>
        <w:framePr w:hSpace="510" w:wrap="notBeside" w:vAnchor="text" w:hAnchor="margin" w:xAlign="center" w:y="1"/>
      </w:pPr>
      <w:bookmarkStart w:id="42" w:name="_Ref511209353"/>
      <w:bookmarkStart w:id="43" w:name="_Ref511211266"/>
      <w:bookmarkStart w:id="44" w:name="_Toc511218159"/>
      <w:r>
        <w:t xml:space="preserve">Joonis </w:t>
      </w:r>
      <w:fldSimple w:instr=" SEQ Joonis \* ARABIC ">
        <w:r w:rsidR="00E62BB3">
          <w:rPr>
            <w:noProof/>
          </w:rPr>
          <w:t>3</w:t>
        </w:r>
      </w:fldSimple>
      <w:bookmarkEnd w:id="42"/>
      <w:r>
        <w:t>. Isikutuvastus.</w:t>
      </w:r>
      <w:bookmarkEnd w:id="43"/>
      <w:bookmarkEnd w:id="44"/>
    </w:p>
    <w:p w14:paraId="2BE70EB4" w14:textId="039688FB" w:rsidR="000D0C0B" w:rsidRDefault="00706EE9" w:rsidP="00EF796C">
      <w:pPr>
        <w:pStyle w:val="BodyText"/>
      </w:pPr>
      <w:r>
        <w:t xml:space="preserve">Teiseks isiku tuvastamise meetmeks oleks paluda kasutajal sisse logida millegagi, mida ta teab või millegagi, mida ta omab (vt </w:t>
      </w:r>
      <w:r>
        <w:fldChar w:fldCharType="begin"/>
      </w:r>
      <w:r>
        <w:instrText xml:space="preserve"> REF _Ref511209353 \h </w:instrText>
      </w:r>
      <w:r>
        <w:fldChar w:fldCharType="separate"/>
      </w:r>
      <w:r w:rsidR="007F1E5F">
        <w:t xml:space="preserve">Joonis </w:t>
      </w:r>
      <w:r w:rsidR="007F1E5F">
        <w:rPr>
          <w:noProof/>
        </w:rPr>
        <w:t>3</w:t>
      </w:r>
      <w:r>
        <w:fldChar w:fldCharType="end"/>
      </w:r>
      <w:r>
        <w:t>). Eksaminandi enda seadistatud kasutajanimi ja hästi valitud parool</w:t>
      </w:r>
      <w:r w:rsidR="006E7A6B">
        <w:t xml:space="preserve"> (ka salasõna)</w:t>
      </w:r>
      <w:r>
        <w:t xml:space="preserve"> võib olla kaitseks juhul, kui konto omanik ei soovi, et keegi sellele ligi pääseks, kuid sisseastumistesti puhul kehastusrünnet läbi viies võib kandidaat oma isikuga seotud autentimisinfot meel</w:t>
      </w:r>
      <w:r w:rsidR="006E7A6B">
        <w:t>sasti variisikuga</w:t>
      </w:r>
      <w:r>
        <w:t xml:space="preserve"> jagada.</w:t>
      </w:r>
      <w:r w:rsidR="002715D9">
        <w:t xml:space="preserve"> </w:t>
      </w:r>
      <w:r w:rsidR="006E7A6B">
        <w:t xml:space="preserve">Sama kehtib ka siis, kui ülikool saadaks igale sisseastujale </w:t>
      </w:r>
      <w:r w:rsidR="00F1390F">
        <w:t>teda identifitseeriva</w:t>
      </w:r>
      <w:r w:rsidR="006E7A6B">
        <w:t xml:space="preserve"> unikaalse võtme või pääsmiku (näiteks kiipkaart või USB-ga ühendatav seade), millega kasutajat tuvastada.</w:t>
      </w:r>
    </w:p>
    <w:p w14:paraId="34A51BB8" w14:textId="274B3B00" w:rsidR="00B00BD2" w:rsidRDefault="00004780" w:rsidP="00EF796C">
      <w:pPr>
        <w:pStyle w:val="BodyText"/>
      </w:pPr>
      <w:r>
        <w:t xml:space="preserve">Biomeetriat kui kasutaja tuvastamist tema olemuse järgi saab omakorda jaotada füüsiliseks, käitumuslikuks ning kergbiomeetriaks (vt </w:t>
      </w:r>
      <w:r>
        <w:fldChar w:fldCharType="begin"/>
      </w:r>
      <w:r>
        <w:instrText xml:space="preserve"> REF _Ref511224350 \h </w:instrText>
      </w:r>
      <w:r>
        <w:fldChar w:fldCharType="separate"/>
      </w:r>
      <w:r w:rsidR="007F1E5F">
        <w:t xml:space="preserve">Joonis </w:t>
      </w:r>
      <w:r w:rsidR="007F1E5F">
        <w:rPr>
          <w:noProof/>
        </w:rPr>
        <w:t>4</w:t>
      </w:r>
      <w:r>
        <w:fldChar w:fldCharType="end"/>
      </w:r>
      <w:r>
        <w:t>). Kõik need on tundlikud taasesitusründele (</w:t>
      </w:r>
      <w:r w:rsidRPr="00004780">
        <w:rPr>
          <w:i/>
        </w:rPr>
        <w:t>replay attack</w:t>
      </w:r>
      <w:r>
        <w:t xml:space="preserve">). See tähendab, et biomeetrilisi näitajaid on võimalik mingil kujul (video, foto, helilindistus, sõrmejälg jmt) salvestada ja kopeerida </w:t>
      </w:r>
      <w:r>
        <w:lastRenderedPageBreak/>
        <w:t>originaalkasutajat salaja või avalikult jälgides või lindistades. Kui võltsitud karakteristikuid</w:t>
      </w:r>
      <w:r w:rsidR="00FA71A1">
        <w:t xml:space="preserve"> hiljem uuesti tuvastussüsteemile esitades saavutatakse keskkonnale ligipääs, ongi tegemist taasesitusründega.</w:t>
      </w:r>
      <w:r w:rsidR="00826862">
        <w:t xml:space="preserve"> Selle vältimiseks tuleks kontrollida süsteemile esitatava biomeetrilise karakteristiku elavust, näiteks peaasendi või silmade fookuspunkti reageerimine ekraanil kuvatavale stiimulile (vt Peatükk </w:t>
      </w:r>
      <w:r w:rsidR="00826862">
        <w:fldChar w:fldCharType="begin"/>
      </w:r>
      <w:r w:rsidR="00826862">
        <w:instrText xml:space="preserve"> REF _Ref511225236 \r \h </w:instrText>
      </w:r>
      <w:r w:rsidR="00826862">
        <w:fldChar w:fldCharType="separate"/>
      </w:r>
      <w:r w:rsidR="007F1E5F">
        <w:t>5.3</w:t>
      </w:r>
      <w:r w:rsidR="00826862">
        <w:fldChar w:fldCharType="end"/>
      </w:r>
      <w:r w:rsidR="00826862">
        <w:t xml:space="preserve">, lk </w:t>
      </w:r>
      <w:r w:rsidR="00826862">
        <w:fldChar w:fldCharType="begin"/>
      </w:r>
      <w:r w:rsidR="00826862">
        <w:instrText xml:space="preserve"> PAGEREF _Ref511225242 \h </w:instrText>
      </w:r>
      <w:r w:rsidR="00826862">
        <w:fldChar w:fldCharType="separate"/>
      </w:r>
      <w:r w:rsidR="007F1E5F">
        <w:rPr>
          <w:noProof/>
        </w:rPr>
        <w:t>48</w:t>
      </w:r>
      <w:r w:rsidR="00826862">
        <w:fldChar w:fldCharType="end"/>
      </w:r>
      <w:r w:rsidR="00826862">
        <w:t>) või kehasoojuse ja muude elavusnäitajate, nagu pulss</w:t>
      </w:r>
      <w:r w:rsidR="008B392B">
        <w:t xml:space="preserve"> ja elektrijuhtivus</w:t>
      </w:r>
      <w:r w:rsidR="00826862">
        <w:t xml:space="preserve">, esinemist. Kuna RangeForce keskkonnas sisseastumistesti sooritajatelt ei saa eeldada </w:t>
      </w:r>
      <w:r w:rsidR="00362DAC">
        <w:t>eririistvara (pulsikella)</w:t>
      </w:r>
      <w:r w:rsidR="00826862">
        <w:t xml:space="preserve"> olemasolu, langeb see</w:t>
      </w:r>
      <w:r w:rsidR="00A72C89">
        <w:t xml:space="preserve"> alamkategooria</w:t>
      </w:r>
      <w:r w:rsidR="00826862">
        <w:t xml:space="preserve"> kaitsemeetmete hulgast antud töö </w:t>
      </w:r>
      <w:r w:rsidR="00403335">
        <w:t>probleemi</w:t>
      </w:r>
      <w:r w:rsidR="00826862">
        <w:t xml:space="preserve"> arvesse võttes välja.</w:t>
      </w:r>
    </w:p>
    <w:p w14:paraId="5EC6302E" w14:textId="3BB2CDFB" w:rsidR="00B00BD2" w:rsidRDefault="00B00BD2" w:rsidP="00EC2E4A">
      <w:pPr>
        <w:pStyle w:val="Figure"/>
        <w:framePr w:wrap="notBeside"/>
      </w:pPr>
      <w:r>
        <w:rPr>
          <w:noProof/>
        </w:rPr>
        <w:drawing>
          <wp:inline distT="0" distB="0" distL="0" distR="0" wp14:anchorId="66EDCA51" wp14:editId="05D54776">
            <wp:extent cx="5215820" cy="3348000"/>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omeetria.png"/>
                    <pic:cNvPicPr/>
                  </pic:nvPicPr>
                  <pic:blipFill rotWithShape="1">
                    <a:blip r:embed="rId17">
                      <a:extLst>
                        <a:ext uri="{28A0092B-C50C-407E-A947-70E740481C1C}">
                          <a14:useLocalDpi xmlns:a14="http://schemas.microsoft.com/office/drawing/2010/main" val="0"/>
                        </a:ext>
                      </a:extLst>
                    </a:blip>
                    <a:srcRect r="17743" b="50039"/>
                    <a:stretch/>
                  </pic:blipFill>
                  <pic:spPr bwMode="auto">
                    <a:xfrm>
                      <a:off x="0" y="0"/>
                      <a:ext cx="5215820" cy="3348000"/>
                    </a:xfrm>
                    <a:prstGeom prst="rect">
                      <a:avLst/>
                    </a:prstGeom>
                    <a:ln>
                      <a:noFill/>
                    </a:ln>
                    <a:extLst>
                      <a:ext uri="{53640926-AAD7-44D8-BBD7-CCE9431645EC}">
                        <a14:shadowObscured xmlns:a14="http://schemas.microsoft.com/office/drawing/2010/main"/>
                      </a:ext>
                    </a:extLst>
                  </pic:spPr>
                </pic:pic>
              </a:graphicData>
            </a:graphic>
          </wp:inline>
        </w:drawing>
      </w:r>
    </w:p>
    <w:p w14:paraId="61644CB7" w14:textId="3AFED227" w:rsidR="00B00BD2" w:rsidRDefault="00B00BD2" w:rsidP="00F57E59">
      <w:pPr>
        <w:pStyle w:val="Caption"/>
      </w:pPr>
      <w:bookmarkStart w:id="45" w:name="_Ref511224350"/>
      <w:r>
        <w:t xml:space="preserve">Joonis </w:t>
      </w:r>
      <w:fldSimple w:instr=" SEQ Joonis \* ARABIC ">
        <w:r w:rsidR="00E62BB3">
          <w:rPr>
            <w:noProof/>
          </w:rPr>
          <w:t>4</w:t>
        </w:r>
      </w:fldSimple>
      <w:bookmarkEnd w:id="45"/>
      <w:r>
        <w:t xml:space="preserve">. </w:t>
      </w:r>
      <w:r w:rsidRPr="00F57E59">
        <w:t>Biomeetria</w:t>
      </w:r>
      <w:r>
        <w:t>.</w:t>
      </w:r>
    </w:p>
    <w:p w14:paraId="0E0DFCDB" w14:textId="6D486B04" w:rsidR="00B00BD2" w:rsidRDefault="00803E7C" w:rsidP="00EF796C">
      <w:pPr>
        <w:pStyle w:val="BodyText"/>
      </w:pPr>
      <w:r>
        <w:t xml:space="preserve">Isikutuvastuseks saab kasutada füüsilisi </w:t>
      </w:r>
      <w:r w:rsidR="00F93E33">
        <w:t xml:space="preserve">ja käitumuslikke </w:t>
      </w:r>
      <w:r>
        <w:t>karakteristikuid, nagu näiteks kasutaja nägu, hääl, silmaiiris</w:t>
      </w:r>
      <w:r w:rsidR="00211DBA">
        <w:t xml:space="preserve">, sõrmejälg, </w:t>
      </w:r>
      <w:r>
        <w:t xml:space="preserve">peopesa veenimuster (vt </w:t>
      </w:r>
      <w:r>
        <w:fldChar w:fldCharType="begin"/>
      </w:r>
      <w:r>
        <w:instrText xml:space="preserve"> REF _Ref511228534 \h </w:instrText>
      </w:r>
      <w:r>
        <w:fldChar w:fldCharType="separate"/>
      </w:r>
      <w:r w:rsidR="007F1E5F">
        <w:t xml:space="preserve">Joonis </w:t>
      </w:r>
      <w:r w:rsidR="007F1E5F">
        <w:rPr>
          <w:noProof/>
        </w:rPr>
        <w:t>5</w:t>
      </w:r>
      <w:r>
        <w:fldChar w:fldCharType="end"/>
      </w:r>
      <w:r w:rsidR="00492E9F">
        <w:t xml:space="preserve">, lk </w:t>
      </w:r>
      <w:r w:rsidR="00492E9F">
        <w:fldChar w:fldCharType="begin"/>
      </w:r>
      <w:r w:rsidR="00492E9F">
        <w:instrText xml:space="preserve"> PAGEREF _Ref511228755 \h </w:instrText>
      </w:r>
      <w:r w:rsidR="00492E9F">
        <w:fldChar w:fldCharType="separate"/>
      </w:r>
      <w:r w:rsidR="007F1E5F">
        <w:rPr>
          <w:noProof/>
        </w:rPr>
        <w:t>28</w:t>
      </w:r>
      <w:r w:rsidR="00492E9F">
        <w:fldChar w:fldCharType="end"/>
      </w:r>
      <w:r>
        <w:t>)</w:t>
      </w:r>
      <w:r w:rsidR="000221AA">
        <w:t xml:space="preserve"> või trükkimise dünaamika </w:t>
      </w:r>
      <w:r w:rsidR="00211DBA">
        <w:t>ja hiire kasutusviis</w:t>
      </w:r>
      <w:r w:rsidR="00BE5D10">
        <w:t xml:space="preserve"> (vt </w:t>
      </w:r>
      <w:r w:rsidR="00BE5D10">
        <w:fldChar w:fldCharType="begin"/>
      </w:r>
      <w:r w:rsidR="00BE5D10">
        <w:instrText xml:space="preserve"> REF _Ref511224350 \h </w:instrText>
      </w:r>
      <w:r w:rsidR="00BE5D10">
        <w:fldChar w:fldCharType="separate"/>
      </w:r>
      <w:r w:rsidR="007F1E5F">
        <w:t xml:space="preserve">Joonis </w:t>
      </w:r>
      <w:r w:rsidR="007F1E5F">
        <w:rPr>
          <w:noProof/>
        </w:rPr>
        <w:t>4</w:t>
      </w:r>
      <w:r w:rsidR="00BE5D10">
        <w:fldChar w:fldCharType="end"/>
      </w:r>
      <w:r w:rsidR="00BE5D10">
        <w:t>)</w:t>
      </w:r>
      <w:r>
        <w:t xml:space="preserve">. </w:t>
      </w:r>
      <w:r w:rsidR="007716E4">
        <w:t xml:space="preserve">Neid võib omakorda toetada kergbiomeetriaga, mis põhineb inimkeha eristatavate, kuid mitte individualiseerivate tunnuste (sugu, juuksevärv, riidevärv, armid jmt) võrdlemises </w:t>
      </w:r>
      <w:r w:rsidR="009C7980">
        <w:fldChar w:fldCharType="begin" w:fldLock="1"/>
      </w:r>
      <w:r w:rsidR="002F0EF3">
        <w:instrText>ADDIN CSL_CITATION { "citationItems" : [ { "id" : "ITEM-1", "itemData" : { "URL" : "https://akit.cyber.ee/", "accessed" : { "date-parts" : [ [ "2018", "4", "9" ] ] }, "id" : "ITEM-1", "issued" : { "date-parts" : [ [ "0" ] ] }, "title" : "AKIT - Andmekaitse ja infoturbe leksikon", "type" : "webpage" }, "uris" : [ "http://www.mendeley.com/documents/?uuid=000ea5a7-895c-3e3c-8ebc-21997eaf1d80" ] } ], "mendeley" : { "formattedCitation" : "[17]", "plainTextFormattedCitation" : "[17]", "previouslyFormattedCitation" : "[17]" }, "properties" : {  }, "schema" : "https://github.com/citation-style-language/schema/raw/master/csl-citation.json" }</w:instrText>
      </w:r>
      <w:r w:rsidR="009C7980">
        <w:fldChar w:fldCharType="separate"/>
      </w:r>
      <w:r w:rsidR="002F0EF3" w:rsidRPr="002F0EF3">
        <w:rPr>
          <w:noProof/>
        </w:rPr>
        <w:t>[17]</w:t>
      </w:r>
      <w:r w:rsidR="009C7980">
        <w:fldChar w:fldCharType="end"/>
      </w:r>
      <w:r w:rsidR="007716E4">
        <w:t>.</w:t>
      </w:r>
      <w:r w:rsidR="009C7980">
        <w:t xml:space="preserve"> Nendest kõige lihtsam on taasesitada kergbiomeetriat. Selleks võivad variisik ja tegelik kandidaat kanda ühte tooni riideid, parukat</w:t>
      </w:r>
      <w:r w:rsidR="00CD7916">
        <w:t xml:space="preserve"> või meiki. Kõige keerulisem on täpselt jäljendada käitumist. Sageli ei pööra kasutaja ise teadlikult oma tegevusstiilile tähelepanu, mistõttu vajab käitumusliku biomeetria taasesitamine teise inimese poolt põhjalikku jälgimist, </w:t>
      </w:r>
      <w:r w:rsidR="00CD7916">
        <w:lastRenderedPageBreak/>
        <w:t xml:space="preserve">lindistamist ja </w:t>
      </w:r>
      <w:r w:rsidR="00015C59">
        <w:t xml:space="preserve">selgeks </w:t>
      </w:r>
      <w:r w:rsidR="00CD7916">
        <w:t xml:space="preserve">õppimist. </w:t>
      </w:r>
      <w:r>
        <w:t>Kõiki eelpool mainitud biomeetrilisi näitajaid on lähemalt kirjeldatud</w:t>
      </w:r>
      <w:r w:rsidR="00211DBA">
        <w:t xml:space="preserve"> töö peatükis</w:t>
      </w:r>
      <w:r w:rsidR="00D618FE">
        <w:t xml:space="preserve"> </w:t>
      </w:r>
      <w:r w:rsidR="00D618FE">
        <w:fldChar w:fldCharType="begin"/>
      </w:r>
      <w:r w:rsidR="00D618FE">
        <w:instrText xml:space="preserve"> REF _Ref510595751 \r \h </w:instrText>
      </w:r>
      <w:r w:rsidR="00D618FE">
        <w:fldChar w:fldCharType="separate"/>
      </w:r>
      <w:r w:rsidR="007F1E5F">
        <w:t>5.2</w:t>
      </w:r>
      <w:r w:rsidR="00D618FE">
        <w:fldChar w:fldCharType="end"/>
      </w:r>
      <w:r>
        <w:t>.</w:t>
      </w:r>
    </w:p>
    <w:p w14:paraId="512A79A0" w14:textId="2E1858E7" w:rsidR="00D413B1" w:rsidRDefault="00D65A5F" w:rsidP="00EC2E4A">
      <w:pPr>
        <w:pStyle w:val="Figure"/>
        <w:framePr w:wrap="notBeside"/>
      </w:pPr>
      <w:r>
        <w:rPr>
          <w:noProof/>
        </w:rPr>
        <w:drawing>
          <wp:inline distT="0" distB="0" distL="0" distR="0" wp14:anchorId="0115753F" wp14:editId="292DE601">
            <wp:extent cx="5407683" cy="16200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usiline.png"/>
                    <pic:cNvPicPr/>
                  </pic:nvPicPr>
                  <pic:blipFill rotWithShape="1">
                    <a:blip r:embed="rId18">
                      <a:extLst>
                        <a:ext uri="{28A0092B-C50C-407E-A947-70E740481C1C}">
                          <a14:useLocalDpi xmlns:a14="http://schemas.microsoft.com/office/drawing/2010/main" val="0"/>
                        </a:ext>
                      </a:extLst>
                    </a:blip>
                    <a:srcRect l="998" r="60337" b="78106"/>
                    <a:stretch/>
                  </pic:blipFill>
                  <pic:spPr bwMode="auto">
                    <a:xfrm>
                      <a:off x="0" y="0"/>
                      <a:ext cx="5407683" cy="1620000"/>
                    </a:xfrm>
                    <a:prstGeom prst="rect">
                      <a:avLst/>
                    </a:prstGeom>
                    <a:ln>
                      <a:noFill/>
                    </a:ln>
                    <a:extLst>
                      <a:ext uri="{53640926-AAD7-44D8-BBD7-CCE9431645EC}">
                        <a14:shadowObscured xmlns:a14="http://schemas.microsoft.com/office/drawing/2010/main"/>
                      </a:ext>
                    </a:extLst>
                  </pic:spPr>
                </pic:pic>
              </a:graphicData>
            </a:graphic>
          </wp:inline>
        </w:drawing>
      </w:r>
    </w:p>
    <w:p w14:paraId="6D8446BE" w14:textId="5BA58164" w:rsidR="00D65A5F" w:rsidRDefault="00883B53" w:rsidP="00883B53">
      <w:pPr>
        <w:pStyle w:val="Caption"/>
        <w:framePr w:hSpace="510" w:wrap="notBeside" w:vAnchor="text" w:hAnchor="margin" w:xAlign="center" w:y="1"/>
      </w:pPr>
      <w:bookmarkStart w:id="46" w:name="_Ref511228534"/>
      <w:bookmarkStart w:id="47" w:name="_Ref511228755"/>
      <w:r>
        <w:t xml:space="preserve">Joonis </w:t>
      </w:r>
      <w:fldSimple w:instr=" SEQ Joonis \* ARABIC ">
        <w:r w:rsidR="00E62BB3">
          <w:rPr>
            <w:noProof/>
          </w:rPr>
          <w:t>5</w:t>
        </w:r>
      </w:fldSimple>
      <w:bookmarkEnd w:id="46"/>
      <w:r>
        <w:t>. Füüsilise biomeetria kaitsemeetmete jagunemine</w:t>
      </w:r>
      <w:r w:rsidR="009A73E9">
        <w:t xml:space="preserve"> vms</w:t>
      </w:r>
      <w:r>
        <w:t>.</w:t>
      </w:r>
      <w:bookmarkEnd w:id="47"/>
    </w:p>
    <w:p w14:paraId="2F2132AF" w14:textId="14E5BF11" w:rsidR="00D65A5F" w:rsidRDefault="0015464F" w:rsidP="00EF796C">
      <w:pPr>
        <w:pStyle w:val="BodyText"/>
      </w:pPr>
      <w:r>
        <w:t>Füüsilise biomeetria baasil isiku autentimine on tõenäoliselt kõige lihtsam näotuvastuse abil, kuna seda saab teostada ka t</w:t>
      </w:r>
      <w:r w:rsidR="001E4E64">
        <w:t>avalist</w:t>
      </w:r>
      <w:r>
        <w:t xml:space="preserve"> veebikaamera</w:t>
      </w:r>
      <w:r w:rsidR="001E4E64">
        <w:t>t</w:t>
      </w:r>
      <w:r>
        <w:t xml:space="preserve"> </w:t>
      </w:r>
      <w:r w:rsidR="001E4E64">
        <w:t>kasutades</w:t>
      </w:r>
      <w:r>
        <w:t xml:space="preserve">. </w:t>
      </w:r>
      <w:r w:rsidR="00A5654B">
        <w:t>Nõudes kandidaadilt testi sooritamist veebikaamera ees, on kogu protsessi jooksul võimalik jälgida tema nägu ning teha kindlaks isiku vahetumine.</w:t>
      </w:r>
      <w:r w:rsidR="00031015">
        <w:t xml:space="preserve"> Samas võib tekkida olukord, kus näotuvastust teostav kaamera on suunatud kandidaadi poole, kuid selle vaateväljast eemal lahendab sisseastumistesti sellegipoolest variisik</w:t>
      </w:r>
      <w:r w:rsidR="00435EB4">
        <w:t xml:space="preserve"> (vt </w:t>
      </w:r>
      <w:r w:rsidR="00435EB4">
        <w:fldChar w:fldCharType="begin"/>
      </w:r>
      <w:r w:rsidR="00435EB4">
        <w:instrText xml:space="preserve"> REF _Ref511237116 \h </w:instrText>
      </w:r>
      <w:r w:rsidR="00435EB4">
        <w:fldChar w:fldCharType="separate"/>
      </w:r>
      <w:r w:rsidR="007F1E5F">
        <w:t xml:space="preserve">Joonis </w:t>
      </w:r>
      <w:r w:rsidR="007F1E5F">
        <w:rPr>
          <w:noProof/>
        </w:rPr>
        <w:t>6</w:t>
      </w:r>
      <w:r w:rsidR="00435EB4">
        <w:fldChar w:fldCharType="end"/>
      </w:r>
      <w:r w:rsidR="00435EB4">
        <w:t>)</w:t>
      </w:r>
      <w:r w:rsidR="00031015">
        <w:t xml:space="preserve">. Kuna inimese näoilme kipub </w:t>
      </w:r>
      <w:r w:rsidR="00A9249C">
        <w:t xml:space="preserve">sisseastumistesti sooritades ja </w:t>
      </w:r>
      <w:r w:rsidR="00031015">
        <w:t>YouTube’ist videoid</w:t>
      </w:r>
      <w:r w:rsidR="00A9249C">
        <w:t xml:space="preserve"> vaadates erinema</w:t>
      </w:r>
      <w:r w:rsidR="00435EB4">
        <w:t xml:space="preserve">, võiks miimika jälgimine </w:t>
      </w:r>
      <w:r w:rsidR="00A9249C">
        <w:t>anda vihjeid selle kohta, kas näotuvastuse subjekt tegeleb parasjagu ülesande lahendamisega või mitte.</w:t>
      </w:r>
    </w:p>
    <w:p w14:paraId="7736EEBF" w14:textId="77777777" w:rsidR="0015464F" w:rsidRDefault="0015464F" w:rsidP="00EF796C">
      <w:pPr>
        <w:pStyle w:val="BodyText"/>
        <w:rPr>
          <w:noProof/>
        </w:rPr>
      </w:pPr>
    </w:p>
    <w:p w14:paraId="7FE1AE47" w14:textId="77777777" w:rsidR="0015464F" w:rsidRDefault="0015464F" w:rsidP="00EC2E4A">
      <w:pPr>
        <w:pStyle w:val="Figure"/>
        <w:framePr w:wrap="notBeside"/>
      </w:pPr>
      <w:r>
        <w:rPr>
          <w:noProof/>
        </w:rPr>
        <w:lastRenderedPageBreak/>
        <w:drawing>
          <wp:inline distT="0" distB="0" distL="0" distR="0" wp14:anchorId="622B7C84" wp14:editId="6834FCD6">
            <wp:extent cx="2725541" cy="6336000"/>
            <wp:effectExtent l="0" t="0" r="0" b="8255"/>
            <wp:docPr id="10" name="Picture 1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otuvastus.png"/>
                    <pic:cNvPicPr/>
                  </pic:nvPicPr>
                  <pic:blipFill rotWithShape="1">
                    <a:blip r:embed="rId19">
                      <a:extLst>
                        <a:ext uri="{28A0092B-C50C-407E-A947-70E740481C1C}">
                          <a14:useLocalDpi xmlns:a14="http://schemas.microsoft.com/office/drawing/2010/main" val="0"/>
                        </a:ext>
                      </a:extLst>
                    </a:blip>
                    <a:srcRect r="59259" b="10380"/>
                    <a:stretch/>
                  </pic:blipFill>
                  <pic:spPr bwMode="auto">
                    <a:xfrm>
                      <a:off x="0" y="0"/>
                      <a:ext cx="2725541" cy="6336000"/>
                    </a:xfrm>
                    <a:prstGeom prst="rect">
                      <a:avLst/>
                    </a:prstGeom>
                    <a:ln>
                      <a:noFill/>
                    </a:ln>
                    <a:extLst>
                      <a:ext uri="{53640926-AAD7-44D8-BBD7-CCE9431645EC}">
                        <a14:shadowObscured xmlns:a14="http://schemas.microsoft.com/office/drawing/2010/main"/>
                      </a:ext>
                    </a:extLst>
                  </pic:spPr>
                </pic:pic>
              </a:graphicData>
            </a:graphic>
          </wp:inline>
        </w:drawing>
      </w:r>
    </w:p>
    <w:p w14:paraId="5728B926" w14:textId="04A320C1" w:rsidR="0015464F" w:rsidRDefault="0015464F" w:rsidP="0015464F">
      <w:pPr>
        <w:pStyle w:val="Caption"/>
        <w:framePr w:hSpace="510" w:wrap="notBeside" w:vAnchor="text" w:hAnchor="margin" w:xAlign="center" w:y="1"/>
      </w:pPr>
      <w:bookmarkStart w:id="48" w:name="_Ref511237116"/>
      <w:r>
        <w:t xml:space="preserve">Joonis </w:t>
      </w:r>
      <w:fldSimple w:instr=" SEQ Joonis \* ARABIC ">
        <w:r w:rsidR="00E62BB3">
          <w:rPr>
            <w:noProof/>
          </w:rPr>
          <w:t>6</w:t>
        </w:r>
      </w:fldSimple>
      <w:bookmarkEnd w:id="48"/>
      <w:r>
        <w:t>. Näotuvastusega kaasnevad ründed.</w:t>
      </w:r>
    </w:p>
    <w:p w14:paraId="55FB16DB" w14:textId="54253B0C" w:rsidR="00B00BD2" w:rsidRDefault="0067026E" w:rsidP="00EF796C">
      <w:pPr>
        <w:pStyle w:val="BodyText"/>
      </w:pPr>
      <w:r>
        <w:t>Ka silmade liikumise ja fookuspunkti vastavu</w:t>
      </w:r>
      <w:r w:rsidR="00D43F28">
        <w:t>s kursori liikumisele, ekraanile tekkivatele</w:t>
      </w:r>
      <w:r>
        <w:t xml:space="preserve"> elemenditele ja testis toimuvale võib anda vihjeid selle kohta, kas kaamera ees viibiv isik on testi lahendamas</w:t>
      </w:r>
      <w:r w:rsidR="00D43F28">
        <w:t xml:space="preserve"> ise või jälgib sooritust lisaekraani vahendusel (vt </w:t>
      </w:r>
      <w:r w:rsidR="00D43F28">
        <w:fldChar w:fldCharType="begin"/>
      </w:r>
      <w:r w:rsidR="00D43F28">
        <w:instrText xml:space="preserve"> REF _Ref511237116 \h </w:instrText>
      </w:r>
      <w:r w:rsidR="00D43F28">
        <w:fldChar w:fldCharType="separate"/>
      </w:r>
      <w:r w:rsidR="007F1E5F">
        <w:t xml:space="preserve">Joonis </w:t>
      </w:r>
      <w:r w:rsidR="007F1E5F">
        <w:rPr>
          <w:noProof/>
        </w:rPr>
        <w:t>6</w:t>
      </w:r>
      <w:r w:rsidR="00D43F28">
        <w:fldChar w:fldCharType="end"/>
      </w:r>
      <w:r w:rsidR="00D43F28">
        <w:t>)</w:t>
      </w:r>
      <w:r>
        <w:t xml:space="preserve">. Eeldatavasti </w:t>
      </w:r>
      <w:r w:rsidR="00D43F28">
        <w:t>vaatab tegevust ise sooritav isik esmalt silmadega nupule, mida vajutada soovib, ning alles pärast silmadega nupule keskendumist liigutab sinna ka kursori. Kuna lisaekraanilt toimuvat jälgiv isik ei tea, mida tegelik testi sooritaja teha kavatseb, tekib pilgu ja hiireliikumise vahel ebakõla.</w:t>
      </w:r>
      <w:r w:rsidR="00CB35B2">
        <w:t xml:space="preserve"> Et vähendada näoilme ja fookuspunkti abil näotuvastussüsteemi petmist, tasub lisaekraani kasutamine keelata (vt Peatükk </w:t>
      </w:r>
      <w:r w:rsidR="00CB35B2">
        <w:fldChar w:fldCharType="begin"/>
      </w:r>
      <w:r w:rsidR="00CB35B2">
        <w:instrText xml:space="preserve"> REF _Ref511238148 \r \h </w:instrText>
      </w:r>
      <w:r w:rsidR="00CB35B2">
        <w:fldChar w:fldCharType="separate"/>
      </w:r>
      <w:r w:rsidR="007F1E5F">
        <w:t>5.4</w:t>
      </w:r>
      <w:r w:rsidR="00CB35B2">
        <w:fldChar w:fldCharType="end"/>
      </w:r>
      <w:r w:rsidR="00CB35B2">
        <w:t xml:space="preserve">, lk </w:t>
      </w:r>
      <w:r w:rsidR="00CB35B2">
        <w:fldChar w:fldCharType="begin"/>
      </w:r>
      <w:r w:rsidR="00CB35B2">
        <w:instrText xml:space="preserve"> PAGEREF _Ref511238151 \h </w:instrText>
      </w:r>
      <w:r w:rsidR="00CB35B2">
        <w:fldChar w:fldCharType="separate"/>
      </w:r>
      <w:r w:rsidR="007F1E5F">
        <w:rPr>
          <w:noProof/>
        </w:rPr>
        <w:t>50</w:t>
      </w:r>
      <w:r w:rsidR="00CB35B2">
        <w:fldChar w:fldCharType="end"/>
      </w:r>
      <w:r w:rsidR="00CB35B2">
        <w:t>).</w:t>
      </w:r>
    </w:p>
    <w:p w14:paraId="21E17190" w14:textId="3B152B66" w:rsidR="00F95083" w:rsidRDefault="00AE0FCB" w:rsidP="00777284">
      <w:pPr>
        <w:pStyle w:val="Heading2"/>
      </w:pPr>
      <w:r>
        <w:lastRenderedPageBreak/>
        <w:t>Välise abi kasutamine</w:t>
      </w:r>
    </w:p>
    <w:p w14:paraId="362EB0D0" w14:textId="45509284" w:rsidR="00AE0FCB" w:rsidRDefault="00AE0FCB" w:rsidP="00AE0FCB">
      <w:pPr>
        <w:pStyle w:val="BodyText"/>
      </w:pPr>
      <w:r>
        <w:t xml:space="preserve">Kuigi küberkaitse sisseastumistest on mõeldud iseseisvaks lahendamiseks, puudub hetkel kontroll selle üle, kas kandidaat </w:t>
      </w:r>
      <w:r w:rsidR="00E23B60">
        <w:t>leiab</w:t>
      </w:r>
      <w:r>
        <w:t xml:space="preserve"> lahenduskäigud </w:t>
      </w:r>
      <w:r w:rsidR="00E23B60">
        <w:t>omapead või kasutab</w:t>
      </w:r>
      <w:r>
        <w:t xml:space="preserve"> selleks väli</w:t>
      </w:r>
      <w:r w:rsidR="00A17C5D">
        <w:t>st abi</w:t>
      </w:r>
      <w:r w:rsidR="00E23B60">
        <w:t>, näiteks otsib</w:t>
      </w:r>
      <w:r w:rsidR="00A17C5D">
        <w:t xml:space="preserve"> sisseastumistesti täielikku lahenduskäiku internetist</w:t>
      </w:r>
      <w:r w:rsidR="00A17C5D">
        <w:rPr>
          <w:rStyle w:val="FootnoteReference"/>
        </w:rPr>
        <w:footnoteReference w:id="1"/>
      </w:r>
      <w:r w:rsidR="007F151D">
        <w:t xml:space="preserve"> kasutades selleks lisaseadet või sama arvutit</w:t>
      </w:r>
      <w:r w:rsidR="00E23B60">
        <w:t xml:space="preserve">, millega eksamit sooritab, konsulteerib ruumis või eemal viibiva kõrvalise isikuga vahetult või suhtlusprogrammi abil või kasutab ülesande edastamiseks ja lahendatud saamiseks ekraanijagamisprogrammi abi (vt </w:t>
      </w:r>
      <w:r w:rsidR="00E23B60">
        <w:fldChar w:fldCharType="begin"/>
      </w:r>
      <w:r w:rsidR="00E23B60">
        <w:instrText xml:space="preserve"> REF _Ref511240596 \h </w:instrText>
      </w:r>
      <w:r w:rsidR="00E23B60">
        <w:fldChar w:fldCharType="separate"/>
      </w:r>
      <w:r w:rsidR="007F1E5F">
        <w:t xml:space="preserve">Joonis </w:t>
      </w:r>
      <w:r w:rsidR="007F1E5F">
        <w:rPr>
          <w:noProof/>
        </w:rPr>
        <w:t>7</w:t>
      </w:r>
      <w:r w:rsidR="00E23B60">
        <w:fldChar w:fldCharType="end"/>
      </w:r>
      <w:r w:rsidR="00E23B60">
        <w:t>).</w:t>
      </w:r>
    </w:p>
    <w:p w14:paraId="38CEF4F8" w14:textId="65DC20F7" w:rsidR="00AE0FCB" w:rsidRDefault="00AE0FCB" w:rsidP="00EC2E4A">
      <w:pPr>
        <w:pStyle w:val="Figure"/>
        <w:framePr w:wrap="notBeside"/>
      </w:pPr>
      <w:r>
        <w:rPr>
          <w:noProof/>
        </w:rPr>
        <w:drawing>
          <wp:inline distT="0" distB="0" distL="0" distR="0" wp14:anchorId="7F37BDD0" wp14:editId="4876DD00">
            <wp:extent cx="5422121" cy="3420000"/>
            <wp:effectExtent l="0" t="0" r="7620" b="9525"/>
            <wp:docPr id="11" name="Picture 1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aline.png"/>
                    <pic:cNvPicPr/>
                  </pic:nvPicPr>
                  <pic:blipFill rotWithShape="1">
                    <a:blip r:embed="rId20">
                      <a:extLst>
                        <a:ext uri="{28A0092B-C50C-407E-A947-70E740481C1C}">
                          <a14:useLocalDpi xmlns:a14="http://schemas.microsoft.com/office/drawing/2010/main" val="0"/>
                        </a:ext>
                      </a:extLst>
                    </a:blip>
                    <a:srcRect l="364" t="-1" r="65494" b="59299"/>
                    <a:stretch/>
                  </pic:blipFill>
                  <pic:spPr bwMode="auto">
                    <a:xfrm>
                      <a:off x="0" y="0"/>
                      <a:ext cx="5422121" cy="3420000"/>
                    </a:xfrm>
                    <a:prstGeom prst="rect">
                      <a:avLst/>
                    </a:prstGeom>
                    <a:ln>
                      <a:noFill/>
                    </a:ln>
                    <a:extLst>
                      <a:ext uri="{53640926-AAD7-44D8-BBD7-CCE9431645EC}">
                        <a14:shadowObscured xmlns:a14="http://schemas.microsoft.com/office/drawing/2010/main"/>
                      </a:ext>
                    </a:extLst>
                  </pic:spPr>
                </pic:pic>
              </a:graphicData>
            </a:graphic>
          </wp:inline>
        </w:drawing>
      </w:r>
    </w:p>
    <w:p w14:paraId="11B5BCB9" w14:textId="42F982B6" w:rsidR="00AE0FCB" w:rsidRPr="00AE0FCB" w:rsidRDefault="00AE0FCB" w:rsidP="00731299">
      <w:pPr>
        <w:pStyle w:val="Caption"/>
      </w:pPr>
      <w:bookmarkStart w:id="49" w:name="_Ref511240596"/>
      <w:r>
        <w:t xml:space="preserve">Joonis </w:t>
      </w:r>
      <w:fldSimple w:instr=" SEQ Joonis \* ARABIC ">
        <w:r w:rsidR="00E62BB3">
          <w:rPr>
            <w:noProof/>
          </w:rPr>
          <w:t>7</w:t>
        </w:r>
      </w:fldSimple>
      <w:bookmarkEnd w:id="49"/>
      <w:r w:rsidR="00E72D8E">
        <w:t>. Ründed välise abi saamiseks.</w:t>
      </w:r>
    </w:p>
    <w:p w14:paraId="01E8E58C" w14:textId="43E8C157" w:rsidR="001D1B6F" w:rsidRDefault="001D1B6F" w:rsidP="007A214A">
      <w:pPr>
        <w:pStyle w:val="BodyText"/>
      </w:pPr>
      <w:r>
        <w:t>Lisaseadme all on mõeldud kellegi teise edastatavate juhiste kuulamist (juhtmevabade) kõrvaklappide a</w:t>
      </w:r>
      <w:r w:rsidR="00731299">
        <w:t>bil ja</w:t>
      </w:r>
      <w:r>
        <w:t xml:space="preserve"> mobiili või </w:t>
      </w:r>
      <w:r w:rsidR="00731299">
        <w:t>teise arvuti</w:t>
      </w:r>
      <w:r>
        <w:t xml:space="preserve"> sisseastum</w:t>
      </w:r>
      <w:r w:rsidR="00731299">
        <w:t>istesti lahenduskäigu otsimise või juhiste saamise eesmärgil kasutamist</w:t>
      </w:r>
      <w:r>
        <w:t xml:space="preserve"> (vt </w:t>
      </w:r>
      <w:r w:rsidR="00731299">
        <w:fldChar w:fldCharType="begin"/>
      </w:r>
      <w:r w:rsidR="00731299">
        <w:instrText xml:space="preserve"> REF _Ref511241580 \h </w:instrText>
      </w:r>
      <w:r w:rsidR="00731299">
        <w:fldChar w:fldCharType="separate"/>
      </w:r>
      <w:r w:rsidR="007F1E5F">
        <w:t xml:space="preserve">Joonis </w:t>
      </w:r>
      <w:r w:rsidR="007F1E5F">
        <w:rPr>
          <w:noProof/>
        </w:rPr>
        <w:t>8</w:t>
      </w:r>
      <w:r w:rsidR="00731299">
        <w:fldChar w:fldCharType="end"/>
      </w:r>
      <w:r w:rsidR="00731299">
        <w:t>). Kuna testi lahendamiseks kasutatava arvuti kaitsesüsteem ei laiene teistele ruumis viibivatele seadmetele, on ainsaks võimaluseks nende tuvastamine heli- ja videopildi kaasabil</w:t>
      </w:r>
      <w:r w:rsidR="00D901D1">
        <w:t xml:space="preserve"> (vt Peatükid </w:t>
      </w:r>
      <w:r w:rsidR="00D901D1">
        <w:fldChar w:fldCharType="begin"/>
      </w:r>
      <w:r w:rsidR="00D901D1">
        <w:instrText xml:space="preserve"> REF _Ref511242547 \r \h </w:instrText>
      </w:r>
      <w:r w:rsidR="00D901D1">
        <w:fldChar w:fldCharType="separate"/>
      </w:r>
      <w:r w:rsidR="007F1E5F">
        <w:t>5.6</w:t>
      </w:r>
      <w:r w:rsidR="00D901D1">
        <w:fldChar w:fldCharType="end"/>
      </w:r>
      <w:r w:rsidR="00D901D1">
        <w:t xml:space="preserve"> ja </w:t>
      </w:r>
      <w:r w:rsidR="00D901D1">
        <w:fldChar w:fldCharType="begin"/>
      </w:r>
      <w:r w:rsidR="00D901D1">
        <w:instrText xml:space="preserve"> REF _Ref511242528 \r \h </w:instrText>
      </w:r>
      <w:r w:rsidR="00D901D1">
        <w:fldChar w:fldCharType="separate"/>
      </w:r>
      <w:r w:rsidR="007F1E5F">
        <w:t>5.7</w:t>
      </w:r>
      <w:r w:rsidR="00D901D1">
        <w:fldChar w:fldCharType="end"/>
      </w:r>
      <w:r w:rsidR="00D901D1">
        <w:t>)</w:t>
      </w:r>
      <w:r w:rsidR="00731299">
        <w:t xml:space="preserve">. Näiteks kõrvaklappide abil juhiseid saades võib esineda </w:t>
      </w:r>
      <w:r w:rsidR="007A214A">
        <w:t>hetk</w:t>
      </w:r>
      <w:r w:rsidR="00731299">
        <w:t xml:space="preserve">, kus kandidaat </w:t>
      </w:r>
      <w:r w:rsidR="007A214A">
        <w:t xml:space="preserve">palub saadud </w:t>
      </w:r>
      <w:r w:rsidR="007A214A">
        <w:lastRenderedPageBreak/>
        <w:t xml:space="preserve">juhist täpsustada. Tol hetkel </w:t>
      </w:r>
      <w:r w:rsidR="00D901D1">
        <w:t>saab</w:t>
      </w:r>
      <w:r w:rsidR="007A214A">
        <w:t xml:space="preserve"> ruumi heli kuulates </w:t>
      </w:r>
      <w:r w:rsidR="00B06ABD">
        <w:t>tuvastada</w:t>
      </w:r>
      <w:r w:rsidR="007A214A">
        <w:t xml:space="preserve"> inimkõne</w:t>
      </w:r>
      <w:r w:rsidR="00DD3962">
        <w:t xml:space="preserve"> esinemist</w:t>
      </w:r>
      <w:r w:rsidR="007A214A">
        <w:t xml:space="preserve">, mis võib viidata eksamikorra rikkumisele. </w:t>
      </w:r>
    </w:p>
    <w:p w14:paraId="431F1DFC" w14:textId="6824C0C7" w:rsidR="001D1B6F" w:rsidRDefault="001D1B6F" w:rsidP="00EC2E4A">
      <w:pPr>
        <w:pStyle w:val="Figure"/>
        <w:framePr w:wrap="notBeside"/>
      </w:pPr>
      <w:r>
        <w:rPr>
          <w:noProof/>
        </w:rPr>
        <w:drawing>
          <wp:inline distT="0" distB="0" distL="0" distR="0" wp14:anchorId="077935A8" wp14:editId="0B360AED">
            <wp:extent cx="4938934" cy="442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aseade.png"/>
                    <pic:cNvPicPr/>
                  </pic:nvPicPr>
                  <pic:blipFill rotWithShape="1">
                    <a:blip r:embed="rId21">
                      <a:extLst>
                        <a:ext uri="{28A0092B-C50C-407E-A947-70E740481C1C}">
                          <a14:useLocalDpi xmlns:a14="http://schemas.microsoft.com/office/drawing/2010/main" val="0"/>
                        </a:ext>
                      </a:extLst>
                    </a:blip>
                    <a:srcRect r="28538" b="51838"/>
                    <a:stretch/>
                  </pic:blipFill>
                  <pic:spPr bwMode="auto">
                    <a:xfrm>
                      <a:off x="0" y="0"/>
                      <a:ext cx="4938934" cy="4428000"/>
                    </a:xfrm>
                    <a:prstGeom prst="rect">
                      <a:avLst/>
                    </a:prstGeom>
                    <a:ln>
                      <a:noFill/>
                    </a:ln>
                    <a:extLst>
                      <a:ext uri="{53640926-AAD7-44D8-BBD7-CCE9431645EC}">
                        <a14:shadowObscured xmlns:a14="http://schemas.microsoft.com/office/drawing/2010/main"/>
                      </a:ext>
                    </a:extLst>
                  </pic:spPr>
                </pic:pic>
              </a:graphicData>
            </a:graphic>
          </wp:inline>
        </w:drawing>
      </w:r>
    </w:p>
    <w:p w14:paraId="3FDEB589" w14:textId="5BABB5D3" w:rsidR="001D1B6F" w:rsidRDefault="001D1B6F" w:rsidP="001D1B6F">
      <w:pPr>
        <w:pStyle w:val="Caption"/>
        <w:framePr w:hSpace="510" w:wrap="notBeside" w:vAnchor="text" w:hAnchor="margin" w:xAlign="center" w:y="1"/>
      </w:pPr>
      <w:bookmarkStart w:id="50" w:name="_Ref511241580"/>
      <w:r>
        <w:t xml:space="preserve">Joonis </w:t>
      </w:r>
      <w:fldSimple w:instr=" SEQ Joonis \* ARABIC ">
        <w:r w:rsidR="00E62BB3">
          <w:rPr>
            <w:noProof/>
          </w:rPr>
          <w:t>8</w:t>
        </w:r>
      </w:fldSimple>
      <w:bookmarkEnd w:id="50"/>
      <w:r>
        <w:t xml:space="preserve">. </w:t>
      </w:r>
      <w:r w:rsidR="005B4F94">
        <w:t>Võimalikud lisaseadmed ja meetmed nende tuvastamiseks.</w:t>
      </w:r>
    </w:p>
    <w:p w14:paraId="24E8B6BB" w14:textId="554C42AA" w:rsidR="001D1B6F" w:rsidRDefault="007A214A" w:rsidP="00EF796C">
      <w:pPr>
        <w:pStyle w:val="BodyText"/>
      </w:pPr>
      <w:r>
        <w:t xml:space="preserve">Klaviatuuriga lisaseadet kasutades on ruumis kosta trükkimisheli, kuid puudub sisend arvutil, milles testi sooritatakse. Seda saaks omakorda rünnata, </w:t>
      </w:r>
      <w:r w:rsidR="00324748">
        <w:t>trükkides</w:t>
      </w:r>
      <w:r>
        <w:t xml:space="preserve"> sam</w:t>
      </w:r>
      <w:r w:rsidR="00324748">
        <w:t>aaegselt ka</w:t>
      </w:r>
      <w:r>
        <w:t xml:space="preserve"> testimismasinal</w:t>
      </w:r>
      <w:r w:rsidR="00324748">
        <w:t xml:space="preserve">. Sellise olukorra </w:t>
      </w:r>
      <w:r>
        <w:t>avastamine on juba keerulisem</w:t>
      </w:r>
      <w:r w:rsidR="00D32FD5">
        <w:t>, aga võimalik, näiteks analüüsides, kas konsooli kirjutatud tekst oli lihtsalt suvaliste tähtmärkide jada</w:t>
      </w:r>
      <w:r w:rsidR="00324748">
        <w:t>, mis hiljem ilma käivitamata kustutati,</w:t>
      </w:r>
      <w:r w:rsidR="00D32FD5">
        <w:t xml:space="preserve"> või mitte</w:t>
      </w:r>
      <w:r>
        <w:t xml:space="preserve">. Puutetundlike vahendite </w:t>
      </w:r>
      <w:r w:rsidR="00826193">
        <w:t>korral</w:t>
      </w:r>
      <w:r>
        <w:t xml:space="preserve"> </w:t>
      </w:r>
      <w:r w:rsidR="0044711A">
        <w:t>mehaanilisele seadm</w:t>
      </w:r>
      <w:r>
        <w:t>ele spetsiifiline trükkimisheli puudub.</w:t>
      </w:r>
      <w:r w:rsidR="000C632F">
        <w:t xml:space="preserve"> </w:t>
      </w:r>
    </w:p>
    <w:p w14:paraId="0F626F3F" w14:textId="02054B1D" w:rsidR="001D1B6F" w:rsidRDefault="00674D29" w:rsidP="00EF796C">
      <w:pPr>
        <w:pStyle w:val="BodyText"/>
      </w:pPr>
      <w:r>
        <w:t xml:space="preserve">Kui eelpool oli esile toodud ruumis viibivalt kõrvaliselt isikult abi saamist, siis juhtnööride edastamiseks ei pea ilmtingimata samas ruumis viibima, vaid kasutada võib ka suhtlusprogramme (vt </w:t>
      </w:r>
      <w:r w:rsidR="00996936">
        <w:fldChar w:fldCharType="begin"/>
      </w:r>
      <w:r w:rsidR="00996936">
        <w:instrText xml:space="preserve"> REF _Ref511243729 \h </w:instrText>
      </w:r>
      <w:r w:rsidR="00996936">
        <w:fldChar w:fldCharType="separate"/>
      </w:r>
      <w:r w:rsidR="007F1E5F">
        <w:t xml:space="preserve">Joonis </w:t>
      </w:r>
      <w:r w:rsidR="007F1E5F">
        <w:rPr>
          <w:noProof/>
        </w:rPr>
        <w:t>9</w:t>
      </w:r>
      <w:r w:rsidR="00996936">
        <w:fldChar w:fldCharType="end"/>
      </w:r>
      <w:r w:rsidR="00996936">
        <w:t>). Selleks on oluline eksaminandil väliste ülesandesse mitte puutuvate rakenduste kasutamist ja kõrvaliste veebilehekülgede külastamist</w:t>
      </w:r>
      <w:r w:rsidR="0052301C">
        <w:t xml:space="preserve"> </w:t>
      </w:r>
      <w:r w:rsidR="00304ADA">
        <w:t>blokeerida</w:t>
      </w:r>
      <w:r w:rsidR="00996936">
        <w:t xml:space="preserve"> (vt Peatükk </w:t>
      </w:r>
      <w:r w:rsidR="00996936">
        <w:fldChar w:fldCharType="begin"/>
      </w:r>
      <w:r w:rsidR="00996936">
        <w:instrText xml:space="preserve"> REF _Ref511243812 \r \h </w:instrText>
      </w:r>
      <w:r w:rsidR="00996936">
        <w:fldChar w:fldCharType="separate"/>
      </w:r>
      <w:r w:rsidR="007F1E5F">
        <w:t>5.5</w:t>
      </w:r>
      <w:r w:rsidR="00996936">
        <w:fldChar w:fldCharType="end"/>
      </w:r>
      <w:r w:rsidR="00996936">
        <w:t xml:space="preserve">, lk </w:t>
      </w:r>
      <w:r w:rsidR="00996936">
        <w:fldChar w:fldCharType="begin"/>
      </w:r>
      <w:r w:rsidR="00996936">
        <w:instrText xml:space="preserve"> PAGEREF _Ref511243815 \h </w:instrText>
      </w:r>
      <w:r w:rsidR="00996936">
        <w:fldChar w:fldCharType="separate"/>
      </w:r>
      <w:r w:rsidR="007F1E5F">
        <w:rPr>
          <w:noProof/>
        </w:rPr>
        <w:t>51</w:t>
      </w:r>
      <w:r w:rsidR="00996936">
        <w:fldChar w:fldCharType="end"/>
      </w:r>
      <w:r w:rsidR="00996936">
        <w:t>).</w:t>
      </w:r>
    </w:p>
    <w:p w14:paraId="741DB5A7" w14:textId="77777777" w:rsidR="00674D29" w:rsidRDefault="00674D29" w:rsidP="00EF796C">
      <w:pPr>
        <w:pStyle w:val="BodyText"/>
        <w:rPr>
          <w:noProof/>
        </w:rPr>
      </w:pPr>
    </w:p>
    <w:p w14:paraId="20E77262" w14:textId="77777777" w:rsidR="00674D29" w:rsidRDefault="00674D29" w:rsidP="00EC2E4A">
      <w:pPr>
        <w:pStyle w:val="Figure"/>
        <w:framePr w:wrap="notBeside"/>
      </w:pPr>
      <w:r>
        <w:rPr>
          <w:noProof/>
        </w:rPr>
        <w:drawing>
          <wp:inline distT="0" distB="0" distL="0" distR="0" wp14:anchorId="5BD8B29E" wp14:editId="2C9D3122">
            <wp:extent cx="4139386" cy="2736000"/>
            <wp:effectExtent l="0" t="0" r="0" b="7620"/>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htlusprog.png"/>
                    <pic:cNvPicPr/>
                  </pic:nvPicPr>
                  <pic:blipFill rotWithShape="1">
                    <a:blip r:embed="rId22">
                      <a:extLst>
                        <a:ext uri="{28A0092B-C50C-407E-A947-70E740481C1C}">
                          <a14:useLocalDpi xmlns:a14="http://schemas.microsoft.com/office/drawing/2010/main" val="0"/>
                        </a:ext>
                      </a:extLst>
                    </a:blip>
                    <a:srcRect r="38095" b="27151"/>
                    <a:stretch/>
                  </pic:blipFill>
                  <pic:spPr bwMode="auto">
                    <a:xfrm>
                      <a:off x="0" y="0"/>
                      <a:ext cx="4139386" cy="2736000"/>
                    </a:xfrm>
                    <a:prstGeom prst="rect">
                      <a:avLst/>
                    </a:prstGeom>
                    <a:ln>
                      <a:noFill/>
                    </a:ln>
                    <a:extLst>
                      <a:ext uri="{53640926-AAD7-44D8-BBD7-CCE9431645EC}">
                        <a14:shadowObscured xmlns:a14="http://schemas.microsoft.com/office/drawing/2010/main"/>
                      </a:ext>
                    </a:extLst>
                  </pic:spPr>
                </pic:pic>
              </a:graphicData>
            </a:graphic>
          </wp:inline>
        </w:drawing>
      </w:r>
    </w:p>
    <w:p w14:paraId="3ACACE80" w14:textId="5A1AB954" w:rsidR="00674D29" w:rsidRDefault="00674D29" w:rsidP="00674D29">
      <w:pPr>
        <w:pStyle w:val="Caption"/>
        <w:framePr w:hSpace="510" w:wrap="notBeside" w:vAnchor="text" w:hAnchor="margin" w:xAlign="center" w:y="1"/>
      </w:pPr>
      <w:bookmarkStart w:id="51" w:name="_Ref511243729"/>
      <w:r>
        <w:t xml:space="preserve">Joonis </w:t>
      </w:r>
      <w:fldSimple w:instr=" SEQ Joonis \* ARABIC ">
        <w:r w:rsidR="00E62BB3">
          <w:rPr>
            <w:noProof/>
          </w:rPr>
          <w:t>9</w:t>
        </w:r>
      </w:fldSimple>
      <w:bookmarkEnd w:id="51"/>
      <w:r>
        <w:t xml:space="preserve">. Kaitsed suhtlusprogrammi kasutamise </w:t>
      </w:r>
      <w:r w:rsidR="00E22968">
        <w:t>takistamiseks</w:t>
      </w:r>
      <w:r>
        <w:t>.</w:t>
      </w:r>
    </w:p>
    <w:p w14:paraId="31B29FDE" w14:textId="08FEA356" w:rsidR="00AD5781" w:rsidRDefault="00792CD4" w:rsidP="00EF796C">
      <w:pPr>
        <w:pStyle w:val="BodyText"/>
      </w:pPr>
      <w:r>
        <w:t xml:space="preserve">Välise lisakaamera abil on võimalik edastada videopilti arvutiekraanil toimuvast, et selle baasil kelleltki teiselt juhiseid saada (vt </w:t>
      </w:r>
      <w:r>
        <w:fldChar w:fldCharType="begin"/>
      </w:r>
      <w:r>
        <w:instrText xml:space="preserve"> REF _Ref511244664 \h </w:instrText>
      </w:r>
      <w:r>
        <w:fldChar w:fldCharType="separate"/>
      </w:r>
      <w:r w:rsidR="007F1E5F">
        <w:t xml:space="preserve">Joonis </w:t>
      </w:r>
      <w:r w:rsidR="007F1E5F">
        <w:rPr>
          <w:noProof/>
        </w:rPr>
        <w:t>10</w:t>
      </w:r>
      <w:r>
        <w:fldChar w:fldCharType="end"/>
      </w:r>
      <w:r>
        <w:t>). Ekraanijagamisprogrammid võimaldavad lisaks</w:t>
      </w:r>
      <w:r w:rsidR="00830446">
        <w:t xml:space="preserve"> ekraanist reaalajas</w:t>
      </w:r>
      <w:r>
        <w:t xml:space="preserve"> video edastamisele arvutis toimuvat lausa teisest </w:t>
      </w:r>
      <w:r w:rsidR="006A16ED">
        <w:t>seadmest</w:t>
      </w:r>
      <w:r>
        <w:t xml:space="preserve"> juhtida. </w:t>
      </w:r>
      <w:r w:rsidR="00BF0B34">
        <w:t>Koos näotuvastusega sarnaneb see rünne lisaekraani</w:t>
      </w:r>
      <w:r w:rsidR="001C5274">
        <w:t xml:space="preserve"> kasutamisele, kuid on ennetatav, kasutades lukusturbrauserit ehk programmi, mis takistab kasutajal teiste rakenduste avamist</w:t>
      </w:r>
      <w:r w:rsidR="00A56796">
        <w:t xml:space="preserve"> (vt Peatükk </w:t>
      </w:r>
      <w:r w:rsidR="00A56796">
        <w:fldChar w:fldCharType="begin"/>
      </w:r>
      <w:r w:rsidR="00A56796">
        <w:instrText xml:space="preserve"> REF _Ref511244949 \r \h </w:instrText>
      </w:r>
      <w:r w:rsidR="00A56796">
        <w:fldChar w:fldCharType="separate"/>
      </w:r>
      <w:r w:rsidR="007F1E5F">
        <w:t>5.5</w:t>
      </w:r>
      <w:r w:rsidR="00A56796">
        <w:fldChar w:fldCharType="end"/>
      </w:r>
      <w:r w:rsidR="00A56796">
        <w:t xml:space="preserve">, lk </w:t>
      </w:r>
      <w:r w:rsidR="00A56796">
        <w:fldChar w:fldCharType="begin"/>
      </w:r>
      <w:r w:rsidR="00A56796">
        <w:instrText xml:space="preserve"> PAGEREF _Ref511244952 \h </w:instrText>
      </w:r>
      <w:r w:rsidR="00A56796">
        <w:fldChar w:fldCharType="separate"/>
      </w:r>
      <w:r w:rsidR="007F1E5F">
        <w:rPr>
          <w:noProof/>
        </w:rPr>
        <w:t>51</w:t>
      </w:r>
      <w:r w:rsidR="00A56796">
        <w:fldChar w:fldCharType="end"/>
      </w:r>
      <w:r w:rsidR="00A56796">
        <w:t>)</w:t>
      </w:r>
      <w:r w:rsidR="00566EE5">
        <w:t>.</w:t>
      </w:r>
    </w:p>
    <w:p w14:paraId="48A80CFE" w14:textId="77777777" w:rsidR="00AD5781" w:rsidRDefault="00AD5781" w:rsidP="00EC2E4A">
      <w:pPr>
        <w:pStyle w:val="Figure"/>
        <w:framePr w:wrap="notBeside"/>
      </w:pPr>
      <w:r>
        <w:rPr>
          <w:noProof/>
        </w:rPr>
        <w:drawing>
          <wp:inline distT="0" distB="0" distL="0" distR="0" wp14:anchorId="229EEB45" wp14:editId="02AD4E65">
            <wp:extent cx="2935445" cy="2844000"/>
            <wp:effectExtent l="0" t="0" r="0" b="0"/>
            <wp:docPr id="14" name="Picture 14"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kraan.png"/>
                    <pic:cNvPicPr/>
                  </pic:nvPicPr>
                  <pic:blipFill rotWithShape="1">
                    <a:blip r:embed="rId23">
                      <a:extLst>
                        <a:ext uri="{28A0092B-C50C-407E-A947-70E740481C1C}">
                          <a14:useLocalDpi xmlns:a14="http://schemas.microsoft.com/office/drawing/2010/main" val="0"/>
                        </a:ext>
                      </a:extLst>
                    </a:blip>
                    <a:srcRect r="43386" b="2344"/>
                    <a:stretch/>
                  </pic:blipFill>
                  <pic:spPr bwMode="auto">
                    <a:xfrm>
                      <a:off x="0" y="0"/>
                      <a:ext cx="2935445" cy="2844000"/>
                    </a:xfrm>
                    <a:prstGeom prst="rect">
                      <a:avLst/>
                    </a:prstGeom>
                    <a:ln>
                      <a:noFill/>
                    </a:ln>
                    <a:extLst>
                      <a:ext uri="{53640926-AAD7-44D8-BBD7-CCE9431645EC}">
                        <a14:shadowObscured xmlns:a14="http://schemas.microsoft.com/office/drawing/2010/main"/>
                      </a:ext>
                    </a:extLst>
                  </pic:spPr>
                </pic:pic>
              </a:graphicData>
            </a:graphic>
          </wp:inline>
        </w:drawing>
      </w:r>
    </w:p>
    <w:p w14:paraId="71C55C2E" w14:textId="5D1C830F" w:rsidR="00AD5781" w:rsidRDefault="00AD5781" w:rsidP="00AD5781">
      <w:pPr>
        <w:pStyle w:val="Caption"/>
        <w:framePr w:hSpace="510" w:wrap="notBeside" w:vAnchor="text" w:hAnchor="margin" w:xAlign="center" w:y="1"/>
      </w:pPr>
      <w:bookmarkStart w:id="52" w:name="_Ref511244664"/>
      <w:r>
        <w:t xml:space="preserve">Joonis </w:t>
      </w:r>
      <w:fldSimple w:instr=" SEQ Joonis \* ARABIC ">
        <w:r w:rsidR="00E62BB3">
          <w:rPr>
            <w:noProof/>
          </w:rPr>
          <w:t>10</w:t>
        </w:r>
      </w:fldSimple>
      <w:bookmarkEnd w:id="52"/>
      <w:r>
        <w:t xml:space="preserve">. </w:t>
      </w:r>
      <w:r w:rsidR="001B0709">
        <w:t>Ekraani jagamise rünne.</w:t>
      </w:r>
    </w:p>
    <w:p w14:paraId="50AEC9A0" w14:textId="700BFBE0" w:rsidR="00D90ABA" w:rsidRDefault="00566EE5" w:rsidP="00EF796C">
      <w:pPr>
        <w:pStyle w:val="BodyText"/>
      </w:pPr>
      <w:r>
        <w:lastRenderedPageBreak/>
        <w:t>Siiski pole ka</w:t>
      </w:r>
      <w:r w:rsidR="00896D07">
        <w:t xml:space="preserve"> lukustusbrauseri kasutamine </w:t>
      </w:r>
      <w:r w:rsidR="00826193">
        <w:t>ideaalne kaitsemeede</w:t>
      </w:r>
      <w:r w:rsidR="00896D07">
        <w:t xml:space="preserve">, kuna ei takista </w:t>
      </w:r>
      <w:r w:rsidR="00826193">
        <w:t xml:space="preserve">välise </w:t>
      </w:r>
      <w:r w:rsidR="00896D07">
        <w:t>lisaseadme</w:t>
      </w:r>
      <w:r w:rsidR="00826193">
        <w:t xml:space="preserve"> kasutamist, suhtlus- ja ekraanijagamisrakenduste alla laadimist ja käivitamist RangeForce virtuaalmasinas ning</w:t>
      </w:r>
      <w:r w:rsidR="005650EF">
        <w:t xml:space="preserve"> olukorda, kus</w:t>
      </w:r>
      <w:r w:rsidR="00826193">
        <w:t xml:space="preserve"> lukus</w:t>
      </w:r>
      <w:r w:rsidR="005650EF">
        <w:t>tusprogramm</w:t>
      </w:r>
      <w:r w:rsidR="00826193">
        <w:t xml:space="preserve"> </w:t>
      </w:r>
      <w:r w:rsidR="005650EF">
        <w:t>käivitatakse</w:t>
      </w:r>
      <w:r w:rsidR="00826193">
        <w:t xml:space="preserve"> lokaalses masinas jooksma pandud virtuaalmasinas</w:t>
      </w:r>
      <w:r w:rsidR="00773005">
        <w:t xml:space="preserve"> (vt </w:t>
      </w:r>
      <w:r w:rsidR="00773005">
        <w:fldChar w:fldCharType="begin"/>
      </w:r>
      <w:r w:rsidR="00773005">
        <w:instrText xml:space="preserve"> REF _Ref511245247 \h </w:instrText>
      </w:r>
      <w:r w:rsidR="00773005">
        <w:fldChar w:fldCharType="separate"/>
      </w:r>
      <w:r w:rsidR="007F1E5F">
        <w:t xml:space="preserve">Joonis </w:t>
      </w:r>
      <w:r w:rsidR="007F1E5F">
        <w:rPr>
          <w:noProof/>
        </w:rPr>
        <w:t>11</w:t>
      </w:r>
      <w:r w:rsidR="00773005">
        <w:fldChar w:fldCharType="end"/>
      </w:r>
      <w:r w:rsidR="00773005">
        <w:t>)</w:t>
      </w:r>
      <w:r w:rsidR="00826193">
        <w:t>.</w:t>
      </w:r>
      <w:r w:rsidR="00E124C8">
        <w:t xml:space="preserve"> Viimase puhul on kõrvalised rakendused blokeeritud virtuaalmasinas, aga lokaalses masinas, </w:t>
      </w:r>
      <w:r w:rsidR="00570E8F">
        <w:t>milles</w:t>
      </w:r>
      <w:r w:rsidR="00E124C8">
        <w:t xml:space="preserve"> virtuaalmasin käivitati, saab </w:t>
      </w:r>
      <w:r w:rsidR="00560422">
        <w:t xml:space="preserve">kõiki </w:t>
      </w:r>
      <w:r w:rsidR="00E124C8">
        <w:t>rakendusi sellest hoolimata kasutada.</w:t>
      </w:r>
    </w:p>
    <w:p w14:paraId="402CB048" w14:textId="77777777" w:rsidR="00D90ABA" w:rsidRDefault="00D90ABA" w:rsidP="00EC2E4A">
      <w:pPr>
        <w:pStyle w:val="Figure"/>
        <w:framePr w:wrap="notBeside"/>
      </w:pPr>
      <w:r>
        <w:rPr>
          <w:noProof/>
        </w:rPr>
        <w:drawing>
          <wp:inline distT="0" distB="0" distL="0" distR="0" wp14:anchorId="3066569D" wp14:editId="1F1D352B">
            <wp:extent cx="3669585" cy="4104000"/>
            <wp:effectExtent l="0" t="0" r="7620" b="0"/>
            <wp:docPr id="15" name="Picture 15"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ukustus.png"/>
                    <pic:cNvPicPr/>
                  </pic:nvPicPr>
                  <pic:blipFill rotWithShape="1">
                    <a:blip r:embed="rId24">
                      <a:extLst>
                        <a:ext uri="{28A0092B-C50C-407E-A947-70E740481C1C}">
                          <a14:useLocalDpi xmlns:a14="http://schemas.microsoft.com/office/drawing/2010/main" val="0"/>
                        </a:ext>
                      </a:extLst>
                    </a:blip>
                    <a:srcRect r="43386" b="2587"/>
                    <a:stretch/>
                  </pic:blipFill>
                  <pic:spPr bwMode="auto">
                    <a:xfrm>
                      <a:off x="0" y="0"/>
                      <a:ext cx="3669585" cy="4104000"/>
                    </a:xfrm>
                    <a:prstGeom prst="rect">
                      <a:avLst/>
                    </a:prstGeom>
                    <a:ln>
                      <a:noFill/>
                    </a:ln>
                    <a:extLst>
                      <a:ext uri="{53640926-AAD7-44D8-BBD7-CCE9431645EC}">
                        <a14:shadowObscured xmlns:a14="http://schemas.microsoft.com/office/drawing/2010/main"/>
                      </a:ext>
                    </a:extLst>
                  </pic:spPr>
                </pic:pic>
              </a:graphicData>
            </a:graphic>
          </wp:inline>
        </w:drawing>
      </w:r>
    </w:p>
    <w:p w14:paraId="6BA7994B" w14:textId="1D57B908" w:rsidR="00D90ABA" w:rsidRDefault="00D90ABA" w:rsidP="00D90ABA">
      <w:pPr>
        <w:pStyle w:val="Caption"/>
        <w:framePr w:hSpace="510" w:wrap="notBeside" w:vAnchor="text" w:hAnchor="margin" w:xAlign="center" w:y="1"/>
      </w:pPr>
      <w:bookmarkStart w:id="53" w:name="_Ref511245247"/>
      <w:r>
        <w:t xml:space="preserve">Joonis </w:t>
      </w:r>
      <w:fldSimple w:instr=" SEQ Joonis \* ARABIC ">
        <w:r w:rsidR="00E62BB3">
          <w:rPr>
            <w:noProof/>
          </w:rPr>
          <w:t>11</w:t>
        </w:r>
      </w:fldSimple>
      <w:bookmarkEnd w:id="53"/>
      <w:r>
        <w:t>. Lukustusbrauseri kasutamisega kaasnevad ohud.</w:t>
      </w:r>
    </w:p>
    <w:p w14:paraId="5F2C96C7" w14:textId="625AD829" w:rsidR="00287331" w:rsidRDefault="000F34A5" w:rsidP="00287331">
      <w:pPr>
        <w:rPr>
          <w:noProof/>
          <w:lang w:val="en-US"/>
        </w:rPr>
        <w:sectPr w:rsidR="00287331" w:rsidSect="003C451D">
          <w:footnotePr>
            <w:numRestart w:val="eachPage"/>
          </w:footnotePr>
          <w:pgSz w:w="11907" w:h="16840" w:code="9"/>
          <w:pgMar w:top="1418" w:right="1701" w:bottom="1418" w:left="1701" w:header="709" w:footer="851" w:gutter="0"/>
          <w:cols w:space="708"/>
        </w:sectPr>
      </w:pPr>
      <w:r>
        <w:t>Nagu eelnevast näha, on võimalusi eksamikorra ri</w:t>
      </w:r>
      <w:r w:rsidR="00F74D5E">
        <w:t>kkumiseks hulgaliselt. Järgnevalt</w:t>
      </w:r>
      <w:r>
        <w:t xml:space="preserve"> on lähemalt </w:t>
      </w:r>
      <w:r w:rsidR="00F74D5E">
        <w:t>vaadeldud</w:t>
      </w:r>
      <w:r w:rsidR="003F174D">
        <w:t xml:space="preserve"> võimalikke</w:t>
      </w:r>
      <w:r>
        <w:t xml:space="preserve"> kaitsemeetmeid </w:t>
      </w:r>
      <w:r w:rsidR="003F174D">
        <w:t xml:space="preserve">RangeForce keskkonnas toimuva sisseastumistesti </w:t>
      </w:r>
      <w:r>
        <w:t xml:space="preserve">rünnete </w:t>
      </w:r>
      <w:r w:rsidR="008A0D89">
        <w:t>ennetamiseks ja tuvastamiseks.</w:t>
      </w:r>
      <w:r w:rsidR="00287331" w:rsidRPr="00287331">
        <w:rPr>
          <w:noProof/>
          <w:lang w:val="en-US"/>
        </w:rPr>
        <w:t xml:space="preserve"> </w:t>
      </w:r>
    </w:p>
    <w:p w14:paraId="4CA1482E" w14:textId="44F0E97F" w:rsidR="00287331" w:rsidRDefault="00287331" w:rsidP="00287331">
      <w:pPr>
        <w:pStyle w:val="Heading1"/>
      </w:pPr>
      <w:r>
        <w:lastRenderedPageBreak/>
        <w:t>Kaitsemeetmed</w:t>
      </w:r>
    </w:p>
    <w:p w14:paraId="2A8534E9" w14:textId="04F8FDC8" w:rsidR="00801678" w:rsidRDefault="00801678" w:rsidP="00287331">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CC331E2" w:rsidR="00E5309C" w:rsidRDefault="00E5309C" w:rsidP="00E5309C">
      <w:pPr>
        <w:pStyle w:val="Heading2"/>
      </w:pPr>
      <w:bookmarkStart w:id="54" w:name="_Toc506555569"/>
      <w:bookmarkStart w:id="55" w:name="_Ref511207415"/>
      <w:bookmarkStart w:id="56" w:name="_Toc511218200"/>
      <w:r>
        <w:t xml:space="preserve">Kontrollitud </w:t>
      </w:r>
      <w:bookmarkEnd w:id="54"/>
      <w:r w:rsidR="00BB7324">
        <w:t>keskkond</w:t>
      </w:r>
      <w:bookmarkEnd w:id="55"/>
      <w:bookmarkEnd w:id="56"/>
    </w:p>
    <w:p w14:paraId="4E03EA5E" w14:textId="77777777" w:rsidR="005E613D"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xml:space="preserve">. Kontrollitud </w:t>
      </w:r>
      <w:r w:rsidR="0013385B">
        <w:t>keskkonna</w:t>
      </w:r>
      <w:r w:rsidR="008D47D4">
        <w:t xml:space="preserve">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r w:rsidR="005E613D">
        <w:t xml:space="preserve"> </w:t>
      </w:r>
    </w:p>
    <w:p w14:paraId="36A01717" w14:textId="75473308" w:rsidR="005E613D"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3B6B80">
        <w:instrText>ADDIN CSL_CITATION { "citationItems" : [ { "id" : "ITEM-1", "itemData" : { "id" : "ITEM-1", "issued" : { "date-parts" : [ [ "0" ] ] }, "title" : "Riigieksami_vaatlusjuhend_2017", "type" : "article-journal" }, "uris" : [ "http://www.mendeley.com/documents/?uuid=8902b92b-ea32-31fb-8dd7-9e1621d2950e" ] } ], "mendeley" : { "formattedCitation" : "[72]", "plainTextFormattedCitation" : "[72]", "previouslyFormattedCitation" : "[72]" }, "properties" : {  }, "schema" : "https://github.com/citation-style-language/schema/raw/master/csl-citation.json" }</w:instrText>
      </w:r>
      <w:r>
        <w:fldChar w:fldCharType="separate"/>
      </w:r>
      <w:r w:rsidR="003B6B80" w:rsidRPr="003B6B80">
        <w:rPr>
          <w:noProof/>
        </w:rPr>
        <w:t>[72]</w:t>
      </w:r>
      <w:r>
        <w:fldChar w:fldCharType="end"/>
      </w:r>
      <w:r>
        <w:t>, ülikoolid</w:t>
      </w:r>
      <w:r w:rsidR="006814C8">
        <w:t>e puhul enamasti õppejõud ja</w:t>
      </w:r>
      <w:r>
        <w:t xml:space="preserve"> nende abilised, kelle ülesandeks on jälgida, et ei eksitaks akadeemiliste tavade vastu, näiteks keelatud abimaterjale kasutades või kaastudeng</w:t>
      </w:r>
      <w:r w:rsidR="005E613D">
        <w:t>iga konsulteerides. Osaliselt kontrollitud keskkonda võib tekitada ka virtuaaleksamitel, kasutades selleks näiteks arvutiekraanist ning ruumist 360-kraadi ulatuses videopilti edastavat kaamerat, kuid sellisel juhul ei saa välistada abimaterjalide peitmist laua alla või muu varjava objekti taha ega ka seadmete modifitseerimist kandidaadi poolt.</w:t>
      </w:r>
    </w:p>
    <w:p w14:paraId="31EEB76A" w14:textId="7932E4A1" w:rsidR="00865FC2" w:rsidRDefault="005E613D" w:rsidP="00E5309C">
      <w:pPr>
        <w:pStyle w:val="BodyText"/>
      </w:pPr>
      <w:r>
        <w:t xml:space="preserve">Teiseks aspektiks on isikutuvastus. </w:t>
      </w:r>
      <w:r w:rsidR="00865FC2">
        <w:t xml:space="preserve">Statsionaarõppe puhul tunnevad õpetajad ja õppejõud enamasti oma õpilasi nägupidi, mis takistab kellelgi teisel kandidaadina esinemist. Küll aga ei ole </w:t>
      </w:r>
      <w:r w:rsidR="006814C8">
        <w:t>kehastusrünne</w:t>
      </w:r>
      <w:r w:rsidR="00865FC2">
        <w:t xml:space="preserve"> välistatud eraldiseisvate eksamikeskuste ja selliste kursuste puhul, kus õpe toimub e-keskkonnas, aga eksami tegemiseks peab füüsiliselt kohale tulema.</w:t>
      </w:r>
      <w:r w:rsidR="004349A8">
        <w:t xml:space="preserve"> Kehastusründe all võib kannatada ka TTÜ küberkaitse sisseastumistest.</w:t>
      </w:r>
    </w:p>
    <w:p w14:paraId="15AC76E3" w14:textId="572484A2" w:rsidR="008C6416" w:rsidRDefault="008C6416" w:rsidP="008C6416">
      <w:pPr>
        <w:pStyle w:val="Heading2"/>
      </w:pPr>
      <w:bookmarkStart w:id="57" w:name="_Ref510595751"/>
      <w:bookmarkStart w:id="58" w:name="_Toc511218201"/>
      <w:r>
        <w:lastRenderedPageBreak/>
        <w:t>Isiku pidev autentimine</w:t>
      </w:r>
      <w:bookmarkEnd w:id="57"/>
      <w:bookmarkEnd w:id="58"/>
    </w:p>
    <w:p w14:paraId="51D26511" w14:textId="6F2FF76D"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3B6B80">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3]", "plainTextFormattedCitation" : "[73]", "previouslyFormattedCitation" : "[73]" }, "properties" : {  }, "schema" : "https://github.com/citation-style-language/schema/raw/master/csl-citation.json" }</w:instrText>
      </w:r>
      <w:r w:rsidR="00BA3059">
        <w:fldChar w:fldCharType="separate"/>
      </w:r>
      <w:r w:rsidR="003B6B80" w:rsidRPr="003B6B80">
        <w:rPr>
          <w:noProof/>
        </w:rPr>
        <w:t>[73]</w:t>
      </w:r>
      <w:r w:rsidR="00BA3059">
        <w:fldChar w:fldCharType="end"/>
      </w:r>
      <w:r w:rsidR="004E7AA4">
        <w:t>.</w:t>
      </w:r>
      <w:r w:rsidR="00096CAB">
        <w:t xml:space="preserve"> </w:t>
      </w:r>
    </w:p>
    <w:p w14:paraId="65348A87" w14:textId="7FFF84D5"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rsidR="009C5E75">
        <w:fldChar w:fldCharType="separate"/>
      </w:r>
      <w:r w:rsidR="003B6B80" w:rsidRPr="003B6B80">
        <w:rPr>
          <w:noProof/>
        </w:rPr>
        <w:t>[71]</w:t>
      </w:r>
      <w:r w:rsidR="009C5E75">
        <w:fldChar w:fldCharType="end"/>
      </w:r>
      <w:r>
        <w:t>.</w:t>
      </w:r>
    </w:p>
    <w:p w14:paraId="4984F90D" w14:textId="29A95037"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3B6B80">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73]", "plainTextFormattedCitation" : "[73]", "previouslyFormattedCitation" : "[73]" }, "properties" : {  }, "schema" : "https://github.com/citation-style-language/schema/raw/master/csl-citation.json" }</w:instrText>
      </w:r>
      <w:r w:rsidR="00C6155B">
        <w:fldChar w:fldCharType="separate"/>
      </w:r>
      <w:r w:rsidR="003B6B80" w:rsidRPr="003B6B80">
        <w:rPr>
          <w:noProof/>
        </w:rPr>
        <w:t>[73]</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1F3D0A3C" w:rsidR="00147929" w:rsidRDefault="00D9391B" w:rsidP="008C6416">
      <w:pPr>
        <w:pStyle w:val="BodyText"/>
      </w:pPr>
      <w:r>
        <w:t xml:space="preserve">, </w:t>
      </w:r>
      <w:r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Pr="003A69A1">
        <w:rPr>
          <w:strike/>
        </w:rPr>
        <w:t xml:space="preserve"> atribuudi kontrollimisele</w:t>
      </w:r>
      <w:r>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xml:space="preserve">, küll aga on võimalik sisselogimist ID-kaardi tarkvara kaudu </w:t>
      </w:r>
      <w:r w:rsidR="00147F52">
        <w:lastRenderedPageBreak/>
        <w:t>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59" w:name="_Toc506555570"/>
      <w:bookmarkStart w:id="60" w:name="_Ref511211239"/>
      <w:bookmarkStart w:id="61" w:name="_Toc511218202"/>
      <w:r>
        <w:t>Näotuvastus</w:t>
      </w:r>
      <w:bookmarkEnd w:id="59"/>
      <w:bookmarkEnd w:id="60"/>
      <w:bookmarkEnd w:id="61"/>
    </w:p>
    <w:p w14:paraId="48790800" w14:textId="6D1FC0ED"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3B6B80">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5]", "plainTextFormattedCitation" : "[65]", "previouslyFormattedCitation" : "[65]" }, "properties" : {  }, "schema" : "https://github.com/citation-style-language/schema/raw/master/csl-citation.json" }</w:instrText>
      </w:r>
      <w:r w:rsidR="00821E29">
        <w:fldChar w:fldCharType="separate"/>
      </w:r>
      <w:r w:rsidR="003B6B80" w:rsidRPr="003B6B80">
        <w:rPr>
          <w:noProof/>
        </w:rPr>
        <w:t>[65]</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50FABED0" w:rsidR="00821E29" w:rsidRDefault="00E92518" w:rsidP="00E5309C">
      <w:pPr>
        <w:pStyle w:val="BodyText"/>
      </w:pPr>
      <w:r>
        <w:rPr>
          <w:b/>
        </w:rPr>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3B6B80">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74]", "plainTextFormattedCitation" : "[74]", "previouslyFormattedCitation" : "[74]" }, "properties" : {  }, "schema" : "https://github.com/citation-style-language/schema/raw/master/csl-citation.json" }</w:instrText>
      </w:r>
      <w:r w:rsidR="00184477">
        <w:fldChar w:fldCharType="separate"/>
      </w:r>
      <w:r w:rsidR="003B6B80" w:rsidRPr="003B6B80">
        <w:rPr>
          <w:noProof/>
        </w:rPr>
        <w:t>[74]</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B110CB">
        <w:fldChar w:fldCharType="separate"/>
      </w:r>
      <w:r w:rsidR="002F0EF3" w:rsidRPr="002F0EF3">
        <w:rPr>
          <w:noProof/>
        </w:rPr>
        <w:t>[9]</w:t>
      </w:r>
      <w:r w:rsidR="00B110CB">
        <w:fldChar w:fldCharType="end"/>
      </w:r>
      <w:r w:rsidR="00B110CB">
        <w:t xml:space="preserve">. </w:t>
      </w:r>
      <w:r w:rsidR="00BA5EA8">
        <w:t xml:space="preserve">Edasiarendus DeepID3 küündis samal </w:t>
      </w:r>
      <w:commentRangeStart w:id="62"/>
      <w:r w:rsidR="008C2A0B">
        <w:t>andmestikul</w:t>
      </w:r>
      <w:r w:rsidR="00BA5EA8">
        <w:t xml:space="preserve"> </w:t>
      </w:r>
      <w:commentRangeEnd w:id="62"/>
      <w:r w:rsidR="008C2A0B">
        <w:rPr>
          <w:rStyle w:val="CommentReference"/>
        </w:rPr>
        <w:commentReference w:id="62"/>
      </w:r>
      <w:r w:rsidR="00BA5EA8">
        <w:t>lausa 99.53% täpsuseni</w:t>
      </w:r>
      <w:r w:rsidR="001C3C96">
        <w:t xml:space="preserve"> </w:t>
      </w:r>
      <w:r w:rsidR="001C3C96">
        <w:fldChar w:fldCharType="begin" w:fldLock="1"/>
      </w:r>
      <w:r w:rsidR="003B6B80">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75]", "plainTextFormattedCitation" : "[75]", "previouslyFormattedCitation" : "[75]" }, "properties" : {  }, "schema" : "https://github.com/citation-style-language/schema/raw/master/csl-citation.json" }</w:instrText>
      </w:r>
      <w:r w:rsidR="001C3C96">
        <w:fldChar w:fldCharType="separate"/>
      </w:r>
      <w:r w:rsidR="003B6B80" w:rsidRPr="003B6B80">
        <w:rPr>
          <w:noProof/>
        </w:rPr>
        <w:t>[75]</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3B6B80">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76]", "plainTextFormattedCitation" : "[76]", "previouslyFormattedCitation" : "[76]" }, "properties" : {  }, "schema" : "https://github.com/citation-style-language/schema/raw/master/csl-citation.json" }</w:instrText>
      </w:r>
      <w:r w:rsidR="001C3C96">
        <w:fldChar w:fldCharType="separate"/>
      </w:r>
      <w:r w:rsidR="003B6B80" w:rsidRPr="003B6B80">
        <w:rPr>
          <w:noProof/>
        </w:rPr>
        <w:t>[76]</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2F0EF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9]", "plainTextFormattedCitation" : "[9]", "previouslyFormattedCitation" : "[9]" }, "properties" : {  }, "schema" : "https://github.com/citation-style-language/schema/raw/master/csl-citation.json" }</w:instrText>
      </w:r>
      <w:r w:rsidR="00D54CA6">
        <w:fldChar w:fldCharType="separate"/>
      </w:r>
      <w:r w:rsidR="002F0EF3" w:rsidRPr="002F0EF3">
        <w:rPr>
          <w:noProof/>
        </w:rPr>
        <w:t>[9]</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32285C63"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63"/>
      <w:r w:rsidR="000A505C" w:rsidRPr="0005414F">
        <w:rPr>
          <w:highlight w:val="yellow"/>
        </w:rPr>
        <w:t>elavust</w:t>
      </w:r>
      <w:commentRangeEnd w:id="63"/>
      <w:r w:rsidR="0005414F">
        <w:rPr>
          <w:rStyle w:val="CommentReference"/>
        </w:rPr>
        <w:commentReference w:id="63"/>
      </w:r>
      <w:r w:rsidR="000A505C">
        <w:t xml:space="preserve">, et vältida </w:t>
      </w:r>
      <w:r w:rsidR="00E02975">
        <w:t xml:space="preserve">taasesitusrünnet ehk süsteemi </w:t>
      </w:r>
      <w:r w:rsidR="000A505C">
        <w:t>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AF6B2F">
        <w:fldChar w:fldCharType="separate"/>
      </w:r>
      <w:r w:rsidR="003B6B80" w:rsidRPr="003B6B80">
        <w:rPr>
          <w:noProof/>
        </w:rPr>
        <w:t>[77]</w:t>
      </w:r>
      <w:r w:rsidR="00AF6B2F">
        <w:fldChar w:fldCharType="end"/>
      </w:r>
      <w:r w:rsidR="004F1036">
        <w:t xml:space="preserve"> või </w:t>
      </w:r>
      <w:r w:rsidR="00AF6B2F">
        <w:t>-</w:t>
      </w:r>
      <w:r w:rsidR="004F1036">
        <w:t>maski</w:t>
      </w:r>
      <w:r w:rsidR="00AF6B2F">
        <w:t xml:space="preserve"> </w:t>
      </w:r>
      <w:r w:rsidR="00AF6B2F">
        <w:fldChar w:fldCharType="begin" w:fldLock="1"/>
      </w:r>
      <w:r w:rsidR="003B6B80">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78]", "plainTextFormattedCitation" : "[78]", "previouslyFormattedCitation" : "[78]" }, "properties" : {  }, "schema" : "https://github.com/citation-style-language/schema/raw/master/csl-citation.json" }</w:instrText>
      </w:r>
      <w:r w:rsidR="00AF6B2F">
        <w:fldChar w:fldCharType="separate"/>
      </w:r>
      <w:r w:rsidR="003B6B80" w:rsidRPr="003B6B80">
        <w:rPr>
          <w:noProof/>
        </w:rPr>
        <w:t>[78]</w:t>
      </w:r>
      <w:r w:rsidR="00AF6B2F">
        <w:fldChar w:fldCharType="end"/>
      </w:r>
      <w:r w:rsidR="004F1036">
        <w:t xml:space="preserve"> </w:t>
      </w:r>
      <w:r w:rsidR="000A505C">
        <w:t>esitamise abil.</w:t>
      </w:r>
      <w:r w:rsidR="00E03842">
        <w:t xml:space="preserve"> Staatilist fotot saab </w:t>
      </w:r>
      <w:r w:rsidR="00E03842">
        <w:lastRenderedPageBreak/>
        <w:t>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64"/>
      <w:r w:rsidR="004F1036" w:rsidRPr="00E0602A">
        <w:rPr>
          <w:highlight w:val="yellow"/>
        </w:rPr>
        <w:t>Virtuaalreaalsustehnoloogia</w:t>
      </w:r>
      <w:r w:rsidR="004F1036">
        <w:t xml:space="preserve"> </w:t>
      </w:r>
      <w:commentRangeEnd w:id="64"/>
      <w:r w:rsidR="00E0602A">
        <w:rPr>
          <w:rStyle w:val="CommentReference"/>
        </w:rPr>
        <w:commentReference w:id="64"/>
      </w:r>
      <w:r w:rsidR="004F1036">
        <w:t xml:space="preserve">abil on võimalik fotode põhjal koostada ka juhitavat 3D-mudelit kasutaja näost, mida elavuskontrollide petmiseks kasutada </w:t>
      </w:r>
      <w:r w:rsidR="004F1036">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4F1036">
        <w:fldChar w:fldCharType="separate"/>
      </w:r>
      <w:r w:rsidR="003B6B80" w:rsidRPr="003B6B80">
        <w:rPr>
          <w:noProof/>
        </w:rPr>
        <w:t>[77]</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3B6B80">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79]", "plainTextFormattedCitation" : "[79]", "previouslyFormattedCitation" : "[79]" }, "properties" : {  }, "schema" : "https://github.com/citation-style-language/schema/raw/master/csl-citation.json" }</w:instrText>
      </w:r>
      <w:r w:rsidR="00BD77BB">
        <w:fldChar w:fldCharType="separate"/>
      </w:r>
      <w:r w:rsidR="003B6B80" w:rsidRPr="003B6B80">
        <w:rPr>
          <w:noProof/>
        </w:rPr>
        <w:t>[79]</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7F1E5F">
        <w:t>5.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3B6B80">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77]", "plainTextFormattedCitation" : "[77]", "previouslyFormattedCitation" : "[77]" }, "properties" : {  }, "schema" : "https://github.com/citation-style-language/schema/raw/master/csl-citation.json" }</w:instrText>
      </w:r>
      <w:r w:rsidR="00D02CD8">
        <w:fldChar w:fldCharType="separate"/>
      </w:r>
      <w:r w:rsidR="003B6B80" w:rsidRPr="003B6B80">
        <w:rPr>
          <w:noProof/>
        </w:rPr>
        <w:t>[77]</w:t>
      </w:r>
      <w:r w:rsidR="00D02CD8">
        <w:fldChar w:fldCharType="end"/>
      </w:r>
      <w:r w:rsidR="00D02CD8">
        <w:t>.</w:t>
      </w:r>
    </w:p>
    <w:p w14:paraId="70F03DC4" w14:textId="605C5228" w:rsidR="00B426B9" w:rsidRPr="00B426B9" w:rsidRDefault="00B426B9" w:rsidP="00E5309C">
      <w:pPr>
        <w:pStyle w:val="BodyText"/>
        <w:rPr>
          <w:strike/>
        </w:rPr>
      </w:pPr>
      <w:r>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3B6B80">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0]", "plainTextFormattedCitation" : "[80]", "previouslyFormattedCitation" : "[80]" }, "properties" : {  }, "schema" : "https://github.com/citation-style-language/schema/raw/master/csl-citation.json" }</w:instrText>
      </w:r>
      <w:r>
        <w:fldChar w:fldCharType="separate"/>
      </w:r>
      <w:r w:rsidR="003B6B80" w:rsidRPr="003B6B80">
        <w:rPr>
          <w:noProof/>
        </w:rPr>
        <w:t>[80]</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3E9E1375"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E1F89">
        <w:fldChar w:fldCharType="separate"/>
      </w:r>
      <w:r w:rsidR="002F0EF3" w:rsidRPr="002F0EF3">
        <w:rPr>
          <w:noProof/>
        </w:rPr>
        <w:t>[12]</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6ACF094C"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3B6B80">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1]", "plainTextFormattedCitation" : "[81]", "previouslyFormattedCitation" : "[81]" }, "properties" : {  }, "schema" : "https://github.com/citation-style-language/schema/raw/master/csl-citation.json" }</w:instrText>
      </w:r>
      <w:r w:rsidR="00930C41">
        <w:fldChar w:fldCharType="separate"/>
      </w:r>
      <w:r w:rsidR="003B6B80" w:rsidRPr="003B6B80">
        <w:rPr>
          <w:noProof/>
        </w:rPr>
        <w:t>[81]</w:t>
      </w:r>
      <w:r w:rsidR="00930C41">
        <w:fldChar w:fldCharType="end"/>
      </w:r>
      <w:r w:rsidR="00930C41">
        <w:t xml:space="preserve">. Lisaks sellele </w:t>
      </w:r>
      <w:r w:rsidR="00930C41">
        <w:lastRenderedPageBreak/>
        <w:t xml:space="preserve">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3B6B80">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82]", "plainTextFormattedCitation" : "[82]", "previouslyFormattedCitation" : "[82]" }, "properties" : {  }, "schema" : "https://github.com/citation-style-language/schema/raw/master/csl-citation.json" }</w:instrText>
      </w:r>
      <w:r w:rsidR="002945BD" w:rsidRPr="00B426B9">
        <w:rPr>
          <w:strike/>
        </w:rPr>
        <w:fldChar w:fldCharType="separate"/>
      </w:r>
      <w:r w:rsidR="003B6B80" w:rsidRPr="003B6B80">
        <w:rPr>
          <w:strike/>
          <w:noProof/>
        </w:rPr>
        <w:t>[82]</w:t>
      </w:r>
      <w:r w:rsidR="002945BD" w:rsidRPr="00B426B9">
        <w:rPr>
          <w:strike/>
        </w:rPr>
        <w:fldChar w:fldCharType="end"/>
      </w:r>
      <w:r w:rsidR="002945BD" w:rsidRPr="00B426B9">
        <w:rPr>
          <w:strike/>
        </w:rPr>
        <w:t>.</w:t>
      </w:r>
    </w:p>
    <w:p w14:paraId="6DAD9877" w14:textId="3C02C2EE"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3B6B80">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83]", "plainTextFormattedCitation" : "[83]", "previouslyFormattedCitation" : "[83]" }, "properties" : {  }, "schema" : "https://github.com/citation-style-language/schema/raw/master/csl-citation.json" }</w:instrText>
      </w:r>
      <w:r>
        <w:fldChar w:fldCharType="separate"/>
      </w:r>
      <w:r w:rsidR="003B6B80" w:rsidRPr="003B6B80">
        <w:rPr>
          <w:noProof/>
        </w:rPr>
        <w:t>[83]</w:t>
      </w:r>
      <w:r>
        <w:fldChar w:fldCharType="end"/>
      </w:r>
      <w:r>
        <w:t>, mistõttu ei ole see tõenäoliselt ainult sisseastumiseksami sooritamise eeltingimusena praktiline nõue.</w:t>
      </w:r>
    </w:p>
    <w:p w14:paraId="545D20CE" w14:textId="21C283ED" w:rsidR="00E26F32" w:rsidRPr="0023269B" w:rsidRDefault="0056154A" w:rsidP="002A7DDF">
      <w:pPr>
        <w:pStyle w:val="BodyText"/>
        <w:rPr>
          <w:lang w:val="en-GB"/>
        </w:rPr>
      </w:pPr>
      <w:r>
        <w:t>Video baasil p</w:t>
      </w:r>
      <w:commentRangeStart w:id="65"/>
      <w:r w:rsidR="0031034F">
        <w:t xml:space="preserve">idevautentimise </w:t>
      </w:r>
      <w:commentRangeEnd w:id="65"/>
      <w:r w:rsidR="0031034F">
        <w:rPr>
          <w:rStyle w:val="CommentReference"/>
        </w:rPr>
        <w:commentReference w:id="65"/>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 xml:space="preserve">Ühekordse veebipõhise eksamisessiooni puhul oleks see mõeldav, sest vaja on tuvastada, et kogu protsessi, mis ei kesta enamasti kauem kui mõni tund, vältel on arvuti ees üks ja sama </w:t>
      </w:r>
      <w:r w:rsidR="00F73013" w:rsidRPr="00F73013">
        <w:rPr>
          <w:strike/>
          <w:highlight w:val="yellow"/>
        </w:rPr>
        <w:lastRenderedPageBreak/>
        <w:t>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2F0EF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2]", "plainTextFormattedCitation" : "[12]", "previouslyFormattedCitation" : "[12]" }, "properties" : {  }, "schema" : "https://github.com/citation-style-language/schema/raw/master/csl-citation.json" }</w:instrText>
      </w:r>
      <w:r w:rsidR="0031034F">
        <w:fldChar w:fldCharType="separate"/>
      </w:r>
      <w:r w:rsidR="002F0EF3" w:rsidRPr="002F0EF3">
        <w:rPr>
          <w:noProof/>
        </w:rPr>
        <w:t>[12]</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66" w:name="_Toc506555571"/>
      <w:bookmarkStart w:id="67" w:name="_Toc511218203"/>
      <w:r>
        <w:t>Hääletuvastus</w:t>
      </w:r>
      <w:bookmarkEnd w:id="66"/>
      <w:bookmarkEnd w:id="67"/>
    </w:p>
    <w:p w14:paraId="5519D958" w14:textId="05D1FE9D" w:rsidR="009C3CFA"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keskkonnas ei sisalda suulist osa, ei saa seda antud kontekstis kasutada kandidaadi isiku kontrollimiseks</w:t>
      </w:r>
      <w:r w:rsidR="009C3CFA">
        <w:t>, mistõttu ei ole käesolevas töös hääletuvastusele keskendutud</w:t>
      </w:r>
      <w:r>
        <w:t xml:space="preserve">. </w:t>
      </w:r>
    </w:p>
    <w:p w14:paraId="62EC471D" w14:textId="6D5793CF" w:rsidR="00E5309C" w:rsidRDefault="00A4507F" w:rsidP="00E5309C">
      <w:pPr>
        <w:pStyle w:val="BodyText"/>
      </w:pPr>
      <w:r>
        <w:t>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7F1E5F">
        <w:t>5.6</w:t>
      </w:r>
      <w:r w:rsidR="005B0018" w:rsidRPr="005B0018">
        <w:fldChar w:fldCharType="end"/>
      </w:r>
      <w:r w:rsidR="00553811" w:rsidRPr="005B0018">
        <w:t>.</w:t>
      </w:r>
    </w:p>
    <w:p w14:paraId="7926BA76" w14:textId="2B3947E1" w:rsidR="00BA13F5" w:rsidRDefault="00210BCA" w:rsidP="00BA13F5">
      <w:pPr>
        <w:pStyle w:val="Heading3"/>
      </w:pPr>
      <w:bookmarkStart w:id="68" w:name="_Toc511218204"/>
      <w:r>
        <w:lastRenderedPageBreak/>
        <w:t>Iirisetuvastus</w:t>
      </w:r>
      <w:bookmarkEnd w:id="68"/>
    </w:p>
    <w:p w14:paraId="1EB7EEB1" w14:textId="77777777" w:rsidR="001963F9" w:rsidRDefault="001963F9" w:rsidP="00EC2E4A">
      <w:pPr>
        <w:pStyle w:val="Figure"/>
        <w:framePr w:wrap="notBeside"/>
      </w:pPr>
      <w:r>
        <w:rPr>
          <w:noProof/>
        </w:rPr>
        <w:drawing>
          <wp:inline distT="0" distB="0" distL="0" distR="0" wp14:anchorId="763817A9" wp14:editId="71274EA8">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114CBCE4" w14:textId="58E4B0DD" w:rsidR="001963F9" w:rsidRDefault="001963F9" w:rsidP="001963F9">
      <w:pPr>
        <w:pStyle w:val="Caption"/>
        <w:framePr w:hSpace="510" w:wrap="notBeside" w:vAnchor="text" w:hAnchor="page" w:x="1696" w:y="3560"/>
      </w:pPr>
      <w:bookmarkStart w:id="69" w:name="_Ref510597279"/>
      <w:bookmarkStart w:id="70" w:name="_Toc511218160"/>
      <w:r>
        <w:t xml:space="preserve">Joonis </w:t>
      </w:r>
      <w:fldSimple w:instr=" SEQ Joonis \* ARABIC ">
        <w:r w:rsidR="00E62BB3">
          <w:rPr>
            <w:noProof/>
          </w:rPr>
          <w:t>12</w:t>
        </w:r>
      </w:fldSimple>
      <w:bookmarkEnd w:id="69"/>
      <w:r>
        <w:t>. Silmaiiris ja pupill.</w:t>
      </w:r>
      <w:bookmarkEnd w:id="70"/>
    </w:p>
    <w:p w14:paraId="08E670A3" w14:textId="0B3F7757" w:rsidR="00BA13F5" w:rsidRDefault="00210BCA" w:rsidP="00BA13F5">
      <w:pPr>
        <w:pStyle w:val="BodyText"/>
      </w:pPr>
      <w:r>
        <w:t xml:space="preserve">Iirisetuvastuseks nimetatakse biomeetrilist isikutuvastust, mis põhineb silma vikerkesta mustril </w:t>
      </w:r>
      <w:r>
        <w:fldChar w:fldCharType="begin" w:fldLock="1"/>
      </w:r>
      <w:r w:rsidR="003B6B80">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84]", "plainTextFormattedCitation" : "[84]", "previouslyFormattedCitation" : "[84]" }, "properties" : {  }, "schema" : "https://github.com/citation-style-language/schema/raw/master/csl-citation.json" }</w:instrText>
      </w:r>
      <w:r>
        <w:fldChar w:fldCharType="separate"/>
      </w:r>
      <w:r w:rsidR="003B6B80" w:rsidRPr="003B6B80">
        <w:rPr>
          <w:noProof/>
        </w:rPr>
        <w:t>[84]</w:t>
      </w:r>
      <w:r>
        <w:fldChar w:fldCharType="end"/>
      </w:r>
      <w:r>
        <w:t>. Iiris on silma värviline osa pupilli vahetus ümbruses</w:t>
      </w:r>
      <w:r w:rsidR="00BF31C9">
        <w:t xml:space="preserve"> (</w:t>
      </w:r>
      <w:r w:rsidR="00BF31C9">
        <w:fldChar w:fldCharType="begin"/>
      </w:r>
      <w:r w:rsidR="00BF31C9">
        <w:instrText xml:space="preserve"> REF _Ref510597279 \h </w:instrText>
      </w:r>
      <w:r w:rsidR="00BF31C9">
        <w:fldChar w:fldCharType="separate"/>
      </w:r>
      <w:r w:rsidR="007F1E5F">
        <w:t xml:space="preserve">Joonis </w:t>
      </w:r>
      <w:r w:rsidR="007F1E5F">
        <w:rPr>
          <w:noProof/>
        </w:rPr>
        <w:t>12</w:t>
      </w:r>
      <w:r w:rsidR="00BF31C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3B6B80">
        <w:instrText>ADDIN CSL_CITATION { "citationItems" : [ { "id" : "ITEM-1", "itemData" : { "id" : "ITEM-1", "issued" : { "date-parts" : [ [ "0" ] ] }, "title" : "Iris Recognition", "type" : "article-journal" }, "uris" : [ "http://www.mendeley.com/documents/?uuid=45149fbc-ff5e-3cc9-8301-67f062e933a2" ] } ], "mendeley" : { "formattedCitation" : "[85]", "plainTextFormattedCitation" : "[85]", "previouslyFormattedCitation" : "[85]" }, "properties" : {  }, "schema" : "https://github.com/citation-style-language/schema/raw/master/csl-citation.json" }</w:instrText>
      </w:r>
      <w:r>
        <w:fldChar w:fldCharType="separate"/>
      </w:r>
      <w:r w:rsidR="003B6B80" w:rsidRPr="003B6B80">
        <w:rPr>
          <w:noProof/>
        </w:rPr>
        <w:t>[85]</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2F0EF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2F0EF3" w:rsidRPr="002F0EF3">
        <w:rPr>
          <w:noProof/>
        </w:rPr>
        <w:t>[15]</w:t>
      </w:r>
      <w:r>
        <w:fldChar w:fldCharType="end"/>
      </w:r>
      <w:r>
        <w:t>.</w:t>
      </w:r>
    </w:p>
    <w:p w14:paraId="1CF1F441" w14:textId="71EA9002" w:rsidR="00B13E35" w:rsidRPr="00BA13F5" w:rsidRDefault="00B13E35" w:rsidP="00BA13F5">
      <w:pPr>
        <w:pStyle w:val="BodyText"/>
      </w:pPr>
      <w:r>
        <w:t xml:space="preserve">Kuna iirise korrektne tuvastamine nõuab </w:t>
      </w:r>
      <w:r w:rsidR="003F6CA5">
        <w:t xml:space="preserve">kõrgekvaliteetset või </w:t>
      </w:r>
      <w:r>
        <w:t xml:space="preserve">eririistvaralist kaamerat ja kindlat vahemaad </w:t>
      </w:r>
      <w:r w:rsidR="003F6CA5">
        <w:t>sensorist</w:t>
      </w:r>
      <w:r>
        <w:t>, ei ole see</w:t>
      </w:r>
      <w:r w:rsidR="00FB7DF1">
        <w:t xml:space="preserve"> taolisel kujul</w:t>
      </w:r>
      <w:r>
        <w:t xml:space="preserve"> sobilik kasutaja pidevtuvastamiseks </w:t>
      </w:r>
      <w:r w:rsidR="00FB7DF1">
        <w:t xml:space="preserve">RangeForce sisseastumistesti raames </w:t>
      </w:r>
      <w:r w:rsidR="00FB7DF1" w:rsidRPr="002E1A97">
        <w:t>ning käesolevas töös sellele laiemalt ei keskenduta</w:t>
      </w:r>
      <w:r w:rsidR="00FB7DF1">
        <w:t>.</w:t>
      </w:r>
    </w:p>
    <w:p w14:paraId="2F6A1004" w14:textId="5ECE2EB5" w:rsidR="00E5309C" w:rsidRDefault="00E5309C" w:rsidP="008C6416">
      <w:pPr>
        <w:pStyle w:val="Heading3"/>
      </w:pPr>
      <w:bookmarkStart w:id="71" w:name="_Toc506555572"/>
      <w:bookmarkStart w:id="72" w:name="_Ref509576455"/>
      <w:bookmarkStart w:id="73" w:name="_Toc511218205"/>
      <w:r>
        <w:t>Trükkimis</w:t>
      </w:r>
      <w:bookmarkEnd w:id="71"/>
      <w:bookmarkEnd w:id="72"/>
      <w:r w:rsidR="00186221">
        <w:t>e dünaamika</w:t>
      </w:r>
      <w:bookmarkEnd w:id="73"/>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559C66C9"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3B6B80">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6]", "plainTextFormattedCitation" : "[86]", "previouslyFormattedCitation" : "[86]" }, "properties" : {  }, "schema" : "https://github.com/citation-style-language/schema/raw/master/csl-citation.json" }</w:instrText>
      </w:r>
      <w:r w:rsidR="00C01432">
        <w:fldChar w:fldCharType="separate"/>
      </w:r>
      <w:r w:rsidR="003B6B80" w:rsidRPr="003B6B80">
        <w:rPr>
          <w:noProof/>
        </w:rPr>
        <w:t>[86]</w:t>
      </w:r>
      <w:r w:rsidR="00C01432">
        <w:fldChar w:fldCharType="end"/>
      </w:r>
      <w:r w:rsidR="00521E01">
        <w:t xml:space="preserve">, </w:t>
      </w:r>
      <w:r w:rsidR="001E11DB">
        <w:t xml:space="preserve">erinevate klahvide vajutamise vahelist aega </w:t>
      </w:r>
      <w:r w:rsidR="001E11DB">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rsidR="001E11DB">
        <w:fldChar w:fldCharType="separate"/>
      </w:r>
      <w:r w:rsidR="003B6B80" w:rsidRPr="003B6B80">
        <w:rPr>
          <w:noProof/>
        </w:rPr>
        <w:t>[87]</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D8332F">
        <w:fldChar w:fldCharType="separate"/>
      </w:r>
      <w:r w:rsidR="003B6B80" w:rsidRPr="003B6B80">
        <w:rPr>
          <w:noProof/>
        </w:rPr>
        <w:t>[88]</w:t>
      </w:r>
      <w:r w:rsidR="00D8332F">
        <w:fldChar w:fldCharType="end"/>
      </w:r>
      <w:r w:rsidR="00521E01">
        <w:t xml:space="preserve"> kui ka seda, kas </w:t>
      </w:r>
      <w:r w:rsidR="00521E01">
        <w:lastRenderedPageBreak/>
        <w:t>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3B6B80">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86]", "plainTextFormattedCitation" : "[86]", "previouslyFormattedCitation" : "[86]" }, "properties" : {  }, "schema" : "https://github.com/citation-style-language/schema/raw/master/csl-citation.json" }</w:instrText>
      </w:r>
      <w:r w:rsidR="00521E01">
        <w:fldChar w:fldCharType="separate"/>
      </w:r>
      <w:r w:rsidR="003B6B80" w:rsidRPr="003B6B80">
        <w:rPr>
          <w:noProof/>
        </w:rPr>
        <w:t>[86]</w:t>
      </w:r>
      <w:r w:rsidR="00521E01">
        <w:fldChar w:fldCharType="end"/>
      </w:r>
      <w:r w:rsidR="001E11DB">
        <w:t>.</w:t>
      </w:r>
      <w:r w:rsidR="00D13A9F">
        <w:t xml:space="preserve"> </w:t>
      </w:r>
    </w:p>
    <w:p w14:paraId="3FCBEE5F" w14:textId="1941CCB2"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fldChar w:fldCharType="separate"/>
      </w:r>
      <w:r w:rsidR="003B6B80" w:rsidRPr="003B6B80">
        <w:rPr>
          <w:noProof/>
        </w:rPr>
        <w:t>[89]</w:t>
      </w:r>
      <w:r>
        <w:fldChar w:fldCharType="end"/>
      </w:r>
      <w:r>
        <w:t xml:space="preserve"> või analüüsides klahvidele avaldatud survet </w:t>
      </w:r>
      <w:r>
        <w:fldChar w:fldCharType="begin" w:fldLock="1"/>
      </w:r>
      <w:r w:rsidR="003B6B80">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90]", "plainTextFormattedCitation" : "[90]", "previouslyFormattedCitation" : "[90]" }, "properties" : {  }, "schema" : "https://github.com/citation-style-language/schema/raw/master/csl-citation.json" }</w:instrText>
      </w:r>
      <w:r>
        <w:fldChar w:fldCharType="separate"/>
      </w:r>
      <w:r w:rsidR="003B6B80" w:rsidRPr="003B6B80">
        <w:rPr>
          <w:noProof/>
        </w:rPr>
        <w:t>[90]</w:t>
      </w:r>
      <w:r>
        <w:fldChar w:fldCharType="end"/>
      </w:r>
      <w:r w:rsidR="001204C8">
        <w:t xml:space="preserve"> </w:t>
      </w:r>
      <w:r w:rsidR="001204C8">
        <w:fldChar w:fldCharType="begin" w:fldLock="1"/>
      </w:r>
      <w:r w:rsidR="003B6B80">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91]", "plainTextFormattedCitation" : "[91]", "previouslyFormattedCitation" : "[91]" }, "properties" : {  }, "schema" : "https://github.com/citation-style-language/schema/raw/master/csl-citation.json" }</w:instrText>
      </w:r>
      <w:r w:rsidR="001204C8">
        <w:fldChar w:fldCharType="separate"/>
      </w:r>
      <w:r w:rsidR="003B6B80" w:rsidRPr="003B6B80">
        <w:rPr>
          <w:noProof/>
        </w:rPr>
        <w:t>[91]</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23372495"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74"/>
      <w:r w:rsidRPr="00C82095">
        <w:t xml:space="preserve">originaalkasutaja </w:t>
      </w:r>
      <w:commentRangeEnd w:id="74"/>
      <w:r w:rsidR="0072572D" w:rsidRPr="00C82095">
        <w:rPr>
          <w:rStyle w:val="CommentReference"/>
          <w:sz w:val="24"/>
          <w:szCs w:val="24"/>
        </w:rPr>
        <w:commentReference w:id="74"/>
      </w:r>
      <w:r w:rsidRPr="00C82095">
        <w:t xml:space="preserve">tegevuse vaatlemise tagajärjel </w:t>
      </w:r>
      <w:r w:rsidRPr="00C82095">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Pr="00C82095">
        <w:fldChar w:fldCharType="separate"/>
      </w:r>
      <w:r w:rsidR="003B6B80" w:rsidRPr="003B6B80">
        <w:rPr>
          <w:noProof/>
        </w:rPr>
        <w:t>[89]</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75"/>
      <w:r w:rsidR="008B62EA" w:rsidRPr="00C82095">
        <w:t xml:space="preserve">kogunemisest </w:t>
      </w:r>
      <w:commentRangeEnd w:id="75"/>
      <w:r w:rsidR="008B62EA" w:rsidRPr="00C82095">
        <w:rPr>
          <w:rStyle w:val="CommentReference"/>
          <w:sz w:val="24"/>
          <w:szCs w:val="24"/>
        </w:rPr>
        <w:commentReference w:id="75"/>
      </w:r>
      <w:r w:rsidR="008B62EA" w:rsidRPr="00C82095">
        <w:fldChar w:fldCharType="begin" w:fldLock="1"/>
      </w:r>
      <w:r w:rsidR="003B6B80">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81]", "plainTextFormattedCitation" : "[81]", "previouslyFormattedCitation" : "[81]" }, "properties" : {  }, "schema" : "https://github.com/citation-style-language/schema/raw/master/csl-citation.json" }</w:instrText>
      </w:r>
      <w:r w:rsidR="008B62EA" w:rsidRPr="00C82095">
        <w:fldChar w:fldCharType="separate"/>
      </w:r>
      <w:r w:rsidR="003B6B80" w:rsidRPr="003B6B80">
        <w:rPr>
          <w:noProof/>
        </w:rPr>
        <w:t>[81]</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8B62EA" w:rsidRPr="00C82095">
        <w:fldChar w:fldCharType="separate"/>
      </w:r>
      <w:r w:rsidR="003B6B80" w:rsidRPr="003B6B80">
        <w:rPr>
          <w:noProof/>
        </w:rPr>
        <w:t>[92]</w:t>
      </w:r>
      <w:r w:rsidR="008B62EA" w:rsidRPr="00C82095">
        <w:fldChar w:fldCharType="end"/>
      </w:r>
      <w:r w:rsidR="008B62EA" w:rsidRPr="00C82095">
        <w:t>.</w:t>
      </w:r>
    </w:p>
    <w:p w14:paraId="7DEB474A" w14:textId="6795700F" w:rsidR="00460917" w:rsidRDefault="00460917" w:rsidP="00EB518B">
      <w:pPr>
        <w:pStyle w:val="BodyText"/>
      </w:pPr>
      <w:commentRangeStart w:id="76"/>
      <w:r>
        <w:t xml:space="preserve">Kasutaja </w:t>
      </w:r>
      <w:commentRangeEnd w:id="76"/>
      <w:r w:rsidR="00332BE6">
        <w:rPr>
          <w:rStyle w:val="CommentReference"/>
        </w:rPr>
        <w:commentReference w:id="76"/>
      </w:r>
      <w:r>
        <w:t>korrektseks tuvastamiseks</w:t>
      </w:r>
      <w:r w:rsidR="00D33BA3">
        <w:t xml:space="preserve"> trükkimise baasil vajab süsteem eelnevat treenimist ja andmestikku </w:t>
      </w:r>
      <w:r w:rsidR="00D33BA3">
        <w:fldChar w:fldCharType="begin" w:fldLock="1"/>
      </w:r>
      <w:r w:rsidR="003B6B80">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93]", "plainTextFormattedCitation" : "[93]", "previouslyFormattedCitation" : "[93]" }, "properties" : {  }, "schema" : "https://github.com/citation-style-language/schema/raw/master/csl-citation.json" }</w:instrText>
      </w:r>
      <w:r w:rsidR="00D33BA3">
        <w:fldChar w:fldCharType="separate"/>
      </w:r>
      <w:r w:rsidR="003B6B80" w:rsidRPr="003B6B80">
        <w:rPr>
          <w:noProof/>
        </w:rPr>
        <w:t>[93]</w:t>
      </w:r>
      <w:r w:rsidR="00D33BA3">
        <w:fldChar w:fldCharType="end"/>
      </w:r>
      <w:r w:rsidR="00D33BA3">
        <w:t>.</w:t>
      </w:r>
      <w:r w:rsidR="00011347">
        <w:t xml:space="preserve"> Treenimisprotsess võib olla pikk ja keeruline </w:t>
      </w:r>
      <w:r w:rsidR="00011347">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011347">
        <w:fldChar w:fldCharType="separate"/>
      </w:r>
      <w:r w:rsidR="003B6B80" w:rsidRPr="003B6B80">
        <w:rPr>
          <w:noProof/>
        </w:rPr>
        <w:t>[88]</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6ABA3666"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genereerida</w:t>
      </w:r>
      <w:r w:rsidR="00DF787F">
        <w:t xml:space="preserve"> ka</w:t>
      </w:r>
      <w:r w:rsidR="00CE122E">
        <w:t xml:space="preserve"> avalike andmete põhjal (nt eelmine postiindeks) </w:t>
      </w:r>
      <w:r w:rsidR="00CE122E">
        <w:fldChar w:fldCharType="begin" w:fldLock="1"/>
      </w:r>
      <w:r w:rsidR="00D26475">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40]", "plainTextFormattedCitation" : "[40]", "previouslyFormattedCitation" : "[40]" }, "properties" : {  }, "schema" : "https://github.com/citation-style-language/schema/raw/master/csl-citation.json" }</w:instrText>
      </w:r>
      <w:r w:rsidR="00CE122E">
        <w:fldChar w:fldCharType="separate"/>
      </w:r>
      <w:r w:rsidR="00D26475" w:rsidRPr="00D26475">
        <w:rPr>
          <w:noProof/>
        </w:rPr>
        <w:t>[40]</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3B6B80">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4]", "plainTextFormattedCitation" : "[94]", "previouslyFormattedCitation" : "[94]" }, "properties" : {  }, "schema" : "https://github.com/citation-style-language/schema/raw/master/csl-citation.json" }</w:instrText>
      </w:r>
      <w:r w:rsidR="00252D26">
        <w:fldChar w:fldCharType="separate"/>
      </w:r>
      <w:r w:rsidR="003B6B80" w:rsidRPr="003B6B80">
        <w:rPr>
          <w:noProof/>
        </w:rPr>
        <w:t>[94]</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3B6B80">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3A15AA">
        <w:fldChar w:fldCharType="separate"/>
      </w:r>
      <w:r w:rsidR="003B6B80" w:rsidRPr="003B6B80">
        <w:rPr>
          <w:noProof/>
        </w:rPr>
        <w:t>[88]</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rsidR="0074330D">
        <w:fldChar w:fldCharType="separate"/>
      </w:r>
      <w:r w:rsidR="003B6B80" w:rsidRPr="003B6B80">
        <w:rPr>
          <w:noProof/>
        </w:rPr>
        <w:t>[87]</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6B1090" w:rsidRPr="002F54E2">
        <w:rPr>
          <w:szCs w:val="25"/>
        </w:rPr>
        <w:fldChar w:fldCharType="separate"/>
      </w:r>
      <w:r w:rsidR="003B6B80" w:rsidRPr="003B6B80">
        <w:rPr>
          <w:noProof/>
          <w:szCs w:val="25"/>
        </w:rPr>
        <w:t>[69]</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w:t>
      </w:r>
      <w:r w:rsidR="004C6DDB" w:rsidRPr="002F54E2">
        <w:rPr>
          <w:szCs w:val="25"/>
        </w:rPr>
        <w:lastRenderedPageBreak/>
        <w:t xml:space="preserve">kui usalduskvoot on langenud alla teatud piiri </w:t>
      </w:r>
      <w:r w:rsidR="004C6DDB"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4C6DDB" w:rsidRPr="002F54E2">
        <w:rPr>
          <w:szCs w:val="25"/>
        </w:rPr>
        <w:fldChar w:fldCharType="separate"/>
      </w:r>
      <w:r w:rsidR="003B6B80" w:rsidRPr="003B6B80">
        <w:rPr>
          <w:noProof/>
          <w:szCs w:val="25"/>
        </w:rPr>
        <w:t>[69]</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3B6B80">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69]", "plainTextFormattedCitation" : "[69]", "previouslyFormattedCitation" : "[69]" }, "properties" : {  }, "schema" : "https://github.com/citation-style-language/schema/raw/master/csl-citation.json" }</w:instrText>
      </w:r>
      <w:r w:rsidR="004D76FA" w:rsidRPr="002F54E2">
        <w:rPr>
          <w:szCs w:val="25"/>
        </w:rPr>
        <w:fldChar w:fldCharType="separate"/>
      </w:r>
      <w:r w:rsidR="003B6B80" w:rsidRPr="003B6B80">
        <w:rPr>
          <w:noProof/>
          <w:szCs w:val="25"/>
        </w:rPr>
        <w:t>[69]</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3B6B80">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88]", "plainTextFormattedCitation" : "[88]", "previouslyFormattedCitation" : "[88]" }, "properties" : {  }, "schema" : "https://github.com/citation-style-language/schema/raw/master/csl-citation.json" }</w:instrText>
      </w:r>
      <w:r w:rsidR="003A15AA" w:rsidRPr="002F54E2">
        <w:rPr>
          <w:szCs w:val="25"/>
        </w:rPr>
        <w:fldChar w:fldCharType="separate"/>
      </w:r>
      <w:r w:rsidR="003B6B80" w:rsidRPr="003B6B80">
        <w:rPr>
          <w:noProof/>
          <w:szCs w:val="25"/>
        </w:rPr>
        <w:t>[88]</w:t>
      </w:r>
      <w:r w:rsidR="003A15AA" w:rsidRPr="002F54E2">
        <w:rPr>
          <w:szCs w:val="25"/>
        </w:rPr>
        <w:fldChar w:fldCharType="end"/>
      </w:r>
      <w:r w:rsidR="003A15AA" w:rsidRPr="002F54E2">
        <w:rPr>
          <w:szCs w:val="25"/>
        </w:rPr>
        <w:t>.</w:t>
      </w:r>
    </w:p>
    <w:p w14:paraId="306BA772" w14:textId="79C1EB68"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3B6B80">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87]", "plainTextFormattedCitation" : "[87]", "previouslyFormattedCitation" : "[87]" }, "properties" : {  }, "schema" : "https://github.com/citation-style-language/schema/raw/master/csl-citation.json" }</w:instrText>
      </w:r>
      <w:r>
        <w:fldChar w:fldCharType="separate"/>
      </w:r>
      <w:r w:rsidR="003B6B80" w:rsidRPr="003B6B80">
        <w:rPr>
          <w:noProof/>
        </w:rPr>
        <w:t>[87]</w:t>
      </w:r>
      <w:r>
        <w:fldChar w:fldCharType="end"/>
      </w:r>
      <w:r>
        <w:t>.</w:t>
      </w:r>
      <w:r w:rsidR="00917CDB">
        <w:t xml:space="preserve"> Seetõttu peaks süsteem arvesse võtma ka hetki, kus kasutaja sisestab teksti ajutiselt ainult ühe käega</w:t>
      </w:r>
      <w:r w:rsidR="00A74D97">
        <w:t>, ning ei tohiks</w:t>
      </w:r>
      <w:r w:rsidR="00917CDB">
        <w:t xml:space="preserve"> kasutajat koheselt süsteemist välja visata.</w:t>
      </w:r>
    </w:p>
    <w:p w14:paraId="02C82036" w14:textId="0FD0C9A0"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fldChar w:fldCharType="separate"/>
      </w:r>
      <w:r w:rsidR="003B6B80" w:rsidRPr="003B6B80">
        <w:rPr>
          <w:noProof/>
        </w:rPr>
        <w:t>[92]</w:t>
      </w:r>
      <w:r w:rsidR="00711573">
        <w:fldChar w:fldCharType="end"/>
      </w:r>
      <w:r w:rsidR="00711573">
        <w:t xml:space="preserve">. Töölauarapõhine rakendus võimaldab lisainfot koguda ka kursori liikumise ja süsteemiprotsesside kohta </w:t>
      </w:r>
      <w:r w:rsidR="00711573">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fldChar w:fldCharType="separate"/>
      </w:r>
      <w:r w:rsidR="003B6B80" w:rsidRPr="003B6B80">
        <w:rPr>
          <w:noProof/>
        </w:rPr>
        <w:t>[92]</w:t>
      </w:r>
      <w:r w:rsidR="00711573">
        <w:fldChar w:fldCharType="end"/>
      </w:r>
      <w:r w:rsidR="00C32D72">
        <w:t>, laiendades kasutaja tuvastust ka hiire kasutusviisi arvelt</w:t>
      </w:r>
      <w:r w:rsidR="00711573">
        <w:t>.</w:t>
      </w:r>
    </w:p>
    <w:p w14:paraId="676257F6" w14:textId="0E6FF4D9"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Soovides suurendada analüüsitava trükiteksti hulka, võib</w:t>
      </w:r>
      <w:r w:rsidR="00F72145">
        <w:rPr>
          <w:szCs w:val="25"/>
        </w:rPr>
        <w:t xml:space="preserve"> kandidaadil paluda enne eksami algust ümber trükkida ette antud tekst</w:t>
      </w:r>
      <w:r w:rsidR="00C41A31">
        <w:rPr>
          <w:szCs w:val="25"/>
        </w:rPr>
        <w:t xml:space="preserve"> näiteks akadeemilisest korrast kinni pidamise kohta</w:t>
      </w:r>
      <w:r w:rsidR="00F72145">
        <w:rPr>
          <w:szCs w:val="25"/>
        </w:rPr>
        <w:t xml:space="preserve"> või</w:t>
      </w:r>
      <w:r w:rsidR="00711573" w:rsidRPr="00072E22">
        <w:rPr>
          <w:szCs w:val="25"/>
        </w:rPr>
        <w:t xml:space="preserve"> testi sooritamise ajaks keelata kopeerimise ja kleepimise operatsioonid </w:t>
      </w:r>
      <w:r w:rsidR="00711573" w:rsidRPr="00072E22">
        <w:rPr>
          <w:szCs w:val="25"/>
        </w:rPr>
        <w:fldChar w:fldCharType="begin" w:fldLock="1"/>
      </w:r>
      <w:r w:rsidR="003B6B80">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rsidR="00711573" w:rsidRPr="00072E22">
        <w:rPr>
          <w:szCs w:val="25"/>
        </w:rPr>
        <w:fldChar w:fldCharType="separate"/>
      </w:r>
      <w:r w:rsidR="003B6B80" w:rsidRPr="003B6B80">
        <w:rPr>
          <w:noProof/>
          <w:szCs w:val="25"/>
        </w:rPr>
        <w:t>[92]</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19863FA9" w:rsidR="008B5D57" w:rsidRDefault="008B5D57" w:rsidP="00E5309C">
      <w:pPr>
        <w:pStyle w:val="BodyText"/>
      </w:pPr>
      <w:r>
        <w:t xml:space="preserve">Klahvivajutuste kogumisel on oluline andmestiku privaatsuse tagamine, kuna kogutud andmed võivad sisaldada kasutajanimesid ja paroole või tundlikku infot kasutaja enda kohta </w:t>
      </w:r>
      <w:r>
        <w:fldChar w:fldCharType="begin" w:fldLock="1"/>
      </w:r>
      <w:r w:rsidR="003B6B80">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92]", "plainTextFormattedCitation" : "[92]", "previouslyFormattedCitation" : "[92]" }, "properties" : {  }, "schema" : "https://github.com/citation-style-language/schema/raw/master/csl-citation.json" }</w:instrText>
      </w:r>
      <w:r>
        <w:fldChar w:fldCharType="separate"/>
      </w:r>
      <w:r w:rsidR="003B6B80" w:rsidRPr="003B6B80">
        <w:rPr>
          <w:noProof/>
        </w:rPr>
        <w:t>[92]</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w:t>
      </w:r>
      <w:r w:rsidR="007D0F2C">
        <w:lastRenderedPageBreak/>
        <w:t>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736F9E3D" w:rsidR="001669C1" w:rsidRPr="00072E22" w:rsidRDefault="001669C1" w:rsidP="00E5309C">
      <w:pPr>
        <w:pStyle w:val="BodyText"/>
      </w:pPr>
      <w:r w:rsidRPr="00072E22">
        <w:t xml:space="preserve">Seega võiks sobilik stsenaarium olla analoogne Roth et al </w:t>
      </w:r>
      <w:commentRangeStart w:id="77"/>
      <w:r w:rsidRPr="00072E22">
        <w:t xml:space="preserve">pakutuga </w:t>
      </w:r>
      <w:commentRangeEnd w:id="77"/>
      <w:r w:rsidRPr="00072E22">
        <w:rPr>
          <w:rStyle w:val="CommentReference"/>
          <w:sz w:val="24"/>
          <w:szCs w:val="24"/>
        </w:rPr>
        <w:commentReference w:id="77"/>
      </w:r>
      <w:r w:rsidRPr="00072E22">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Pr="00072E22">
        <w:fldChar w:fldCharType="separate"/>
      </w:r>
      <w:r w:rsidR="003B6B80" w:rsidRPr="003B6B80">
        <w:rPr>
          <w:noProof/>
        </w:rPr>
        <w:t>[89]</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451CECB5"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3B6B80">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89]", "plainTextFormattedCitation" : "[89]", "previouslyFormattedCitation" : "[89]" }, "properties" : {  }, "schema" : "https://github.com/citation-style-language/schema/raw/master/csl-citation.json" }</w:instrText>
      </w:r>
      <w:r w:rsidR="00AE0AE5" w:rsidRPr="00072E22">
        <w:fldChar w:fldCharType="separate"/>
      </w:r>
      <w:r w:rsidR="003B6B80" w:rsidRPr="003B6B80">
        <w:rPr>
          <w:noProof/>
        </w:rPr>
        <w:t>[89]</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78" w:name="_Toc506555573"/>
      <w:bookmarkStart w:id="79" w:name="_Toc511218206"/>
      <w:r>
        <w:t>Hiire kasut</w:t>
      </w:r>
      <w:bookmarkEnd w:id="78"/>
      <w:r w:rsidR="003C4529">
        <w:t>usviis</w:t>
      </w:r>
      <w:bookmarkEnd w:id="79"/>
    </w:p>
    <w:p w14:paraId="37B82E84" w14:textId="1B93B7A2"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3B6B80">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5]", "plainTextFormattedCitation" : "[95]", "previouslyFormattedCitation" : "[95]" }, "properties" : {  }, "schema" : "https://github.com/citation-style-language/schema/raw/master/csl-citation.json" }</w:instrText>
      </w:r>
      <w:r w:rsidR="008B27A8">
        <w:fldChar w:fldCharType="separate"/>
      </w:r>
      <w:r w:rsidR="003B6B80" w:rsidRPr="003B6B80">
        <w:rPr>
          <w:noProof/>
        </w:rPr>
        <w:t>[95]</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3B6B80">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94]", "plainTextFormattedCitation" : "[94]", "previouslyFormattedCitation" : "[94]" }, "properties" : {  }, "schema" : "https://github.com/citation-style-language/schema/raw/master/csl-citation.json" }</w:instrText>
      </w:r>
      <w:r w:rsidR="00AC5120">
        <w:fldChar w:fldCharType="separate"/>
      </w:r>
      <w:r w:rsidR="003B6B80" w:rsidRPr="003B6B80">
        <w:rPr>
          <w:noProof/>
        </w:rPr>
        <w:t>[94]</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2A544334"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3B6B80">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6]", "plainTextFormattedCitation" : "[96]", "previouslyFormattedCitation" : "[96]" }, "properties" : {  }, "schema" : "https://github.com/citation-style-language/schema/raw/master/csl-citation.json" }</w:instrText>
      </w:r>
      <w:r w:rsidR="00F36C05">
        <w:fldChar w:fldCharType="separate"/>
      </w:r>
      <w:r w:rsidR="003B6B80" w:rsidRPr="003B6B80">
        <w:rPr>
          <w:noProof/>
        </w:rPr>
        <w:t>[96]</w:t>
      </w:r>
      <w:r w:rsidR="00F36C05">
        <w:fldChar w:fldCharType="end"/>
      </w:r>
      <w:r w:rsidR="00A51329">
        <w:t>, kus kogutavaid andmeid on kordades vähem.</w:t>
      </w:r>
      <w:r w:rsidR="00D74AD4">
        <w:t xml:space="preserve"> </w:t>
      </w:r>
      <w:r w:rsidR="00304A09">
        <w:t xml:space="preserve">Sharif et al </w:t>
      </w:r>
      <w:r w:rsidR="00304A09">
        <w:fldChar w:fldCharType="begin" w:fldLock="1"/>
      </w:r>
      <w:r w:rsidR="003B6B80">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97]", "plainTextFormattedCitation" : "[97]", "previouslyFormattedCitation" : "[97]" }, "properties" : {  }, "schema" : "https://github.com/citation-style-language/schema/raw/master/csl-citation.json" }</w:instrText>
      </w:r>
      <w:r w:rsidR="00304A09">
        <w:fldChar w:fldCharType="separate"/>
      </w:r>
      <w:r w:rsidR="003B6B80" w:rsidRPr="003B6B80">
        <w:rPr>
          <w:noProof/>
        </w:rPr>
        <w:t>[97]</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3B6B80">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96]", "plainTextFormattedCitation" : "[96]", "previouslyFormattedCitation" : "[96]" }, "properties" : {  }, "schema" : "https://github.com/citation-style-language/schema/raw/master/csl-citation.json" }</w:instrText>
      </w:r>
      <w:r w:rsidR="00D74AD4">
        <w:fldChar w:fldCharType="separate"/>
      </w:r>
      <w:r w:rsidR="003B6B80" w:rsidRPr="003B6B80">
        <w:rPr>
          <w:noProof/>
        </w:rPr>
        <w:t>[96]</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w:t>
      </w:r>
      <w:r w:rsidR="008B511C">
        <w:lastRenderedPageBreak/>
        <w:t>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3B6B80">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98]", "plainTextFormattedCitation" : "[98]", "previouslyFormattedCitation" : "[98]" }, "properties" : {  }, "schema" : "https://github.com/citation-style-language/schema/raw/master/csl-citation.json" }</w:instrText>
      </w:r>
      <w:r w:rsidR="00B906D5">
        <w:fldChar w:fldCharType="separate"/>
      </w:r>
      <w:r w:rsidR="003B6B80" w:rsidRPr="003B6B80">
        <w:rPr>
          <w:noProof/>
        </w:rPr>
        <w:t>[98]</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74CB1C31" w:rsidR="0013416A" w:rsidRDefault="0013416A" w:rsidP="00E5309C">
      <w:pPr>
        <w:pStyle w:val="BodyText"/>
      </w:pPr>
      <w:r>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3B6B80">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70]", "plainTextFormattedCitation" : "[70]", "previouslyFormattedCitation" : "[70]" }, "properties" : {  }, "schema" : "https://github.com/citation-style-language/schema/raw/master/csl-citation.json" }</w:instrText>
      </w:r>
      <w:r>
        <w:fldChar w:fldCharType="separate"/>
      </w:r>
      <w:r w:rsidR="003B6B80" w:rsidRPr="003B6B80">
        <w:rPr>
          <w:noProof/>
        </w:rPr>
        <w:t>[70]</w:t>
      </w:r>
      <w:r>
        <w:fldChar w:fldCharType="end"/>
      </w:r>
      <w:r>
        <w:t>.</w:t>
      </w:r>
    </w:p>
    <w:p w14:paraId="75215DA1" w14:textId="1EB7E9AC" w:rsidR="001D4D5D" w:rsidRDefault="001D4D5D" w:rsidP="00E5309C">
      <w:pPr>
        <w:pStyle w:val="BodyText"/>
      </w:pPr>
      <w:r>
        <w:t xml:space="preserve">Feher et al on võimelised kasutajat tuvastama kõigest ühe hiiretoimingu järel (to check!! sounds fishy) </w:t>
      </w:r>
      <w:r>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fldChar w:fldCharType="separate"/>
      </w:r>
      <w:r w:rsidR="003B6B80" w:rsidRPr="003B6B80">
        <w:rPr>
          <w:noProof/>
        </w:rPr>
        <w:t>[71]</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3DD0EAC9"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3B6B80">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95]", "plainTextFormattedCitation" : "[95]", "previouslyFormattedCitation" : "[95]" }, "properties" : {  }, "schema" : "https://github.com/citation-style-language/schema/raw/master/csl-citation.json" }</w:instrText>
      </w:r>
      <w:r>
        <w:fldChar w:fldCharType="separate"/>
      </w:r>
      <w:r w:rsidR="003B6B80" w:rsidRPr="003B6B80">
        <w:rPr>
          <w:noProof/>
        </w:rPr>
        <w:t>[95]</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701527E9" w14:textId="73D9D4E7" w:rsidR="00506216" w:rsidRDefault="00506216" w:rsidP="00E5309C">
      <w:pPr>
        <w:pStyle w:val="BodyText"/>
      </w:pPr>
      <w:r>
        <w:t xml:space="preserve">BioCatch suurendab hiire kasutusviisi jälgimist erinevate kasutaja jaoks märkamatute kõrvalekalletega, nagu näiteks hetkeks hiire ekraanilt peitmine või hiire liikumisel </w:t>
      </w:r>
      <w:r w:rsidR="005D18EB">
        <w:t xml:space="preserve">kursori sihtpunktist </w:t>
      </w:r>
      <w:r w:rsidR="00652158">
        <w:t>kergelt</w:t>
      </w:r>
      <w:r>
        <w:t xml:space="preserve"> kõrvale </w:t>
      </w:r>
      <w:r w:rsidR="005D18EB">
        <w:t>kallutamine</w:t>
      </w:r>
      <w:r>
        <w:t>, sundides nii kasutajat aktiivselt hiirt liigutama, et seda jälle ekraanilt leida, või oma liigutust korrigeerima</w:t>
      </w:r>
      <w:r w:rsidR="00CC001A">
        <w:t xml:space="preserve"> </w:t>
      </w:r>
      <w:r w:rsidR="00CC001A">
        <w:fldChar w:fldCharType="begin" w:fldLock="1"/>
      </w:r>
      <w:r w:rsidR="003B6B80">
        <w:instrText>ADDIN CSL_CITATION { "citationItems" : [ { "id" : "ITEM-1", "itemData" : { "abstract" : "BioCatch's Game-Changing Technology for Online Fraud Prevention", "author" : [ { "dropping-particle" : "", "family" : "BioCatch", "given" : "", "non-dropping-particle" : "", "parse-names" : false, "suffix" : "" } ], "id" : "ITEM-1", "issued" : { "date-parts" : [ [ "2017" ] ] }, "page" : "11", "title" : "Invisible Challenges", "type" : "article" }, "uris" : [ "http://www.mendeley.com/documents/?uuid=9ec37cfc-bb02-31df-9b96-b4cc9c36ff5a" ] } ], "mendeley" : { "formattedCitation" : "[99]", "plainTextFormattedCitation" : "[99]", "previouslyFormattedCitation" : "[99]" }, "properties" : {  }, "schema" : "https://github.com/citation-style-language/schema/raw/master/csl-citation.json" }</w:instrText>
      </w:r>
      <w:r w:rsidR="00CC001A">
        <w:fldChar w:fldCharType="separate"/>
      </w:r>
      <w:r w:rsidR="003B6B80" w:rsidRPr="003B6B80">
        <w:rPr>
          <w:noProof/>
        </w:rPr>
        <w:t>[99]</w:t>
      </w:r>
      <w:r w:rsidR="00CC001A">
        <w:fldChar w:fldCharType="end"/>
      </w:r>
      <w:r>
        <w:t>.</w:t>
      </w:r>
      <w:r w:rsidR="00CC001A">
        <w:t xml:space="preserve"> Esimese meede on efektiivne kasutajatuvastusel ja teine välistab olukorra, kus tegevusi sooritab arvuti, mitte inimene.</w:t>
      </w:r>
    </w:p>
    <w:p w14:paraId="1730261B" w14:textId="16415A7B"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w:t>
      </w:r>
      <w:r w:rsidR="00B6385B">
        <w:lastRenderedPageBreak/>
        <w:t xml:space="preserve">raskusi kiirete liigutuste salvestamisega </w:t>
      </w:r>
      <w:r w:rsidR="00B6385B">
        <w:fldChar w:fldCharType="begin" w:fldLock="1"/>
      </w:r>
      <w:r w:rsidR="003B6B80">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71]", "plainTextFormattedCitation" : "[71]", "previouslyFormattedCitation" : "[71]" }, "properties" : {  }, "schema" : "https://github.com/citation-style-language/schema/raw/master/csl-citation.json" }</w:instrText>
      </w:r>
      <w:r w:rsidR="00B6385B">
        <w:fldChar w:fldCharType="separate"/>
      </w:r>
      <w:r w:rsidR="003B6B80" w:rsidRPr="003B6B80">
        <w:rPr>
          <w:noProof/>
        </w:rPr>
        <w:t>[71]</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kiireks hiireliigutuseks pigem puutepatja või osutushooba kui sülearvuti kõrval asuvat arvutihiirt.</w:t>
      </w:r>
    </w:p>
    <w:p w14:paraId="58ABF675" w14:textId="39BD4E40"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23617B">
        <w:rPr>
          <w:highlight w:val="yellow"/>
        </w:rPr>
        <w:t>(vt P</w:t>
      </w:r>
      <w:r w:rsidR="005525F8" w:rsidRPr="009E3361">
        <w:rPr>
          <w:highlight w:val="yellow"/>
        </w:rPr>
        <w:t xml:space="preserve">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7F1E5F">
        <w:rPr>
          <w:highlight w:val="yellow"/>
        </w:rPr>
        <w:t>5.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80" w:name="_Toc511218207"/>
      <w:r>
        <w:t xml:space="preserve">Hiire </w:t>
      </w:r>
      <w:r w:rsidR="007609F4">
        <w:t>kaas</w:t>
      </w:r>
      <w:r>
        <w:t>abil autentimine</w:t>
      </w:r>
      <w:bookmarkEnd w:id="80"/>
    </w:p>
    <w:p w14:paraId="59250D4A" w14:textId="26973BAC"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3B6B80">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100]", "plainTextFormattedCitation" : "[100]", "previouslyFormattedCitation" : "[100]" }, "properties" : {  }, "schema" : "https://github.com/citation-style-language/schema/raw/master/csl-citation.json" }</w:instrText>
      </w:r>
      <w:r>
        <w:fldChar w:fldCharType="separate"/>
      </w:r>
      <w:r w:rsidR="003B6B80" w:rsidRPr="003B6B80">
        <w:rPr>
          <w:noProof/>
        </w:rPr>
        <w:t>[100]</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0F0E75C6" w:rsidR="0090724D" w:rsidRDefault="008E0D2A" w:rsidP="0090724D">
      <w:pPr>
        <w:pStyle w:val="BodyText"/>
      </w:pPr>
      <w:r>
        <w:t>Küll aga on tänapäeval sõrmejälge arvestatavalt lihtne võltsida</w:t>
      </w:r>
      <w:r w:rsidR="00306986">
        <w:t xml:space="preserve"> kasvõi </w:t>
      </w:r>
      <w:r w:rsidR="00FA31A2">
        <w:t xml:space="preserve">skänneri ja </w:t>
      </w:r>
      <w:r w:rsidR="00306986">
        <w:t>3D-printeri</w:t>
      </w:r>
      <w:r w:rsidR="00FA31A2">
        <w:t xml:space="preserve"> abil.</w:t>
      </w:r>
      <w:r w:rsidR="00306986">
        <w:t xml:space="preserve"> </w:t>
      </w:r>
      <w:r w:rsidR="00FA31A2">
        <w:t xml:space="preserve">Teisalt,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3B6B80">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101]", "plainTextFormattedCitation" : "[101]", "previouslyFormattedCitation" : "[101]" }, "properties" : {  }, "schema" : "https://github.com/citation-style-language/schema/raw/master/csl-citation.json" }</w:instrText>
      </w:r>
      <w:r w:rsidR="008D6FB3">
        <w:fldChar w:fldCharType="separate"/>
      </w:r>
      <w:r w:rsidR="003B6B80" w:rsidRPr="003B6B80">
        <w:rPr>
          <w:noProof/>
        </w:rPr>
        <w:t>[101]</w:t>
      </w:r>
      <w:r w:rsidR="008D6FB3">
        <w:fldChar w:fldCharType="end"/>
      </w:r>
      <w:r w:rsidR="00ED6D55">
        <w:t>.</w:t>
      </w:r>
    </w:p>
    <w:p w14:paraId="7423D145" w14:textId="484B549C" w:rsidR="009D6380" w:rsidRDefault="009D6380" w:rsidP="0090724D">
      <w:pPr>
        <w:pStyle w:val="BodyText"/>
      </w:pPr>
      <w:r>
        <w:t xml:space="preserve">Liu et al </w:t>
      </w:r>
      <w:r>
        <w:fldChar w:fldCharType="begin" w:fldLock="1"/>
      </w:r>
      <w:r w:rsidR="003B6B80">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102]", "plainTextFormattedCitation" : "[102]", "previouslyFormattedCitation" : "[102]" }, "properties" : {  }, "schema" : "https://github.com/citation-style-language/schema/raw/master/csl-citation.json" }</w:instrText>
      </w:r>
      <w:r>
        <w:fldChar w:fldCharType="separate"/>
      </w:r>
      <w:r w:rsidR="003B6B80" w:rsidRPr="003B6B80">
        <w:rPr>
          <w:noProof/>
        </w:rPr>
        <w:t>[102]</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2B34EE3C" w:rsidR="00CC2F27" w:rsidRDefault="00CC2F27" w:rsidP="0090724D">
      <w:pPr>
        <w:pStyle w:val="BodyText"/>
      </w:pPr>
      <w:r>
        <w:lastRenderedPageBreak/>
        <w:t>Midagi analoogset on teinud Fujitsu oma PalmSecure</w:t>
      </w:r>
      <w:r w:rsidR="00FD0EAE">
        <w:t xml:space="preserve"> </w:t>
      </w:r>
      <w:r w:rsidR="00FD0EAE">
        <w:fldChar w:fldCharType="begin" w:fldLock="1"/>
      </w:r>
      <w:r w:rsidR="003B6B80">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103]", "plainTextFormattedCitation" : "[103]", "previouslyFormattedCitation" : "[103]" }, "properties" : {  }, "schema" : "https://github.com/citation-style-language/schema/raw/master/csl-citation.json" }</w:instrText>
      </w:r>
      <w:r w:rsidR="00FD0EAE">
        <w:fldChar w:fldCharType="separate"/>
      </w:r>
      <w:r w:rsidR="003B6B80" w:rsidRPr="003B6B80">
        <w:rPr>
          <w:noProof/>
        </w:rPr>
        <w:t>[103]</w:t>
      </w:r>
      <w:r w:rsidR="00FD0EAE">
        <w:fldChar w:fldCharType="end"/>
      </w:r>
      <w:r>
        <w:t xml:space="preserve"> tehnoloogiat toetava hiirega</w:t>
      </w:r>
      <w:r w:rsidR="0002145D">
        <w:t xml:space="preserve"> </w:t>
      </w:r>
      <w:r w:rsidR="0002145D">
        <w:fldChar w:fldCharType="begin" w:fldLock="1"/>
      </w:r>
      <w:r w:rsidR="003B6B80">
        <w:instrText>ADDIN CSL_CITATION { "citationItems" : [ { "id" : "ITEM-1", "itemData" : { "id" : "ITEM-1", "issued" : { "date-parts" : [ [ "0" ] ] }, "title" : "PalmSecure Mouse", "type" : "article" }, "uris" : [ "http://www.mendeley.com/documents/?uuid=0e5eae40-e784-380e-bd4f-5000869277f4" ] } ], "mendeley" : { "formattedCitation" : "[104]", "plainTextFormattedCitation" : "[104]", "previouslyFormattedCitation" : "[104]" }, "properties" : {  }, "schema" : "https://github.com/citation-style-language/schema/raw/master/csl-citation.json" }</w:instrText>
      </w:r>
      <w:r w:rsidR="0002145D">
        <w:fldChar w:fldCharType="separate"/>
      </w:r>
      <w:r w:rsidR="003B6B80" w:rsidRPr="003B6B80">
        <w:rPr>
          <w:noProof/>
        </w:rPr>
        <w:t>[104]</w:t>
      </w:r>
      <w:r w:rsidR="0002145D">
        <w:fldChar w:fldCharType="end"/>
      </w:r>
      <w:r>
        <w:t>.</w:t>
      </w:r>
      <w:r w:rsidR="00662480">
        <w:t xml:space="preserve"> </w:t>
      </w:r>
      <w:r w:rsidR="00B234D4">
        <w:t>Peopesas asuvate veenide järgi autentimist peetakse hetkel kõige turvalisemaks biomeetriliseks tuvastusmeetodiks, sest veenide asetus on igal inimesel unikaalne, ei 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81" w:name="_Toc511218208"/>
      <w:r>
        <w:t>Kergbiomeetria</w:t>
      </w:r>
      <w:bookmarkEnd w:id="81"/>
    </w:p>
    <w:p w14:paraId="57E2F962" w14:textId="503C3D6C"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3B6B80">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105]", "plainTextFormattedCitation" : "[105]", "previouslyFormattedCitation" : "[105]" }, "properties" : {  }, "schema" : "https://github.com/citation-style-language/schema/raw/master/csl-citation.json" }</w:instrText>
      </w:r>
      <w:r>
        <w:fldChar w:fldCharType="separate"/>
      </w:r>
      <w:r w:rsidR="003B6B80" w:rsidRPr="003B6B80">
        <w:rPr>
          <w:noProof/>
        </w:rPr>
        <w:t>[105]</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3B6B80">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106]", "plainTextFormattedCitation" : "[106]", "previouslyFormattedCitation" : "[106]" }, "properties" : {  }, "schema" : "https://github.com/citation-style-language/schema/raw/master/csl-citation.json" }</w:instrText>
      </w:r>
      <w:r w:rsidR="000F1B0B">
        <w:fldChar w:fldCharType="separate"/>
      </w:r>
      <w:r w:rsidR="003B6B80" w:rsidRPr="003B6B80">
        <w:rPr>
          <w:noProof/>
        </w:rPr>
        <w:t>[106]</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3B6B80">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107]", "plainTextFormattedCitation" : "[107]", "previouslyFormattedCitation" : "[107]" }, "properties" : {  }, "schema" : "https://github.com/citation-style-language/schema/raw/master/csl-citation.json" }</w:instrText>
      </w:r>
      <w:r w:rsidR="002B5BA6">
        <w:fldChar w:fldCharType="separate"/>
      </w:r>
      <w:r w:rsidR="003B6B80" w:rsidRPr="003B6B80">
        <w:rPr>
          <w:noProof/>
        </w:rPr>
        <w:t>[107]</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82" w:name="_Toc511218209"/>
      <w:r>
        <w:t>Muu</w:t>
      </w:r>
      <w:bookmarkEnd w:id="82"/>
    </w:p>
    <w:p w14:paraId="458BA514" w14:textId="76001199"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2F0EF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 "plainTextFormattedCitation" : "[5]", "previouslyFormattedCitation" : "[5]" }, "properties" : {  }, "schema" : "https://github.com/citation-style-language/schema/raw/master/csl-citation.json" }</w:instrText>
      </w:r>
      <w:r w:rsidR="006B1688">
        <w:fldChar w:fldCharType="separate"/>
      </w:r>
      <w:r w:rsidR="002F0EF3" w:rsidRPr="002F0EF3">
        <w:rPr>
          <w:noProof/>
        </w:rPr>
        <w:t>[5]</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w:t>
      </w:r>
      <w:r w:rsidR="00220CA4">
        <w:lastRenderedPageBreak/>
        <w:t>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11325EDB" w:rsidR="0027417C" w:rsidRDefault="0027417C" w:rsidP="00E62E1B">
      <w:pPr>
        <w:pStyle w:val="BodyText"/>
      </w:pPr>
      <w:r>
        <w:t>Ka elektrokardiogrammiga</w:t>
      </w:r>
      <w:r w:rsidR="00B3254E">
        <w:t xml:space="preserve"> (EK</w:t>
      </w:r>
      <w:r>
        <w:t xml:space="preserve">G) südametegevust mõõtes on võimalik kasutajat autentida </w:t>
      </w:r>
      <w:r>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fldChar w:fldCharType="separate"/>
      </w:r>
      <w:r w:rsidR="002F0EF3" w:rsidRPr="002F0EF3">
        <w:rPr>
          <w:noProof/>
        </w:rPr>
        <w:t>[3]</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kulub süsteemi 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2F0EF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3]", "plainTextFormattedCitation" : "[3]", "previouslyFormattedCitation" : "[3]" }, "properties" : {  }, "schema" : "https://github.com/citation-style-language/schema/raw/master/csl-citation.json" }</w:instrText>
      </w:r>
      <w:r w:rsidR="0028728C">
        <w:fldChar w:fldCharType="separate"/>
      </w:r>
      <w:r w:rsidR="002F0EF3" w:rsidRPr="002F0EF3">
        <w:rPr>
          <w:noProof/>
        </w:rPr>
        <w:t>[3]</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3B6B80">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108]", "plainTextFormattedCitation" : "[108]", "previouslyFormattedCitation" : "[108]" }, "properties" : {  }, "schema" : "https://github.com/citation-style-language/schema/raw/master/csl-citation.json" }</w:instrText>
      </w:r>
      <w:r w:rsidR="006D0DA2">
        <w:fldChar w:fldCharType="separate"/>
      </w:r>
      <w:r w:rsidR="003B6B80" w:rsidRPr="003B6B80">
        <w:rPr>
          <w:noProof/>
        </w:rPr>
        <w:t>[108]</w:t>
      </w:r>
      <w:r w:rsidR="006D0DA2">
        <w:fldChar w:fldCharType="end"/>
      </w:r>
      <w:r w:rsidR="000719E9">
        <w:t>.</w:t>
      </w:r>
    </w:p>
    <w:p w14:paraId="1A9B5280" w14:textId="554C7186"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3B6B80">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66]", "plainTextFormattedCitation" : "[66]", "previouslyFormattedCitation" : "[66]" }, "properties" : {  }, "schema" : "https://github.com/citation-style-language/schema/raw/master/csl-citation.json" }</w:instrText>
      </w:r>
      <w:r w:rsidR="00533B88">
        <w:fldChar w:fldCharType="separate"/>
      </w:r>
      <w:r w:rsidR="003B6B80" w:rsidRPr="003B6B80">
        <w:rPr>
          <w:noProof/>
        </w:rPr>
        <w:t>[66]</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7E35B04D"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3B6B80">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109]", "plainTextFormattedCitation" : "[109]", "previouslyFormattedCitation" : "[109]" }, "properties" : {  }, "schema" : "https://github.com/citation-style-language/schema/raw/master/csl-citation.json" }</w:instrText>
      </w:r>
      <w:r>
        <w:fldChar w:fldCharType="separate"/>
      </w:r>
      <w:r w:rsidR="003B6B80" w:rsidRPr="003B6B80">
        <w:rPr>
          <w:noProof/>
        </w:rPr>
        <w:t>[109]</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lastRenderedPageBreak/>
        <w:t>Kõik antud peatükis mainitud tuvastusmeetodid on kasutaja jaoks passiivsed, see tähendab, et kasutaja tööjärge ei segata, vaid autentimine toimub taustal. Küll aga 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83" w:name="_Toc506555575"/>
      <w:bookmarkStart w:id="84" w:name="_Ref509576479"/>
      <w:bookmarkStart w:id="85" w:name="_Ref510553201"/>
      <w:bookmarkStart w:id="86" w:name="_Toc511218210"/>
      <w:bookmarkStart w:id="87" w:name="_Ref511225236"/>
      <w:bookmarkStart w:id="88" w:name="_Ref511225242"/>
      <w:bookmarkStart w:id="89" w:name="_Ref511556518"/>
      <w:bookmarkStart w:id="90" w:name="_Ref511556523"/>
      <w:r>
        <w:t>Silmade liikumise ja fookuspunkti jälgimine</w:t>
      </w:r>
      <w:bookmarkEnd w:id="83"/>
      <w:bookmarkEnd w:id="84"/>
      <w:bookmarkEnd w:id="85"/>
      <w:bookmarkEnd w:id="86"/>
      <w:bookmarkEnd w:id="87"/>
      <w:bookmarkEnd w:id="88"/>
      <w:bookmarkEnd w:id="89"/>
      <w:bookmarkEnd w:id="90"/>
    </w:p>
    <w:p w14:paraId="2F5BFA00" w14:textId="5999D1F6" w:rsidR="004B1E51" w:rsidRDefault="004B1E51" w:rsidP="00E5309C">
      <w:pPr>
        <w:pStyle w:val="BodyText"/>
      </w:pPr>
      <w:r>
        <w:t xml:space="preserve">Silmade liikumine kuulub käitumusliku biomeetria alla. </w:t>
      </w:r>
      <w:commentRangeStart w:id="91"/>
      <w:r w:rsidR="006240AC">
        <w:t xml:space="preserve">Silmaliikumisdünaamika </w:t>
      </w:r>
      <w:commentRangeEnd w:id="91"/>
      <w:r w:rsidR="006240AC">
        <w:rPr>
          <w:rStyle w:val="CommentReference"/>
        </w:rPr>
        <w:commentReference w:id="91"/>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0F6375">
        <w:fldChar w:fldCharType="separate"/>
      </w:r>
      <w:r w:rsidR="003B6B80" w:rsidRPr="003B6B80">
        <w:rPr>
          <w:noProof/>
        </w:rPr>
        <w:t>[110]</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92"/>
      <w:r w:rsidR="0049037E">
        <w:t xml:space="preserve">multibiomeetriliste </w:t>
      </w:r>
      <w:commentRangeEnd w:id="92"/>
      <w:r w:rsidR="00EF44CA">
        <w:rPr>
          <w:rStyle w:val="CommentReference"/>
        </w:rPr>
        <w:commentReference w:id="92"/>
      </w:r>
      <w:r w:rsidR="0049037E">
        <w:t xml:space="preserve">süsteemide jaoks, eraldiseisvalt mitte nii väga </w:t>
      </w:r>
      <w:r w:rsidR="0049037E">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49037E">
        <w:fldChar w:fldCharType="separate"/>
      </w:r>
      <w:r w:rsidR="003B6B80" w:rsidRPr="003B6B80">
        <w:rPr>
          <w:noProof/>
        </w:rPr>
        <w:t>[110]</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3B6B80">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111]", "plainTextFormattedCitation" : "[111]", "previouslyFormattedCitation" : "[111]" }, "properties" : {  }, "schema" : "https://github.com/citation-style-language/schema/raw/master/csl-citation.json" }</w:instrText>
      </w:r>
      <w:r w:rsidR="00A958CF">
        <w:fldChar w:fldCharType="separate"/>
      </w:r>
      <w:r w:rsidR="003B6B80" w:rsidRPr="003B6B80">
        <w:rPr>
          <w:noProof/>
        </w:rPr>
        <w:t>[111]</w:t>
      </w:r>
      <w:r w:rsidR="00A958CF">
        <w:fldChar w:fldCharType="end"/>
      </w:r>
      <w:r w:rsidR="00A958CF">
        <w:t xml:space="preserve">, mistõttu on masina abil silma tegevuse imiteerimine keeruline </w:t>
      </w:r>
      <w:r w:rsidR="00A958CF">
        <w:fldChar w:fldCharType="begin" w:fldLock="1"/>
      </w:r>
      <w:r w:rsidR="003B6B80">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110]", "plainTextFormattedCitation" : "[110]", "previouslyFormattedCitation" : "[110]" }, "properties" : {  }, "schema" : "https://github.com/citation-style-language/schema/raw/master/csl-citation.json" }</w:instrText>
      </w:r>
      <w:r w:rsidR="00A958CF">
        <w:fldChar w:fldCharType="separate"/>
      </w:r>
      <w:r w:rsidR="003B6B80" w:rsidRPr="003B6B80">
        <w:rPr>
          <w:noProof/>
        </w:rPr>
        <w:t>[110]</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642105">
        <w:fldChar w:fldCharType="separate"/>
      </w:r>
      <w:r w:rsidR="003B6B80" w:rsidRPr="003B6B80">
        <w:rPr>
          <w:noProof/>
        </w:rPr>
        <w:t>[112]</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3B6B80">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113]", "plainTextFormattedCitation" : "[113]", "previouslyFormattedCitation" : "[113]" }, "properties" : {  }, "schema" : "https://github.com/citation-style-language/schema/raw/master/csl-citation.json" }</w:instrText>
      </w:r>
      <w:r w:rsidR="00642105">
        <w:fldChar w:fldCharType="separate"/>
      </w:r>
      <w:r w:rsidR="003B6B80" w:rsidRPr="003B6B80">
        <w:rPr>
          <w:noProof/>
        </w:rPr>
        <w:t>[113]</w:t>
      </w:r>
      <w:r w:rsidR="00642105">
        <w:fldChar w:fldCharType="end"/>
      </w:r>
      <w:r w:rsidR="00642105">
        <w:t>.</w:t>
      </w:r>
    </w:p>
    <w:p w14:paraId="1935836C" w14:textId="1A73CB0E" w:rsidR="003B0EA3" w:rsidRDefault="00A50761" w:rsidP="00E5309C">
      <w:pPr>
        <w:pStyle w:val="BodyText"/>
      </w:pPr>
      <w:r>
        <w:t xml:space="preserve">Probleemiks on peaasendi muutumine jälgimisprotsessi ajal </w:t>
      </w:r>
      <w:r>
        <w:fldChar w:fldCharType="begin" w:fldLock="1"/>
      </w:r>
      <w:r w:rsidR="003B6B80">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114]", "plainTextFormattedCitation" : "[114]", "previouslyFormattedCitation" : "[114]" }, "properties" : {  }, "schema" : "https://github.com/citation-style-language/schema/raw/master/csl-citation.json" }</w:instrText>
      </w:r>
      <w:r>
        <w:fldChar w:fldCharType="separate"/>
      </w:r>
      <w:r w:rsidR="003B6B80" w:rsidRPr="003B6B80">
        <w:rPr>
          <w:noProof/>
        </w:rPr>
        <w:t>[114]</w:t>
      </w:r>
      <w:r>
        <w:fldChar w:fldCharType="end"/>
      </w:r>
      <w:r w:rsidR="00021889">
        <w:t>,</w:t>
      </w:r>
      <w:r w:rsidR="000646EE">
        <w:t xml:space="preserve"> </w:t>
      </w:r>
      <w:r w:rsidR="000646EE">
        <w:fldChar w:fldCharType="begin" w:fldLock="1"/>
      </w:r>
      <w:r w:rsidR="003B6B80">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5]", "plainTextFormattedCitation" : "[115]", "previouslyFormattedCitation" : "[115]" }, "properties" : {  }, "schema" : "https://github.com/citation-style-language/schema/raw/master/csl-citation.json" }</w:instrText>
      </w:r>
      <w:r w:rsidR="000646EE">
        <w:fldChar w:fldCharType="separate"/>
      </w:r>
      <w:r w:rsidR="003B6B80" w:rsidRPr="003B6B80">
        <w:rPr>
          <w:noProof/>
        </w:rPr>
        <w:t>[115]</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3B6B80">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16]", "plainTextFormattedCitation" : "[116]", "previouslyFormattedCitation" : "[116]" }, "properties" : {  }, "schema" : "https://github.com/citation-style-language/schema/raw/master/csl-citation.json" }</w:instrText>
      </w:r>
      <w:r w:rsidR="00B0043D">
        <w:fldChar w:fldCharType="separate"/>
      </w:r>
      <w:r w:rsidR="003B6B80" w:rsidRPr="003B6B80">
        <w:rPr>
          <w:noProof/>
        </w:rPr>
        <w:t>[116]</w:t>
      </w:r>
      <w:r w:rsidR="00B0043D">
        <w:fldChar w:fldCharType="end"/>
      </w:r>
      <w:r w:rsidR="0046396B">
        <w:t xml:space="preserve"> ja </w:t>
      </w:r>
      <w:r w:rsidR="00651E91">
        <w:t xml:space="preserve">Cheung et Peng </w:t>
      </w:r>
      <w:r w:rsidR="00651E91">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651E91">
        <w:fldChar w:fldCharType="separate"/>
      </w:r>
      <w:r w:rsidR="003B6B80" w:rsidRPr="003B6B80">
        <w:rPr>
          <w:noProof/>
        </w:rPr>
        <w:t>[112]</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 xml:space="preserve">tundlik </w:t>
      </w:r>
      <w:r w:rsidR="007E75E6">
        <w:lastRenderedPageBreak/>
        <w:t>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t xml:space="preserve">heledustasemete reguleerimist </w:t>
      </w:r>
      <w:commentRangeStart w:id="93"/>
      <w:r w:rsidR="00651E91">
        <w:t>histogramm</w:t>
      </w:r>
      <w:r w:rsidR="00F97C2B">
        <w:t xml:space="preserve">ide </w:t>
      </w:r>
      <w:commentRangeEnd w:id="93"/>
      <w:r w:rsidR="00F97C2B">
        <w:rPr>
          <w:rStyle w:val="CommentReference"/>
        </w:rPr>
        <w:commentReference w:id="93"/>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muutuse (kuni 15 kraadi)</w:t>
      </w:r>
      <w:r w:rsidR="002905CD">
        <w:t xml:space="preserve"> ja staatilise näoilme korral saavutati ligikaudu 2.27 kraadine täpsus. </w:t>
      </w:r>
    </w:p>
    <w:p w14:paraId="24503158" w14:textId="245B1895"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3B6B80">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15]", "plainTextFormattedCitation" : "[115]", "previouslyFormattedCitation" : "[115]" }, "properties" : {  }, "schema" : "https://github.com/citation-style-language/schema/raw/master/csl-citation.json" }</w:instrText>
      </w:r>
      <w:r>
        <w:fldChar w:fldCharType="separate"/>
      </w:r>
      <w:r w:rsidR="003B6B80" w:rsidRPr="003B6B80">
        <w:rPr>
          <w:noProof/>
        </w:rPr>
        <w:t>[115]</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3B6B80">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112]", "plainTextFormattedCitation" : "[112]", "previouslyFormattedCitation" : "[112]" }, "properties" : {  }, "schema" : "https://github.com/citation-style-language/schema/raw/master/csl-citation.json" }</w:instrText>
      </w:r>
      <w:r w:rsidR="0046396B">
        <w:fldChar w:fldCharType="separate"/>
      </w:r>
      <w:r w:rsidR="003B6B80" w:rsidRPr="003B6B80">
        <w:rPr>
          <w:noProof/>
        </w:rPr>
        <w:t>[112]</w:t>
      </w:r>
      <w:r w:rsidR="0046396B">
        <w:fldChar w:fldCharType="end"/>
      </w:r>
      <w:r w:rsidR="0046396B">
        <w:t>.</w:t>
      </w:r>
      <w:r w:rsidR="00233042">
        <w:t xml:space="preserve"> Kindlasti nõuavad pilgujälgimisrakendused eelnevat kalibreerimist, et kasutaja pilgu suunda korrektselt jälgida.</w:t>
      </w:r>
    </w:p>
    <w:p w14:paraId="6DF7636F" w14:textId="244BC11D"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3B6B80">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17]", "plainTextFormattedCitation" : "[117]", "previouslyFormattedCitation" : "[117]" }, "properties" : {  }, "schema" : "https://github.com/citation-style-language/schema/raw/master/csl-citation.json" }</w:instrText>
      </w:r>
      <w:r>
        <w:fldChar w:fldCharType="separate"/>
      </w:r>
      <w:r w:rsidR="003B6B80" w:rsidRPr="003B6B80">
        <w:rPr>
          <w:noProof/>
        </w:rPr>
        <w:t>[117]</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79340C60"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3B6B80">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18]", "plainTextFormattedCitation" : "[118]", "previouslyFormattedCitation" : "[118]" }, "properties" : {  }, "schema" : "https://github.com/citation-style-language/schema/raw/master/csl-citation.json" }</w:instrText>
      </w:r>
      <w:r>
        <w:fldChar w:fldCharType="separate"/>
      </w:r>
      <w:r w:rsidR="003B6B80" w:rsidRPr="003B6B80">
        <w:rPr>
          <w:noProof/>
        </w:rPr>
        <w:t>[118]</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75C036B1" w:rsidR="0019797D" w:rsidRDefault="0019797D" w:rsidP="00E5309C">
      <w:pPr>
        <w:pStyle w:val="BodyText"/>
      </w:pPr>
      <w:r>
        <w:lastRenderedPageBreak/>
        <w:t xml:space="preserve">Eririistvarata on pilgujälgimist uurinud Sewell ja Komogortsev </w:t>
      </w:r>
      <w:r>
        <w:fldChar w:fldCharType="begin" w:fldLock="1"/>
      </w:r>
      <w:r w:rsidR="003B6B80">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19]", "plainTextFormattedCitation" : "[119]", "previouslyFormattedCitation" : "[119]" }, "properties" : {  }, "schema" : "https://github.com/citation-style-language/schema/raw/master/csl-citation.json" }</w:instrText>
      </w:r>
      <w:r>
        <w:fldChar w:fldCharType="separate"/>
      </w:r>
      <w:r w:rsidR="003B6B80" w:rsidRPr="003B6B80">
        <w:rPr>
          <w:noProof/>
        </w:rPr>
        <w:t>[119]</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mitte ei lase variisikul eksamit enda 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94" w:name="_Toc511218211"/>
      <w:bookmarkStart w:id="95" w:name="_Ref511238148"/>
      <w:bookmarkStart w:id="96" w:name="_Ref511238151"/>
      <w:r>
        <w:t>Välise lisaekraani keelamine</w:t>
      </w:r>
      <w:bookmarkEnd w:id="94"/>
      <w:bookmarkEnd w:id="95"/>
      <w:bookmarkEnd w:id="96"/>
    </w:p>
    <w:p w14:paraId="40447236" w14:textId="3255D0A2"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w:t>
      </w:r>
      <w:r w:rsidR="00632991">
        <w:lastRenderedPageBreak/>
        <w:t xml:space="preserve">võimalik kasutada funktsiooni EnumDisplayMonitors </w:t>
      </w:r>
      <w:r w:rsidR="00632991">
        <w:fldChar w:fldCharType="begin" w:fldLock="1"/>
      </w:r>
      <w:r w:rsidR="003B6B80">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20]", "plainTextFormattedCitation" : "[120]", "previouslyFormattedCitation" : "[120]" }, "properties" : {  }, "schema" : "https://github.com/citation-style-language/schema/raw/master/csl-citation.json" }</w:instrText>
      </w:r>
      <w:r w:rsidR="00632991">
        <w:fldChar w:fldCharType="separate"/>
      </w:r>
      <w:r w:rsidR="003B6B80" w:rsidRPr="003B6B80">
        <w:rPr>
          <w:noProof/>
        </w:rPr>
        <w:t>[120]</w:t>
      </w:r>
      <w:r w:rsidR="00632991">
        <w:fldChar w:fldCharType="end"/>
      </w:r>
      <w:r w:rsidR="00632991">
        <w:t xml:space="preserve"> või EnumDisplayDevices </w:t>
      </w:r>
      <w:r w:rsidR="00632991">
        <w:fldChar w:fldCharType="begin" w:fldLock="1"/>
      </w:r>
      <w:r w:rsidR="003B6B80">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21]", "plainTextFormattedCitation" : "[121]", "previouslyFormattedCitation" : "[121]" }, "properties" : {  }, "schema" : "https://github.com/citation-style-language/schema/raw/master/csl-citation.json" }</w:instrText>
      </w:r>
      <w:r w:rsidR="00632991">
        <w:fldChar w:fldCharType="separate"/>
      </w:r>
      <w:r w:rsidR="003B6B80" w:rsidRPr="003B6B80">
        <w:rPr>
          <w:noProof/>
        </w:rPr>
        <w:t>[121]</w:t>
      </w:r>
      <w:r w:rsidR="00632991">
        <w:fldChar w:fldCharType="end"/>
      </w:r>
      <w:r w:rsidR="00AE526A">
        <w:t xml:space="preserve"> ja Linuxil </w:t>
      </w:r>
      <w:r w:rsidR="00953B8A">
        <w:t xml:space="preserve">tööriista xrandr </w:t>
      </w:r>
      <w:r w:rsidR="00953B8A">
        <w:fldChar w:fldCharType="begin" w:fldLock="1"/>
      </w:r>
      <w:r w:rsidR="003B6B80">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22]", "plainTextFormattedCitation" : "[122]", "previouslyFormattedCitation" : "[122]" }, "properties" : {  }, "schema" : "https://github.com/citation-style-language/schema/raw/master/csl-citation.json" }</w:instrText>
      </w:r>
      <w:r w:rsidR="00953B8A">
        <w:fldChar w:fldCharType="separate"/>
      </w:r>
      <w:r w:rsidR="003B6B80" w:rsidRPr="003B6B80">
        <w:rPr>
          <w:noProof/>
        </w:rPr>
        <w:t>[122]</w:t>
      </w:r>
      <w:r w:rsidR="00953B8A">
        <w:fldChar w:fldCharType="end"/>
      </w:r>
      <w:r w:rsidR="00632991">
        <w:t>.</w:t>
      </w:r>
    </w:p>
    <w:p w14:paraId="37C93E9E" w14:textId="665E9285" w:rsidR="00E5309C" w:rsidRDefault="00E5309C" w:rsidP="00E5309C">
      <w:pPr>
        <w:pStyle w:val="Heading2"/>
      </w:pPr>
      <w:bookmarkStart w:id="97" w:name="_Toc506555577"/>
      <w:bookmarkStart w:id="98" w:name="_Ref510613389"/>
      <w:bookmarkStart w:id="99" w:name="_Toc511218212"/>
      <w:bookmarkStart w:id="100" w:name="_Ref511243812"/>
      <w:bookmarkStart w:id="101" w:name="_Ref511243815"/>
      <w:bookmarkStart w:id="102" w:name="_Ref511244949"/>
      <w:bookmarkStart w:id="103" w:name="_Ref511244952"/>
      <w:r>
        <w:t>Väliste rakenduste keelamine</w:t>
      </w:r>
      <w:bookmarkEnd w:id="97"/>
      <w:bookmarkEnd w:id="98"/>
      <w:bookmarkEnd w:id="99"/>
      <w:bookmarkEnd w:id="100"/>
      <w:bookmarkEnd w:id="101"/>
      <w:bookmarkEnd w:id="102"/>
      <w:bookmarkEnd w:id="103"/>
    </w:p>
    <w:p w14:paraId="2EC4423C" w14:textId="096DA2EE"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3B6B80">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23]", "plainTextFormattedCitation" : "[123]", "previouslyFormattedCitation" : "[123]" }, "properties" : {  }, "schema" : "https://github.com/citation-style-language/schema/raw/master/csl-citation.json" }</w:instrText>
      </w:r>
      <w:r w:rsidR="00610198">
        <w:fldChar w:fldCharType="separate"/>
      </w:r>
      <w:r w:rsidR="003B6B80" w:rsidRPr="003B6B80">
        <w:rPr>
          <w:noProof/>
        </w:rPr>
        <w:t>[123]</w:t>
      </w:r>
      <w:r w:rsidR="00610198">
        <w:fldChar w:fldCharType="end"/>
      </w:r>
      <w:r w:rsidR="00610198">
        <w:t xml:space="preserve"> või Safe Exam Browser </w:t>
      </w:r>
      <w:r w:rsidR="00610198">
        <w:fldChar w:fldCharType="begin" w:fldLock="1"/>
      </w:r>
      <w:r w:rsidR="003B6B80">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24]", "plainTextFormattedCitation" : "[124]", "previouslyFormattedCitation" : "[124]" }, "properties" : {  }, "schema" : "https://github.com/citation-style-language/schema/raw/master/csl-citation.json" }</w:instrText>
      </w:r>
      <w:r w:rsidR="00610198">
        <w:fldChar w:fldCharType="separate"/>
      </w:r>
      <w:r w:rsidR="003B6B80" w:rsidRPr="003B6B80">
        <w:rPr>
          <w:noProof/>
        </w:rPr>
        <w:t>[124]</w:t>
      </w:r>
      <w:r w:rsidR="00610198">
        <w:fldChar w:fldCharType="end"/>
      </w:r>
      <w:r w:rsidR="00186F83">
        <w:t xml:space="preserve">, kuid kaaluda võib ka spetsiaalset CD-lt käivituvat lukustussüsteemi </w:t>
      </w:r>
      <w:r w:rsidR="00186F83">
        <w:fldChar w:fldCharType="begin" w:fldLock="1"/>
      </w:r>
      <w:r w:rsidR="00D26475">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38]", "plainTextFormattedCitation" : "[38]", "previouslyFormattedCitation" : "[38]" }, "properties" : {  }, "schema" : "https://github.com/citation-style-language/schema/raw/master/csl-citation.json" }</w:instrText>
      </w:r>
      <w:r w:rsidR="00186F83">
        <w:fldChar w:fldCharType="separate"/>
      </w:r>
      <w:r w:rsidR="00D26475" w:rsidRPr="00D26475">
        <w:rPr>
          <w:noProof/>
        </w:rPr>
        <w:t>[38]</w:t>
      </w:r>
      <w:r w:rsidR="00186F83">
        <w:fldChar w:fldCharType="end"/>
      </w:r>
    </w:p>
    <w:p w14:paraId="25967E73" w14:textId="5CF49DC7"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104"/>
      <w:r w:rsidR="00514131">
        <w:t xml:space="preserve">operatsioonisüsteemi </w:t>
      </w:r>
      <w:commentRangeEnd w:id="104"/>
      <w:r w:rsidR="00514131">
        <w:rPr>
          <w:rStyle w:val="CommentReference"/>
        </w:rPr>
        <w:commentReference w:id="104"/>
      </w:r>
      <w:r w:rsidR="00514131">
        <w:t>API-lt</w:t>
      </w:r>
      <w:r w:rsidR="008C7302">
        <w:t xml:space="preserve">, on avastustäpsus 100% </w:t>
      </w:r>
      <w:r w:rsidR="008C7302">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8C7302">
        <w:fldChar w:fldCharType="separate"/>
      </w:r>
      <w:r w:rsidR="00D26475" w:rsidRPr="00D26475">
        <w:rPr>
          <w:noProof/>
        </w:rPr>
        <w:t>[33]</w:t>
      </w:r>
      <w:r w:rsidR="008C7302">
        <w:fldChar w:fldCharType="end"/>
      </w:r>
      <w:r w:rsidR="008C7302">
        <w:t>.</w:t>
      </w:r>
    </w:p>
    <w:p w14:paraId="2038D97A" w14:textId="484FFB29"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F758A1">
        <w:t>, kui üldse</w:t>
      </w:r>
      <w:r>
        <w:t>.</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w:t>
      </w:r>
      <w:r>
        <w:lastRenderedPageBreak/>
        <w:t>nii, et eksami läbiviija poolt loetletud veebilehekülgedele ligipääs puudub.</w:t>
      </w:r>
      <w:r w:rsidR="003955F5">
        <w:t xml:space="preserve"> Samas on võimalik hiljem logifailidest saada infot testi jooksul avatud rakendustest ja sooritatud tegevustest, mispuhul ei oleks tarvilik ühtegi rakendust blokeerida, eeldusel, et kandidaati on </w:t>
      </w:r>
      <w:r w:rsidR="0038664B">
        <w:t>enne testi tegemist</w:t>
      </w:r>
      <w:r w:rsidR="003955F5">
        <w:t xml:space="preserve"> keelatud rakendustest teavitatud.</w:t>
      </w:r>
      <w:r>
        <w:t xml:space="preserve"> </w:t>
      </w:r>
      <w:r w:rsidR="003955F5">
        <w:t>Igatahes</w:t>
      </w:r>
      <w:r w:rsidR="007F2DC5">
        <w:t xml:space="preserve">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53D16EE8" w:rsidR="006D795A" w:rsidRDefault="006D795A" w:rsidP="00E5309C">
      <w:pPr>
        <w:pStyle w:val="BodyText"/>
      </w:pPr>
      <w:r>
        <w:t xml:space="preserve">Lukustusbrauserit saaks petta, kui lokaalses masinas jooksutada virtuaalmasinat, milles omakorda käivitada lukustusbrauser, milles avaneb RangeForce test. Nii oleksid 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3B6B80">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25]", "plainTextFormattedCitation" : "[125]", "previouslyFormattedCitation" : "[125]" }, "properties" : {  }, "schema" : "https://github.com/citation-style-language/schema/raw/master/csl-citation.json" }</w:instrText>
      </w:r>
      <w:r w:rsidR="00784D36">
        <w:fldChar w:fldCharType="separate"/>
      </w:r>
      <w:r w:rsidR="003B6B80" w:rsidRPr="003B6B80">
        <w:rPr>
          <w:noProof/>
        </w:rPr>
        <w:t>[125]</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3B6B80">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26]", "plainTextFormattedCitation" : "[126]", "previouslyFormattedCitation" : "[126]" }, "properties" : {  }, "schema" : "https://github.com/citation-style-language/schema/raw/master/csl-citation.json" }</w:instrText>
      </w:r>
      <w:r w:rsidR="008D4C87">
        <w:fldChar w:fldCharType="separate"/>
      </w:r>
      <w:r w:rsidR="003B6B80" w:rsidRPr="003B6B80">
        <w:rPr>
          <w:noProof/>
        </w:rPr>
        <w:t>[126]</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3B6B80">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27]", "plainTextFormattedCitation" : "[127]", "previouslyFormattedCitation" : "[127]" }, "properties" : {  }, "schema" : "https://github.com/citation-style-language/schema/raw/master/csl-citation.json" }</w:instrText>
      </w:r>
      <w:r w:rsidR="00D728CE">
        <w:fldChar w:fldCharType="separate"/>
      </w:r>
      <w:r w:rsidR="003B6B80" w:rsidRPr="003B6B80">
        <w:rPr>
          <w:noProof/>
        </w:rPr>
        <w:t>[127]</w:t>
      </w:r>
      <w:r w:rsidR="00D728CE">
        <w:fldChar w:fldCharType="end"/>
      </w:r>
      <w:r w:rsidR="009A2BD5">
        <w:t xml:space="preserve"> ja ajatempleid </w:t>
      </w:r>
      <w:r w:rsidR="009A2BD5">
        <w:fldChar w:fldCharType="begin" w:fldLock="1"/>
      </w:r>
      <w:r w:rsidR="003B6B80">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28]", "plainTextFormattedCitation" : "[128]", "previouslyFormattedCitation" : "[128]" }, "properties" : {  }, "schema" : "https://github.com/citation-style-language/schema/raw/master/csl-citation.json" }</w:instrText>
      </w:r>
      <w:r w:rsidR="009A2BD5">
        <w:fldChar w:fldCharType="separate"/>
      </w:r>
      <w:r w:rsidR="003B6B80" w:rsidRPr="003B6B80">
        <w:rPr>
          <w:noProof/>
        </w:rPr>
        <w:t>[128]</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105" w:name="_Toc506555578"/>
      <w:bookmarkStart w:id="106" w:name="_Ref510553262"/>
      <w:bookmarkStart w:id="107" w:name="_Toc511218213"/>
      <w:bookmarkStart w:id="108" w:name="_Ref511242547"/>
      <w:r>
        <w:t>Ruumi helianalüüs</w:t>
      </w:r>
      <w:bookmarkEnd w:id="105"/>
      <w:bookmarkEnd w:id="106"/>
      <w:bookmarkEnd w:id="107"/>
      <w:bookmarkEnd w:id="108"/>
    </w:p>
    <w:p w14:paraId="176E5EF1" w14:textId="77777777" w:rsidR="009E70F0" w:rsidRDefault="00314C46" w:rsidP="00E5309C">
      <w:pPr>
        <w:pStyle w:val="BodyText"/>
      </w:pPr>
      <w:r>
        <w:t xml:space="preserve">Kui arvutipõhine suhtlus erinevate ekraanijagamise ja suhtlusprogrammide abil on keelatud, tuleks kontrollida ka seda, et infoedastus ei toimuks suuliselt või muude </w:t>
      </w:r>
      <w:r>
        <w:lastRenderedPageBreak/>
        <w:t>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43E9CF51" w:rsidR="00E5309C" w:rsidRDefault="009E70F0" w:rsidP="00E5309C">
      <w:pPr>
        <w:pStyle w:val="BodyText"/>
      </w:pPr>
      <w:r>
        <w:t>Kõnetuvastust võivad häirida muud ruumis esinevad helid, nagu tooli liikumine, klahvivajutuste heli</w:t>
      </w:r>
      <w:r w:rsidR="005E046C">
        <w:t>, hingamine, köhimine. Selleks, et iga vähimgi heli kõnetuvastussüsteemi ei käivitaks, võib analüüsida heli valjudust, sagedust või kestust ja süsteemi eelnevalt positiivsete (kõne</w:t>
      </w:r>
      <w:r w:rsidR="00512F96">
        <w:t>, sosistamine</w:t>
      </w:r>
      <w:r w:rsidR="005E046C">
        <w:t xml:space="preserve">) ja negatiivsete (hingamine, köhimine, </w:t>
      </w:r>
      <w:r w:rsidR="00320B5B">
        <w:t>konditsioneer, linnaliiklus</w:t>
      </w:r>
      <w:r w:rsidR="005E046C">
        <w:t xml:space="preserve">) näidistega treenida </w:t>
      </w:r>
      <w:r w:rsidR="005E046C">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5E046C">
        <w:fldChar w:fldCharType="separate"/>
      </w:r>
      <w:r w:rsidR="00D26475" w:rsidRPr="00D26475">
        <w:rPr>
          <w:noProof/>
        </w:rPr>
        <w:t>[33]</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109" w:name="_Toc511218214"/>
      <w:bookmarkStart w:id="110" w:name="_Ref511242521"/>
      <w:bookmarkStart w:id="111" w:name="_Ref511242528"/>
      <w:r>
        <w:t>Ruumi pildianalüüs</w:t>
      </w:r>
      <w:bookmarkEnd w:id="109"/>
      <w:bookmarkEnd w:id="110"/>
      <w:bookmarkEnd w:id="111"/>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2D00304C"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w:t>
      </w:r>
      <w:r w:rsidR="00E50326">
        <w:lastRenderedPageBreak/>
        <w:t xml:space="preserve">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3B6B80">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80], [107]", "plainTextFormattedCitation" : "[80], [107]", "previouslyFormattedCitation" : "[80], [107]" }, "properties" : {  }, "schema" : "https://github.com/citation-style-language/schema/raw/master/csl-citation.json" }</w:instrText>
      </w:r>
      <w:r w:rsidR="00E50326">
        <w:fldChar w:fldCharType="separate"/>
      </w:r>
      <w:r w:rsidR="003B6B80" w:rsidRPr="003B6B80">
        <w:rPr>
          <w:noProof/>
        </w:rPr>
        <w:t>[80], [107]</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638A703C" w:rsidR="008C7302" w:rsidRDefault="008C7302" w:rsidP="00E5309C">
      <w:pPr>
        <w:pStyle w:val="BodyText"/>
      </w:pPr>
      <w:r>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D26475">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33]", "plainTextFormattedCitation" : "[33]", "previouslyFormattedCitation" : "[33]" }, "properties" : {  }, "schema" : "https://github.com/citation-style-language/schema/raw/master/csl-citation.json" }</w:instrText>
      </w:r>
      <w:r w:rsidR="004C1C8E">
        <w:fldChar w:fldCharType="separate"/>
      </w:r>
      <w:r w:rsidR="00D26475" w:rsidRPr="00D26475">
        <w:rPr>
          <w:noProof/>
        </w:rPr>
        <w:t>[33]</w:t>
      </w:r>
      <w:r w:rsidR="004C1C8E">
        <w:fldChar w:fldCharType="end"/>
      </w:r>
      <w:r w:rsidR="004C1C8E">
        <w:t xml:space="preserve">, 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bookmarkStart w:id="112" w:name="_Toc511218215"/>
      <w:r>
        <w:t>Muu</w:t>
      </w:r>
      <w:bookmarkEnd w:id="112"/>
    </w:p>
    <w:p w14:paraId="0C6B3A4F" w14:textId="023274A2" w:rsidR="0056473F" w:rsidRDefault="0056473F" w:rsidP="0056473F">
      <w:pPr>
        <w:pStyle w:val="BodyText"/>
      </w:pPr>
      <w:r>
        <w:t xml:space="preserve">Jälgides IP-aadresse, millelt sisseastumiseksamit lahendatakse, on võimalik välistada eksami lahendamise teenus </w:t>
      </w:r>
      <w:r>
        <w:fldChar w:fldCharType="begin" w:fldLock="1"/>
      </w:r>
      <w:r w:rsidR="003B6B80">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29]", "plainTextFormattedCitation" : "[129]", "previouslyFormattedCitation" : "[129]" }, "properties" : {  }, "schema" : "https://github.com/citation-style-language/schema/raw/master/csl-citation.json" }</w:instrText>
      </w:r>
      <w:r>
        <w:fldChar w:fldCharType="separate"/>
      </w:r>
      <w:r w:rsidR="003B6B80" w:rsidRPr="003B6B80">
        <w:rPr>
          <w:noProof/>
        </w:rPr>
        <w:t>[129]</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209F44E3" w:rsidR="0056473F" w:rsidRDefault="0056473F" w:rsidP="0056473F">
      <w:pPr>
        <w:pStyle w:val="BodyText"/>
      </w:pPr>
      <w:r>
        <w:t xml:space="preserve">Võimalik on analüüsida ka testi sooritamiseks kulunud aega. Kui see on liiga lühike, </w:t>
      </w:r>
      <w:r w:rsidR="0011316A">
        <w:t>võis</w:t>
      </w:r>
      <w:r>
        <w:t xml:space="preserve"> ülesanne </w:t>
      </w:r>
      <w:r w:rsidR="0011316A">
        <w:t>olla</w:t>
      </w:r>
      <w:r>
        <w:t xml:space="preserve"> </w:t>
      </w:r>
      <w:r w:rsidR="0011316A">
        <w:t>varasemalt</w:t>
      </w:r>
      <w:r>
        <w:t xml:space="preserve"> teada </w:t>
      </w:r>
      <w:r w:rsidR="0011316A">
        <w:t>või</w:t>
      </w:r>
      <w:r>
        <w:t xml:space="preserve"> läbi lahendatud</w:t>
      </w:r>
      <w:r w:rsidR="00342EF9">
        <w:t>.</w:t>
      </w:r>
      <w:r w:rsidR="0011316A">
        <w:t xml:space="preserve"> Liiga pikk aeg võib aga ka vihjata sellele, et testi lahendamist pikendas kellegi teisega konsulteerimine.</w:t>
      </w:r>
    </w:p>
    <w:p w14:paraId="44CAF7E0" w14:textId="0EBA6F18" w:rsidR="004866BE" w:rsidRDefault="00E32185" w:rsidP="0056473F">
      <w:pPr>
        <w:pStyle w:val="BodyText"/>
      </w:pPr>
      <w:r w:rsidRPr="00E32185">
        <w:t>H</w:t>
      </w:r>
      <w:r>
        <w:t>uvitav kaitsemeede oleks kasutada „meepoti“ (</w:t>
      </w:r>
      <w:r w:rsidRPr="00E32185">
        <w:rPr>
          <w:i/>
        </w:rPr>
        <w:t>honey pot</w:t>
      </w:r>
      <w:r>
        <w:t xml:space="preserve">) meetodit ehk koostada </w:t>
      </w:r>
      <w:r w:rsidR="00214E5A">
        <w:t xml:space="preserve">testi vastuseid või juhiseid sisaldav veebilehekülg, millele navigeerides tuvastatakse </w:t>
      </w:r>
      <w:r w:rsidR="005812C1">
        <w:t xml:space="preserve">kasutaja </w:t>
      </w:r>
      <w:r w:rsidR="00214E5A">
        <w:t>võõrküpsiste (</w:t>
      </w:r>
      <w:r w:rsidR="00214E5A" w:rsidRPr="00214E5A">
        <w:rPr>
          <w:i/>
        </w:rPr>
        <w:t>third party cookie</w:t>
      </w:r>
      <w:r w:rsidR="00214E5A">
        <w:t xml:space="preserve">) </w:t>
      </w:r>
      <w:r w:rsidR="000D573B">
        <w:t xml:space="preserve">või IP-aadressi </w:t>
      </w:r>
      <w:r w:rsidR="005812C1">
        <w:t>kaas</w:t>
      </w:r>
      <w:r w:rsidR="00214E5A">
        <w:t>abil</w:t>
      </w:r>
      <w:r w:rsidR="005812C1">
        <w:t xml:space="preserve">, eeldusel, et meepoti-lehekülg avatakse samas </w:t>
      </w:r>
      <w:r w:rsidR="003E22F4">
        <w:t>seadmes, kus sooritatakse testi</w:t>
      </w:r>
      <w:r w:rsidR="00214E5A">
        <w:t xml:space="preserve"> </w:t>
      </w:r>
      <w:r w:rsidR="00214E5A">
        <w:fldChar w:fldCharType="begin" w:fldLock="1"/>
      </w:r>
      <w:r w:rsidR="00D26475">
        <w:instrText>ADDIN CSL_CITATION { "citationItems" : [ { "id" : "ITEM-1", "itemData" : { "DOI" : "10.1145/2810239", "ISBN" : "1073-0516", "ISSN" : "10730516", "abstract" : "Many Internet services depend on the integrity of their users, even when\\nthese users have strong incentives to behave dishonestly. Drawing on\\nexperiments in two different online contexts, this study measures the\\nprevalence of cheating and evaluates two different methods for deterring\\nit. Our first experiment investigates cheating behavior in a pair of\\nonline exams spanning 632 students in India. Our second experiment\\nexamines dishonest behavior on Mechanical Turk through an online task\\nwith 2,378 total participants. Using direct measurements that are not\\ndependent on self-reports, we detect significant rates of cheating in\\nboth environments. We confirm that honor codes despite frequent use in\\nmassive open online courses (MOOCs) lead to only a small and\\ninsignificant reduction in online cheating behaviors. To overcome these\\nchallenges, we propose a new intervention: a stern warning that spells\\nout the potential consequences of cheating. We show that the warning\\nleads to a significant (about twofold) reduction in cheating, consistent\\nacross experiments. We also characterize the demographic correlates of\\ncheating on Mechanical Turk. Our findings advance the understanding of\\ncheating in online environments, and suggest that replacing traditional\\nhonor codes with warnings could be a simple and effective way to deter\\ncheating in online courses and online labor marketplaces.", "author" : [ { "dropping-particle" : "", "family" : "Corrigan-Gibbs", "given" : "Henry", "non-dropping-particle" : "", "parse-names" : false, "suffix" : "" }, { "dropping-particle" : "", "family" : "Gupta", "given" : "Nakull", "non-dropping-particle" : "", "parse-names" : false, "suffix" : "" }, { "dropping-particle" : "", "family" : "Northcutt", "given" : "Curtis", "non-dropping-particle" : "", "parse-names" : false, "suffix" : "" }, { "dropping-particle" : "", "family" : "Cutrell", "given" : "Edward", "non-dropping-particle" : "", "parse-names" : false, "suffix" : "" }, { "dropping-particle" : "", "family" : "Thies", "given" : "William", "non-dropping-particle" : "", "parse-names" : false, "suffix" : "" } ], "container-title" : "ACM Transactions on Computer-Human Interaction", "id" : "ITEM-1", "issued" : { "date-parts" : [ [ "2015" ] ] }, "title" : "Deterring Cheating in Online Environments", "type" : "article-journal" }, "uris" : [ "http://www.mendeley.com/documents/?uuid=23efcc1e-1f62-3e7b-91f6-e0371dd7b7db" ] } ], "mendeley" : { "formattedCitation" : "[21]", "plainTextFormattedCitation" : "[21]", "previouslyFormattedCitation" : "[21]" }, "properties" : {  }, "schema" : "https://github.com/citation-style-language/schema/raw/master/csl-citation.json" }</w:instrText>
      </w:r>
      <w:r w:rsidR="00214E5A">
        <w:fldChar w:fldCharType="separate"/>
      </w:r>
      <w:r w:rsidR="00D26475" w:rsidRPr="00D26475">
        <w:rPr>
          <w:noProof/>
        </w:rPr>
        <w:t>[21]</w:t>
      </w:r>
      <w:r w:rsidR="00214E5A">
        <w:fldChar w:fldCharType="end"/>
      </w:r>
      <w:r w:rsidR="00214E5A">
        <w:t xml:space="preserve">. </w:t>
      </w:r>
      <w:r w:rsidR="003E22F4">
        <w:t xml:space="preserve"> Loomulikult ei sisaldaks antud lehekülg tegelikult ühtegi vastust, kuid ülesande teksti </w:t>
      </w:r>
      <w:r w:rsidR="00446D2D">
        <w:t>muutmata kujul</w:t>
      </w:r>
      <w:r w:rsidR="003E22F4">
        <w:t xml:space="preserve"> </w:t>
      </w:r>
      <w:r w:rsidR="00446D2D">
        <w:t xml:space="preserve">otsides kuvataks meepoti-lehekülg esimesena. Sellisel juhul on võimalik eristada kandidaate, kes üritavad </w:t>
      </w:r>
      <w:r w:rsidR="00446D2D">
        <w:lastRenderedPageBreak/>
        <w:t>leida ülesande samm-sammulist lahenduskäiku, nendest, kes kasutavad otsingut alamülesande probleemi lahendamiseks.</w:t>
      </w:r>
    </w:p>
    <w:p w14:paraId="6370723E" w14:textId="77777777" w:rsidR="00566F32" w:rsidRDefault="00566F32" w:rsidP="00566F32">
      <w:pPr>
        <w:rPr>
          <w:noProof/>
          <w:lang w:val="en-US"/>
        </w:rPr>
        <w:sectPr w:rsidR="00566F32" w:rsidSect="003C451D">
          <w:footnotePr>
            <w:numRestart w:val="eachPage"/>
          </w:footnotePr>
          <w:pgSz w:w="11907" w:h="16840" w:code="9"/>
          <w:pgMar w:top="1418" w:right="1701" w:bottom="1418" w:left="1701" w:header="709" w:footer="851" w:gutter="0"/>
          <w:cols w:space="708"/>
        </w:sectPr>
      </w:pPr>
    </w:p>
    <w:p w14:paraId="6BDBB194" w14:textId="3A49E344" w:rsidR="00566F32" w:rsidRDefault="007F3309" w:rsidP="00566F32">
      <w:pPr>
        <w:pStyle w:val="Heading1"/>
      </w:pPr>
      <w:r>
        <w:lastRenderedPageBreak/>
        <w:t>Tobii</w:t>
      </w:r>
      <w:r w:rsidR="00D77FE0">
        <w:t xml:space="preserve"> katse</w:t>
      </w:r>
    </w:p>
    <w:p w14:paraId="24DF2D19" w14:textId="4F99D41A" w:rsidR="003C1F62" w:rsidRDefault="00CB684A" w:rsidP="00CF2F96">
      <w:pPr>
        <w:pStyle w:val="BodyText"/>
      </w:pPr>
      <w:r>
        <w:t xml:space="preserve">Ühe töös </w:t>
      </w:r>
      <w:r w:rsidR="00BF56E5">
        <w:t>välja toodud kaitsemeetme</w:t>
      </w:r>
      <w:r>
        <w:t xml:space="preserve"> kohaselt on silmade liikumise ja fookuspunkti alusel võimalik kindlaks teha, kas kasutaja tegeleb parasjagu sisseastumistesti lahendamisega ja kas ta sooritab tegevusi ise</w:t>
      </w:r>
      <w:r w:rsidR="00FF1D16">
        <w:t xml:space="preserve"> (vt Peatükk </w:t>
      </w:r>
      <w:r w:rsidR="00FF1D16">
        <w:fldChar w:fldCharType="begin"/>
      </w:r>
      <w:r w:rsidR="00FF1D16">
        <w:instrText xml:space="preserve"> REF _Ref511556518 \r \h </w:instrText>
      </w:r>
      <w:r w:rsidR="00FF1D16">
        <w:fldChar w:fldCharType="separate"/>
      </w:r>
      <w:r w:rsidR="00FF1D16">
        <w:t>5.3</w:t>
      </w:r>
      <w:r w:rsidR="00FF1D16">
        <w:fldChar w:fldCharType="end"/>
      </w:r>
      <w:r w:rsidR="00FF1D16">
        <w:t xml:space="preserve">, lk </w:t>
      </w:r>
      <w:r w:rsidR="00FF1D16">
        <w:fldChar w:fldCharType="begin"/>
      </w:r>
      <w:r w:rsidR="00FF1D16">
        <w:instrText xml:space="preserve"> PAGEREF _Ref511556523 \h </w:instrText>
      </w:r>
      <w:r w:rsidR="00FF1D16">
        <w:fldChar w:fldCharType="separate"/>
      </w:r>
      <w:r w:rsidR="00FF1D16">
        <w:rPr>
          <w:noProof/>
        </w:rPr>
        <w:t>48</w:t>
      </w:r>
      <w:r w:rsidR="00FF1D16">
        <w:fldChar w:fldCharType="end"/>
      </w:r>
      <w:r w:rsidR="00FF1D16">
        <w:t>)</w:t>
      </w:r>
      <w:r>
        <w:t>.</w:t>
      </w:r>
      <w:r w:rsidR="003C1F62">
        <w:t xml:space="preserve"> </w:t>
      </w:r>
      <w:r w:rsidR="00CE0B81">
        <w:t xml:space="preserve">Selle </w:t>
      </w:r>
      <w:r w:rsidR="002434C1">
        <w:t>kinnitamiseks</w:t>
      </w:r>
      <w:r w:rsidR="00DB0D36">
        <w:t xml:space="preserve"> läbi viidud uuringut sooritati Tallinna Tehnikaülikooli Innovatsiooni- ja ettevõtluskeskuses Mektory </w:t>
      </w:r>
      <w:r w:rsidR="003B6B80">
        <w:fldChar w:fldCharType="begin" w:fldLock="1"/>
      </w:r>
      <w:r w:rsidR="003B6B80">
        <w:instrText>ADDIN CSL_CITATION { "citationItems" : [ { "id" : "ITEM-1", "itemData" : { "URL" : "https://www.ttu.ee/projektid/mektory-est/", "accessed" : { "date-parts" : [ [ "2018", "4", "13" ] ] }, "id" : "ITEM-1", "issued" : { "date-parts" : [ [ "0" ] ] }, "title" : "MEKTORY", "type" : "webpage" }, "uris" : [ "http://www.mendeley.com/documents/?uuid=a5d5a62d-6fba-3452-811b-23c6264d154e" ] } ], "mendeley" : { "formattedCitation" : "[130]", "plainTextFormattedCitation" : "[130]", "previouslyFormattedCitation" : "[130]" }, "properties" : {  }, "schema" : "https://github.com/citation-style-language/schema/raw/master/csl-citation.json" }</w:instrText>
      </w:r>
      <w:r w:rsidR="003B6B80">
        <w:fldChar w:fldCharType="separate"/>
      </w:r>
      <w:r w:rsidR="003B6B80" w:rsidRPr="003B6B80">
        <w:rPr>
          <w:noProof/>
        </w:rPr>
        <w:t>[130]</w:t>
      </w:r>
      <w:r w:rsidR="003B6B80">
        <w:fldChar w:fldCharType="end"/>
      </w:r>
      <w:r w:rsidR="000576CE">
        <w:t>, kus on võimalik kasutada Tobii Pro silmajälgimislahendusi.</w:t>
      </w:r>
    </w:p>
    <w:p w14:paraId="626154F9" w14:textId="32DDBDA6" w:rsidR="00EE09A1" w:rsidRDefault="00EE09A1" w:rsidP="00CF2F96">
      <w:pPr>
        <w:pStyle w:val="BodyText"/>
      </w:pPr>
      <w:r>
        <w:t>Kolme eriliigilise katse abil uuriti järgnevaid teese:</w:t>
      </w:r>
    </w:p>
    <w:p w14:paraId="27A64D96" w14:textId="52B2A7CA" w:rsidR="00EE09A1" w:rsidRDefault="0025237C" w:rsidP="00EE09A1">
      <w:pPr>
        <w:pStyle w:val="BodyText"/>
        <w:numPr>
          <w:ilvl w:val="0"/>
          <w:numId w:val="14"/>
        </w:numPr>
      </w:pPr>
      <w:r>
        <w:t>Parasjagu külastatavat v</w:t>
      </w:r>
      <w:r w:rsidR="00EE09A1">
        <w:t xml:space="preserve">eebilehte on võimalik kindlaks määrata selle alusel, kuhu kasutaja veebilehel </w:t>
      </w:r>
      <w:r w:rsidR="002A6EA0">
        <w:t>olles</w:t>
      </w:r>
      <w:r w:rsidR="00EE09A1">
        <w:t xml:space="preserve"> kõige sagedamini vaatab.</w:t>
      </w:r>
    </w:p>
    <w:p w14:paraId="0F58E4BB" w14:textId="497E8BC6" w:rsidR="00EE09A1" w:rsidRDefault="00EE09A1" w:rsidP="00EE09A1">
      <w:pPr>
        <w:pStyle w:val="BodyText"/>
        <w:numPr>
          <w:ilvl w:val="0"/>
          <w:numId w:val="14"/>
        </w:numPr>
      </w:pPr>
      <w:r>
        <w:t>Te</w:t>
      </w:r>
      <w:r w:rsidR="00F208E0">
        <w:t>gevuste, nagu pilgu ja hiire liikumine,</w:t>
      </w:r>
      <w:r>
        <w:t xml:space="preserve"> järjestus sõltub sellest, kas RangeForce laborit sooritatakse ise või vaadatakse, kuidas lahendab ülesannet keegi teine.</w:t>
      </w:r>
    </w:p>
    <w:p w14:paraId="16C5140F" w14:textId="161C6AC8" w:rsidR="004C77C0" w:rsidRDefault="004C77C0" w:rsidP="00EE09A1">
      <w:pPr>
        <w:pStyle w:val="BodyText"/>
        <w:numPr>
          <w:ilvl w:val="0"/>
          <w:numId w:val="14"/>
        </w:numPr>
      </w:pPr>
      <w:r>
        <w:t xml:space="preserve">Pilgu liikumistrajektoor teksti lugemisel erineb trajektoorist, mis tekib </w:t>
      </w:r>
      <w:r w:rsidR="00493A11">
        <w:t>meedia</w:t>
      </w:r>
      <w:r>
        <w:t xml:space="preserve">sisu </w:t>
      </w:r>
      <w:r w:rsidR="00F612DE">
        <w:t xml:space="preserve">(fotod, videod) </w:t>
      </w:r>
      <w:r>
        <w:t>vaadates.</w:t>
      </w:r>
    </w:p>
    <w:p w14:paraId="2D4DB11A" w14:textId="77FA2E05" w:rsidR="002434C1" w:rsidRDefault="002434C1" w:rsidP="002434C1">
      <w:pPr>
        <w:pStyle w:val="BodyText"/>
      </w:pPr>
      <w:r>
        <w:t xml:space="preserve">Alljärgnevalt on esitatud </w:t>
      </w:r>
      <w:r w:rsidR="002055FA">
        <w:t>uurimuse jooksul</w:t>
      </w:r>
      <w:r>
        <w:t xml:space="preserve"> kasutusel olnud riist- ja tarkvaralahendused, sooritatud katsed, tekkinud probleemid ja tulemused.</w:t>
      </w:r>
    </w:p>
    <w:p w14:paraId="0C00D733" w14:textId="40353021" w:rsidR="009D050C" w:rsidRDefault="007F7A92" w:rsidP="009D050C">
      <w:pPr>
        <w:pStyle w:val="Heading2"/>
      </w:pPr>
      <w:r>
        <w:t>Töökoht</w:t>
      </w:r>
    </w:p>
    <w:p w14:paraId="14FB736C" w14:textId="0EF3FDE5" w:rsidR="00281016" w:rsidRDefault="000576CE" w:rsidP="00CF2F96">
      <w:pPr>
        <w:pStyle w:val="BodyText"/>
      </w:pPr>
      <w:r>
        <w:t>Antud uurimuses oli kasutusel</w:t>
      </w:r>
      <w:r w:rsidR="00D602D6">
        <w:t xml:space="preserve"> </w:t>
      </w:r>
      <w:r w:rsidR="00CB684A">
        <w:t>infrapunase valgusega silmade liikumist jälgiv ja lindistav kaameraseade Tobii Pro X2-30 Eye Tracker</w:t>
      </w:r>
      <w:r w:rsidR="00251816">
        <w:t xml:space="preserve"> </w:t>
      </w:r>
      <w:r w:rsidR="00251816">
        <w:fldChar w:fldCharType="begin" w:fldLock="1"/>
      </w:r>
      <w:r w:rsidR="00251816">
        <w:instrText>ADDIN CSL_CITATION { "citationItems" : [ { "id" : "ITEM-1", "itemData" : { "author" : [ { "dropping-particle" : "", "family" : "Tobii Technology AB", "given" : "", "non-dropping-particle" : "", "parse-names" : false, "suffix" : "" } ], "id" : "ITEM-1", "issued" : { "date-parts" : [ [ "0" ] ] }, "title" : "Product Description: Tobii X2-30 Eye Tracker, Tobii X2-60 Eye Tracker", "type" : "article" }, "uris" : [ "http://www.mendeley.com/documents/?uuid=ab93ba27-f406-3d8e-bcd3-2bda1a357bd5" ] } ], "mendeley" : { "formattedCitation" : "[131]", "plainTextFormattedCitation" : "[131]", "previouslyFormattedCitation" : "[131]" }, "properties" : {  }, "schema" : "https://github.com/citation-style-language/schema/raw/master/csl-citation.json" }</w:instrText>
      </w:r>
      <w:r w:rsidR="00251816">
        <w:fldChar w:fldCharType="separate"/>
      </w:r>
      <w:r w:rsidR="00251816" w:rsidRPr="00251816">
        <w:rPr>
          <w:noProof/>
        </w:rPr>
        <w:t>[131]</w:t>
      </w:r>
      <w:r w:rsidR="00251816">
        <w:fldChar w:fldCharType="end"/>
      </w:r>
      <w:r w:rsidR="00A46734">
        <w:t>.</w:t>
      </w:r>
      <w:r w:rsidR="00C609CE">
        <w:t xml:space="preserve"> </w:t>
      </w:r>
      <w:r w:rsidR="004014A0">
        <w:t>Ühe s</w:t>
      </w:r>
      <w:r w:rsidR="00870E87">
        <w:t xml:space="preserve">ekundi jooksul 30 korda </w:t>
      </w:r>
      <w:r w:rsidR="004014A0">
        <w:t>sensoritelt kasutaja silmade liikumise</w:t>
      </w:r>
      <w:r w:rsidR="00C609CE">
        <w:t xml:space="preserve"> </w:t>
      </w:r>
      <w:r w:rsidR="004014A0">
        <w:t>kohta infot küsiv</w:t>
      </w:r>
      <w:r w:rsidR="00C609CE">
        <w:t xml:space="preserve"> seadis on </w:t>
      </w:r>
      <w:r w:rsidR="004014A0">
        <w:t>kõigest 18.4 cm laiun</w:t>
      </w:r>
      <w:r w:rsidR="00251816">
        <w:t>e</w:t>
      </w:r>
      <w:r w:rsidR="00C609CE">
        <w:t xml:space="preserve"> ja sellest tulenevalt sobilik mitmeteks erinevateks uuringuteks alates reaalelulistest </w:t>
      </w:r>
      <w:r w:rsidR="007F3309">
        <w:t>situatsioonidest</w:t>
      </w:r>
      <w:r w:rsidR="00C609CE">
        <w:t xml:space="preserve"> </w:t>
      </w:r>
      <w:r w:rsidR="00084DB2">
        <w:t>telefoni</w:t>
      </w:r>
      <w:r w:rsidR="00C609CE">
        <w:t xml:space="preserve">- ja arvutiekraanidel toimuvani välja. </w:t>
      </w:r>
      <w:r w:rsidR="003B0317">
        <w:t xml:space="preserve">Tobii Pro X2-30 sobib kasutajate </w:t>
      </w:r>
      <w:r w:rsidR="007F3309">
        <w:t>silma</w:t>
      </w:r>
      <w:r w:rsidR="003B0317">
        <w:t xml:space="preserve"> fookuspunkti analüüsimiseks, kuid ei ole piisavalt </w:t>
      </w:r>
      <w:r w:rsidR="004014A0">
        <w:t>väikese</w:t>
      </w:r>
      <w:r w:rsidR="003B0317">
        <w:t xml:space="preserve"> diskreetimistaktiga, et </w:t>
      </w:r>
      <w:r w:rsidR="004A0FA6">
        <w:t xml:space="preserve">uurida </w:t>
      </w:r>
      <w:r w:rsidR="00FF5C09">
        <w:t>täpsemat silma hüplemist</w:t>
      </w:r>
      <w:r w:rsidR="00987A76">
        <w:t xml:space="preserve"> ehk sakaade</w:t>
      </w:r>
      <w:r w:rsidR="00FF5C09">
        <w:t>.</w:t>
      </w:r>
      <w:r w:rsidR="0026459B">
        <w:t xml:space="preserve"> </w:t>
      </w:r>
    </w:p>
    <w:p w14:paraId="434E4DC4" w14:textId="494C0241" w:rsidR="00495D37" w:rsidRDefault="0026459B" w:rsidP="00CF2F96">
      <w:pPr>
        <w:pStyle w:val="BodyText"/>
      </w:pPr>
      <w:r>
        <w:lastRenderedPageBreak/>
        <w:t xml:space="preserve">Jälgimisprotsessi ajal valgustab seadeldis kasutajat </w:t>
      </w:r>
      <w:r w:rsidR="00503514">
        <w:t>lähi</w:t>
      </w:r>
      <w:r w:rsidR="009C5FD2">
        <w:t>-</w:t>
      </w:r>
      <w:r>
        <w:t>infrapunase valgusega, mis peegeldub tagasi silma sarvkestalt</w:t>
      </w:r>
      <w:r w:rsidR="00545F4F">
        <w:t xml:space="preserve"> </w:t>
      </w:r>
      <w:r w:rsidR="00545F4F">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545F4F">
        <w:fldChar w:fldCharType="separate"/>
      </w:r>
      <w:r w:rsidR="00545F4F" w:rsidRPr="00545F4F">
        <w:rPr>
          <w:noProof/>
        </w:rPr>
        <w:t>[132]</w:t>
      </w:r>
      <w:r w:rsidR="00545F4F">
        <w:fldChar w:fldCharType="end"/>
      </w:r>
      <w:r>
        <w:t>. Sensoritest saadud andmete alusel arvutatakse välja silmamunade asend ja pilgu täpne asukoht ekraanil ehk silmade fookuspunkt.</w:t>
      </w:r>
      <w:r w:rsidR="009C5FD2">
        <w:t xml:space="preserve"> Kuna silmade asukoha määramiseks kasutatakse infrapunas</w:t>
      </w:r>
      <w:r w:rsidR="00495D37">
        <w:t xml:space="preserve">t valgust, osutub takistuseks </w:t>
      </w:r>
      <w:r w:rsidR="009C5FD2">
        <w:t>prilliklaasidelt peegelduv kuvar</w:t>
      </w:r>
      <w:r w:rsidR="00495D37">
        <w:t>ivalgus, mistõttu ei saa seda kasutada prillidega.</w:t>
      </w:r>
      <w:r w:rsidR="00D0472A">
        <w:t xml:space="preserve"> </w:t>
      </w:r>
      <w:r w:rsidR="00495D37">
        <w:t>Samuti raskendab jälgi</w:t>
      </w:r>
      <w:r w:rsidR="00723F65">
        <w:t>misprotsessi liigne päevavalgus, mida oli Mektory laboris hoolimata ette tõmmatud ruloodest kellaajast sõltuvalt suuremal või vähemal määral.</w:t>
      </w:r>
    </w:p>
    <w:p w14:paraId="6A00AFA6" w14:textId="3C571F6B" w:rsidR="00A46734" w:rsidRDefault="00D0472A" w:rsidP="00CF2F96">
      <w:pPr>
        <w:pStyle w:val="BodyText"/>
      </w:pPr>
      <w:r>
        <w:t xml:space="preserve">Tobii Pro X2-30 kasutaja ei ole kohustatud oma pead staatiliselt paigal hoidma, vaid võib seda </w:t>
      </w:r>
      <w:r w:rsidR="002767DD">
        <w:t xml:space="preserve">mõningal määral liigutada ilma jälgimisprotsessi </w:t>
      </w:r>
      <w:r w:rsidR="00E54F2E">
        <w:t xml:space="preserve">drastiliselt </w:t>
      </w:r>
      <w:r w:rsidR="002767DD">
        <w:t>mõjutamata.</w:t>
      </w:r>
      <w:r w:rsidR="00863AB4">
        <w:t xml:space="preserve"> Näiteks Tobii Pro X2-30 sensoritest</w:t>
      </w:r>
      <w:r w:rsidR="009D0BB7">
        <w:t xml:space="preserve"> 70 sentimeetri kaugusel istudes on lubatud pea liikumine 50 x 36 cm suuruses alas</w:t>
      </w:r>
      <w:r w:rsidR="009D050C">
        <w:t xml:space="preserve"> </w:t>
      </w:r>
      <w:r w:rsidR="009D050C">
        <w:fldChar w:fldCharType="begin" w:fldLock="1"/>
      </w:r>
      <w:r w:rsidR="00545F4F">
        <w:instrText>ADDIN CSL_CITATION { "citationItems" : [ { "id" : "ITEM-1", "itemData" : { "abstract" : "Compact, affordable eye tracker, perfect for studies outside of the lab. The system runs at 30 Hz and is designed for instant insights into visual attention.", "id" : "ITEM-1", "issued" : { "date-parts" : [ [ "2015" ] ] }, "title" : "Tobii Pro X2-30 screen-based eye tracker", "type" : "article-journal" }, "uris" : [ "http://www.mendeley.com/documents/?uuid=6afcf7eb-3476-36a8-b84f-8042b3fe07c7" ] } ], "mendeley" : { "formattedCitation" : "[133]", "plainTextFormattedCitation" : "[133]", "previouslyFormattedCitation" : "[133]" }, "properties" : {  }, "schema" : "https://github.com/citation-style-language/schema/raw/master/csl-citation.json" }</w:instrText>
      </w:r>
      <w:r w:rsidR="009D050C">
        <w:fldChar w:fldCharType="separate"/>
      </w:r>
      <w:r w:rsidR="00545F4F" w:rsidRPr="00545F4F">
        <w:rPr>
          <w:noProof/>
        </w:rPr>
        <w:t>[133]</w:t>
      </w:r>
      <w:r w:rsidR="009D050C">
        <w:fldChar w:fldCharType="end"/>
      </w:r>
      <w:r w:rsidR="009D0BB7">
        <w:t>.</w:t>
      </w:r>
      <w:r w:rsidR="004B4225">
        <w:t xml:space="preserve"> Samuti taastub süsteem koheselt kasutaja silmade pilgutamisest.</w:t>
      </w:r>
      <w:r w:rsidR="002B0D10">
        <w:t xml:space="preserve"> Tobii Pro X2-30 töötamisvahemik on 40-90 cm kaugusel ekraanist.</w:t>
      </w:r>
    </w:p>
    <w:p w14:paraId="0F450B2E" w14:textId="06D804A1" w:rsidR="00CF2F96" w:rsidRDefault="00727622" w:rsidP="00CF2F96">
      <w:pPr>
        <w:pStyle w:val="BodyText"/>
      </w:pPr>
      <w:r>
        <w:t xml:space="preserve">Kleepribaga ekraani alaosa külge kinnitatud </w:t>
      </w:r>
      <w:r w:rsidR="00A46734">
        <w:t xml:space="preserve">Tobii Pro X2-30 Eye Tracker </w:t>
      </w:r>
      <w:r w:rsidR="00D602D6">
        <w:t xml:space="preserve">oli USB-kaabli kaudu ühendatud </w:t>
      </w:r>
      <w:r w:rsidR="00D602D6" w:rsidRPr="00D602D6">
        <w:t>Dell Precision T3600</w:t>
      </w:r>
      <w:r w:rsidR="00D602D6">
        <w:t xml:space="preserve"> tööjaamaga</w:t>
      </w:r>
      <w:r w:rsidR="00533CDB">
        <w:t xml:space="preserve"> (vt </w:t>
      </w:r>
      <w:r w:rsidR="00533CDB">
        <w:fldChar w:fldCharType="begin"/>
      </w:r>
      <w:r w:rsidR="00533CDB">
        <w:instrText xml:space="preserve"> REF _Ref511411403 \h </w:instrText>
      </w:r>
      <w:r w:rsidR="00533CDB">
        <w:fldChar w:fldCharType="separate"/>
      </w:r>
      <w:r w:rsidR="00533CDB">
        <w:t xml:space="preserve">Tabel </w:t>
      </w:r>
      <w:r w:rsidR="00533CDB">
        <w:rPr>
          <w:noProof/>
        </w:rPr>
        <w:t>2</w:t>
      </w:r>
      <w:r w:rsidR="00533CDB">
        <w:fldChar w:fldCharType="end"/>
      </w:r>
      <w:r w:rsidR="00533CDB">
        <w:t>)</w:t>
      </w:r>
      <w:r w:rsidR="00D602D6">
        <w:t>.</w:t>
      </w:r>
      <w:r w:rsidR="00DC0CF1">
        <w:t xml:space="preserve"> K</w:t>
      </w:r>
      <w:r w:rsidR="00CC2260">
        <w:t>õikides k</w:t>
      </w:r>
      <w:r w:rsidR="00DC0CF1">
        <w:t>atsetes kasutati sisendseadmetena Dell SK-3205 klaviatuuri ning esialgu Logitech</w:t>
      </w:r>
      <w:r w:rsidR="003C1F62">
        <w:t>’</w:t>
      </w:r>
      <w:r w:rsidR="00DC0CF1">
        <w:t xml:space="preserve">i arvutihiirt, kuid kuna </w:t>
      </w:r>
      <w:r w:rsidR="00CC2260">
        <w:t>uurimuse viimastel katsetel ilmnes Logitech</w:t>
      </w:r>
      <w:r w:rsidR="003C1F62">
        <w:t>’</w:t>
      </w:r>
      <w:r w:rsidR="00CC2260">
        <w:t>i hiirel kasutajate tegevust tugevasti häiriv defekt</w:t>
      </w:r>
      <w:r w:rsidR="00CE3DCB">
        <w:t xml:space="preserve"> (katkine juhtmeühendus)</w:t>
      </w:r>
      <w:r w:rsidR="00CC2260">
        <w:t>, oldi sunnitud see asendama hiirega</w:t>
      </w:r>
      <w:r w:rsidR="003C1F62">
        <w:t xml:space="preserve"> firmalt HP</w:t>
      </w:r>
      <w:r w:rsidR="00CC2260">
        <w:t>.</w:t>
      </w:r>
    </w:p>
    <w:p w14:paraId="4F71DFD9" w14:textId="79255915" w:rsidR="004561FA" w:rsidRDefault="004561FA" w:rsidP="004561FA">
      <w:pPr>
        <w:pStyle w:val="Caption"/>
        <w:keepNext/>
        <w:framePr w:hSpace="510" w:wrap="notBeside" w:vAnchor="text" w:hAnchor="margin" w:xAlign="center" w:y="1"/>
      </w:pPr>
      <w:bookmarkStart w:id="113" w:name="_Ref511411403"/>
      <w:r>
        <w:t xml:space="preserve">Tabel </w:t>
      </w:r>
      <w:fldSimple w:instr=" SEQ Tabel \* ARABIC ">
        <w:r w:rsidR="001022E4">
          <w:rPr>
            <w:noProof/>
          </w:rPr>
          <w:t>2</w:t>
        </w:r>
      </w:fldSimple>
      <w:bookmarkEnd w:id="113"/>
      <w:r>
        <w:t>. Eksperimendis kasutatud tööjaama tehnilised andmed.</w:t>
      </w:r>
    </w:p>
    <w:tbl>
      <w:tblPr>
        <w:tblStyle w:val="TableGrid"/>
        <w:tblW w:w="8500" w:type="dxa"/>
        <w:tblLook w:val="04A0" w:firstRow="1" w:lastRow="0" w:firstColumn="1" w:lastColumn="0" w:noHBand="0" w:noVBand="1"/>
      </w:tblPr>
      <w:tblGrid>
        <w:gridCol w:w="1555"/>
        <w:gridCol w:w="2126"/>
        <w:gridCol w:w="1416"/>
        <w:gridCol w:w="1219"/>
        <w:gridCol w:w="2184"/>
      </w:tblGrid>
      <w:tr w:rsidR="00F51DC5" w14:paraId="2363DF6B" w14:textId="77777777" w:rsidTr="00580603">
        <w:tc>
          <w:tcPr>
            <w:tcW w:w="1555" w:type="dxa"/>
          </w:tcPr>
          <w:p w14:paraId="45F14B07" w14:textId="513E8350" w:rsidR="00F51DC5" w:rsidRDefault="00F51DC5" w:rsidP="00F51DC5">
            <w:pPr>
              <w:pStyle w:val="Tablehead"/>
            </w:pPr>
            <w:r>
              <w:t>Tööjaam</w:t>
            </w:r>
          </w:p>
        </w:tc>
        <w:tc>
          <w:tcPr>
            <w:tcW w:w="2126" w:type="dxa"/>
          </w:tcPr>
          <w:p w14:paraId="54D8381D" w14:textId="0762D197" w:rsidR="00F51DC5" w:rsidRDefault="00F51DC5" w:rsidP="00F51DC5">
            <w:pPr>
              <w:pStyle w:val="Tablehead"/>
            </w:pPr>
            <w:r>
              <w:t>Protsessor</w:t>
            </w:r>
          </w:p>
        </w:tc>
        <w:tc>
          <w:tcPr>
            <w:tcW w:w="1416" w:type="dxa"/>
          </w:tcPr>
          <w:p w14:paraId="5CD27A45" w14:textId="07041542" w:rsidR="00F51DC5" w:rsidRDefault="00F51DC5" w:rsidP="00F51DC5">
            <w:pPr>
              <w:pStyle w:val="Tablehead"/>
            </w:pPr>
            <w:r>
              <w:t>Taktsagedus</w:t>
            </w:r>
          </w:p>
        </w:tc>
        <w:tc>
          <w:tcPr>
            <w:tcW w:w="1219" w:type="dxa"/>
          </w:tcPr>
          <w:p w14:paraId="05ED91F2" w14:textId="3DA422A9" w:rsidR="00F51DC5" w:rsidRDefault="00F51DC5" w:rsidP="00F51DC5">
            <w:pPr>
              <w:pStyle w:val="Tablehead"/>
            </w:pPr>
            <w:r>
              <w:t>Muutmälu (RAM)</w:t>
            </w:r>
          </w:p>
        </w:tc>
        <w:tc>
          <w:tcPr>
            <w:tcW w:w="2184" w:type="dxa"/>
          </w:tcPr>
          <w:p w14:paraId="0604A97D" w14:textId="6DF55422" w:rsidR="00F51DC5" w:rsidRDefault="00F51DC5" w:rsidP="00F51DC5">
            <w:pPr>
              <w:pStyle w:val="Tablehead"/>
            </w:pPr>
            <w:r>
              <w:t>Operatsioonisüsteem</w:t>
            </w:r>
          </w:p>
        </w:tc>
      </w:tr>
      <w:tr w:rsidR="00F51DC5" w14:paraId="08A8F532" w14:textId="77777777" w:rsidTr="00580603">
        <w:tc>
          <w:tcPr>
            <w:tcW w:w="1555" w:type="dxa"/>
            <w:tcBorders>
              <w:bottom w:val="single" w:sz="4" w:space="0" w:color="auto"/>
            </w:tcBorders>
          </w:tcPr>
          <w:p w14:paraId="497ED54D" w14:textId="23F4D5BC" w:rsidR="00F51DC5" w:rsidRDefault="00F51DC5" w:rsidP="00F51DC5">
            <w:pPr>
              <w:pStyle w:val="Tabletext"/>
            </w:pPr>
            <w:r w:rsidRPr="00D602D6">
              <w:t>Dell Precision T3600</w:t>
            </w:r>
          </w:p>
        </w:tc>
        <w:tc>
          <w:tcPr>
            <w:tcW w:w="2126" w:type="dxa"/>
            <w:tcBorders>
              <w:bottom w:val="single" w:sz="4" w:space="0" w:color="auto"/>
            </w:tcBorders>
          </w:tcPr>
          <w:p w14:paraId="33C386F5" w14:textId="42022705" w:rsidR="00F51DC5" w:rsidRPr="00D602D6" w:rsidRDefault="00F51DC5" w:rsidP="00F51DC5">
            <w:pPr>
              <w:pStyle w:val="Tabletext"/>
              <w:rPr>
                <w:color w:val="000000"/>
                <w:lang w:eastAsia="en-GB"/>
              </w:rPr>
            </w:pPr>
            <w:r>
              <w:rPr>
                <w:color w:val="000000"/>
              </w:rPr>
              <w:t>Intel® Xeon® CPU E5-1650</w:t>
            </w:r>
          </w:p>
          <w:p w14:paraId="21C9C51D" w14:textId="4F1ED195" w:rsidR="00F51DC5" w:rsidRDefault="00F51DC5" w:rsidP="00F51DC5">
            <w:pPr>
              <w:pStyle w:val="Tabletext"/>
            </w:pPr>
          </w:p>
        </w:tc>
        <w:tc>
          <w:tcPr>
            <w:tcW w:w="1416" w:type="dxa"/>
            <w:tcBorders>
              <w:bottom w:val="single" w:sz="4" w:space="0" w:color="auto"/>
            </w:tcBorders>
          </w:tcPr>
          <w:p w14:paraId="32DE441D" w14:textId="4942524A" w:rsidR="00F51DC5" w:rsidRDefault="00F51DC5" w:rsidP="00F51DC5">
            <w:pPr>
              <w:pStyle w:val="Tabletext"/>
            </w:pPr>
            <w:r>
              <w:rPr>
                <w:color w:val="000000"/>
              </w:rPr>
              <w:t>3.20GHz</w:t>
            </w:r>
          </w:p>
        </w:tc>
        <w:tc>
          <w:tcPr>
            <w:tcW w:w="1219" w:type="dxa"/>
            <w:tcBorders>
              <w:bottom w:val="single" w:sz="4" w:space="0" w:color="auto"/>
            </w:tcBorders>
          </w:tcPr>
          <w:p w14:paraId="549BB0B7" w14:textId="11A99C4F" w:rsidR="00F51DC5" w:rsidRDefault="00F51DC5" w:rsidP="00F51DC5">
            <w:pPr>
              <w:pStyle w:val="Tabletext"/>
            </w:pPr>
            <w:r>
              <w:t>16,0 GB</w:t>
            </w:r>
          </w:p>
        </w:tc>
        <w:tc>
          <w:tcPr>
            <w:tcW w:w="2184" w:type="dxa"/>
            <w:tcBorders>
              <w:bottom w:val="single" w:sz="4" w:space="0" w:color="auto"/>
            </w:tcBorders>
          </w:tcPr>
          <w:p w14:paraId="73D74BBF" w14:textId="293FC897" w:rsidR="00F51DC5" w:rsidRDefault="00F51DC5" w:rsidP="00F51DC5">
            <w:pPr>
              <w:pStyle w:val="Tabletext"/>
            </w:pPr>
            <w:r>
              <w:t>Windows 8</w:t>
            </w:r>
            <w:r w:rsidR="00EC3A93">
              <w:t xml:space="preserve"> Pro</w:t>
            </w:r>
            <w:r>
              <w:t xml:space="preserve">, </w:t>
            </w:r>
            <w:r w:rsidR="00580603">
              <w:br/>
            </w:r>
            <w:r>
              <w:t>x64</w:t>
            </w:r>
            <w:r w:rsidR="00EC3A93">
              <w:t xml:space="preserve"> (64-bitine)</w:t>
            </w:r>
          </w:p>
        </w:tc>
      </w:tr>
      <w:tr w:rsidR="00F51DC5" w14:paraId="26CCF493" w14:textId="77777777" w:rsidTr="00580603">
        <w:tc>
          <w:tcPr>
            <w:tcW w:w="1555" w:type="dxa"/>
            <w:tcBorders>
              <w:top w:val="single" w:sz="4" w:space="0" w:color="auto"/>
              <w:left w:val="nil"/>
              <w:bottom w:val="nil"/>
              <w:right w:val="nil"/>
            </w:tcBorders>
          </w:tcPr>
          <w:p w14:paraId="54D3412D" w14:textId="77777777" w:rsidR="00F51DC5" w:rsidRDefault="00F51DC5" w:rsidP="00F51DC5">
            <w:pPr>
              <w:pStyle w:val="Tabletext"/>
            </w:pPr>
          </w:p>
        </w:tc>
        <w:tc>
          <w:tcPr>
            <w:tcW w:w="2126" w:type="dxa"/>
            <w:tcBorders>
              <w:top w:val="single" w:sz="4" w:space="0" w:color="auto"/>
              <w:left w:val="nil"/>
              <w:bottom w:val="nil"/>
              <w:right w:val="nil"/>
            </w:tcBorders>
          </w:tcPr>
          <w:p w14:paraId="477841A9" w14:textId="77777777" w:rsidR="00F51DC5" w:rsidRDefault="00F51DC5" w:rsidP="00F51DC5">
            <w:pPr>
              <w:pStyle w:val="Tabletext"/>
            </w:pPr>
          </w:p>
        </w:tc>
        <w:tc>
          <w:tcPr>
            <w:tcW w:w="1416" w:type="dxa"/>
            <w:tcBorders>
              <w:top w:val="single" w:sz="4" w:space="0" w:color="auto"/>
              <w:left w:val="nil"/>
              <w:bottom w:val="nil"/>
              <w:right w:val="nil"/>
            </w:tcBorders>
          </w:tcPr>
          <w:p w14:paraId="40083EDF" w14:textId="77777777" w:rsidR="00F51DC5" w:rsidRDefault="00F51DC5" w:rsidP="00F51DC5">
            <w:pPr>
              <w:pStyle w:val="Tabletext"/>
            </w:pPr>
          </w:p>
        </w:tc>
        <w:tc>
          <w:tcPr>
            <w:tcW w:w="1219" w:type="dxa"/>
            <w:tcBorders>
              <w:top w:val="single" w:sz="4" w:space="0" w:color="auto"/>
              <w:left w:val="nil"/>
              <w:bottom w:val="nil"/>
              <w:right w:val="nil"/>
            </w:tcBorders>
          </w:tcPr>
          <w:p w14:paraId="6B7BDE89" w14:textId="13E7D5F8" w:rsidR="00F51DC5" w:rsidRDefault="00F51DC5" w:rsidP="00F51DC5">
            <w:pPr>
              <w:pStyle w:val="Tabletext"/>
            </w:pPr>
          </w:p>
        </w:tc>
        <w:tc>
          <w:tcPr>
            <w:tcW w:w="2184" w:type="dxa"/>
            <w:tcBorders>
              <w:top w:val="single" w:sz="4" w:space="0" w:color="auto"/>
              <w:left w:val="nil"/>
              <w:bottom w:val="nil"/>
              <w:right w:val="nil"/>
            </w:tcBorders>
          </w:tcPr>
          <w:p w14:paraId="0A152E6D" w14:textId="77777777" w:rsidR="00F51DC5" w:rsidRDefault="00F51DC5" w:rsidP="00F51DC5">
            <w:pPr>
              <w:pStyle w:val="Tabletext"/>
            </w:pPr>
          </w:p>
        </w:tc>
      </w:tr>
    </w:tbl>
    <w:p w14:paraId="025A02DA" w14:textId="3233FB37" w:rsidR="0021449F" w:rsidRDefault="00E62BB3" w:rsidP="00CF2F96">
      <w:pPr>
        <w:pStyle w:val="BodyText"/>
      </w:pPr>
      <w:r>
        <w:t xml:space="preserve">Kasutaja näoilmet jälgiti kuvari ülaserva kinnitatud Acme CA04 USB-ühendusega välise veebikaameraga. Katsetes oli kasutusel 21.5-tolline LED-ekraan Dell </w:t>
      </w:r>
      <w:bookmarkStart w:id="114" w:name="OLE_LINK1"/>
      <w:r>
        <w:t>U2212HM</w:t>
      </w:r>
      <w:bookmarkEnd w:id="114"/>
      <w:r>
        <w:t xml:space="preserve"> resolutsiooniga 1920x1080. </w:t>
      </w:r>
      <w:r w:rsidR="00545F4F">
        <w:t>Töökoht</w:t>
      </w:r>
      <w:r w:rsidR="0021449F">
        <w:t xml:space="preserve"> asus vahetult papiplaadi ja rulooga kinni kaetud akna all nii, et osalejad olid näoga akna poole suunatud</w:t>
      </w:r>
      <w:r>
        <w:t xml:space="preserve"> </w:t>
      </w:r>
      <w:r w:rsidR="00CD3F48">
        <w:t xml:space="preserve">(vt </w:t>
      </w:r>
      <w:r w:rsidR="00CD3F48">
        <w:fldChar w:fldCharType="begin"/>
      </w:r>
      <w:r w:rsidR="00CD3F48">
        <w:instrText xml:space="preserve"> REF _Ref511591158 \h </w:instrText>
      </w:r>
      <w:r w:rsidR="00CD3F48">
        <w:fldChar w:fldCharType="separate"/>
      </w:r>
      <w:r w:rsidR="00CD3F48">
        <w:t xml:space="preserve">Joonis </w:t>
      </w:r>
      <w:r w:rsidR="00CD3F48">
        <w:rPr>
          <w:noProof/>
        </w:rPr>
        <w:t>13</w:t>
      </w:r>
      <w:r w:rsidR="00CD3F48">
        <w:fldChar w:fldCharType="end"/>
      </w:r>
      <w:r w:rsidR="00CD3F48">
        <w:t>)</w:t>
      </w:r>
      <w:r w:rsidR="0021449F">
        <w:t xml:space="preserve">. </w:t>
      </w:r>
      <w:r w:rsidR="003F489A">
        <w:t xml:space="preserve">Ruumi valgustasid luminofoorlambid ja läbi ruloo </w:t>
      </w:r>
      <w:r w:rsidR="00872409">
        <w:t>kumav</w:t>
      </w:r>
      <w:r w:rsidR="003F489A">
        <w:t xml:space="preserve"> päevavalgus. </w:t>
      </w:r>
    </w:p>
    <w:p w14:paraId="74E20F8D" w14:textId="77777777" w:rsidR="00E62BB3" w:rsidRDefault="00E62BB3" w:rsidP="00E62BB3">
      <w:pPr>
        <w:pStyle w:val="Figure"/>
        <w:framePr w:wrap="notBeside"/>
      </w:pPr>
      <w:r>
        <w:rPr>
          <w:noProof/>
        </w:rPr>
        <w:lastRenderedPageBreak/>
        <w:drawing>
          <wp:inline distT="0" distB="0" distL="0" distR="0" wp14:anchorId="324EDA27" wp14:editId="6F404001">
            <wp:extent cx="4031845" cy="3024000"/>
            <wp:effectExtent l="0" t="0" r="6985" b="5080"/>
            <wp:docPr id="47" name="Picture 47" descr="A person sitting at a desk with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tup.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31845" cy="3024000"/>
                    </a:xfrm>
                    <a:prstGeom prst="rect">
                      <a:avLst/>
                    </a:prstGeom>
                  </pic:spPr>
                </pic:pic>
              </a:graphicData>
            </a:graphic>
          </wp:inline>
        </w:drawing>
      </w:r>
    </w:p>
    <w:p w14:paraId="2E233144" w14:textId="6BE357A8" w:rsidR="00E62BB3" w:rsidRDefault="00E62BB3" w:rsidP="00D86860">
      <w:pPr>
        <w:pStyle w:val="Captionmultiline"/>
        <w:framePr w:wrap="notBeside"/>
      </w:pPr>
      <w:bookmarkStart w:id="115" w:name="_Ref511591158"/>
      <w:r>
        <w:t xml:space="preserve">Joonis </w:t>
      </w:r>
      <w:fldSimple w:instr=" SEQ Joonis \* ARABIC ">
        <w:r>
          <w:rPr>
            <w:noProof/>
          </w:rPr>
          <w:t>13</w:t>
        </w:r>
      </w:fldSimple>
      <w:bookmarkEnd w:id="115"/>
      <w:r>
        <w:t xml:space="preserve">. </w:t>
      </w:r>
      <w:r w:rsidR="007D4BFF">
        <w:t>Töökoht</w:t>
      </w:r>
      <w:r>
        <w:t>.</w:t>
      </w:r>
      <w:r w:rsidR="00D86860">
        <w:t xml:space="preserve"> Ekraani alaserva külge on kinnitatud kasutaja silmi jälgiv Tobii Pro X2-30 Eye Tracker ja ülaserva kasutajat ennast filmiv Acme CA04 kaamera.</w:t>
      </w:r>
    </w:p>
    <w:p w14:paraId="6E1B55C9" w14:textId="703C98B3" w:rsidR="007824E2" w:rsidRDefault="00AA005A" w:rsidP="00CF2F96">
      <w:pPr>
        <w:pStyle w:val="BodyText"/>
      </w:pPr>
      <w:r>
        <w:t>Katsete koostamiseks, Tobii Pro X2-30 Eye Tracker’ist saadava info kogumiseks, visualiseerimiseks ja analüüsimiseks kasutati tarkvaralahendust Tobii Pro Studio</w:t>
      </w:r>
      <w:r w:rsidR="00372681">
        <w:t xml:space="preserve"> </w:t>
      </w:r>
      <w:r w:rsidR="00B9203A">
        <w:t xml:space="preserve">versioon 3.2.3 </w:t>
      </w:r>
      <w:r w:rsidR="00372681">
        <w:t>(edaspidi Tobii Studio)</w:t>
      </w:r>
      <w:r>
        <w:t xml:space="preserve"> </w:t>
      </w:r>
      <w:r>
        <w:fldChar w:fldCharType="begin" w:fldLock="1"/>
      </w:r>
      <w:r w:rsidR="00545F4F">
        <w:instrText>ADDIN CSL_CITATION { "citationItems" : [ { "id" : "ITEM-1", "itemData" : { "URL" : "https://www.tobiipro.com/product-listing/tobii-pro-studio/", "abstract" : "Eye tracking software for the analysis and visualization of data from screen-based eye trackers from Tobii Pro. Supports the entire research process.", "accessed" : { "date-parts" : [ [ "2018", "4", "14" ] ] }, "id" : "ITEM-1", "issued" : { "date-parts" : [ [ "2015" ] ] }, "title" : "Tobii Pro Studio eye tracking software, dedicated for UX", "type" : "webpage" }, "uris" : [ "http://www.mendeley.com/documents/?uuid=977afa37-4935-3962-a7f2-ef0e1df3cb5f" ] } ], "mendeley" : { "formattedCitation" : "[134]", "plainTextFormattedCitation" : "[134]", "previouslyFormattedCitation" : "[134]" }, "properties" : {  }, "schema" : "https://github.com/citation-style-language/schema/raw/master/csl-citation.json" }</w:instrText>
      </w:r>
      <w:r>
        <w:fldChar w:fldCharType="separate"/>
      </w:r>
      <w:r w:rsidR="00545F4F" w:rsidRPr="00545F4F">
        <w:rPr>
          <w:noProof/>
        </w:rPr>
        <w:t>[134]</w:t>
      </w:r>
      <w:r>
        <w:fldChar w:fldCharType="end"/>
      </w:r>
      <w:r>
        <w:t>.</w:t>
      </w:r>
      <w:r w:rsidR="00471771">
        <w:t xml:space="preserve"> Antud programm võimaldab stiimulina kasutada ülesannet kirjeldavaid juhendeid,</w:t>
      </w:r>
      <w:r w:rsidR="00005B84">
        <w:t xml:space="preserve"> küsimustikke,</w:t>
      </w:r>
      <w:r w:rsidR="00471771">
        <w:t xml:space="preserve"> staatilisi pilte</w:t>
      </w:r>
      <w:r w:rsidR="00005B84">
        <w:t xml:space="preserve"> ja PDF-dokumente</w:t>
      </w:r>
      <w:r w:rsidR="00471771">
        <w:t xml:space="preserve">, </w:t>
      </w:r>
      <w:r w:rsidR="00825C04">
        <w:t xml:space="preserve">dünaamilisi videoid, veebilehti ja </w:t>
      </w:r>
      <w:r w:rsidR="00F16F5E">
        <w:t>kuvahõivet</w:t>
      </w:r>
      <w:r w:rsidR="005137C6">
        <w:t xml:space="preserve"> (</w:t>
      </w:r>
      <w:r w:rsidR="005137C6" w:rsidRPr="005137C6">
        <w:rPr>
          <w:i/>
        </w:rPr>
        <w:t>screen capture</w:t>
      </w:r>
      <w:r w:rsidR="005137C6">
        <w:t>)</w:t>
      </w:r>
      <w:r w:rsidR="00162C2C">
        <w:t xml:space="preserve"> ning</w:t>
      </w:r>
      <w:r w:rsidR="00471771">
        <w:t xml:space="preserve"> välisel seadmel </w:t>
      </w:r>
      <w:r w:rsidR="00825C04">
        <w:t>(</w:t>
      </w:r>
      <w:r w:rsidR="00005B84">
        <w:t>teler, teine arvuti</w:t>
      </w:r>
      <w:r w:rsidR="00825C04">
        <w:t>)</w:t>
      </w:r>
      <w:r w:rsidR="00005B84">
        <w:t xml:space="preserve"> ja ruumis</w:t>
      </w:r>
      <w:r w:rsidR="00825C04">
        <w:t xml:space="preserve"> toimuvat</w:t>
      </w:r>
      <w:r w:rsidR="00232446">
        <w:t xml:space="preserve"> (vt </w:t>
      </w:r>
      <w:r w:rsidR="00232446">
        <w:fldChar w:fldCharType="begin"/>
      </w:r>
      <w:r w:rsidR="00232446">
        <w:instrText xml:space="preserve"> REF _Ref511483057 \h </w:instrText>
      </w:r>
      <w:r w:rsidR="00232446">
        <w:fldChar w:fldCharType="separate"/>
      </w:r>
      <w:r w:rsidR="00232446">
        <w:t xml:space="preserve">Joonis </w:t>
      </w:r>
      <w:r w:rsidR="00232446">
        <w:rPr>
          <w:noProof/>
        </w:rPr>
        <w:t>13</w:t>
      </w:r>
      <w:r w:rsidR="00232446">
        <w:fldChar w:fldCharType="end"/>
      </w:r>
      <w:r w:rsidR="00232446">
        <w:t>)</w:t>
      </w:r>
      <w:r w:rsidR="00734E06">
        <w:t xml:space="preserve"> </w:t>
      </w:r>
      <w:r w:rsidR="00734E06">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734E06">
        <w:fldChar w:fldCharType="separate"/>
      </w:r>
      <w:r w:rsidR="00545F4F" w:rsidRPr="00545F4F">
        <w:rPr>
          <w:noProof/>
        </w:rPr>
        <w:t>[132]</w:t>
      </w:r>
      <w:r w:rsidR="00734E06">
        <w:fldChar w:fldCharType="end"/>
      </w:r>
      <w:r w:rsidR="00005B84">
        <w:t>.</w:t>
      </w:r>
      <w:r w:rsidR="00F16F5E">
        <w:t xml:space="preserve"> </w:t>
      </w:r>
    </w:p>
    <w:p w14:paraId="69080FF7" w14:textId="77777777" w:rsidR="007A6DEF" w:rsidRDefault="002E112A" w:rsidP="00EC2E4A">
      <w:pPr>
        <w:pStyle w:val="Figure"/>
        <w:framePr w:wrap="notBeside"/>
      </w:pPr>
      <w:r>
        <w:rPr>
          <w:noProof/>
        </w:rPr>
        <w:drawing>
          <wp:inline distT="0" distB="0" distL="0" distR="0" wp14:anchorId="3E67A382" wp14:editId="796E1A7D">
            <wp:extent cx="5321162" cy="393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elemendid.JPG"/>
                    <pic:cNvPicPr/>
                  </pic:nvPicPr>
                  <pic:blipFill rotWithShape="1">
                    <a:blip r:embed="rId27">
                      <a:extLst>
                        <a:ext uri="{28A0092B-C50C-407E-A947-70E740481C1C}">
                          <a14:useLocalDpi xmlns:a14="http://schemas.microsoft.com/office/drawing/2010/main" val="0"/>
                        </a:ext>
                      </a:extLst>
                    </a:blip>
                    <a:srcRect l="1472"/>
                    <a:stretch/>
                  </pic:blipFill>
                  <pic:spPr bwMode="auto">
                    <a:xfrm>
                      <a:off x="0" y="0"/>
                      <a:ext cx="5321162" cy="393065"/>
                    </a:xfrm>
                    <a:prstGeom prst="rect">
                      <a:avLst/>
                    </a:prstGeom>
                    <a:ln>
                      <a:noFill/>
                    </a:ln>
                    <a:extLst>
                      <a:ext uri="{53640926-AAD7-44D8-BBD7-CCE9431645EC}">
                        <a14:shadowObscured xmlns:a14="http://schemas.microsoft.com/office/drawing/2010/main"/>
                      </a:ext>
                    </a:extLst>
                  </pic:spPr>
                </pic:pic>
              </a:graphicData>
            </a:graphic>
          </wp:inline>
        </w:drawing>
      </w:r>
    </w:p>
    <w:p w14:paraId="674B45FB" w14:textId="60FC90FF" w:rsidR="002E112A" w:rsidRDefault="007A6DEF" w:rsidP="007A6DEF">
      <w:pPr>
        <w:pStyle w:val="Caption"/>
        <w:framePr w:hSpace="510" w:wrap="notBeside" w:vAnchor="text" w:hAnchor="margin" w:xAlign="center" w:y="1"/>
      </w:pPr>
      <w:bookmarkStart w:id="116" w:name="_Ref511483057"/>
      <w:bookmarkStart w:id="117" w:name="_Ref511483050"/>
      <w:r>
        <w:t xml:space="preserve">Joonis </w:t>
      </w:r>
      <w:fldSimple w:instr=" SEQ Joonis \* ARABIC ">
        <w:r w:rsidR="00E62BB3">
          <w:rPr>
            <w:noProof/>
          </w:rPr>
          <w:t>14</w:t>
        </w:r>
      </w:fldSimple>
      <w:bookmarkEnd w:id="116"/>
      <w:r w:rsidR="00AF2066">
        <w:t>. Tobii Pro Studio s</w:t>
      </w:r>
      <w:r>
        <w:t>tiimulelementide valik</w:t>
      </w:r>
      <w:r w:rsidR="009F076B">
        <w:t xml:space="preserve"> testi </w:t>
      </w:r>
      <w:r w:rsidR="00947C15">
        <w:t>seadistamise</w:t>
      </w:r>
      <w:r w:rsidR="009F076B">
        <w:t xml:space="preserve"> vaates</w:t>
      </w:r>
      <w:r>
        <w:t>.</w:t>
      </w:r>
      <w:bookmarkEnd w:id="117"/>
    </w:p>
    <w:p w14:paraId="42CEF5D9" w14:textId="7073783E" w:rsidR="005E77B8" w:rsidRDefault="00F16F5E" w:rsidP="00CF2F96">
      <w:pPr>
        <w:pStyle w:val="BodyText"/>
      </w:pPr>
      <w:r>
        <w:t>Käesolevas uurimuses hõlmab testide koostamiseks kasutatud elementide kogu videoid, veebilehti ja kuvahõivet.</w:t>
      </w:r>
      <w:r w:rsidR="009338EC">
        <w:t xml:space="preserve"> Kuigi Tobii Studio võimaldab katset koheselt alustada eelnevalt kindlaks määratud veebilehelt, kasutades selleks testi koostamisel vastavat elementi</w:t>
      </w:r>
      <w:r w:rsidR="00B277AE">
        <w:t xml:space="preserve"> (</w:t>
      </w:r>
      <w:r w:rsidR="00B277AE">
        <w:rPr>
          <w:i/>
        </w:rPr>
        <w:t>web</w:t>
      </w:r>
      <w:r w:rsidR="00B277AE">
        <w:t>)</w:t>
      </w:r>
      <w:r w:rsidR="009338EC">
        <w:t>, toetas Mektory arvutis olev v</w:t>
      </w:r>
      <w:r w:rsidR="00734E06">
        <w:t>ersioon vaid Internet Explorer veebilehitsejat</w:t>
      </w:r>
      <w:r w:rsidR="009338EC">
        <w:t xml:space="preserve">, kus RangeForce </w:t>
      </w:r>
      <w:r w:rsidR="0071381F">
        <w:t>veebisait</w:t>
      </w:r>
      <w:r w:rsidR="009338EC">
        <w:t xml:space="preserve"> korrektselt ei avanenud, mistõttu otsustati </w:t>
      </w:r>
      <w:r w:rsidR="00AE78AC">
        <w:t xml:space="preserve">veebielemendi asemel </w:t>
      </w:r>
      <w:r w:rsidR="009338EC">
        <w:t>kuvahõive kasuks</w:t>
      </w:r>
      <w:r w:rsidR="006A05B1">
        <w:t xml:space="preserve"> ning uurimuse all olevad veebilehed avati taustal manuaalselt enne katse algust</w:t>
      </w:r>
      <w:r w:rsidR="009338EC">
        <w:t>.</w:t>
      </w:r>
    </w:p>
    <w:p w14:paraId="2DD721D6" w14:textId="6BF10EB4" w:rsidR="006F02FA" w:rsidRDefault="00D94DA3" w:rsidP="00E01179">
      <w:pPr>
        <w:pStyle w:val="Heading2"/>
      </w:pPr>
      <w:r>
        <w:lastRenderedPageBreak/>
        <w:t>Katsete</w:t>
      </w:r>
      <w:r w:rsidR="00E01179">
        <w:t xml:space="preserve"> ülesehitus</w:t>
      </w:r>
    </w:p>
    <w:p w14:paraId="40BAE258" w14:textId="451A3F93" w:rsidR="00790997" w:rsidRDefault="003A4598" w:rsidP="00CF2F96">
      <w:pPr>
        <w:pStyle w:val="BodyText"/>
      </w:pPr>
      <w:r>
        <w:t>Uurimus koosnes kolme liiki alamkatse</w:t>
      </w:r>
      <w:r w:rsidR="009D261F">
        <w:t>te</w:t>
      </w:r>
      <w:r>
        <w:t xml:space="preserve">st (vt </w:t>
      </w:r>
      <w:r>
        <w:fldChar w:fldCharType="begin"/>
      </w:r>
      <w:r>
        <w:instrText xml:space="preserve"> REF _Ref511466084 \h </w:instrText>
      </w:r>
      <w:r>
        <w:fldChar w:fldCharType="separate"/>
      </w:r>
      <w:r w:rsidR="00816E76">
        <w:t xml:space="preserve">Tabel </w:t>
      </w:r>
      <w:r w:rsidR="00816E76">
        <w:rPr>
          <w:noProof/>
        </w:rPr>
        <w:t>3</w:t>
      </w:r>
      <w:r>
        <w:fldChar w:fldCharType="end"/>
      </w:r>
      <w:r w:rsidR="009D261F">
        <w:t xml:space="preserve">), mille raames üritati leida erinevusi kasutajate käitumises sisseastumistesti iseseisvalt sooritades, kellegi teise sooritust jälgides ja </w:t>
      </w:r>
      <w:r w:rsidR="0025751E">
        <w:t xml:space="preserve">vähemalt ühel </w:t>
      </w:r>
      <w:r w:rsidR="00EF6224">
        <w:t>meedia</w:t>
      </w:r>
      <w:r w:rsidR="000470EA">
        <w:t xml:space="preserve">sisuga </w:t>
      </w:r>
      <w:r w:rsidR="00EF6224">
        <w:t>veebilehel</w:t>
      </w:r>
      <w:r w:rsidR="000470EA">
        <w:t xml:space="preserve"> (Postimees, YouTube)</w:t>
      </w:r>
      <w:r w:rsidR="00EF6224">
        <w:t xml:space="preserve"> </w:t>
      </w:r>
      <w:r w:rsidR="00957DF9">
        <w:t>tavapäraseid</w:t>
      </w:r>
      <w:r w:rsidR="00EF6224">
        <w:t xml:space="preserve"> toiminguid tehes.</w:t>
      </w:r>
      <w:r w:rsidR="00750095">
        <w:t xml:space="preserve"> </w:t>
      </w:r>
      <w:r w:rsidR="005F4C87">
        <w:t>Postimehe</w:t>
      </w:r>
      <w:r w:rsidR="002F0EF3">
        <w:t xml:space="preserve"> </w:t>
      </w:r>
      <w:r w:rsidR="002F0EF3">
        <w:fldChar w:fldCharType="begin" w:fldLock="1"/>
      </w:r>
      <w:r w:rsidR="002F0EF3">
        <w:instrText>ADDIN CSL_CITATION { "citationItems" : [ { "id" : "ITEM-1", "itemData" : { "URL" : "https://www.postimees.ee/", "accessed" : { "date-parts" : [ [ "2018", "4", "16" ] ] }, "id" : "ITEM-1", "issued" : { "date-parts" : [ [ "0" ] ] }, "title" : "Postimees: V\u00e4rsked uudised Eestist ja v\u00e4lismaalt", "type" : "webpage" }, "uris" : [ "http://www.mendeley.com/documents/?uuid=59015b24-bb2e-31b0-ad1e-8d50268ed9fc" ] } ], "mendeley" : { "formattedCitation" : "[135]", "plainTextFormattedCitation" : "[135]", "previouslyFormattedCitation" : "[135]" }, "properties" : {  }, "schema" : "https://github.com/citation-style-language/schema/raw/master/csl-citation.json" }</w:instrText>
      </w:r>
      <w:r w:rsidR="002F0EF3">
        <w:fldChar w:fldCharType="separate"/>
      </w:r>
      <w:r w:rsidR="002F0EF3" w:rsidRPr="002F0EF3">
        <w:rPr>
          <w:noProof/>
        </w:rPr>
        <w:t>[135]</w:t>
      </w:r>
      <w:r w:rsidR="002F0EF3">
        <w:fldChar w:fldCharType="end"/>
      </w:r>
      <w:r w:rsidR="005F4C87">
        <w:t xml:space="preserve"> ja YouTube’i </w:t>
      </w:r>
      <w:r w:rsidR="002F0EF3">
        <w:fldChar w:fldCharType="begin" w:fldLock="1"/>
      </w:r>
      <w:r w:rsidR="002F0EF3">
        <w:instrText>ADDIN CSL_CITATION { "citationItems" : [ { "id" : "ITEM-1", "itemData" : { "URL" : "https://www.youtube.com/", "accessed" : { "date-parts" : [ [ "2018", "4", "16" ] ] }, "id" : "ITEM-1", "issued" : { "date-parts" : [ [ "0" ] ] }, "title" : "YouTube", "type" : "webpage" }, "uris" : [ "http://www.mendeley.com/documents/?uuid=70b7b6de-c0c7-3681-9cbf-25bc8f9acbb2" ] } ], "mendeley" : { "formattedCitation" : "[136]", "plainTextFormattedCitation" : "[136]", "previouslyFormattedCitation" : "[136]" }, "properties" : {  }, "schema" : "https://github.com/citation-style-language/schema/raw/master/csl-citation.json" }</w:instrText>
      </w:r>
      <w:r w:rsidR="002F0EF3">
        <w:fldChar w:fldCharType="separate"/>
      </w:r>
      <w:r w:rsidR="002F0EF3" w:rsidRPr="002F0EF3">
        <w:rPr>
          <w:noProof/>
        </w:rPr>
        <w:t>[136]</w:t>
      </w:r>
      <w:r w:rsidR="002F0EF3">
        <w:fldChar w:fldCharType="end"/>
      </w:r>
      <w:r w:rsidR="002F0EF3">
        <w:t xml:space="preserve"> </w:t>
      </w:r>
      <w:r w:rsidR="005F4C87">
        <w:t>veebilehed valiti kui ühed sageli kasutatavad veebisaidid. Kuna Tobii Studio salvestab</w:t>
      </w:r>
      <w:r w:rsidR="00AF6F80">
        <w:t xml:space="preserve"> kuvahõive,</w:t>
      </w:r>
      <w:r w:rsidR="005F4C87">
        <w:t xml:space="preserve"> klaviatuuri ja hiire sisendi, otsustati osalejate privaatsuse </w:t>
      </w:r>
      <w:r w:rsidR="00A566A6">
        <w:t>käesolevast</w:t>
      </w:r>
      <w:r w:rsidR="005F4C87">
        <w:t xml:space="preserve"> uurimusest välja jätta sotsiaalmeedia veebilehekülj</w:t>
      </w:r>
      <w:r w:rsidR="00A566A6">
        <w:t>ed, nagu Facebook või Instagram.</w:t>
      </w:r>
      <w:r w:rsidR="008E4D00">
        <w:t xml:space="preserve"> </w:t>
      </w:r>
      <w:r w:rsidR="00750095">
        <w:t xml:space="preserve">Katseülesannete täitmise ajal </w:t>
      </w:r>
      <w:r w:rsidR="001D79C7">
        <w:t>salvestati</w:t>
      </w:r>
      <w:r w:rsidR="00750095">
        <w:t xml:space="preserve"> osalejate</w:t>
      </w:r>
      <w:r w:rsidR="00D34C6A">
        <w:t xml:space="preserve"> nõusolekul nende</w:t>
      </w:r>
      <w:r w:rsidR="00750095">
        <w:t xml:space="preserve"> näoilmeid, silmade liikumist, </w:t>
      </w:r>
      <w:r w:rsidR="001D79C7">
        <w:t xml:space="preserve">sisendseadmete kasutust ja </w:t>
      </w:r>
      <w:r w:rsidR="00790997">
        <w:t>ruumiheli</w:t>
      </w:r>
      <w:r w:rsidR="001D79C7">
        <w:t>.</w:t>
      </w:r>
    </w:p>
    <w:p w14:paraId="36D75DBF" w14:textId="1A9F753D" w:rsidR="001022E4" w:rsidRDefault="001022E4" w:rsidP="001022E4">
      <w:pPr>
        <w:pStyle w:val="Caption"/>
        <w:keepNext/>
        <w:framePr w:hSpace="510" w:wrap="notBeside" w:vAnchor="text" w:hAnchor="margin" w:xAlign="center" w:y="1"/>
      </w:pPr>
      <w:bookmarkStart w:id="118" w:name="_Ref511466084"/>
      <w:bookmarkStart w:id="119" w:name="_Ref511466079"/>
      <w:r>
        <w:t xml:space="preserve">Tabel </w:t>
      </w:r>
      <w:fldSimple w:instr=" SEQ Tabel \* ARABIC ">
        <w:r>
          <w:rPr>
            <w:noProof/>
          </w:rPr>
          <w:t>3</w:t>
        </w:r>
      </w:fldSimple>
      <w:bookmarkEnd w:id="118"/>
      <w:r>
        <w:t>. Katsed.</w:t>
      </w:r>
      <w:bookmarkEnd w:id="119"/>
    </w:p>
    <w:tbl>
      <w:tblPr>
        <w:tblStyle w:val="TableGrid"/>
        <w:tblW w:w="5000" w:type="pct"/>
        <w:jc w:val="center"/>
        <w:tblLook w:val="04A0" w:firstRow="1" w:lastRow="0" w:firstColumn="1" w:lastColumn="0" w:noHBand="0" w:noVBand="1"/>
      </w:tblPr>
      <w:tblGrid>
        <w:gridCol w:w="1171"/>
        <w:gridCol w:w="1612"/>
        <w:gridCol w:w="1629"/>
        <w:gridCol w:w="2153"/>
        <w:gridCol w:w="1930"/>
      </w:tblGrid>
      <w:tr w:rsidR="00B25B0A" w14:paraId="5416A1F6" w14:textId="7ADB192D" w:rsidTr="00D34C6A">
        <w:trPr>
          <w:tblHeader/>
          <w:jc w:val="center"/>
        </w:trPr>
        <w:tc>
          <w:tcPr>
            <w:tcW w:w="689" w:type="pct"/>
          </w:tcPr>
          <w:p w14:paraId="40F03326" w14:textId="47B02C64" w:rsidR="006F02FA" w:rsidRDefault="006F02FA" w:rsidP="0016011B">
            <w:pPr>
              <w:pStyle w:val="Tablehead"/>
            </w:pPr>
            <w:r>
              <w:t xml:space="preserve">Katse </w:t>
            </w:r>
            <w:r w:rsidR="009D261F">
              <w:t>tüüp</w:t>
            </w:r>
          </w:p>
        </w:tc>
        <w:tc>
          <w:tcPr>
            <w:tcW w:w="949" w:type="pct"/>
          </w:tcPr>
          <w:p w14:paraId="5E21A5B7" w14:textId="1316414E" w:rsidR="006F02FA" w:rsidRDefault="006F02FA" w:rsidP="0016011B">
            <w:pPr>
              <w:pStyle w:val="Tablehead"/>
            </w:pPr>
            <w:r>
              <w:t>Katses kasutatav materjal</w:t>
            </w:r>
          </w:p>
        </w:tc>
        <w:tc>
          <w:tcPr>
            <w:tcW w:w="959" w:type="pct"/>
          </w:tcPr>
          <w:p w14:paraId="6BAC8F15" w14:textId="7B9DCF3E" w:rsidR="006F02FA" w:rsidRDefault="006F02FA" w:rsidP="0016011B">
            <w:pPr>
              <w:pStyle w:val="Tablehead"/>
            </w:pPr>
            <w:r>
              <w:t>Katse jooksul salvestatav materjal</w:t>
            </w:r>
          </w:p>
        </w:tc>
        <w:tc>
          <w:tcPr>
            <w:tcW w:w="1267" w:type="pct"/>
          </w:tcPr>
          <w:p w14:paraId="59E71FFB" w14:textId="354D25B6" w:rsidR="006F02FA" w:rsidRDefault="006F02FA" w:rsidP="0016011B">
            <w:pPr>
              <w:pStyle w:val="Tablehead"/>
            </w:pPr>
            <w:r>
              <w:t>Kirjeldus</w:t>
            </w:r>
          </w:p>
        </w:tc>
        <w:tc>
          <w:tcPr>
            <w:tcW w:w="1136" w:type="pct"/>
          </w:tcPr>
          <w:p w14:paraId="4261C7DD" w14:textId="3A7A9C05" w:rsidR="006F02FA" w:rsidRDefault="006F02FA" w:rsidP="0016011B">
            <w:pPr>
              <w:pStyle w:val="Tablehead"/>
            </w:pPr>
            <w:r>
              <w:t>Eesmärk</w:t>
            </w:r>
          </w:p>
        </w:tc>
      </w:tr>
      <w:tr w:rsidR="00D34C6A" w14:paraId="72B09CDA" w14:textId="3C3D2E25" w:rsidTr="00725856">
        <w:trPr>
          <w:cantSplit/>
          <w:trHeight w:val="4032"/>
          <w:jc w:val="center"/>
        </w:trPr>
        <w:tc>
          <w:tcPr>
            <w:tcW w:w="689" w:type="pct"/>
          </w:tcPr>
          <w:p w14:paraId="035044EB" w14:textId="66415519" w:rsidR="00D34C6A" w:rsidRDefault="00D34C6A" w:rsidP="0016011B">
            <w:pPr>
              <w:pStyle w:val="Tabletext"/>
            </w:pPr>
            <w:r>
              <w:t>Vaatamine</w:t>
            </w:r>
          </w:p>
        </w:tc>
        <w:tc>
          <w:tcPr>
            <w:tcW w:w="949" w:type="pct"/>
          </w:tcPr>
          <w:p w14:paraId="50793282" w14:textId="35948D0D" w:rsidR="00D34C6A" w:rsidRDefault="00D34C6A" w:rsidP="0016011B">
            <w:pPr>
              <w:pStyle w:val="Tabletext"/>
            </w:pPr>
            <w:r>
              <w:t>Eelnevalt lindistatud ekraanivideo RangeForce keskkonnas labori lahendamisest</w:t>
            </w:r>
          </w:p>
        </w:tc>
        <w:tc>
          <w:tcPr>
            <w:tcW w:w="959" w:type="pct"/>
          </w:tcPr>
          <w:p w14:paraId="7241E70B" w14:textId="4F117BAC" w:rsidR="00D34C6A" w:rsidRDefault="00D34C6A" w:rsidP="0016011B">
            <w:pPr>
              <w:pStyle w:val="Tabletext"/>
            </w:pPr>
            <w:r>
              <w:t>Kasutajavideo, ruumiheli, silmade liikumine</w:t>
            </w:r>
          </w:p>
        </w:tc>
        <w:tc>
          <w:tcPr>
            <w:tcW w:w="1267" w:type="pct"/>
          </w:tcPr>
          <w:p w14:paraId="443C0172" w14:textId="77777777" w:rsidR="00D34C6A" w:rsidRDefault="00D34C6A" w:rsidP="0016011B">
            <w:pPr>
              <w:pStyle w:val="Tabletext"/>
            </w:pPr>
            <w:r>
              <w:t xml:space="preserve">Osaleja jälgib ligikaudu 10 minutit kestvat ekraanivideot sellest, kuidas keegi teine lahendab RangeForce keskkonnas laborit. </w:t>
            </w:r>
          </w:p>
          <w:p w14:paraId="3970AA16" w14:textId="4D103A32" w:rsidR="00D34C6A" w:rsidRDefault="00D34C6A" w:rsidP="0016011B">
            <w:pPr>
              <w:pStyle w:val="Tabletext"/>
            </w:pPr>
            <w:r>
              <w:t>Keelatud on sisendseadmete (klaviatuur, hiir) kasutamine. Katse lõppeb ekraanivideo lõppedes.</w:t>
            </w:r>
          </w:p>
        </w:tc>
        <w:tc>
          <w:tcPr>
            <w:tcW w:w="1136" w:type="pct"/>
          </w:tcPr>
          <w:p w14:paraId="44436D01" w14:textId="77777777" w:rsidR="00D34C6A" w:rsidRDefault="00D34C6A" w:rsidP="0016011B">
            <w:pPr>
              <w:pStyle w:val="Tabletext"/>
            </w:pPr>
            <w:r>
              <w:t>Simuleerida olukorda, kus kaitsemeetmeks on näotuvastus ja silma fookuspunkti analüüs.</w:t>
            </w:r>
          </w:p>
          <w:p w14:paraId="12201883" w14:textId="69B99993" w:rsidR="00D34C6A" w:rsidRDefault="00D34C6A" w:rsidP="0016011B">
            <w:pPr>
              <w:pStyle w:val="Tabletext"/>
            </w:pPr>
            <w:r>
              <w:t>Võrrelda kasutaja silmade liikumist laborit ise sooritades ja kellegi teise sooritust jälgides.</w:t>
            </w:r>
          </w:p>
        </w:tc>
      </w:tr>
      <w:tr w:rsidR="00D34C6A" w14:paraId="3AF402A6" w14:textId="74590F9C" w:rsidTr="00D34C6A">
        <w:trPr>
          <w:cantSplit/>
          <w:trHeight w:val="4905"/>
          <w:jc w:val="center"/>
        </w:trPr>
        <w:tc>
          <w:tcPr>
            <w:tcW w:w="689" w:type="pct"/>
          </w:tcPr>
          <w:p w14:paraId="7C7E548C" w14:textId="41DC7F24" w:rsidR="00D34C6A" w:rsidRDefault="00D34C6A" w:rsidP="0016011B">
            <w:pPr>
              <w:pStyle w:val="Tabletext"/>
            </w:pPr>
            <w:r>
              <w:lastRenderedPageBreak/>
              <w:t>Sooritus</w:t>
            </w:r>
          </w:p>
        </w:tc>
        <w:tc>
          <w:tcPr>
            <w:tcW w:w="949" w:type="pct"/>
          </w:tcPr>
          <w:p w14:paraId="3A367892" w14:textId="35BF3EC9" w:rsidR="00D34C6A" w:rsidRDefault="00D34C6A" w:rsidP="0016011B">
            <w:pPr>
              <w:pStyle w:val="Tabletext"/>
            </w:pPr>
            <w:r>
              <w:t>RangeForce labor</w:t>
            </w:r>
          </w:p>
        </w:tc>
        <w:tc>
          <w:tcPr>
            <w:tcW w:w="959" w:type="pct"/>
          </w:tcPr>
          <w:p w14:paraId="679FB541" w14:textId="1212CE59" w:rsidR="00D34C6A" w:rsidRDefault="00D34C6A" w:rsidP="006F02FA">
            <w:pPr>
              <w:pStyle w:val="Tabletext"/>
            </w:pPr>
            <w:r>
              <w:t>Ekraanivideo, kasutajavideo, ruumiheli, silmade liikumine, hiirevajutuse asukoht,</w:t>
            </w:r>
          </w:p>
          <w:p w14:paraId="725753AD" w14:textId="33E939A8" w:rsidR="00D34C6A" w:rsidRDefault="00D34C6A" w:rsidP="006F02FA">
            <w:pPr>
              <w:pStyle w:val="Tabletext"/>
            </w:pPr>
            <w:r>
              <w:t>klahvivajutuse ajahetk</w:t>
            </w:r>
          </w:p>
        </w:tc>
        <w:tc>
          <w:tcPr>
            <w:tcW w:w="1267" w:type="pct"/>
          </w:tcPr>
          <w:p w14:paraId="4B4423E1" w14:textId="77777777" w:rsidR="00D34C6A" w:rsidRDefault="00D34C6A" w:rsidP="00AF314B">
            <w:pPr>
              <w:pStyle w:val="Tabletext"/>
            </w:pPr>
            <w:r>
              <w:t>Osaleja sooritab iseseisvalt RangeForce keskkonnas sissejuhatavat laborit (Apache veebiserveri konfigureerimine).</w:t>
            </w:r>
          </w:p>
          <w:p w14:paraId="157E7AB8" w14:textId="10214DE7" w:rsidR="00D34C6A" w:rsidRDefault="00D34C6A" w:rsidP="0016011B">
            <w:pPr>
              <w:pStyle w:val="Tabletext"/>
            </w:pPr>
            <w:r>
              <w:t>Lubatud on kasutada internetti abi otsimiseks, kuigi labori keskkonnas antavad juhised on piisavalt põhjalikud, et nende baasil labor sooritada.</w:t>
            </w:r>
          </w:p>
        </w:tc>
        <w:tc>
          <w:tcPr>
            <w:tcW w:w="1136" w:type="pct"/>
          </w:tcPr>
          <w:p w14:paraId="116E0527" w14:textId="77777777" w:rsidR="00D34C6A" w:rsidRDefault="00D34C6A" w:rsidP="0016011B">
            <w:pPr>
              <w:pStyle w:val="Tabletext"/>
            </w:pPr>
            <w:r>
              <w:t>Simuleerida situatsiooni, kus kasutaja ei riku eksamikorda, sooritab labori üksinda ruumis viibides iseseisvalt ja ilma keelatud abimaterjale lahendamata.</w:t>
            </w:r>
          </w:p>
          <w:p w14:paraId="17B8D274" w14:textId="44C85AB2" w:rsidR="00D34C6A" w:rsidRDefault="00D34C6A" w:rsidP="0016011B">
            <w:pPr>
              <w:pStyle w:val="Tabletext"/>
            </w:pPr>
            <w:r>
              <w:t>Võrrelda kasutaja silmade liikumist laborit ise sooritades ja kellegi teise sooritust jälgides.</w:t>
            </w:r>
          </w:p>
        </w:tc>
      </w:tr>
      <w:tr w:rsidR="00B25B0A" w14:paraId="7F4A645B" w14:textId="286E6C81" w:rsidTr="00D34C6A">
        <w:trPr>
          <w:cantSplit/>
          <w:trHeight w:val="338"/>
          <w:jc w:val="center"/>
        </w:trPr>
        <w:tc>
          <w:tcPr>
            <w:tcW w:w="689" w:type="pct"/>
            <w:tcBorders>
              <w:bottom w:val="single" w:sz="4" w:space="0" w:color="auto"/>
            </w:tcBorders>
          </w:tcPr>
          <w:p w14:paraId="5D550E26" w14:textId="2B875E21" w:rsidR="006F02FA" w:rsidRDefault="006F02FA" w:rsidP="0016011B">
            <w:pPr>
              <w:pStyle w:val="Tabletext"/>
            </w:pPr>
            <w:r>
              <w:t>Muu</w:t>
            </w:r>
          </w:p>
        </w:tc>
        <w:tc>
          <w:tcPr>
            <w:tcW w:w="949" w:type="pct"/>
            <w:tcBorders>
              <w:bottom w:val="single" w:sz="4" w:space="0" w:color="auto"/>
            </w:tcBorders>
          </w:tcPr>
          <w:p w14:paraId="126B0BEA" w14:textId="0F6E4A15" w:rsidR="006F02FA" w:rsidRDefault="006F02FA" w:rsidP="0016011B">
            <w:pPr>
              <w:pStyle w:val="Tabletext"/>
            </w:pPr>
            <w:r>
              <w:t>Postimehe veebileht,</w:t>
            </w:r>
            <w:r>
              <w:br/>
              <w:t>YouTube veebileht</w:t>
            </w:r>
          </w:p>
        </w:tc>
        <w:tc>
          <w:tcPr>
            <w:tcW w:w="959" w:type="pct"/>
            <w:tcBorders>
              <w:bottom w:val="single" w:sz="4" w:space="0" w:color="auto"/>
            </w:tcBorders>
          </w:tcPr>
          <w:p w14:paraId="3E673D10" w14:textId="04AB9CB9" w:rsidR="006F02FA" w:rsidRDefault="006F02FA" w:rsidP="0016011B">
            <w:pPr>
              <w:pStyle w:val="Tabletext"/>
            </w:pPr>
            <w:r>
              <w:t>Ekraanivideo,</w:t>
            </w:r>
            <w:r w:rsidR="00B25B0A">
              <w:t xml:space="preserve"> </w:t>
            </w:r>
            <w:r>
              <w:t>kasutajavideo,</w:t>
            </w:r>
            <w:r w:rsidR="00B25B0A">
              <w:t xml:space="preserve"> </w:t>
            </w:r>
            <w:r>
              <w:t>ruumiheli,</w:t>
            </w:r>
            <w:r w:rsidR="00B25B0A">
              <w:t xml:space="preserve"> </w:t>
            </w:r>
            <w:r>
              <w:t>silmade liikumine</w:t>
            </w:r>
          </w:p>
        </w:tc>
        <w:tc>
          <w:tcPr>
            <w:tcW w:w="1267" w:type="pct"/>
            <w:tcBorders>
              <w:bottom w:val="single" w:sz="4" w:space="0" w:color="auto"/>
            </w:tcBorders>
          </w:tcPr>
          <w:p w14:paraId="230C9EF3" w14:textId="6F9B931A" w:rsidR="006F02FA" w:rsidRDefault="006F02FA" w:rsidP="0016011B">
            <w:pPr>
              <w:pStyle w:val="Tabletext"/>
            </w:pPr>
            <w:r>
              <w:t>Kasutajal on lubatud veebilehel ilma piiranguteta ringi liikuda, alamlehti avada, artikleid ja videoid vaadata.</w:t>
            </w:r>
          </w:p>
        </w:tc>
        <w:tc>
          <w:tcPr>
            <w:tcW w:w="1136" w:type="pct"/>
            <w:tcBorders>
              <w:bottom w:val="single" w:sz="4" w:space="0" w:color="auto"/>
            </w:tcBorders>
          </w:tcPr>
          <w:p w14:paraId="2F456BD4" w14:textId="37971865" w:rsidR="006F02FA" w:rsidRDefault="006F02FA" w:rsidP="0016011B">
            <w:pPr>
              <w:pStyle w:val="Tabletext"/>
            </w:pPr>
            <w:r>
              <w:t>Võrrelda kasutaja silmade liikumist RangeForce keskkonnas ja muudel veebilehtedel.</w:t>
            </w:r>
          </w:p>
        </w:tc>
      </w:tr>
      <w:tr w:rsidR="00B25B0A" w14:paraId="2DAB55C7" w14:textId="77777777" w:rsidTr="00D34C6A">
        <w:trPr>
          <w:cantSplit/>
          <w:trHeight w:val="338"/>
          <w:jc w:val="center"/>
        </w:trPr>
        <w:tc>
          <w:tcPr>
            <w:tcW w:w="689" w:type="pct"/>
            <w:tcBorders>
              <w:left w:val="nil"/>
              <w:bottom w:val="nil"/>
              <w:right w:val="nil"/>
            </w:tcBorders>
          </w:tcPr>
          <w:p w14:paraId="716D3EAE" w14:textId="77777777" w:rsidR="006F02FA" w:rsidRDefault="006F02FA" w:rsidP="0016011B">
            <w:pPr>
              <w:pStyle w:val="Tabletext"/>
            </w:pPr>
          </w:p>
        </w:tc>
        <w:tc>
          <w:tcPr>
            <w:tcW w:w="949" w:type="pct"/>
            <w:tcBorders>
              <w:left w:val="nil"/>
              <w:bottom w:val="nil"/>
              <w:right w:val="nil"/>
            </w:tcBorders>
          </w:tcPr>
          <w:p w14:paraId="070A99DE" w14:textId="77777777" w:rsidR="006F02FA" w:rsidRDefault="006F02FA" w:rsidP="0016011B">
            <w:pPr>
              <w:pStyle w:val="Tabletext"/>
            </w:pPr>
          </w:p>
        </w:tc>
        <w:tc>
          <w:tcPr>
            <w:tcW w:w="959" w:type="pct"/>
            <w:tcBorders>
              <w:left w:val="nil"/>
              <w:bottom w:val="nil"/>
              <w:right w:val="nil"/>
            </w:tcBorders>
          </w:tcPr>
          <w:p w14:paraId="6D2D1FD2" w14:textId="77777777" w:rsidR="006F02FA" w:rsidRDefault="006F02FA" w:rsidP="0016011B">
            <w:pPr>
              <w:pStyle w:val="Tabletext"/>
            </w:pPr>
          </w:p>
        </w:tc>
        <w:tc>
          <w:tcPr>
            <w:tcW w:w="1267" w:type="pct"/>
            <w:tcBorders>
              <w:left w:val="nil"/>
              <w:bottom w:val="nil"/>
              <w:right w:val="nil"/>
            </w:tcBorders>
          </w:tcPr>
          <w:p w14:paraId="3CBD887B" w14:textId="199E68F4" w:rsidR="006F02FA" w:rsidRDefault="006F02FA" w:rsidP="0016011B">
            <w:pPr>
              <w:pStyle w:val="Tabletext"/>
            </w:pPr>
          </w:p>
        </w:tc>
        <w:tc>
          <w:tcPr>
            <w:tcW w:w="1136" w:type="pct"/>
            <w:tcBorders>
              <w:left w:val="nil"/>
              <w:bottom w:val="nil"/>
              <w:right w:val="nil"/>
            </w:tcBorders>
          </w:tcPr>
          <w:p w14:paraId="4E299E51" w14:textId="77777777" w:rsidR="006F02FA" w:rsidRDefault="006F02FA" w:rsidP="0016011B">
            <w:pPr>
              <w:pStyle w:val="Tabletext"/>
            </w:pPr>
          </w:p>
        </w:tc>
      </w:tr>
    </w:tbl>
    <w:p w14:paraId="1207C466" w14:textId="68AAB6B1" w:rsidR="001022E4" w:rsidRDefault="001610B6" w:rsidP="00CF2F96">
      <w:pPr>
        <w:pStyle w:val="BodyText"/>
      </w:pPr>
      <w:r>
        <w:t xml:space="preserve">Katsete summaarne kestus oli ligikaudu üks astronoomiline tund, varieerudes </w:t>
      </w:r>
      <w:r w:rsidR="009E119A">
        <w:t>muu valdkonna veebilehel</w:t>
      </w:r>
      <w:r w:rsidR="00874382">
        <w:t xml:space="preserve"> (Postimees, YouTube)</w:t>
      </w:r>
      <w:r w:rsidR="009E119A">
        <w:t xml:space="preserve"> viibitud ajast ning labori sooritamise kiirusest tulenevalt.</w:t>
      </w:r>
      <w:r w:rsidR="00723F65">
        <w:t xml:space="preserve"> Kuna Mektory labori näol on tegemist </w:t>
      </w:r>
      <w:r w:rsidR="00F3139A">
        <w:t xml:space="preserve">maja päikesepoolses küljes asuva </w:t>
      </w:r>
      <w:r w:rsidR="00723F65">
        <w:t>ühiskasutuses arvutiklassiga, ei olnud võimalik kõiki kaitseid sooritada samades tingimustes. Katseid sooritati mitmel eri päeval ajavahemikus alates kella üheksast hommikul kuni kella üheksani õhtul</w:t>
      </w:r>
      <w:r w:rsidR="00F3139A">
        <w:t xml:space="preserve">, mis tähendab, et </w:t>
      </w:r>
      <w:r w:rsidR="005C725F">
        <w:t>kuigi ruumis põles</w:t>
      </w:r>
      <w:r w:rsidR="00E60AA4">
        <w:t>id</w:t>
      </w:r>
      <w:r w:rsidR="005C725F">
        <w:t xml:space="preserve"> alati </w:t>
      </w:r>
      <w:r w:rsidR="00E60AA4">
        <w:t xml:space="preserve">luminofoorlambid </w:t>
      </w:r>
      <w:r w:rsidR="005C725F">
        <w:t xml:space="preserve">ja aknad olid ruloodega blokeeritud, </w:t>
      </w:r>
      <w:r w:rsidR="00C8667B">
        <w:t xml:space="preserve">varieerusid valgustingimused päevavalgusest </w:t>
      </w:r>
      <w:r w:rsidR="007104C5">
        <w:t>tulenevalt</w:t>
      </w:r>
      <w:r w:rsidR="00C8667B">
        <w:t>.</w:t>
      </w:r>
    </w:p>
    <w:p w14:paraId="74D4F642" w14:textId="327DB335" w:rsidR="00644E69" w:rsidRDefault="00644E69" w:rsidP="00CF2F96">
      <w:pPr>
        <w:pStyle w:val="BodyText"/>
      </w:pPr>
      <w:r>
        <w:t xml:space="preserve">Enne iga katset </w:t>
      </w:r>
      <w:r w:rsidR="004C72C2">
        <w:t>teostati täpsuse suurendamiseks korduvkalibreerimine, kasutades üheksat punkti ekraanil. Kalibreerimise ajal ilmus ekraanile musta sisuga punane ring, mida kasutaja pidi pilguga jälgima, kui see läbis ekraanil ringi liikudes kõik üheksa kalibreerimispunkti</w:t>
      </w:r>
      <w:r w:rsidR="00B46E14">
        <w:t xml:space="preserve"> (vt </w:t>
      </w:r>
      <w:r w:rsidR="00B46E14">
        <w:fldChar w:fldCharType="begin"/>
      </w:r>
      <w:r w:rsidR="00B46E14">
        <w:instrText xml:space="preserve"> REF _Ref511484082 \h </w:instrText>
      </w:r>
      <w:r w:rsidR="00B46E14">
        <w:fldChar w:fldCharType="separate"/>
      </w:r>
      <w:r w:rsidR="00B46E14">
        <w:t xml:space="preserve">Joonis </w:t>
      </w:r>
      <w:r w:rsidR="00B46E14">
        <w:rPr>
          <w:noProof/>
        </w:rPr>
        <w:t>14</w:t>
      </w:r>
      <w:r w:rsidR="00B46E14">
        <w:fldChar w:fldCharType="end"/>
      </w:r>
      <w:r w:rsidR="00B46E14">
        <w:t>)</w:t>
      </w:r>
      <w:r w:rsidR="004C72C2">
        <w:t>.</w:t>
      </w:r>
    </w:p>
    <w:p w14:paraId="48FC1918" w14:textId="77777777" w:rsidR="00AE0BC1" w:rsidRDefault="00AE0BC1" w:rsidP="00CF2F96">
      <w:pPr>
        <w:pStyle w:val="BodyText"/>
        <w:rPr>
          <w:noProof/>
        </w:rPr>
      </w:pPr>
    </w:p>
    <w:p w14:paraId="09F8BA98" w14:textId="77777777" w:rsidR="00AE0BC1" w:rsidRDefault="0019246E" w:rsidP="00EC2E4A">
      <w:pPr>
        <w:pStyle w:val="Figure"/>
        <w:framePr w:wrap="notBeside"/>
      </w:pPr>
      <w:r>
        <w:rPr>
          <w:noProof/>
        </w:rPr>
        <w:lastRenderedPageBreak/>
        <w:drawing>
          <wp:inline distT="0" distB="0" distL="0" distR="0" wp14:anchorId="7E1DC665" wp14:editId="78883656">
            <wp:extent cx="5135753" cy="2814762"/>
            <wp:effectExtent l="0" t="0" r="8255" b="5080"/>
            <wp:docPr id="7" name="Picture 7" descr="A group of people flying kites in the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ibration.JPG"/>
                    <pic:cNvPicPr/>
                  </pic:nvPicPr>
                  <pic:blipFill rotWithShape="1">
                    <a:blip r:embed="rId28" cstate="print">
                      <a:extLst>
                        <a:ext uri="{28A0092B-C50C-407E-A947-70E740481C1C}">
                          <a14:useLocalDpi xmlns:a14="http://schemas.microsoft.com/office/drawing/2010/main" val="0"/>
                        </a:ext>
                      </a:extLst>
                    </a:blip>
                    <a:srcRect l="2208" t="3657" r="2682" b="3866"/>
                    <a:stretch/>
                  </pic:blipFill>
                  <pic:spPr bwMode="auto">
                    <a:xfrm>
                      <a:off x="0" y="0"/>
                      <a:ext cx="5136525" cy="2815185"/>
                    </a:xfrm>
                    <a:prstGeom prst="rect">
                      <a:avLst/>
                    </a:prstGeom>
                    <a:ln>
                      <a:noFill/>
                    </a:ln>
                    <a:extLst>
                      <a:ext uri="{53640926-AAD7-44D8-BBD7-CCE9431645EC}">
                        <a14:shadowObscured xmlns:a14="http://schemas.microsoft.com/office/drawing/2010/main"/>
                      </a:ext>
                    </a:extLst>
                  </pic:spPr>
                </pic:pic>
              </a:graphicData>
            </a:graphic>
          </wp:inline>
        </w:drawing>
      </w:r>
    </w:p>
    <w:p w14:paraId="7C5F3D4B" w14:textId="41B1C2EE" w:rsidR="0019246E" w:rsidRDefault="00AE0BC1" w:rsidP="00AE0BC1">
      <w:pPr>
        <w:pStyle w:val="Caption"/>
        <w:framePr w:hSpace="510" w:wrap="notBeside" w:vAnchor="text" w:hAnchor="margin" w:xAlign="center" w:y="1"/>
      </w:pPr>
      <w:bookmarkStart w:id="120" w:name="_Ref511484082"/>
      <w:r>
        <w:t xml:space="preserve">Joonis </w:t>
      </w:r>
      <w:fldSimple w:instr=" SEQ Joonis \* ARABIC ">
        <w:r w:rsidR="00E62BB3">
          <w:rPr>
            <w:noProof/>
          </w:rPr>
          <w:t>15</w:t>
        </w:r>
      </w:fldSimple>
      <w:bookmarkEnd w:id="120"/>
      <w:r>
        <w:t>. Kalibreerimispunktide asukohad.</w:t>
      </w:r>
    </w:p>
    <w:p w14:paraId="4890D11A" w14:textId="6F5C5044" w:rsidR="00304C02" w:rsidRDefault="00304C02" w:rsidP="007D4CCD">
      <w:pPr>
        <w:pStyle w:val="BodyText"/>
      </w:pPr>
      <w:r>
        <w:t>Kui kalibreerimine oli piisavalt täpne, paluti osalejatel oodata, kuni test käivitub</w:t>
      </w:r>
      <w:r w:rsidR="002C00C2">
        <w:t xml:space="preserve">, vastasel juhul </w:t>
      </w:r>
      <w:r w:rsidR="00960014">
        <w:t>läbiti kalibreerimisprotsess uuesti</w:t>
      </w:r>
      <w:r>
        <w:t xml:space="preserve">. Video vaatamise test lõppes ilma kasutajapoolse </w:t>
      </w:r>
      <w:r w:rsidR="001E558D">
        <w:t>sekkumiseta</w:t>
      </w:r>
      <w:r>
        <w:t>, kuid kuvahõive testide puhul lõpetas osaleja testi ise eelnevalt saadud juhistele toetudes.</w:t>
      </w:r>
    </w:p>
    <w:p w14:paraId="716107AA" w14:textId="52C8B21D" w:rsidR="008D70D4" w:rsidRDefault="008D70D4" w:rsidP="007D4CCD">
      <w:pPr>
        <w:pStyle w:val="BodyText"/>
      </w:pPr>
      <w:r>
        <w:t xml:space="preserve">Osalejad viibisid katsete sooritamise ajal ruumis üldiselt üksinda, imiteerimaks ideaalset kodust eksamikeskkonda. Erandiks oli vaid kaks vaatluskatset, kus ruumis viibis lisaks katses osalejale katset läbi viiv isik, kuid kummalgi juhul ei toimunud isikute vahel suhtlust ning katsete tulemused ei </w:t>
      </w:r>
      <w:r w:rsidR="004D0023">
        <w:t>kajasta</w:t>
      </w:r>
      <w:r>
        <w:t xml:space="preserve"> </w:t>
      </w:r>
      <w:r w:rsidR="004D0023">
        <w:t>märkimisväärset</w:t>
      </w:r>
      <w:r>
        <w:t xml:space="preserve"> erinevust </w:t>
      </w:r>
      <w:r w:rsidR="004D0023">
        <w:t xml:space="preserve">üksinda ja mitmekesi ruumis viibitud katsete vahel. Võimalik, et tulemusi oleks mõjutanud see, kui mitmekesi ruumis viibides oleks isikutel lubatud omavahel rääkida või muul moel infot edastada, kuid antud töö skoopi arvesse võttes tuleb seda aspekti edasi uurida hiljem. </w:t>
      </w:r>
    </w:p>
    <w:p w14:paraId="40B8F07C" w14:textId="09C86580" w:rsidR="00304C02" w:rsidRDefault="00304C02" w:rsidP="00304C02">
      <w:pPr>
        <w:pStyle w:val="Heading2"/>
      </w:pPr>
      <w:r>
        <w:t>Osalejad</w:t>
      </w:r>
    </w:p>
    <w:p w14:paraId="0A983415" w14:textId="7C35F9B7" w:rsidR="007D4CCD" w:rsidRPr="00CF2F96" w:rsidRDefault="007D4CCD" w:rsidP="007D4CCD">
      <w:pPr>
        <w:pStyle w:val="BodyText"/>
      </w:pPr>
      <w:r>
        <w:t xml:space="preserve">Uurimuses osalejate valim hõlmas esialgu üheksat Tallinna Tehnikaülikooli infotehnoloogia teaduskonna tudengit vanusevahemikus 21-31 eluaastat, kuid kuna kolmel </w:t>
      </w:r>
      <w:bookmarkStart w:id="121" w:name="OLE_LINK2"/>
      <w:bookmarkStart w:id="122" w:name="OLE_LINK3"/>
      <w:r>
        <w:t xml:space="preserve">neist oli raskusi </w:t>
      </w:r>
      <w:bookmarkEnd w:id="121"/>
      <w:bookmarkEnd w:id="122"/>
      <w:r w:rsidR="00DC730C">
        <w:t xml:space="preserve">ilma prillideta </w:t>
      </w:r>
      <w:r>
        <w:t xml:space="preserve">arvutiekraanil oleva teksti 50 sentimeetri kauguselt nägemisega, taandus uurimuses osalev grupp kuuele inimesele (vt </w:t>
      </w:r>
      <w:r>
        <w:fldChar w:fldCharType="begin"/>
      </w:r>
      <w:r>
        <w:instrText xml:space="preserve"> REF _Ref511415317 \h </w:instrText>
      </w:r>
      <w:r>
        <w:fldChar w:fldCharType="separate"/>
      </w:r>
      <w:r w:rsidR="00816E76">
        <w:t xml:space="preserve">Tabel </w:t>
      </w:r>
      <w:r w:rsidR="00816E76">
        <w:rPr>
          <w:noProof/>
        </w:rPr>
        <w:t>4</w:t>
      </w:r>
      <w:r>
        <w:fldChar w:fldCharType="end"/>
      </w:r>
      <w:r>
        <w:t xml:space="preserve">), kellest üks oli sunnitud RangeForce labori lahendamiseks ekraanil olevat teksti suurendama ning üks loobus vähese kokkupuute tõttu Linuxi käsureaga laboriülesande iseseisvast lahendamisest. Kokku osales uurimuses niisiis neli meest ja kaks naist, kõik neist </w:t>
      </w:r>
      <w:r>
        <w:lastRenderedPageBreak/>
        <w:t>europiidse rassi esindajad</w:t>
      </w:r>
      <w:r w:rsidR="00F004B0">
        <w:t xml:space="preserve"> ja mitte ükski varasemalt RangeForce keskkonnaga kokku puutunud</w:t>
      </w:r>
      <w:r>
        <w:t>.</w:t>
      </w:r>
    </w:p>
    <w:p w14:paraId="0C12D084" w14:textId="6592FD7A" w:rsidR="007D4CCD" w:rsidRDefault="007D4CCD" w:rsidP="009921C1">
      <w:pPr>
        <w:pStyle w:val="Captionmultiline"/>
        <w:framePr w:wrap="notBeside"/>
      </w:pPr>
      <w:bookmarkStart w:id="123" w:name="_Ref511415317"/>
      <w:r>
        <w:t xml:space="preserve">Tabel </w:t>
      </w:r>
      <w:fldSimple w:instr=" SEQ Tabel \* ARABIC ">
        <w:r>
          <w:rPr>
            <w:noProof/>
          </w:rPr>
          <w:t>4</w:t>
        </w:r>
      </w:fldSimple>
      <w:bookmarkEnd w:id="123"/>
      <w:r>
        <w:t>. Uurimuses</w:t>
      </w:r>
      <w:r w:rsidR="00D337D3">
        <w:t xml:space="preserve"> osalejate info. </w:t>
      </w:r>
      <w:r w:rsidR="009921C1">
        <w:t xml:space="preserve">Soo lühendite selgitus: </w:t>
      </w:r>
      <w:r>
        <w:t>N - naine, M - mees.</w:t>
      </w:r>
      <w:r w:rsidR="009921C1">
        <w:t xml:space="preserve"> Katsete teostamise järjekorra lühendite selgitus: M - muu; S - sooritus; V - vaatamine</w:t>
      </w:r>
      <w:r w:rsidR="00816E76">
        <w:t>.</w:t>
      </w:r>
    </w:p>
    <w:tbl>
      <w:tblPr>
        <w:tblStyle w:val="TableGrid"/>
        <w:tblW w:w="5000" w:type="pct"/>
        <w:tblLook w:val="04A0" w:firstRow="1" w:lastRow="0" w:firstColumn="1" w:lastColumn="0" w:noHBand="0" w:noVBand="1"/>
      </w:tblPr>
      <w:tblGrid>
        <w:gridCol w:w="1263"/>
        <w:gridCol w:w="920"/>
        <w:gridCol w:w="1495"/>
        <w:gridCol w:w="1609"/>
        <w:gridCol w:w="1604"/>
        <w:gridCol w:w="1604"/>
      </w:tblGrid>
      <w:tr w:rsidR="00A5344B" w14:paraId="5C52D7F6" w14:textId="70E9680D" w:rsidTr="00A5344B">
        <w:tc>
          <w:tcPr>
            <w:tcW w:w="743" w:type="pct"/>
          </w:tcPr>
          <w:p w14:paraId="48D604FC" w14:textId="77777777" w:rsidR="00A5344B" w:rsidRDefault="00A5344B" w:rsidP="005B1A55">
            <w:pPr>
              <w:pStyle w:val="Tablehead"/>
            </w:pPr>
            <w:r>
              <w:t>Osaleja kood</w:t>
            </w:r>
          </w:p>
        </w:tc>
        <w:tc>
          <w:tcPr>
            <w:tcW w:w="541" w:type="pct"/>
          </w:tcPr>
          <w:p w14:paraId="558A17C1" w14:textId="77777777" w:rsidR="00A5344B" w:rsidRDefault="00A5344B" w:rsidP="005B1A55">
            <w:pPr>
              <w:pStyle w:val="Tablehead"/>
            </w:pPr>
            <w:r>
              <w:t>Sugu</w:t>
            </w:r>
          </w:p>
        </w:tc>
        <w:tc>
          <w:tcPr>
            <w:tcW w:w="880" w:type="pct"/>
          </w:tcPr>
          <w:p w14:paraId="2DBE29A5" w14:textId="77777777" w:rsidR="00A5344B" w:rsidRDefault="00A5344B" w:rsidP="005B1A55">
            <w:pPr>
              <w:pStyle w:val="Tablehead"/>
            </w:pPr>
            <w:r>
              <w:t>Silmavärv</w:t>
            </w:r>
          </w:p>
        </w:tc>
        <w:tc>
          <w:tcPr>
            <w:tcW w:w="947" w:type="pct"/>
          </w:tcPr>
          <w:p w14:paraId="7350734F" w14:textId="77777777" w:rsidR="00A5344B" w:rsidRDefault="00A5344B" w:rsidP="005B1A55">
            <w:pPr>
              <w:pStyle w:val="Tablehead"/>
            </w:pPr>
            <w:r>
              <w:t>Nägemine</w:t>
            </w:r>
          </w:p>
        </w:tc>
        <w:tc>
          <w:tcPr>
            <w:tcW w:w="944" w:type="pct"/>
          </w:tcPr>
          <w:p w14:paraId="70648BC4" w14:textId="77777777" w:rsidR="00A5344B" w:rsidRDefault="00A5344B" w:rsidP="005B1A55">
            <w:pPr>
              <w:pStyle w:val="Tablehead"/>
            </w:pPr>
            <w:r>
              <w:t>Osalus uurimuses</w:t>
            </w:r>
          </w:p>
        </w:tc>
        <w:tc>
          <w:tcPr>
            <w:tcW w:w="944" w:type="pct"/>
          </w:tcPr>
          <w:p w14:paraId="4549AA84" w14:textId="6B2DFD91" w:rsidR="00A5344B" w:rsidRDefault="00A5344B" w:rsidP="005B1A55">
            <w:pPr>
              <w:pStyle w:val="Tablehead"/>
            </w:pPr>
            <w:r>
              <w:t>Katsete teostamise järjekord</w:t>
            </w:r>
          </w:p>
        </w:tc>
      </w:tr>
      <w:tr w:rsidR="00A5344B" w14:paraId="4E5B5FEA" w14:textId="361F6418" w:rsidTr="00A5344B">
        <w:tc>
          <w:tcPr>
            <w:tcW w:w="743" w:type="pct"/>
          </w:tcPr>
          <w:p w14:paraId="7133D8A6" w14:textId="77777777" w:rsidR="00A5344B" w:rsidRPr="00857D02" w:rsidRDefault="00A5344B" w:rsidP="005B1A55">
            <w:pPr>
              <w:pStyle w:val="Tabletext"/>
            </w:pPr>
            <w:r w:rsidRPr="00857D02">
              <w:t>O1</w:t>
            </w:r>
          </w:p>
        </w:tc>
        <w:tc>
          <w:tcPr>
            <w:tcW w:w="541" w:type="pct"/>
          </w:tcPr>
          <w:p w14:paraId="6D0B41CD" w14:textId="77777777" w:rsidR="00A5344B" w:rsidRDefault="00A5344B" w:rsidP="005B1A55">
            <w:pPr>
              <w:pStyle w:val="Tabletext"/>
            </w:pPr>
            <w:r>
              <w:t>N</w:t>
            </w:r>
          </w:p>
        </w:tc>
        <w:tc>
          <w:tcPr>
            <w:tcW w:w="880" w:type="pct"/>
          </w:tcPr>
          <w:p w14:paraId="63E84C15" w14:textId="77777777" w:rsidR="00A5344B" w:rsidRPr="00857D02" w:rsidRDefault="00A5344B" w:rsidP="005B1A55">
            <w:pPr>
              <w:pStyle w:val="Tabletext"/>
            </w:pPr>
            <w:r>
              <w:t>roheline</w:t>
            </w:r>
          </w:p>
        </w:tc>
        <w:tc>
          <w:tcPr>
            <w:tcW w:w="947" w:type="pct"/>
          </w:tcPr>
          <w:p w14:paraId="61BBB025" w14:textId="77777777" w:rsidR="00A5344B" w:rsidRPr="00857D02" w:rsidRDefault="00A5344B" w:rsidP="005B1A55">
            <w:pPr>
              <w:pStyle w:val="Tabletext"/>
            </w:pPr>
            <w:r>
              <w:t>prillid</w:t>
            </w:r>
          </w:p>
        </w:tc>
        <w:tc>
          <w:tcPr>
            <w:tcW w:w="944" w:type="pct"/>
          </w:tcPr>
          <w:p w14:paraId="78617892" w14:textId="77777777" w:rsidR="00A5344B" w:rsidRDefault="00A5344B" w:rsidP="005B1A55">
            <w:pPr>
              <w:pStyle w:val="Tabletext"/>
            </w:pPr>
            <w:r>
              <w:t>täielik</w:t>
            </w:r>
          </w:p>
        </w:tc>
        <w:tc>
          <w:tcPr>
            <w:tcW w:w="944" w:type="pct"/>
          </w:tcPr>
          <w:p w14:paraId="6D4FB3E6" w14:textId="1B83F770" w:rsidR="00A5344B" w:rsidRDefault="00A5344B" w:rsidP="005B1A55">
            <w:pPr>
              <w:pStyle w:val="Tabletext"/>
            </w:pPr>
            <w:r>
              <w:t>MSV</w:t>
            </w:r>
          </w:p>
        </w:tc>
      </w:tr>
      <w:tr w:rsidR="00A5344B" w14:paraId="3FC137E4" w14:textId="25B56DD3" w:rsidTr="00A5344B">
        <w:tc>
          <w:tcPr>
            <w:tcW w:w="743" w:type="pct"/>
          </w:tcPr>
          <w:p w14:paraId="227B7CFC" w14:textId="77777777" w:rsidR="00A5344B" w:rsidRPr="00857D02" w:rsidRDefault="00A5344B" w:rsidP="005B1A55">
            <w:pPr>
              <w:pStyle w:val="Tabletext"/>
            </w:pPr>
            <w:r w:rsidRPr="00857D02">
              <w:t>O2</w:t>
            </w:r>
          </w:p>
        </w:tc>
        <w:tc>
          <w:tcPr>
            <w:tcW w:w="541" w:type="pct"/>
          </w:tcPr>
          <w:p w14:paraId="76769561" w14:textId="77777777" w:rsidR="00A5344B" w:rsidRPr="00857D02" w:rsidRDefault="00A5344B" w:rsidP="005B1A55">
            <w:pPr>
              <w:pStyle w:val="Tabletext"/>
            </w:pPr>
            <w:r>
              <w:t>M</w:t>
            </w:r>
          </w:p>
        </w:tc>
        <w:tc>
          <w:tcPr>
            <w:tcW w:w="880" w:type="pct"/>
          </w:tcPr>
          <w:p w14:paraId="3E4D8F2B" w14:textId="77777777" w:rsidR="00A5344B" w:rsidRPr="00857D02" w:rsidRDefault="00A5344B" w:rsidP="005B1A55">
            <w:pPr>
              <w:pStyle w:val="Tabletext"/>
            </w:pPr>
            <w:r>
              <w:t>roheline</w:t>
            </w:r>
          </w:p>
        </w:tc>
        <w:tc>
          <w:tcPr>
            <w:tcW w:w="947" w:type="pct"/>
          </w:tcPr>
          <w:p w14:paraId="407A31DF" w14:textId="77777777" w:rsidR="00A5344B" w:rsidRPr="00857D02" w:rsidRDefault="00A5344B" w:rsidP="005B1A55">
            <w:pPr>
              <w:pStyle w:val="Tabletext"/>
            </w:pPr>
            <w:r>
              <w:t>korrigeerimata</w:t>
            </w:r>
          </w:p>
        </w:tc>
        <w:tc>
          <w:tcPr>
            <w:tcW w:w="944" w:type="pct"/>
          </w:tcPr>
          <w:p w14:paraId="2AD81C44" w14:textId="77777777" w:rsidR="00A5344B" w:rsidRDefault="00A5344B" w:rsidP="005B1A55">
            <w:pPr>
              <w:pStyle w:val="Tabletext"/>
            </w:pPr>
            <w:r>
              <w:t>täielik</w:t>
            </w:r>
          </w:p>
        </w:tc>
        <w:tc>
          <w:tcPr>
            <w:tcW w:w="944" w:type="pct"/>
          </w:tcPr>
          <w:p w14:paraId="3C430774" w14:textId="18C4F0FB" w:rsidR="00A5344B" w:rsidRDefault="00A5344B" w:rsidP="005B1A55">
            <w:pPr>
              <w:pStyle w:val="Tabletext"/>
            </w:pPr>
            <w:r>
              <w:t>MVS</w:t>
            </w:r>
          </w:p>
        </w:tc>
      </w:tr>
      <w:tr w:rsidR="00A5344B" w14:paraId="26FB1ECE" w14:textId="7281B1C6" w:rsidTr="00A5344B">
        <w:tc>
          <w:tcPr>
            <w:tcW w:w="743" w:type="pct"/>
          </w:tcPr>
          <w:p w14:paraId="728A01D6" w14:textId="77777777" w:rsidR="00A5344B" w:rsidRPr="00857D02" w:rsidRDefault="00A5344B" w:rsidP="005B1A55">
            <w:pPr>
              <w:pStyle w:val="Tabletext"/>
            </w:pPr>
            <w:r w:rsidRPr="00857D02">
              <w:t>O3</w:t>
            </w:r>
          </w:p>
        </w:tc>
        <w:tc>
          <w:tcPr>
            <w:tcW w:w="541" w:type="pct"/>
          </w:tcPr>
          <w:p w14:paraId="3375710B" w14:textId="77777777" w:rsidR="00A5344B" w:rsidRPr="00857D02" w:rsidRDefault="00A5344B" w:rsidP="005B1A55">
            <w:pPr>
              <w:pStyle w:val="Tabletext"/>
            </w:pPr>
            <w:r>
              <w:t>M</w:t>
            </w:r>
          </w:p>
        </w:tc>
        <w:tc>
          <w:tcPr>
            <w:tcW w:w="880" w:type="pct"/>
          </w:tcPr>
          <w:p w14:paraId="3B7E880A" w14:textId="77777777" w:rsidR="00A5344B" w:rsidRPr="00857D02" w:rsidRDefault="00A5344B" w:rsidP="005B1A55">
            <w:pPr>
              <w:pStyle w:val="Tabletext"/>
            </w:pPr>
            <w:r>
              <w:t>sinakas</w:t>
            </w:r>
            <w:r w:rsidRPr="00857D02">
              <w:t>hall</w:t>
            </w:r>
          </w:p>
        </w:tc>
        <w:tc>
          <w:tcPr>
            <w:tcW w:w="947" w:type="pct"/>
          </w:tcPr>
          <w:p w14:paraId="0035C7B2" w14:textId="77777777" w:rsidR="00A5344B" w:rsidRPr="00857D02" w:rsidRDefault="00A5344B" w:rsidP="005B1A55">
            <w:pPr>
              <w:pStyle w:val="Tabletext"/>
            </w:pPr>
            <w:r>
              <w:t>korrigeerimata</w:t>
            </w:r>
          </w:p>
        </w:tc>
        <w:tc>
          <w:tcPr>
            <w:tcW w:w="944" w:type="pct"/>
          </w:tcPr>
          <w:p w14:paraId="2A3AA5E5" w14:textId="77777777" w:rsidR="00A5344B" w:rsidRDefault="00A5344B" w:rsidP="005B1A55">
            <w:pPr>
              <w:pStyle w:val="Tabletext"/>
            </w:pPr>
            <w:r>
              <w:t>täielik</w:t>
            </w:r>
          </w:p>
        </w:tc>
        <w:tc>
          <w:tcPr>
            <w:tcW w:w="944" w:type="pct"/>
          </w:tcPr>
          <w:p w14:paraId="748DE174" w14:textId="32D5AAF8" w:rsidR="00A5344B" w:rsidRDefault="00A5344B" w:rsidP="005B1A55">
            <w:pPr>
              <w:pStyle w:val="Tabletext"/>
            </w:pPr>
            <w:r>
              <w:t>SMV</w:t>
            </w:r>
          </w:p>
        </w:tc>
      </w:tr>
      <w:tr w:rsidR="00A5344B" w14:paraId="07F938C8" w14:textId="020F07F8" w:rsidTr="00A5344B">
        <w:tc>
          <w:tcPr>
            <w:tcW w:w="743" w:type="pct"/>
          </w:tcPr>
          <w:p w14:paraId="0AD99A2F" w14:textId="77777777" w:rsidR="00A5344B" w:rsidRPr="00857D02" w:rsidRDefault="00A5344B" w:rsidP="005B1A55">
            <w:pPr>
              <w:pStyle w:val="Tabletext"/>
            </w:pPr>
            <w:r w:rsidRPr="00857D02">
              <w:t>O4</w:t>
            </w:r>
          </w:p>
        </w:tc>
        <w:tc>
          <w:tcPr>
            <w:tcW w:w="541" w:type="pct"/>
          </w:tcPr>
          <w:p w14:paraId="58FCAC47" w14:textId="77777777" w:rsidR="00A5344B" w:rsidRPr="00857D02" w:rsidRDefault="00A5344B" w:rsidP="005B1A55">
            <w:pPr>
              <w:pStyle w:val="Tabletext"/>
            </w:pPr>
            <w:r>
              <w:t>M</w:t>
            </w:r>
          </w:p>
        </w:tc>
        <w:tc>
          <w:tcPr>
            <w:tcW w:w="880" w:type="pct"/>
          </w:tcPr>
          <w:p w14:paraId="706A0A43" w14:textId="77777777" w:rsidR="00A5344B" w:rsidRPr="00857D02" w:rsidRDefault="00A5344B" w:rsidP="005B1A55">
            <w:pPr>
              <w:pStyle w:val="Tabletext"/>
            </w:pPr>
            <w:r>
              <w:t>hall</w:t>
            </w:r>
          </w:p>
        </w:tc>
        <w:tc>
          <w:tcPr>
            <w:tcW w:w="947" w:type="pct"/>
          </w:tcPr>
          <w:p w14:paraId="2F18B0D0" w14:textId="77777777" w:rsidR="00A5344B" w:rsidRPr="00857D02" w:rsidRDefault="00A5344B" w:rsidP="005B1A55">
            <w:pPr>
              <w:pStyle w:val="Tabletext"/>
            </w:pPr>
            <w:r>
              <w:t>prillid</w:t>
            </w:r>
          </w:p>
        </w:tc>
        <w:tc>
          <w:tcPr>
            <w:tcW w:w="944" w:type="pct"/>
          </w:tcPr>
          <w:p w14:paraId="6143FACB" w14:textId="77777777" w:rsidR="00A5344B" w:rsidRDefault="00A5344B" w:rsidP="005B1A55">
            <w:pPr>
              <w:pStyle w:val="Tabletext"/>
            </w:pPr>
            <w:r>
              <w:t>täielik</w:t>
            </w:r>
          </w:p>
        </w:tc>
        <w:tc>
          <w:tcPr>
            <w:tcW w:w="944" w:type="pct"/>
          </w:tcPr>
          <w:p w14:paraId="15B16D11" w14:textId="1595DE16" w:rsidR="00A5344B" w:rsidRDefault="00A5344B" w:rsidP="005B1A55">
            <w:pPr>
              <w:pStyle w:val="Tabletext"/>
            </w:pPr>
            <w:r>
              <w:t>VSM</w:t>
            </w:r>
          </w:p>
        </w:tc>
      </w:tr>
      <w:tr w:rsidR="00A5344B" w14:paraId="1C26BA52" w14:textId="52B1F2F4" w:rsidTr="00A5344B">
        <w:tc>
          <w:tcPr>
            <w:tcW w:w="743" w:type="pct"/>
          </w:tcPr>
          <w:p w14:paraId="7F040DDF" w14:textId="77777777" w:rsidR="00A5344B" w:rsidRPr="00857D02" w:rsidRDefault="00A5344B" w:rsidP="005B1A55">
            <w:pPr>
              <w:pStyle w:val="Tabletext"/>
            </w:pPr>
            <w:r w:rsidRPr="00857D02">
              <w:t>O5</w:t>
            </w:r>
          </w:p>
        </w:tc>
        <w:tc>
          <w:tcPr>
            <w:tcW w:w="541" w:type="pct"/>
          </w:tcPr>
          <w:p w14:paraId="59950D36" w14:textId="77777777" w:rsidR="00A5344B" w:rsidRDefault="00A5344B" w:rsidP="005B1A55">
            <w:pPr>
              <w:pStyle w:val="Tabletext"/>
            </w:pPr>
            <w:r>
              <w:t>M</w:t>
            </w:r>
          </w:p>
        </w:tc>
        <w:tc>
          <w:tcPr>
            <w:tcW w:w="880" w:type="pct"/>
          </w:tcPr>
          <w:p w14:paraId="4628AB5B" w14:textId="77777777" w:rsidR="00A5344B" w:rsidRPr="00857D02" w:rsidRDefault="00A5344B" w:rsidP="005B1A55">
            <w:pPr>
              <w:pStyle w:val="Tabletext"/>
            </w:pPr>
            <w:r>
              <w:t>roheline</w:t>
            </w:r>
          </w:p>
        </w:tc>
        <w:tc>
          <w:tcPr>
            <w:tcW w:w="947" w:type="pct"/>
          </w:tcPr>
          <w:p w14:paraId="21429AA0" w14:textId="77777777" w:rsidR="00A5344B" w:rsidRPr="00857D02" w:rsidRDefault="00A5344B" w:rsidP="005B1A55">
            <w:pPr>
              <w:pStyle w:val="Tabletext"/>
            </w:pPr>
            <w:r>
              <w:t>prillid</w:t>
            </w:r>
          </w:p>
        </w:tc>
        <w:tc>
          <w:tcPr>
            <w:tcW w:w="944" w:type="pct"/>
          </w:tcPr>
          <w:p w14:paraId="1332BA6E" w14:textId="77777777" w:rsidR="00A5344B" w:rsidRDefault="00A5344B" w:rsidP="005B1A55">
            <w:pPr>
              <w:pStyle w:val="Tabletext"/>
            </w:pPr>
            <w:r>
              <w:t>mööndustega</w:t>
            </w:r>
          </w:p>
        </w:tc>
        <w:tc>
          <w:tcPr>
            <w:tcW w:w="944" w:type="pct"/>
          </w:tcPr>
          <w:p w14:paraId="0FC259F4" w14:textId="43509843" w:rsidR="00A5344B" w:rsidRDefault="00A5344B" w:rsidP="005B1A55">
            <w:pPr>
              <w:pStyle w:val="Tabletext"/>
            </w:pPr>
            <w:r>
              <w:t>VMS</w:t>
            </w:r>
          </w:p>
        </w:tc>
      </w:tr>
      <w:tr w:rsidR="00A5344B" w14:paraId="7B439D82" w14:textId="2E019AEB" w:rsidTr="00A5344B">
        <w:tc>
          <w:tcPr>
            <w:tcW w:w="743" w:type="pct"/>
            <w:tcBorders>
              <w:bottom w:val="single" w:sz="4" w:space="0" w:color="auto"/>
            </w:tcBorders>
          </w:tcPr>
          <w:p w14:paraId="14C6A3A6" w14:textId="77777777" w:rsidR="00A5344B" w:rsidRPr="00857D02" w:rsidRDefault="00A5344B" w:rsidP="005B1A55">
            <w:pPr>
              <w:pStyle w:val="Tabletext"/>
            </w:pPr>
            <w:r w:rsidRPr="00857D02">
              <w:t>O6</w:t>
            </w:r>
          </w:p>
        </w:tc>
        <w:tc>
          <w:tcPr>
            <w:tcW w:w="541" w:type="pct"/>
            <w:tcBorders>
              <w:bottom w:val="single" w:sz="4" w:space="0" w:color="auto"/>
            </w:tcBorders>
          </w:tcPr>
          <w:p w14:paraId="2380D233" w14:textId="77777777" w:rsidR="00A5344B" w:rsidRPr="00857D02" w:rsidRDefault="00A5344B" w:rsidP="005B1A55">
            <w:pPr>
              <w:pStyle w:val="Tabletext"/>
            </w:pPr>
            <w:r>
              <w:t>N</w:t>
            </w:r>
          </w:p>
        </w:tc>
        <w:tc>
          <w:tcPr>
            <w:tcW w:w="880" w:type="pct"/>
            <w:tcBorders>
              <w:bottom w:val="single" w:sz="4" w:space="0" w:color="auto"/>
            </w:tcBorders>
          </w:tcPr>
          <w:p w14:paraId="200CBF87" w14:textId="77777777" w:rsidR="00A5344B" w:rsidRPr="00857D02" w:rsidRDefault="00A5344B" w:rsidP="005B1A55">
            <w:pPr>
              <w:pStyle w:val="Tabletext"/>
            </w:pPr>
            <w:r>
              <w:t>sinakashall</w:t>
            </w:r>
          </w:p>
        </w:tc>
        <w:tc>
          <w:tcPr>
            <w:tcW w:w="947" w:type="pct"/>
            <w:tcBorders>
              <w:bottom w:val="single" w:sz="4" w:space="0" w:color="auto"/>
            </w:tcBorders>
          </w:tcPr>
          <w:p w14:paraId="241C5F15" w14:textId="77777777" w:rsidR="00A5344B" w:rsidRPr="00857D02" w:rsidRDefault="00A5344B" w:rsidP="005B1A55">
            <w:pPr>
              <w:pStyle w:val="Tabletext"/>
            </w:pPr>
            <w:r>
              <w:t>korrigeerimata</w:t>
            </w:r>
          </w:p>
        </w:tc>
        <w:tc>
          <w:tcPr>
            <w:tcW w:w="944" w:type="pct"/>
            <w:tcBorders>
              <w:bottom w:val="single" w:sz="4" w:space="0" w:color="auto"/>
            </w:tcBorders>
          </w:tcPr>
          <w:p w14:paraId="6F787594" w14:textId="77777777" w:rsidR="00A5344B" w:rsidRDefault="00A5344B" w:rsidP="005B1A55">
            <w:pPr>
              <w:pStyle w:val="Tabletext"/>
            </w:pPr>
            <w:r>
              <w:t>osaline</w:t>
            </w:r>
          </w:p>
        </w:tc>
        <w:tc>
          <w:tcPr>
            <w:tcW w:w="944" w:type="pct"/>
            <w:tcBorders>
              <w:bottom w:val="single" w:sz="4" w:space="0" w:color="auto"/>
            </w:tcBorders>
          </w:tcPr>
          <w:p w14:paraId="0EA0E278" w14:textId="1985705A" w:rsidR="00A5344B" w:rsidRDefault="00A5344B" w:rsidP="005B1A55">
            <w:pPr>
              <w:pStyle w:val="Tabletext"/>
            </w:pPr>
            <w:r>
              <w:t>MV</w:t>
            </w:r>
          </w:p>
        </w:tc>
      </w:tr>
      <w:tr w:rsidR="00A5344B" w14:paraId="4F4767DC" w14:textId="4D1CD8CE" w:rsidTr="00A5344B">
        <w:tc>
          <w:tcPr>
            <w:tcW w:w="743" w:type="pct"/>
            <w:tcBorders>
              <w:top w:val="single" w:sz="4" w:space="0" w:color="auto"/>
              <w:left w:val="nil"/>
              <w:bottom w:val="nil"/>
              <w:right w:val="nil"/>
            </w:tcBorders>
          </w:tcPr>
          <w:p w14:paraId="6BFE700C" w14:textId="77777777" w:rsidR="00A5344B" w:rsidRDefault="00A5344B" w:rsidP="005B1A55">
            <w:pPr>
              <w:pStyle w:val="Tabletext"/>
            </w:pPr>
          </w:p>
        </w:tc>
        <w:tc>
          <w:tcPr>
            <w:tcW w:w="541" w:type="pct"/>
            <w:tcBorders>
              <w:top w:val="single" w:sz="4" w:space="0" w:color="auto"/>
              <w:left w:val="nil"/>
              <w:bottom w:val="nil"/>
              <w:right w:val="nil"/>
            </w:tcBorders>
          </w:tcPr>
          <w:p w14:paraId="1B1D64E3" w14:textId="77777777" w:rsidR="00A5344B" w:rsidRDefault="00A5344B" w:rsidP="005B1A55">
            <w:pPr>
              <w:pStyle w:val="Tabletext"/>
            </w:pPr>
          </w:p>
        </w:tc>
        <w:tc>
          <w:tcPr>
            <w:tcW w:w="880" w:type="pct"/>
            <w:tcBorders>
              <w:top w:val="single" w:sz="4" w:space="0" w:color="auto"/>
              <w:left w:val="nil"/>
              <w:bottom w:val="nil"/>
              <w:right w:val="nil"/>
            </w:tcBorders>
          </w:tcPr>
          <w:p w14:paraId="51B41AED" w14:textId="77777777" w:rsidR="00A5344B" w:rsidRDefault="00A5344B" w:rsidP="005B1A55">
            <w:pPr>
              <w:pStyle w:val="Tabletext"/>
            </w:pPr>
          </w:p>
        </w:tc>
        <w:tc>
          <w:tcPr>
            <w:tcW w:w="947" w:type="pct"/>
            <w:tcBorders>
              <w:top w:val="single" w:sz="4" w:space="0" w:color="auto"/>
              <w:left w:val="nil"/>
              <w:bottom w:val="nil"/>
              <w:right w:val="nil"/>
            </w:tcBorders>
          </w:tcPr>
          <w:p w14:paraId="0579D45D" w14:textId="77777777" w:rsidR="00A5344B" w:rsidRDefault="00A5344B" w:rsidP="005B1A55">
            <w:pPr>
              <w:pStyle w:val="Tabletext"/>
            </w:pPr>
          </w:p>
        </w:tc>
        <w:tc>
          <w:tcPr>
            <w:tcW w:w="944" w:type="pct"/>
            <w:tcBorders>
              <w:top w:val="single" w:sz="4" w:space="0" w:color="auto"/>
              <w:left w:val="nil"/>
              <w:bottom w:val="nil"/>
              <w:right w:val="nil"/>
            </w:tcBorders>
          </w:tcPr>
          <w:p w14:paraId="2DD4943B" w14:textId="77777777" w:rsidR="00A5344B" w:rsidRDefault="00A5344B" w:rsidP="005B1A55">
            <w:pPr>
              <w:pStyle w:val="Tabletext"/>
            </w:pPr>
          </w:p>
        </w:tc>
        <w:tc>
          <w:tcPr>
            <w:tcW w:w="944" w:type="pct"/>
            <w:tcBorders>
              <w:top w:val="single" w:sz="4" w:space="0" w:color="auto"/>
              <w:left w:val="nil"/>
              <w:bottom w:val="nil"/>
              <w:right w:val="nil"/>
            </w:tcBorders>
          </w:tcPr>
          <w:p w14:paraId="66B62E0D" w14:textId="77777777" w:rsidR="00A5344B" w:rsidRDefault="00A5344B" w:rsidP="005B1A55">
            <w:pPr>
              <w:pStyle w:val="Tabletext"/>
            </w:pPr>
          </w:p>
        </w:tc>
      </w:tr>
    </w:tbl>
    <w:p w14:paraId="105A063B" w14:textId="0A423145" w:rsidR="00F3139A" w:rsidRDefault="00F3139A" w:rsidP="00CF2F96">
      <w:pPr>
        <w:pStyle w:val="BodyText"/>
      </w:pPr>
      <w:r>
        <w:t>Osalejad läbisid katsed erinevas kombinatoorses järjekorras</w:t>
      </w:r>
      <w:r w:rsidR="00816E76">
        <w:t xml:space="preserve"> (vt </w:t>
      </w:r>
      <w:r w:rsidR="00816E76">
        <w:fldChar w:fldCharType="begin"/>
      </w:r>
      <w:r w:rsidR="00816E76">
        <w:instrText xml:space="preserve"> REF _Ref511415317 \h </w:instrText>
      </w:r>
      <w:r w:rsidR="00816E76">
        <w:fldChar w:fldCharType="separate"/>
      </w:r>
      <w:r w:rsidR="00816E76">
        <w:t xml:space="preserve">Tabel </w:t>
      </w:r>
      <w:r w:rsidR="00816E76">
        <w:rPr>
          <w:noProof/>
        </w:rPr>
        <w:t>4</w:t>
      </w:r>
      <w:r w:rsidR="00816E76">
        <w:fldChar w:fldCharType="end"/>
      </w:r>
      <w:r w:rsidR="00816E76">
        <w:t>)</w:t>
      </w:r>
      <w:r>
        <w:t>. Kaks osalejat sooritasid esmalt labori iseseisvalt ja vaatasid seejärel kellegi teise sooritust, kolm osalejat jälgisid eelnevalt labori kuvahõivet ja said seejärel ülesandeks sama labor ise läbida</w:t>
      </w:r>
      <w:r w:rsidR="00D84E14">
        <w:t xml:space="preserve"> ning üks osaleja loobus labori tegemisest</w:t>
      </w:r>
      <w:r>
        <w:t>.</w:t>
      </w:r>
      <w:r w:rsidR="007D4CCD">
        <w:t xml:space="preserve"> Muu kategooria ülesanne teostati kas enne või pärast </w:t>
      </w:r>
      <w:r w:rsidR="00F71E6C">
        <w:t xml:space="preserve">RangeForce’i omi </w:t>
      </w:r>
      <w:r w:rsidR="007D4CCD">
        <w:t>või nende vahepeal.</w:t>
      </w:r>
      <w:r w:rsidR="00496774">
        <w:t xml:space="preserve"> Järjekorra varieerumise põhjuseks oli uurida, kas tulemused sõltuvad sellest, kas osale</w:t>
      </w:r>
      <w:r w:rsidR="00F004B0">
        <w:t>ja on ülesandega eelnevalt kokku puutunud</w:t>
      </w:r>
      <w:r w:rsidR="00496774">
        <w:t>.</w:t>
      </w:r>
    </w:p>
    <w:p w14:paraId="2868EA5A" w14:textId="613C494A" w:rsidR="00681B4D" w:rsidRDefault="00681B4D" w:rsidP="00681B4D">
      <w:pPr>
        <w:pStyle w:val="Heading2"/>
      </w:pPr>
      <w:r>
        <w:t>Probleemid</w:t>
      </w:r>
    </w:p>
    <w:p w14:paraId="6DB01480" w14:textId="3FAED03B" w:rsidR="002F10C1" w:rsidRDefault="005D74CF" w:rsidP="00681B4D">
      <w:pPr>
        <w:pStyle w:val="BodyText"/>
      </w:pPr>
      <w:r>
        <w:t>Uurimuse teostamise faasis ilmnes nii mõnigi takistav faktor. Näiteks ei oldud esialgu arvestatud sellega, et kõigi uuringus osalejate nägemine ei võimalda neil ilma korrigeerivate vahenditeta Tobii Eye Tracker</w:t>
      </w:r>
      <w:r w:rsidR="002F10C1">
        <w:t>’</w:t>
      </w:r>
      <w:r>
        <w:t>i kasutamiseks vajalikult kauguselt ekraanil olevat teksti näha. Prille ei saanud kasutada, kuna need takistasid infrapunase valguse abil pupillide asukoha määramist.</w:t>
      </w:r>
      <w:r w:rsidR="00A1757D">
        <w:t xml:space="preserve"> Kuigi lõplikus valimis esines ka isikuid, kes olid vajadusel valmis katse sooritamiseks läätsi kasutama, ei olnud see tarvilik, kuna nad nägid ekraanil olevat teksti piisavalt selgelt ka ilma nendeta.</w:t>
      </w:r>
      <w:r w:rsidR="002F10C1">
        <w:t xml:space="preserve"> Üks uuringus osaleja oli sellegipoolest sunnitud RangeForce labori sooritamiseks kuvapilti suurendama ning isegi pärast seda liikus ta peaga Tobii Eye Tracker’i sensoritele ohtlikult lähedale</w:t>
      </w:r>
      <w:r w:rsidR="00A24993">
        <w:t>, väljudes äärepealt jälgimisvahemikust</w:t>
      </w:r>
      <w:r w:rsidR="002F10C1">
        <w:t>.</w:t>
      </w:r>
    </w:p>
    <w:p w14:paraId="269CF565" w14:textId="33A346DB" w:rsidR="003B0E07" w:rsidRDefault="00414E8F" w:rsidP="00681B4D">
      <w:pPr>
        <w:pStyle w:val="BodyText"/>
      </w:pPr>
      <w:r>
        <w:lastRenderedPageBreak/>
        <w:t>Osalejad tõid esile, et v</w:t>
      </w:r>
      <w:r w:rsidR="00365D3F">
        <w:t>õõra riistvaraga oli ülesande lahendamine ebamugavam, kui see oleks olnud harjumuspärast arvutit kasutades. Üks osaleja oli igapäevaselt harjunud kasutama ingliskeelset klaviatuuri ning oli seetõttu sunnitud poole soorituse pealt klaviatuuri keelt vahetama, häirides tema loomulikku töö kulgu.</w:t>
      </w:r>
    </w:p>
    <w:p w14:paraId="040CB0A6" w14:textId="19E21128" w:rsidR="00A1757D" w:rsidRDefault="00A1757D" w:rsidP="00681B4D">
      <w:pPr>
        <w:pStyle w:val="BodyText"/>
      </w:pPr>
      <w:r>
        <w:t>Poole uuringu peal ilmnes, et kasutatud Logitech’i arvutihiire juhe oli katkine, mistõttu ühendus hiire ja arvuti vahel katkes sageli ning häiris uuringus osalejate toiminguid. Seetõttu otsustati katseid vigase hiirega mitte jätkata ning edaspidi kasutasid osalejad HP hiirt.</w:t>
      </w:r>
    </w:p>
    <w:p w14:paraId="6343B7E1" w14:textId="316FDF1B" w:rsidR="0088599D" w:rsidRDefault="0088599D" w:rsidP="00681B4D">
      <w:pPr>
        <w:pStyle w:val="BodyText"/>
      </w:pPr>
      <w:r>
        <w:t>Lisaks kurtis üks katsetes osaleja ka toolide ebamugavuse tõttu. Kuigi osalejatel oli lubatud testide vahel vabalt ringi liikuda ja sirutada, loobusid paljud sellest võimalusest. Kahjuks ei olnud võimalik ka töökohal olevat tooli vahetada, kuna laboris olidki ainult üht tüüpi plastmasstoolid.</w:t>
      </w:r>
    </w:p>
    <w:p w14:paraId="2BCECFC6" w14:textId="1B4E4C55" w:rsidR="003B0E07" w:rsidRDefault="003B0E07" w:rsidP="00681B4D">
      <w:pPr>
        <w:pStyle w:val="BodyText"/>
      </w:pPr>
      <w:r>
        <w:t>Kärsitus?</w:t>
      </w:r>
    </w:p>
    <w:p w14:paraId="3D81133F" w14:textId="4EAC64D0" w:rsidR="004C7702" w:rsidRDefault="004C7702" w:rsidP="004C7702">
      <w:pPr>
        <w:pStyle w:val="Heading2"/>
      </w:pPr>
      <w:r>
        <w:t>Tulemused</w:t>
      </w:r>
    </w:p>
    <w:p w14:paraId="46A46F48" w14:textId="556D0D44" w:rsidR="004C7702" w:rsidRPr="004C7702" w:rsidRDefault="005779CE" w:rsidP="004C7702">
      <w:pPr>
        <w:pStyle w:val="BodyText"/>
      </w:pPr>
      <w:r>
        <w:t xml:space="preserve">Kuna katses osalejaid oli lõplikult kokku kuus, on valim liiga väike, et selle alusel laiemaid üldistusi teha, ning põhjalikumaks otsustamiseks tuleks katset korrata enamate inimestega. Küll aga on võimalik ka kuueliikmelise grupi pealt juba mõningaid järeldusi teha. </w:t>
      </w:r>
      <w:r w:rsidR="00B41E7B">
        <w:t xml:space="preserve">Alljärgnevalt ongi välja toodud </w:t>
      </w:r>
      <w:r w:rsidR="0042299A">
        <w:t xml:space="preserve">katsete tulemused ja nende põhjal tehtud </w:t>
      </w:r>
      <w:r w:rsidR="00E44064">
        <w:t>soovitused</w:t>
      </w:r>
      <w:r w:rsidR="0042299A">
        <w:t>.</w:t>
      </w:r>
    </w:p>
    <w:p w14:paraId="4F36C4DB" w14:textId="5F6ACAC6" w:rsidR="00A5344B" w:rsidRDefault="00D348D7" w:rsidP="004C7702">
      <w:pPr>
        <w:pStyle w:val="Heading3"/>
      </w:pPr>
      <w:r>
        <w:t>So</w:t>
      </w:r>
      <w:r w:rsidR="00474C93">
        <w:t>ojus</w:t>
      </w:r>
      <w:r w:rsidR="007060D0">
        <w:t>kaardid</w:t>
      </w:r>
    </w:p>
    <w:p w14:paraId="416286CB" w14:textId="6785FF8F" w:rsidR="00B65FF8" w:rsidRDefault="0081533C" w:rsidP="00B65FF8">
      <w:pPr>
        <w:pStyle w:val="BodyText"/>
      </w:pPr>
      <w:r>
        <w:t xml:space="preserve">Veebilehe ülesehitusest tulenevalt võib eeldada, et mõni osa leheküljest saab kasutajalt rohkem tähelepanu kui teine. See oletus saab kinnituse, kui vaadata Postimehe </w:t>
      </w:r>
      <w:r w:rsidR="00564B43">
        <w:t xml:space="preserve">ja YouTube </w:t>
      </w:r>
      <w:r>
        <w:t xml:space="preserve">veebilehe </w:t>
      </w:r>
      <w:r w:rsidR="00B65FF8">
        <w:t>ning</w:t>
      </w:r>
      <w:r>
        <w:t xml:space="preserve"> RangeForce labori soojuskaarte (</w:t>
      </w:r>
      <w:r w:rsidRPr="0081533C">
        <w:rPr>
          <w:i/>
        </w:rPr>
        <w:t>heatmap</w:t>
      </w:r>
      <w:r>
        <w:t>)</w:t>
      </w:r>
      <w:r w:rsidR="00DA42FC">
        <w:t xml:space="preserve"> (vt</w:t>
      </w:r>
      <w:r w:rsidR="006313D8">
        <w:t xml:space="preserve"> </w:t>
      </w:r>
      <w:r w:rsidR="006313D8">
        <w:fldChar w:fldCharType="begin"/>
      </w:r>
      <w:r w:rsidR="006313D8">
        <w:instrText xml:space="preserve"> REF _Ref511495248 \h </w:instrText>
      </w:r>
      <w:r w:rsidR="006313D8">
        <w:fldChar w:fldCharType="separate"/>
      </w:r>
      <w:r w:rsidR="006313D8">
        <w:t xml:space="preserve">Joonis </w:t>
      </w:r>
      <w:r w:rsidR="006313D8">
        <w:rPr>
          <w:noProof/>
        </w:rPr>
        <w:t>15</w:t>
      </w:r>
      <w:r w:rsidR="006313D8">
        <w:fldChar w:fldCharType="end"/>
      </w:r>
      <w:r w:rsidR="006313D8">
        <w:t xml:space="preserve">, </w:t>
      </w:r>
      <w:r w:rsidR="006313D8">
        <w:fldChar w:fldCharType="begin"/>
      </w:r>
      <w:r w:rsidR="006313D8">
        <w:instrText xml:space="preserve"> REF _Ref511497073 \h </w:instrText>
      </w:r>
      <w:r w:rsidR="006313D8">
        <w:fldChar w:fldCharType="separate"/>
      </w:r>
      <w:r w:rsidR="006313D8">
        <w:t xml:space="preserve">Joonis </w:t>
      </w:r>
      <w:r w:rsidR="006313D8">
        <w:rPr>
          <w:noProof/>
        </w:rPr>
        <w:t>16</w:t>
      </w:r>
      <w:r w:rsidR="006313D8">
        <w:fldChar w:fldCharType="end"/>
      </w:r>
      <w:r w:rsidR="006313D8">
        <w:t>,</w:t>
      </w:r>
      <w:r w:rsidR="00DA42FC">
        <w:t xml:space="preserve"> </w:t>
      </w:r>
      <w:r w:rsidR="002D4823">
        <w:fldChar w:fldCharType="begin"/>
      </w:r>
      <w:r w:rsidR="002D4823">
        <w:instrText xml:space="preserve"> REF _Ref511495246 \h </w:instrText>
      </w:r>
      <w:r w:rsidR="002D4823">
        <w:fldChar w:fldCharType="separate"/>
      </w:r>
      <w:r w:rsidR="006313D8">
        <w:t xml:space="preserve">Joonis </w:t>
      </w:r>
      <w:r w:rsidR="006313D8">
        <w:rPr>
          <w:noProof/>
        </w:rPr>
        <w:t>17</w:t>
      </w:r>
      <w:r w:rsidR="002D4823">
        <w:fldChar w:fldCharType="end"/>
      </w:r>
      <w:r w:rsidR="002D4823">
        <w:t>)</w:t>
      </w:r>
      <w:r w:rsidR="000E7E5B">
        <w:t xml:space="preserve">, mis annavad visualiseeritud ülevaate sellest, kui sageli kasutaja pilk teatud piirkonnas peatus </w:t>
      </w:r>
      <w:r w:rsidR="000E7E5B">
        <w:fldChar w:fldCharType="begin" w:fldLock="1"/>
      </w:r>
      <w:r w:rsidR="00545F4F">
        <w:instrText>ADDIN CSL_CITATION { "citationItems" : [ { "id" : "ITEM-1", "itemData" : { "id" : "ITEM-1", "issued" : { "date-parts" : [ [ "0" ] ] }, "title" : "Tobii Studio User's Manual", "type" : "article-journal" }, "uris" : [ "http://www.mendeley.com/documents/?uuid=3ab298ff-5b58-37be-a4fa-3d19cde46b6d" ] } ], "mendeley" : { "formattedCitation" : "[132]", "plainTextFormattedCitation" : "[132]", "previouslyFormattedCitation" : "[132]" }, "properties" : {  }, "schema" : "https://github.com/citation-style-language/schema/raw/master/csl-citation.json" }</w:instrText>
      </w:r>
      <w:r w:rsidR="000E7E5B">
        <w:fldChar w:fldCharType="separate"/>
      </w:r>
      <w:r w:rsidR="00545F4F" w:rsidRPr="00545F4F">
        <w:rPr>
          <w:noProof/>
        </w:rPr>
        <w:t>[132]</w:t>
      </w:r>
      <w:r w:rsidR="000E7E5B">
        <w:fldChar w:fldCharType="end"/>
      </w:r>
      <w:r w:rsidR="002D4823">
        <w:t>.</w:t>
      </w:r>
      <w:r w:rsidR="000E7E5B">
        <w:t xml:space="preserve"> Kuumkohad ehk</w:t>
      </w:r>
      <w:r w:rsidR="00432DD0">
        <w:t xml:space="preserve"> arvuliselt</w:t>
      </w:r>
      <w:r w:rsidR="000E7E5B">
        <w:t xml:space="preserve"> kõige </w:t>
      </w:r>
      <w:r w:rsidR="0013124D">
        <w:t>sagedamini</w:t>
      </w:r>
      <w:r w:rsidR="000E7E5B">
        <w:t xml:space="preserve"> tähelepanu pälvinud alad on antud töö soojuskaartidel märgitud punasena ning harvem vaadatud piirkonnad rohelisena.</w:t>
      </w:r>
      <w:r w:rsidR="001A4BD0">
        <w:t xml:space="preserve"> Soojuskaartide visualiseerimise aluseks olev ajavahemik varieerus </w:t>
      </w:r>
      <w:r w:rsidR="00FF7F67">
        <w:t>poolest minutist viie minutini</w:t>
      </w:r>
      <w:r w:rsidR="00D52B86">
        <w:t>, sõltuvalt veebilehe sisu dünaamilisusest</w:t>
      </w:r>
      <w:r w:rsidR="004636F3">
        <w:t xml:space="preserve">, </w:t>
      </w:r>
      <w:r w:rsidR="00D52B86">
        <w:t>vaataja käitumisest</w:t>
      </w:r>
      <w:r w:rsidR="00A60DE1">
        <w:t xml:space="preserve"> ning kerimistempost</w:t>
      </w:r>
      <w:r w:rsidR="001A4BD0">
        <w:t>. Kiirelt muutuva sisu puhul (Postimees, YouTube)</w:t>
      </w:r>
      <w:r w:rsidR="00FF7F67">
        <w:t xml:space="preserve"> </w:t>
      </w:r>
      <w:r w:rsidR="00FF7F67">
        <w:lastRenderedPageBreak/>
        <w:t>koostati soojuskaart lühema ajavahemiku kohta kui RangeForce labori korral, kus sisu paigutus muutus vähe.</w:t>
      </w:r>
    </w:p>
    <w:p w14:paraId="422D43CD" w14:textId="20895A98" w:rsidR="006A6753" w:rsidRPr="00D52B86" w:rsidRDefault="00254B4B" w:rsidP="00254B4B">
      <w:pPr>
        <w:pStyle w:val="BodyText"/>
        <w:tabs>
          <w:tab w:val="left" w:pos="5176"/>
        </w:tabs>
        <w:rPr>
          <w:strike/>
        </w:rPr>
      </w:pPr>
      <w:r>
        <w:t>Postimehe veebivaates on sisu vertikaalselt joondatud lehe keskossa ning ääred on tühjad või sisaldavad reklaami</w:t>
      </w:r>
      <w:r w:rsidR="00692988">
        <w:t xml:space="preserve"> (vt </w:t>
      </w:r>
      <w:r w:rsidR="00692988">
        <w:fldChar w:fldCharType="begin"/>
      </w:r>
      <w:r w:rsidR="00692988">
        <w:instrText xml:space="preserve"> REF _Ref511495248 \h </w:instrText>
      </w:r>
      <w:r w:rsidR="00692988">
        <w:fldChar w:fldCharType="separate"/>
      </w:r>
      <w:r w:rsidR="00692988">
        <w:t xml:space="preserve">Joonis </w:t>
      </w:r>
      <w:r w:rsidR="00692988">
        <w:rPr>
          <w:noProof/>
        </w:rPr>
        <w:t>15</w:t>
      </w:r>
      <w:r w:rsidR="00692988">
        <w:fldChar w:fldCharType="end"/>
      </w:r>
      <w:r w:rsidR="00175C90">
        <w:t>)</w:t>
      </w:r>
      <w:r>
        <w:t xml:space="preserve">. Sellest tulenevalt on ka kasutaja pilk suunatud enamasti lehe keskossa, moodustades seal ühtlase pilgupunktide klastri. </w:t>
      </w:r>
    </w:p>
    <w:p w14:paraId="5739C0DE" w14:textId="77583332" w:rsidR="00254B4B" w:rsidRDefault="00254B4B" w:rsidP="00254B4B">
      <w:pPr>
        <w:pStyle w:val="BodyText"/>
        <w:tabs>
          <w:tab w:val="left" w:pos="5176"/>
        </w:tabs>
      </w:pPr>
      <w:r>
        <w:t xml:space="preserve">Ühtegi </w:t>
      </w:r>
      <w:r w:rsidR="006A6753">
        <w:t xml:space="preserve">ülejäänutest </w:t>
      </w:r>
      <w:r w:rsidR="00943276">
        <w:t xml:space="preserve">intensiivselt </w:t>
      </w:r>
      <w:r>
        <w:t>eristuvat kuumkohta Postimehe soojuskaartidel ei esine.</w:t>
      </w:r>
    </w:p>
    <w:p w14:paraId="51C8FECB" w14:textId="422B3ABC" w:rsidR="00EC2E4A" w:rsidRDefault="00B65FF8" w:rsidP="00EC2E4A">
      <w:pPr>
        <w:pStyle w:val="Figure"/>
        <w:framePr w:wrap="notBeside"/>
        <w:spacing w:after="0"/>
      </w:pPr>
      <w:r>
        <w:rPr>
          <w:noProof/>
        </w:rPr>
        <w:drawing>
          <wp:inline distT="0" distB="0" distL="0" distR="0" wp14:anchorId="221FC9BC" wp14:editId="08FD1B4F">
            <wp:extent cx="2624034" cy="1476000"/>
            <wp:effectExtent l="0" t="0" r="5080" b="0"/>
            <wp:docPr id="20" name="Picture 20"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earmap_rl_pm_artikk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t xml:space="preserve"> </w:t>
      </w:r>
      <w:r>
        <w:rPr>
          <w:noProof/>
        </w:rPr>
        <w:drawing>
          <wp:inline distT="0" distB="0" distL="0" distR="0" wp14:anchorId="47C71FF1" wp14:editId="00AF8200">
            <wp:extent cx="2624034" cy="1476000"/>
            <wp:effectExtent l="0" t="0" r="508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tmap_ts_pm_artikke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EC2E4A">
        <w:t xml:space="preserve">(a)      </w:t>
      </w:r>
      <w:r w:rsidR="006F67A9">
        <w:t xml:space="preserve">                                                                  (b)</w:t>
      </w:r>
      <w:r w:rsidR="00EC2E4A">
        <w:t xml:space="preserve">                                                             </w:t>
      </w:r>
    </w:p>
    <w:p w14:paraId="76422A2D" w14:textId="2A97F795" w:rsidR="00EC2E4A" w:rsidRDefault="00EC2E4A" w:rsidP="00C0348B">
      <w:pPr>
        <w:pStyle w:val="Figure"/>
        <w:framePr w:wrap="notBeside"/>
        <w:spacing w:after="0"/>
      </w:pPr>
      <w:r>
        <w:rPr>
          <w:noProof/>
        </w:rPr>
        <w:drawing>
          <wp:inline distT="0" distB="0" distL="0" distR="0" wp14:anchorId="3576EDEA" wp14:editId="72F95BB4">
            <wp:extent cx="2624034" cy="1476000"/>
            <wp:effectExtent l="0" t="0" r="5080" b="0"/>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eatmap_rl_pm_peale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882501">
        <w:rPr>
          <w:noProof/>
        </w:rPr>
        <w:t xml:space="preserve"> </w:t>
      </w:r>
      <w:r>
        <w:rPr>
          <w:noProof/>
        </w:rPr>
        <w:drawing>
          <wp:inline distT="0" distB="0" distL="0" distR="0" wp14:anchorId="2A4CECC3" wp14:editId="25105A26">
            <wp:extent cx="2624034" cy="1476000"/>
            <wp:effectExtent l="0" t="0" r="5080" b="0"/>
            <wp:docPr id="31" name="Picture 3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tmap_ua_pm_peale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4E64F37B" w14:textId="0F792434" w:rsidR="00EC2E4A" w:rsidRDefault="006F67A9" w:rsidP="00EC2E4A">
      <w:pPr>
        <w:pStyle w:val="Figure"/>
        <w:framePr w:wrap="notBeside"/>
      </w:pPr>
      <w:r>
        <w:t>(c</w:t>
      </w:r>
      <w:r w:rsidR="00EC2E4A">
        <w:t>)</w:t>
      </w:r>
      <w:r>
        <w:t xml:space="preserve">                                                                        (d)</w:t>
      </w:r>
    </w:p>
    <w:p w14:paraId="74F5010E" w14:textId="36E68886" w:rsidR="00B65FF8" w:rsidRDefault="00B65FF8" w:rsidP="00B65FF8">
      <w:pPr>
        <w:pStyle w:val="Caption"/>
        <w:framePr w:hSpace="510" w:wrap="notBeside" w:vAnchor="text" w:hAnchor="margin" w:xAlign="center" w:y="1"/>
      </w:pPr>
      <w:bookmarkStart w:id="124" w:name="_Ref511495248"/>
      <w:r>
        <w:t xml:space="preserve">Joonis </w:t>
      </w:r>
      <w:fldSimple w:instr=" SEQ Joonis \* ARABIC ">
        <w:r w:rsidR="00E62BB3">
          <w:rPr>
            <w:noProof/>
          </w:rPr>
          <w:t>16</w:t>
        </w:r>
      </w:fldSimple>
      <w:bookmarkEnd w:id="124"/>
      <w:r>
        <w:t>. Po</w:t>
      </w:r>
      <w:r w:rsidR="00254B4B">
        <w:t xml:space="preserve">stimehe </w:t>
      </w:r>
      <w:r w:rsidR="00692988">
        <w:t>veebilehe</w:t>
      </w:r>
      <w:r w:rsidR="00254B4B">
        <w:t xml:space="preserve"> soojuskaardid: (a), (b) artikli lugemine; (c), (d) pealehe sirvimine.</w:t>
      </w:r>
    </w:p>
    <w:p w14:paraId="19918EE3" w14:textId="46360800" w:rsidR="00254B4B" w:rsidRDefault="00FA03AC" w:rsidP="000147BA">
      <w:pPr>
        <w:pStyle w:val="BodyText"/>
        <w:tabs>
          <w:tab w:val="left" w:pos="5176"/>
        </w:tabs>
      </w:pPr>
      <w:r>
        <w:t>YouTube’i veebilehe puhul sõltub soojuskaart suuresti sellest, kas videoid vaadati täisekraanvaates või minimeeritult</w:t>
      </w:r>
      <w:r w:rsidR="00121B47">
        <w:t xml:space="preserve"> (vt </w:t>
      </w:r>
      <w:r w:rsidR="00121B47">
        <w:fldChar w:fldCharType="begin"/>
      </w:r>
      <w:r w:rsidR="00121B47">
        <w:instrText xml:space="preserve"> REF _Ref511497073 \h </w:instrText>
      </w:r>
      <w:r w:rsidR="00121B47">
        <w:fldChar w:fldCharType="separate"/>
      </w:r>
      <w:r w:rsidR="00121B47">
        <w:t xml:space="preserve">Joonis </w:t>
      </w:r>
      <w:r w:rsidR="00121B47">
        <w:rPr>
          <w:noProof/>
        </w:rPr>
        <w:t>16</w:t>
      </w:r>
      <w:r w:rsidR="00121B47">
        <w:fldChar w:fldCharType="end"/>
      </w:r>
      <w:r w:rsidR="00121B47">
        <w:t>)</w:t>
      </w:r>
      <w:r>
        <w:t xml:space="preserve">. Viimast </w:t>
      </w:r>
      <w:r w:rsidR="00692988">
        <w:t>on võimalik soojuskaardi põhjal kindlaks määrata</w:t>
      </w:r>
      <w:r>
        <w:t xml:space="preserve">, kui pilk on koondunud </w:t>
      </w:r>
      <w:r w:rsidR="00692988">
        <w:t xml:space="preserve">pigem ühte piirkonda. Täisekraanvaate puhul </w:t>
      </w:r>
      <w:r w:rsidR="00BD390F">
        <w:t>ühtlast joont ei eristu -</w:t>
      </w:r>
      <w:r w:rsidR="00E53E45">
        <w:t xml:space="preserve"> soojuskaart sõltub vaadatud videost ja selles olnud pilkupüüdvatest objektidest.</w:t>
      </w:r>
    </w:p>
    <w:p w14:paraId="0CF7A8BE" w14:textId="33A6EEB7" w:rsidR="00B65FF8" w:rsidRDefault="00B65FF8" w:rsidP="00EC2E4A">
      <w:pPr>
        <w:pStyle w:val="Figure"/>
        <w:framePr w:wrap="notBeside"/>
      </w:pPr>
      <w:r>
        <w:rPr>
          <w:noProof/>
        </w:rPr>
        <w:lastRenderedPageBreak/>
        <w:drawing>
          <wp:inline distT="0" distB="0" distL="0" distR="0" wp14:anchorId="35A5D358" wp14:editId="2C872EE9">
            <wp:extent cx="2624034" cy="1476000"/>
            <wp:effectExtent l="0" t="0" r="5080" b="0"/>
            <wp:docPr id="22" name="Picture 22" descr="A picture containing outdoor, building, object, g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atmap_rl_yt_fullscree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4733666D" wp14:editId="38A5A98D">
            <wp:extent cx="2624034" cy="1476000"/>
            <wp:effectExtent l="0" t="0" r="5080" b="0"/>
            <wp:docPr id="23" name="Picture 23" descr="A picture containing person,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eatmap_ts_yt_fullscree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drawing>
          <wp:inline distT="0" distB="0" distL="0" distR="0" wp14:anchorId="3E7FF62B" wp14:editId="60B4FF05">
            <wp:extent cx="2624034" cy="1476000"/>
            <wp:effectExtent l="0" t="0" r="5080" b="0"/>
            <wp:docPr id="24" name="Picture 2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eatmap_ts_yt_smal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0946CB">
        <w:rPr>
          <w:noProof/>
        </w:rPr>
        <w:t xml:space="preserve"> </w:t>
      </w:r>
      <w:r>
        <w:rPr>
          <w:noProof/>
        </w:rPr>
        <w:drawing>
          <wp:inline distT="0" distB="0" distL="0" distR="0" wp14:anchorId="6386E378" wp14:editId="66157BB5">
            <wp:extent cx="2624034" cy="1476000"/>
            <wp:effectExtent l="0" t="0" r="5080" b="0"/>
            <wp:docPr id="25" name="Picture 25" descr="A picture contain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eatmap_ua_yt_fullscre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p>
    <w:p w14:paraId="14113327" w14:textId="75711B7F" w:rsidR="00B65FF8" w:rsidRDefault="00B65FF8" w:rsidP="00B65FF8">
      <w:pPr>
        <w:pStyle w:val="Caption"/>
        <w:framePr w:hSpace="510" w:wrap="notBeside" w:vAnchor="text" w:hAnchor="margin" w:xAlign="center" w:y="1"/>
      </w:pPr>
      <w:bookmarkStart w:id="125" w:name="_Ref511497073"/>
      <w:r>
        <w:t xml:space="preserve">Joonis </w:t>
      </w:r>
      <w:fldSimple w:instr=" SEQ Joonis \* ARABIC ">
        <w:r w:rsidR="00E62BB3">
          <w:rPr>
            <w:noProof/>
          </w:rPr>
          <w:t>17</w:t>
        </w:r>
      </w:fldSimple>
      <w:bookmarkEnd w:id="125"/>
      <w:r>
        <w:t>. YouTube soojuskaardid.</w:t>
      </w:r>
    </w:p>
    <w:p w14:paraId="7CE10B9E" w14:textId="5682E373" w:rsidR="000147BA" w:rsidRDefault="006911F5" w:rsidP="00B65FF8">
      <w:pPr>
        <w:pStyle w:val="BodyText"/>
        <w:tabs>
          <w:tab w:val="left" w:pos="5176"/>
        </w:tabs>
      </w:pPr>
      <w:r>
        <w:t>RangeForce labori veebileht hõivab kogu veebilehitseja akna, ulatudes nii horisontaalselt kui vertikaalselt servast servani. Labori</w:t>
      </w:r>
      <w:r w:rsidR="00E868F9">
        <w:t xml:space="preserve"> soojuskaardid </w:t>
      </w:r>
      <w:r w:rsidR="00B15A5A">
        <w:t xml:space="preserve">erinevad suuresti katses osalejate lõikes (vt </w:t>
      </w:r>
      <w:r w:rsidR="00B15A5A">
        <w:fldChar w:fldCharType="begin"/>
      </w:r>
      <w:r w:rsidR="00B15A5A">
        <w:instrText xml:space="preserve"> REF _Ref511495246 \h </w:instrText>
      </w:r>
      <w:r w:rsidR="00B15A5A">
        <w:fldChar w:fldCharType="separate"/>
      </w:r>
      <w:r w:rsidR="00B15A5A">
        <w:t xml:space="preserve">Joonis </w:t>
      </w:r>
      <w:r w:rsidR="00B15A5A">
        <w:rPr>
          <w:noProof/>
        </w:rPr>
        <w:t>17</w:t>
      </w:r>
      <w:r w:rsidR="00B15A5A">
        <w:fldChar w:fldCharType="end"/>
      </w:r>
      <w:r w:rsidR="00B15A5A">
        <w:t>).</w:t>
      </w:r>
      <w:r w:rsidR="005E453A">
        <w:t xml:space="preserve"> Eristuvad mõningad kuumkohad, nagu järgmise sammuni viiv nupp virtuaalmasina ülemises paremas servas, terminalisakk tegumiribal, tekstijuhiseid sisaldav ala, labori etappe näitav loetelu ja terminaliaken</w:t>
      </w:r>
      <w:r w:rsidR="001818AD">
        <w:t>, kuid need sõltuvad sellest, kuidas on kasutaja paigutanud rakenduste aknad</w:t>
      </w:r>
      <w:r w:rsidR="005E453A">
        <w:t>.</w:t>
      </w:r>
      <w:r w:rsidR="00D15208">
        <w:t xml:space="preserve"> Kuigi akende paigutusele piiranguid seatud polnud ning neid võis korduvalt ümber tõsta, oli enamikul katses osalejatest ülesande edenemist ja juhiseid sisaldav aken täisvaates üle kogu ekraani ulatuses, välja arvatud üks osaleja, kes muutis poole katse pealt juhisakna asukohta. Terminaliaknaid seevastu liigutati sageli, kuna täisekraanil juhiseid kuvades kippus </w:t>
      </w:r>
      <w:r w:rsidR="000A1351">
        <w:t>too</w:t>
      </w:r>
      <w:r w:rsidR="00D15208">
        <w:t xml:space="preserve"> ülesande kirjeldust osaliselt katma.</w:t>
      </w:r>
    </w:p>
    <w:p w14:paraId="392BA208" w14:textId="16929B08" w:rsidR="007060D0" w:rsidRDefault="003E3AFA" w:rsidP="00EC2E4A">
      <w:pPr>
        <w:pStyle w:val="Figure"/>
        <w:framePr w:wrap="notBeside"/>
      </w:pPr>
      <w:r>
        <w:rPr>
          <w:noProof/>
        </w:rPr>
        <w:lastRenderedPageBreak/>
        <w:drawing>
          <wp:inline distT="0" distB="0" distL="0" distR="0" wp14:anchorId="238EAC75" wp14:editId="26FD5463">
            <wp:extent cx="2624027" cy="1476000"/>
            <wp:effectExtent l="0" t="0" r="5080" b="0"/>
            <wp:docPr id="16" name="Picture 16"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map_ar_sooritu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sidR="007E1BA7">
        <w:rPr>
          <w:noProof/>
        </w:rPr>
        <w:t xml:space="preserve"> </w:t>
      </w:r>
      <w:r>
        <w:rPr>
          <w:noProof/>
        </w:rPr>
        <w:drawing>
          <wp:inline distT="0" distB="0" distL="0" distR="0" wp14:anchorId="2146202A" wp14:editId="1B703047">
            <wp:extent cx="2624027" cy="1476000"/>
            <wp:effectExtent l="0" t="0" r="5080" b="0"/>
            <wp:docPr id="17" name="Picture 17"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tmap_emv_sooritu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24027" cy="1476000"/>
                    </a:xfrm>
                    <a:prstGeom prst="rect">
                      <a:avLst/>
                    </a:prstGeom>
                  </pic:spPr>
                </pic:pic>
              </a:graphicData>
            </a:graphic>
          </wp:inline>
        </w:drawing>
      </w:r>
      <w:r>
        <w:rPr>
          <w:noProof/>
        </w:rPr>
        <w:drawing>
          <wp:inline distT="0" distB="0" distL="0" distR="0" wp14:anchorId="501D5E77" wp14:editId="37795960">
            <wp:extent cx="2624034" cy="1476000"/>
            <wp:effectExtent l="0" t="0" r="5080" b="0"/>
            <wp:docPr id="18" name="Picture 18"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tmap_rl_sooritu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7E1BA7">
        <w:rPr>
          <w:noProof/>
        </w:rPr>
        <w:t xml:space="preserve"> </w:t>
      </w:r>
      <w:r w:rsidR="008B6AFD">
        <w:rPr>
          <w:noProof/>
        </w:rPr>
        <w:drawing>
          <wp:inline distT="0" distB="0" distL="0" distR="0" wp14:anchorId="5E979A17" wp14:editId="4BF19B11">
            <wp:extent cx="2624206" cy="1476000"/>
            <wp:effectExtent l="0" t="0" r="5080" b="0"/>
            <wp:docPr id="19" name="Picture 19"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tmap_ua_sooritu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24206" cy="1476000"/>
                    </a:xfrm>
                    <a:prstGeom prst="rect">
                      <a:avLst/>
                    </a:prstGeom>
                  </pic:spPr>
                </pic:pic>
              </a:graphicData>
            </a:graphic>
          </wp:inline>
        </w:drawing>
      </w:r>
    </w:p>
    <w:p w14:paraId="3A5AE883" w14:textId="1AF50C71" w:rsidR="003E3AFA" w:rsidRPr="00D64B7E" w:rsidRDefault="007060D0" w:rsidP="007060D0">
      <w:pPr>
        <w:pStyle w:val="Caption"/>
        <w:framePr w:hSpace="510" w:wrap="notBeside" w:vAnchor="text" w:hAnchor="margin" w:xAlign="center" w:y="1"/>
      </w:pPr>
      <w:bookmarkStart w:id="126" w:name="_Ref511495246"/>
      <w:r>
        <w:t xml:space="preserve">Joonis </w:t>
      </w:r>
      <w:fldSimple w:instr=" SEQ Joonis \* ARABIC ">
        <w:r w:rsidR="00E62BB3">
          <w:rPr>
            <w:noProof/>
          </w:rPr>
          <w:t>18</w:t>
        </w:r>
      </w:fldSimple>
      <w:bookmarkEnd w:id="126"/>
      <w:r>
        <w:t xml:space="preserve">. RangeForce labori </w:t>
      </w:r>
      <w:r w:rsidR="00D15208">
        <w:t xml:space="preserve">akende erinevad paigutused ja vastavad </w:t>
      </w:r>
      <w:r>
        <w:t>soojuskaardid.</w:t>
      </w:r>
    </w:p>
    <w:p w14:paraId="7AE28338" w14:textId="35129CE2" w:rsidR="00B65FF8" w:rsidRDefault="00EE0F56" w:rsidP="00596C95">
      <w:pPr>
        <w:pStyle w:val="BodyText"/>
        <w:tabs>
          <w:tab w:val="left" w:pos="5176"/>
        </w:tabs>
      </w:pPr>
      <w:r>
        <w:t>Eelnevast</w:t>
      </w:r>
      <w:r w:rsidR="005333EB">
        <w:t xml:space="preserve"> võib järeldada, et kasutaja pilgu soojuskaart ei ole piisav, et selle alusel üheselt määrata, millist keskkonda parasjagu kasutatakse. Kuigi võimalik on eristada veebilehti, mille sisu on koondunud ekraani keskele, nendest, mis katavad ekraani kogu ulatuses, sõltub RangeForce keskkonna soojuskaart sellest, kuidas liigutab kandidaat virtuaalmasina programmiaknaid.</w:t>
      </w:r>
      <w:r w:rsidR="00C4535D">
        <w:t xml:space="preserve"> Seda, kas kaamera ees viibiv isik jälgib parasjagu RangeForce keskkonda, saab kontrollida labori staatiliste objektide, nagu nupud, menüüd, tegumiriba sakid, baasil. Kui kasutaja pilk peatub mainitud elementidel harva või üldse mitte, on alust arvata, et ekraanil kuvatakse parasjagu mõnd muud keskkonda ja toimumas on kehastusrünnak, kus näotuvastust teostav kaamera on suunatud ühe isiku poole, aga ülesannet lahendab vaateväljast eemal asuv abiline.</w:t>
      </w:r>
    </w:p>
    <w:p w14:paraId="0E268C31" w14:textId="1DB6916C" w:rsidR="00F57A93" w:rsidRDefault="00D71285" w:rsidP="00596C95">
      <w:pPr>
        <w:pStyle w:val="BodyText"/>
        <w:tabs>
          <w:tab w:val="left" w:pos="5176"/>
        </w:tabs>
      </w:pPr>
      <w:r>
        <w:t>Olukorras, kus ekraanid on dubleeritud, ehk tegelik kandidaat jälgib variisiku tegevusi l</w:t>
      </w:r>
      <w:r w:rsidR="00C21236">
        <w:t xml:space="preserve">isaekraani vahendusel, ei ole soojuskaardid eristatavad (vt </w:t>
      </w:r>
      <w:r w:rsidR="00C21236">
        <w:fldChar w:fldCharType="begin"/>
      </w:r>
      <w:r w:rsidR="00C21236">
        <w:instrText xml:space="preserve"> REF _Ref511561517 \h </w:instrText>
      </w:r>
      <w:r w:rsidR="00C21236">
        <w:fldChar w:fldCharType="separate"/>
      </w:r>
      <w:r w:rsidR="00C21236">
        <w:t xml:space="preserve">Joonis </w:t>
      </w:r>
      <w:r w:rsidR="00C21236">
        <w:rPr>
          <w:noProof/>
        </w:rPr>
        <w:t>18</w:t>
      </w:r>
      <w:r w:rsidR="00C21236">
        <w:fldChar w:fldCharType="end"/>
      </w:r>
      <w:r w:rsidR="00C21236">
        <w:t>).</w:t>
      </w:r>
      <w:r w:rsidR="00440911">
        <w:t xml:space="preserve"> Kuna lehel kuvatavad elemendid on samad, on varieeruvus nende vaatamise sageduse vahel minimaalne, mis tähendab, et selle alusel ei ole võimalik eristada, kas kaamera ees olev isik tegeleb testi lahendamisega ise või jälgib, kuidas seda teeb keegi teine.</w:t>
      </w:r>
    </w:p>
    <w:p w14:paraId="0FD91555" w14:textId="0E6966CF" w:rsidR="00F57A93" w:rsidRDefault="00F57A93" w:rsidP="00596C95">
      <w:pPr>
        <w:pStyle w:val="BodyText"/>
        <w:tabs>
          <w:tab w:val="left" w:pos="5176"/>
        </w:tabs>
      </w:pPr>
    </w:p>
    <w:p w14:paraId="2A6FFE4F" w14:textId="2A859F82" w:rsidR="005F34D2" w:rsidRDefault="00F57A93" w:rsidP="005F34D2">
      <w:pPr>
        <w:pStyle w:val="Figure"/>
        <w:framePr w:wrap="notBeside"/>
        <w:rPr>
          <w:noProof/>
        </w:rPr>
      </w:pPr>
      <w:r>
        <w:rPr>
          <w:noProof/>
        </w:rPr>
        <w:lastRenderedPageBreak/>
        <w:drawing>
          <wp:inline distT="0" distB="0" distL="0" distR="0" wp14:anchorId="6BEC66B6" wp14:editId="484C887A">
            <wp:extent cx="2624034" cy="1476000"/>
            <wp:effectExtent l="0" t="0" r="5080" b="0"/>
            <wp:docPr id="3" name="Picture 3"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_vaatab_t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77BCCE78" wp14:editId="44116DBF">
            <wp:extent cx="2624034" cy="1476000"/>
            <wp:effectExtent l="0" t="0" r="5080" b="0"/>
            <wp:docPr id="30" name="Picture 30"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mv_vaatab_t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a)                                                                          (b)</w:t>
      </w:r>
      <w:r>
        <w:rPr>
          <w:noProof/>
        </w:rPr>
        <w:drawing>
          <wp:inline distT="0" distB="0" distL="0" distR="0" wp14:anchorId="6A4A48E9" wp14:editId="1C91A9E2">
            <wp:extent cx="2624034" cy="1476000"/>
            <wp:effectExtent l="0" t="0" r="5080" b="0"/>
            <wp:docPr id="32" name="Picture 32"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k_vaatab_t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Pr>
          <w:noProof/>
        </w:rPr>
        <w:t xml:space="preserve"> </w:t>
      </w:r>
      <w:r>
        <w:rPr>
          <w:noProof/>
        </w:rPr>
        <w:drawing>
          <wp:inline distT="0" distB="0" distL="0" distR="0" wp14:anchorId="352AF440" wp14:editId="7369AB35">
            <wp:extent cx="2624034" cy="1476000"/>
            <wp:effectExtent l="0" t="0" r="5080" b="0"/>
            <wp:docPr id="35" name="Picture 3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atmap_ts_sooritu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24034" cy="1476000"/>
                    </a:xfrm>
                    <a:prstGeom prst="rect">
                      <a:avLst/>
                    </a:prstGeom>
                  </pic:spPr>
                </pic:pic>
              </a:graphicData>
            </a:graphic>
          </wp:inline>
        </w:drawing>
      </w:r>
      <w:r w:rsidR="005F34D2">
        <w:rPr>
          <w:noProof/>
        </w:rPr>
        <w:t>(c)                                                                          (d)</w:t>
      </w:r>
    </w:p>
    <w:p w14:paraId="147A9831" w14:textId="5FDE635A" w:rsidR="00F57A93" w:rsidRDefault="005F34D2" w:rsidP="005E6644">
      <w:pPr>
        <w:pStyle w:val="Captionmultiline"/>
        <w:framePr w:wrap="notBeside"/>
      </w:pPr>
      <w:bookmarkStart w:id="127" w:name="_Ref511561517"/>
      <w:r>
        <w:t xml:space="preserve">Joonis </w:t>
      </w:r>
      <w:fldSimple w:instr=" SEQ Joonis \* ARABIC ">
        <w:r w:rsidR="00E62BB3">
          <w:rPr>
            <w:noProof/>
          </w:rPr>
          <w:t>19</w:t>
        </w:r>
      </w:fldSimple>
      <w:bookmarkEnd w:id="127"/>
      <w:r>
        <w:t xml:space="preserve">. </w:t>
      </w:r>
      <w:r w:rsidR="00874B99">
        <w:t>Vaatlejate ja sooritaja viie minuti fookuspunktide baasil koostatud</w:t>
      </w:r>
      <w:r>
        <w:t xml:space="preserve"> soojuskaartide võrdlus: (a), (b), (c) vaatlejate soojuskaardid; (d) sooritaja soojuskaart.</w:t>
      </w:r>
    </w:p>
    <w:p w14:paraId="02D5AC3B" w14:textId="50963418" w:rsidR="00F57A93" w:rsidRDefault="008153F3" w:rsidP="00596C95">
      <w:pPr>
        <w:pStyle w:val="BodyText"/>
        <w:tabs>
          <w:tab w:val="left" w:pos="5176"/>
        </w:tabs>
      </w:pPr>
      <w:r>
        <w:t>Tulemustest võib järeldada, et</w:t>
      </w:r>
      <w:r w:rsidR="005E6644">
        <w:t xml:space="preserve"> RangeForce süsteemis lahendatava sisseastumistesti puhul </w:t>
      </w:r>
      <w:r>
        <w:t xml:space="preserve">on </w:t>
      </w:r>
      <w:r w:rsidR="005E6644">
        <w:t>pilgu peatuspunktidel pigem toetav roll</w:t>
      </w:r>
      <w:r>
        <w:t xml:space="preserve"> </w:t>
      </w:r>
      <w:r w:rsidR="00CF0F50">
        <w:t xml:space="preserve">veebikeskkonna kindlaks määramisel </w:t>
      </w:r>
      <w:r>
        <w:t>ning ainult kuumkohtade alusel ei ole võimalik teha otsuseid isiku kohta, kelle poole silmade liikumist jälgiv kaamera suunatud on.</w:t>
      </w:r>
    </w:p>
    <w:p w14:paraId="35D99B14" w14:textId="586C9859" w:rsidR="00B65FF8" w:rsidRDefault="00DB62BB" w:rsidP="004C7702">
      <w:pPr>
        <w:pStyle w:val="Heading3"/>
      </w:pPr>
      <w:r>
        <w:t>Pilgu ja kursori korrelatsioon</w:t>
      </w:r>
    </w:p>
    <w:p w14:paraId="3D40EB3A" w14:textId="1AF42BC6" w:rsidR="00B65FF8" w:rsidRDefault="00DB62BB" w:rsidP="00596C95">
      <w:pPr>
        <w:pStyle w:val="BodyText"/>
        <w:tabs>
          <w:tab w:val="left" w:pos="5176"/>
        </w:tabs>
      </w:pPr>
      <w:r>
        <w:t>Teisena uuriti hüpoteesi, mille kohaselt kasutaja silmade liikumine ja hiire kasutamine</w:t>
      </w:r>
      <w:r w:rsidR="000E6EAD">
        <w:t>, spetsiifilise</w:t>
      </w:r>
      <w:r w:rsidR="00A6736B">
        <w:t>ma</w:t>
      </w:r>
      <w:r w:rsidR="000E6EAD">
        <w:t>lt antud tegevuste järjekord, on sõltuvuses sellest, kas kasutaja sooritab toiminguid ise</w:t>
      </w:r>
      <w:r w:rsidR="00AE3364">
        <w:t xml:space="preserve"> (edaspidi sooritaja)</w:t>
      </w:r>
      <w:r w:rsidR="000E6EAD">
        <w:t xml:space="preserve"> või jälgib</w:t>
      </w:r>
      <w:r w:rsidR="008D70D4">
        <w:t xml:space="preserve"> </w:t>
      </w:r>
      <w:r w:rsidR="00B648D4">
        <w:t xml:space="preserve">näiteks </w:t>
      </w:r>
      <w:r w:rsidR="008D70D4">
        <w:t>lisaekraani vahendusel</w:t>
      </w:r>
      <w:r w:rsidR="000E6EAD">
        <w:t>, kuidas seda teeb keegi teine</w:t>
      </w:r>
      <w:r w:rsidR="00AE3364">
        <w:t xml:space="preserve"> (edaspidi vaatleja)</w:t>
      </w:r>
      <w:r w:rsidR="000E6EAD">
        <w:t>. Eelduse kohaselt on esimesel juhul tegevuste järjekord järgmine:</w:t>
      </w:r>
    </w:p>
    <w:p w14:paraId="6FEA6CC2" w14:textId="66A9604F" w:rsidR="000E6EAD" w:rsidRDefault="000E6EAD" w:rsidP="000E6EAD">
      <w:pPr>
        <w:pStyle w:val="BodyText"/>
        <w:numPr>
          <w:ilvl w:val="0"/>
          <w:numId w:val="12"/>
        </w:numPr>
        <w:tabs>
          <w:tab w:val="left" w:pos="5176"/>
        </w:tabs>
      </w:pPr>
      <w:r>
        <w:t>Sooritaja suunab pilgu elemendile või selle vahetusse lähedusse.</w:t>
      </w:r>
    </w:p>
    <w:p w14:paraId="45B673CF" w14:textId="656620AC" w:rsidR="000E6EAD" w:rsidRDefault="000E6EAD" w:rsidP="000E6EAD">
      <w:pPr>
        <w:pStyle w:val="BodyText"/>
        <w:numPr>
          <w:ilvl w:val="0"/>
          <w:numId w:val="12"/>
        </w:numPr>
        <w:tabs>
          <w:tab w:val="left" w:pos="5176"/>
        </w:tabs>
      </w:pPr>
      <w:r>
        <w:t>Sooritaja liigub kursoriga elemendile.</w:t>
      </w:r>
    </w:p>
    <w:p w14:paraId="1A005070" w14:textId="555E0E07" w:rsidR="000E6EAD" w:rsidRDefault="000E6EAD" w:rsidP="000E6EAD">
      <w:pPr>
        <w:pStyle w:val="BodyText"/>
        <w:numPr>
          <w:ilvl w:val="0"/>
          <w:numId w:val="12"/>
        </w:numPr>
        <w:tabs>
          <w:tab w:val="left" w:pos="5176"/>
        </w:tabs>
      </w:pPr>
      <w:r>
        <w:t>Toimub interaktsioon (näiteks hiireklikk) kasutaja ja elemendi vahel.</w:t>
      </w:r>
    </w:p>
    <w:p w14:paraId="144CF844" w14:textId="70D49538" w:rsidR="008D70D4" w:rsidRDefault="008D70D4" w:rsidP="008D70D4">
      <w:pPr>
        <w:pStyle w:val="BodyText"/>
        <w:tabs>
          <w:tab w:val="left" w:pos="5176"/>
        </w:tabs>
      </w:pPr>
      <w:r>
        <w:t xml:space="preserve">Selle kinnitamiseks paluti uuringus osalejatel labor lahendada iseseisvalt, üksinda ruumis viibides ilma kelleltki teiselt juhiseid saamata. </w:t>
      </w:r>
    </w:p>
    <w:p w14:paraId="2FFECF3A" w14:textId="2D75C3C8" w:rsidR="000E6EAD" w:rsidRDefault="000E6EAD" w:rsidP="000E6EAD">
      <w:pPr>
        <w:pStyle w:val="BodyText"/>
        <w:tabs>
          <w:tab w:val="left" w:pos="5176"/>
        </w:tabs>
      </w:pPr>
      <w:r>
        <w:lastRenderedPageBreak/>
        <w:t>Kommunikatsiooni puudumisel ehk kui sooritaja ei edasta vaatlejale juhiseid</w:t>
      </w:r>
      <w:r w:rsidR="00053C0E">
        <w:t xml:space="preserve"> oma tegevuste kohta</w:t>
      </w:r>
      <w:r>
        <w:t>, võiks olukord olla selline:</w:t>
      </w:r>
    </w:p>
    <w:p w14:paraId="378C6E19" w14:textId="2D255A16" w:rsidR="000E6EAD" w:rsidRDefault="008561EC" w:rsidP="000E6EAD">
      <w:pPr>
        <w:pStyle w:val="BodyText"/>
        <w:numPr>
          <w:ilvl w:val="0"/>
          <w:numId w:val="13"/>
        </w:numPr>
        <w:tabs>
          <w:tab w:val="left" w:pos="5176"/>
        </w:tabs>
      </w:pPr>
      <w:r>
        <w:t>Kursor liigub elemendile.</w:t>
      </w:r>
    </w:p>
    <w:p w14:paraId="0CFDC7F3" w14:textId="00FD37D4" w:rsidR="008561EC" w:rsidRDefault="008561EC" w:rsidP="000E6EAD">
      <w:pPr>
        <w:pStyle w:val="BodyText"/>
        <w:numPr>
          <w:ilvl w:val="0"/>
          <w:numId w:val="13"/>
        </w:numPr>
        <w:tabs>
          <w:tab w:val="left" w:pos="5176"/>
        </w:tabs>
      </w:pPr>
      <w:r>
        <w:t>Vaatleja jälgib pilguga liikuvat kursorit või kohta, kus kursor liikumise lõpetas.</w:t>
      </w:r>
    </w:p>
    <w:p w14:paraId="0D536DF3" w14:textId="707BADCE" w:rsidR="008561EC" w:rsidRDefault="008561EC" w:rsidP="000E6EAD">
      <w:pPr>
        <w:pStyle w:val="BodyText"/>
        <w:numPr>
          <w:ilvl w:val="0"/>
          <w:numId w:val="13"/>
        </w:numPr>
        <w:tabs>
          <w:tab w:val="left" w:pos="5176"/>
        </w:tabs>
      </w:pPr>
      <w:r>
        <w:t>Toimub interaktsioon kasutaja ja elemendi vahel.</w:t>
      </w:r>
    </w:p>
    <w:p w14:paraId="4ABBFE81" w14:textId="4452335D" w:rsidR="00B65FF8" w:rsidRDefault="003018F0" w:rsidP="00B80C66">
      <w:pPr>
        <w:pStyle w:val="BodyText"/>
        <w:tabs>
          <w:tab w:val="left" w:pos="5176"/>
        </w:tabs>
      </w:pPr>
      <w:r>
        <w:t>Laboris</w:t>
      </w:r>
      <w:r w:rsidR="00B80C66">
        <w:t xml:space="preserve"> oli ainult üks pilgujälgimisseade, mis võimaldas samal ajal jälgida ainult üht osalejat</w:t>
      </w:r>
      <w:r>
        <w:t>. Seetõttu</w:t>
      </w:r>
      <w:r w:rsidR="00B80C66">
        <w:t xml:space="preserve"> ei olnud võimalik tekitada olukorda, kus laborit lahendab variisik ning  pilgupunkti </w:t>
      </w:r>
      <w:r w:rsidR="00301ABE">
        <w:t>jälgija</w:t>
      </w:r>
      <w:r w:rsidR="00B80C66">
        <w:t xml:space="preserve"> petmiseks kasutatakse kaht ekraani</w:t>
      </w:r>
      <w:r w:rsidR="00BD5FBD">
        <w:t xml:space="preserve">, </w:t>
      </w:r>
      <w:r w:rsidR="00874B99">
        <w:t>millel on dubleeritud</w:t>
      </w:r>
      <w:r w:rsidR="00B80C66">
        <w:t xml:space="preserve"> pilt RangeForce labori</w:t>
      </w:r>
      <w:r w:rsidR="00874B99">
        <w:t xml:space="preserve"> </w:t>
      </w:r>
      <w:r w:rsidR="00B80C66">
        <w:t>keskkonnast. Sellest tulenevalt lindistati Tobii Studio abil esmalt kuvahõive kahe osaleja sooritus</w:t>
      </w:r>
      <w:r w:rsidR="005D592B">
        <w:t xml:space="preserve">est, mida näidati hiljem osalejatele kuvahõive video kujul. </w:t>
      </w:r>
      <w:r w:rsidR="00874B99">
        <w:t>Taolise simulatsiooni abil oli võimalik kõrvutada sooritaja ja jälgijate silmade liikumist.</w:t>
      </w:r>
    </w:p>
    <w:p w14:paraId="55417C78" w14:textId="6764E894" w:rsidR="003018F0" w:rsidRDefault="00123B23" w:rsidP="00B80C66">
      <w:pPr>
        <w:pStyle w:val="BodyText"/>
        <w:tabs>
          <w:tab w:val="left" w:pos="5176"/>
        </w:tabs>
      </w:pPr>
      <w:r>
        <w:t xml:space="preserve">Uurimisküsimus saab kinnitust juba ainuüksi visuaalse vaatluse käigus (vt </w:t>
      </w:r>
      <w:r>
        <w:fldChar w:fldCharType="begin"/>
      </w:r>
      <w:r>
        <w:instrText xml:space="preserve"> REF _Ref511563339 \h </w:instrText>
      </w:r>
      <w:r>
        <w:fldChar w:fldCharType="separate"/>
      </w:r>
      <w:r>
        <w:t xml:space="preserve">Joonis </w:t>
      </w:r>
      <w:r>
        <w:rPr>
          <w:noProof/>
        </w:rPr>
        <w:t>19</w:t>
      </w:r>
      <w:r>
        <w:fldChar w:fldCharType="end"/>
      </w:r>
      <w:r>
        <w:t>), kus on näha, et lõpetades tegevuse terminaliaknas, suunab labori sooritaja pilgu tegumiribal oleval</w:t>
      </w:r>
      <w:r w:rsidR="00557AF7">
        <w:t>e veebilehitseja avamise sakile</w:t>
      </w:r>
      <w:r>
        <w:t xml:space="preserve"> sooviga terminalis tehtud käskude tulemust kontrollida.</w:t>
      </w:r>
      <w:r w:rsidR="00557AF7">
        <w:t xml:space="preserve"> Kui kasutaja on pilguga paika pannud saki asukoha, liigutab ta selle lähedusse hiirekursori, valmistudes pärast kursori asukoha korrigeerimist sakile vajutama. </w:t>
      </w:r>
      <w:r w:rsidR="00900B70">
        <w:t>Katses kogutud a</w:t>
      </w:r>
      <w:r w:rsidR="00557AF7">
        <w:t>rvandmete kohaselt keskendub sooritaja antud joonisel kujutatud klikitava punkti lähipiirkonda</w:t>
      </w:r>
      <w:r w:rsidR="008418EF">
        <w:t xml:space="preserve"> (</w:t>
      </w:r>
      <m:oMath>
        <m:r>
          <w:rPr>
            <w:rFonts w:ascii="Cambria Math" w:hAnsi="Cambria Math"/>
          </w:rPr>
          <m:t>±</m:t>
        </m:r>
      </m:oMath>
      <w:r w:rsidR="008418EF">
        <w:t>67 pikslit)</w:t>
      </w:r>
      <w:r w:rsidR="00557AF7">
        <w:t xml:space="preserve"> ligikaudu pool sekundit enne </w:t>
      </w:r>
      <w:r w:rsidR="003D5E42">
        <w:t>vajutuse toimumist.</w:t>
      </w:r>
    </w:p>
    <w:p w14:paraId="503A4030" w14:textId="2F01E2DD" w:rsidR="00A02DCC" w:rsidRDefault="00557AF7" w:rsidP="00B80C66">
      <w:pPr>
        <w:pStyle w:val="BodyText"/>
        <w:tabs>
          <w:tab w:val="left" w:pos="5176"/>
        </w:tabs>
      </w:pPr>
      <w:r>
        <w:t>Vaatlejad seevastu ei tea, mis tegevust sooritaja järgnevalt teha tahab ning jälgivad pilguga terminaliakent, kus toimus viimane tegevus</w:t>
      </w:r>
      <w:r w:rsidR="00A02DCC">
        <w:t xml:space="preserve">, kuni märkavad kursori liikumisest, et fookuspunkt on muutunud. Kuna tegumiribal veebilehitseja ikooni klikkimine avab uue akna, </w:t>
      </w:r>
      <w:r w:rsidR="00157FAE">
        <w:t>haarab</w:t>
      </w:r>
      <w:r w:rsidR="00A02DCC">
        <w:t xml:space="preserve"> vaatlejate tähelepanu hoopis avanenud rakendus ning kuigi nende pilgud liikusid esialgu tegumiriba suunas, </w:t>
      </w:r>
      <w:r w:rsidR="00157FAE">
        <w:t>ei jõudnud antud juhul ühegi vaatleja pilk vajutatud nupu lähedale, vaid liikus avanenud aknasse.</w:t>
      </w:r>
    </w:p>
    <w:p w14:paraId="7C843540" w14:textId="08954626" w:rsidR="00557AF7" w:rsidRDefault="0062362E" w:rsidP="00B80C66">
      <w:pPr>
        <w:pStyle w:val="BodyText"/>
        <w:tabs>
          <w:tab w:val="left" w:pos="5176"/>
        </w:tabs>
      </w:pPr>
      <w:r>
        <w:t>Samuti</w:t>
      </w:r>
      <w:r w:rsidR="00A02DCC">
        <w:t xml:space="preserve"> ei pööranud</w:t>
      </w:r>
      <w:r>
        <w:t xml:space="preserve"> sooritajad</w:t>
      </w:r>
      <w:r w:rsidR="00A02DCC">
        <w:t xml:space="preserve"> hiire liigutamise kiirusele teadlikult tähelepanu, </w:t>
      </w:r>
      <w:r>
        <w:t xml:space="preserve">millest tulenevalt </w:t>
      </w:r>
      <w:r w:rsidR="00A02DCC">
        <w:t xml:space="preserve">muutus kursori asukoht ekraanil </w:t>
      </w:r>
      <w:r>
        <w:t>kohati</w:t>
      </w:r>
      <w:r w:rsidR="00A02DCC">
        <w:t xml:space="preserve"> kiirelt ja hüplikult, tehes vaatlejatele kursori </w:t>
      </w:r>
      <w:r w:rsidR="00AE3364">
        <w:t>jälgimise keerulisemaks. Sellisel juhul keskendusid vaatlejad</w:t>
      </w:r>
      <w:r>
        <w:t xml:space="preserve"> tempokama liikumise korral kursorile alles siis, kui see oli peatunud.</w:t>
      </w:r>
    </w:p>
    <w:p w14:paraId="2E749D28" w14:textId="0B367C4B" w:rsidR="00EE182B" w:rsidRDefault="00EE182B" w:rsidP="00EC2E4A">
      <w:pPr>
        <w:pStyle w:val="Figure"/>
        <w:framePr w:wrap="notBeside"/>
      </w:pPr>
      <w:r>
        <w:rPr>
          <w:noProof/>
        </w:rPr>
        <w:lastRenderedPageBreak/>
        <w:drawing>
          <wp:inline distT="0" distB="0" distL="0" distR="0" wp14:anchorId="7A044BBB" wp14:editId="34F66E09">
            <wp:extent cx="5400675" cy="1880235"/>
            <wp:effectExtent l="0" t="0" r="952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_4ms_sooritaja - Copy.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0675" cy="1880235"/>
                    </a:xfrm>
                    <a:prstGeom prst="rect">
                      <a:avLst/>
                    </a:prstGeom>
                  </pic:spPr>
                </pic:pic>
              </a:graphicData>
            </a:graphic>
          </wp:inline>
        </w:drawing>
      </w:r>
      <w:r>
        <w:t>(a)</w:t>
      </w:r>
      <w:r>
        <w:br/>
      </w:r>
      <w:r>
        <w:rPr>
          <w:noProof/>
        </w:rPr>
        <w:drawing>
          <wp:inline distT="0" distB="0" distL="0" distR="0" wp14:anchorId="0CAE94D9" wp14:editId="44AADE0C">
            <wp:extent cx="5400675" cy="1879600"/>
            <wp:effectExtent l="0" t="0" r="952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_4ms_jarg - Copy.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675" cy="1879600"/>
                    </a:xfrm>
                    <a:prstGeom prst="rect">
                      <a:avLst/>
                    </a:prstGeom>
                  </pic:spPr>
                </pic:pic>
              </a:graphicData>
            </a:graphic>
          </wp:inline>
        </w:drawing>
      </w:r>
      <w:r w:rsidR="00401153">
        <w:t>(b)</w:t>
      </w:r>
      <w:r>
        <w:br/>
      </w:r>
      <w:r>
        <w:rPr>
          <w:noProof/>
        </w:rPr>
        <w:drawing>
          <wp:inline distT="0" distB="0" distL="0" distR="0" wp14:anchorId="33D46ED4" wp14:editId="4E679139">
            <wp:extent cx="5400675" cy="1873250"/>
            <wp:effectExtent l="0" t="0" r="9525" b="0"/>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_4ms_vaatajad_parem - Copy.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675" cy="1873250"/>
                    </a:xfrm>
                    <a:prstGeom prst="rect">
                      <a:avLst/>
                    </a:prstGeom>
                  </pic:spPr>
                </pic:pic>
              </a:graphicData>
            </a:graphic>
          </wp:inline>
        </w:drawing>
      </w:r>
      <w:r>
        <w:t>(c)</w:t>
      </w:r>
    </w:p>
    <w:p w14:paraId="548D993B" w14:textId="6A3DB8B6" w:rsidR="00EE182B" w:rsidRDefault="00EE182B" w:rsidP="00EE182B">
      <w:pPr>
        <w:pStyle w:val="Captionmultiline"/>
        <w:framePr w:wrap="notBeside"/>
      </w:pPr>
      <w:bookmarkStart w:id="128" w:name="_Ref511563339"/>
      <w:r>
        <w:t xml:space="preserve">Joonis </w:t>
      </w:r>
      <w:fldSimple w:instr=" SEQ Joonis \* ARABIC ">
        <w:r w:rsidR="00E62BB3">
          <w:rPr>
            <w:noProof/>
          </w:rPr>
          <w:t>20</w:t>
        </w:r>
      </w:fldSimple>
      <w:bookmarkEnd w:id="128"/>
      <w:r>
        <w:t>. Korrelatsioon pilgu ja hiire liikumise vahel: (a) ajahetkel t-1 suunab labori sooritaja pilgu</w:t>
      </w:r>
      <w:r w:rsidR="00932CF8">
        <w:t xml:space="preserve"> tegumiriba</w:t>
      </w:r>
      <w:r>
        <w:t xml:space="preserve"> </w:t>
      </w:r>
      <w:r w:rsidR="00932CF8">
        <w:t>brauseri</w:t>
      </w:r>
      <w:r>
        <w:t>saki poole,</w:t>
      </w:r>
      <w:r w:rsidR="00E839F2">
        <w:t xml:space="preserve"> kursor asub terminaliaknas;</w:t>
      </w:r>
      <w:r>
        <w:t xml:space="preserve"> (b) ajahetkel t liigutab labori sooritaja kursorit saki suunas</w:t>
      </w:r>
      <w:r w:rsidR="00A5363B">
        <w:t xml:space="preserve">, kursor asub </w:t>
      </w:r>
      <w:r w:rsidR="00EF2594">
        <w:t>tegumiribal</w:t>
      </w:r>
      <w:r w:rsidR="00E839F2">
        <w:t>;</w:t>
      </w:r>
      <w:r>
        <w:t xml:space="preserve"> (c) ajahetkel t </w:t>
      </w:r>
      <w:r w:rsidR="00932CF8">
        <w:t>liigub</w:t>
      </w:r>
      <w:r>
        <w:t xml:space="preserve"> üks soorituse vaatajatest pilguga </w:t>
      </w:r>
      <w:r w:rsidR="00932CF8">
        <w:t>tegumiribal asuva</w:t>
      </w:r>
      <w:r w:rsidR="00EF2594">
        <w:t xml:space="preserve"> </w:t>
      </w:r>
      <w:r>
        <w:t>kurso</w:t>
      </w:r>
      <w:r w:rsidR="00932CF8">
        <w:t>ri suunas</w:t>
      </w:r>
      <w:r>
        <w:t xml:space="preserve">, </w:t>
      </w:r>
      <w:r w:rsidR="00D81437">
        <w:t>ülejäänud vaatavad</w:t>
      </w:r>
      <w:r>
        <w:t xml:space="preserve"> alles terminaliakent.</w:t>
      </w:r>
    </w:p>
    <w:p w14:paraId="1132EBC0" w14:textId="32439D35" w:rsidR="00E017A6" w:rsidRPr="00E017A6" w:rsidRDefault="00E017A6" w:rsidP="00DF25F5">
      <w:pPr>
        <w:pStyle w:val="BodyText"/>
        <w:tabs>
          <w:tab w:val="left" w:pos="5176"/>
        </w:tabs>
      </w:pPr>
      <w:r>
        <w:t>Juhuslike hiirevajutuste puhul</w:t>
      </w:r>
      <w:r w:rsidR="00210A66">
        <w:t>,</w:t>
      </w:r>
      <w:r>
        <w:t xml:space="preserve"> näiteks kogemata hiireklahvile vajutades või soovides taustal olevat akent aktivee</w:t>
      </w:r>
      <w:r w:rsidR="00210A66">
        <w:t>rida, ei esine äratu</w:t>
      </w:r>
      <w:r w:rsidR="00B75D42">
        <w:t>ntavat seost vajutuse asukoha,</w:t>
      </w:r>
      <w:r w:rsidR="00210A66">
        <w:t xml:space="preserve"> pilgupunkti </w:t>
      </w:r>
      <w:r w:rsidR="00B75D42">
        <w:t xml:space="preserve">ja tegevuste järjekorra </w:t>
      </w:r>
      <w:r w:rsidR="00210A66">
        <w:t>vahel.</w:t>
      </w:r>
    </w:p>
    <w:p w14:paraId="43805108" w14:textId="26CC2124" w:rsidR="00AF685A" w:rsidRDefault="00AF685A" w:rsidP="00DF25F5">
      <w:pPr>
        <w:pStyle w:val="BodyText"/>
        <w:tabs>
          <w:tab w:val="left" w:pos="5176"/>
        </w:tabs>
      </w:pPr>
      <w:r>
        <w:t xml:space="preserve">Kuna </w:t>
      </w:r>
      <w:r w:rsidR="006B00B7">
        <w:t>neli</w:t>
      </w:r>
      <w:r>
        <w:t xml:space="preserve"> osalejat ei teadnud ja kaks osalejat teadsid enne katses osalemist uurimuse tagamaid, on võimalik võrrelda, kuidas erineb käitumine jälgimise ja sooritamise puhul olukorras, kus süsteemi ei üritata petta või petetakse tahtlikult.</w:t>
      </w:r>
      <w:r w:rsidR="000D5306">
        <w:t xml:space="preserve"> Need, kes olid katse </w:t>
      </w:r>
      <w:r w:rsidR="00A00DAD">
        <w:lastRenderedPageBreak/>
        <w:t xml:space="preserve">ülesehitusest ja </w:t>
      </w:r>
      <w:r w:rsidR="000D5306">
        <w:t>eesmärgist teadlikud</w:t>
      </w:r>
      <w:r w:rsidR="008F0C5A">
        <w:t xml:space="preserve"> (edaspidi ennustajad)</w:t>
      </w:r>
      <w:r w:rsidR="000D5306">
        <w:t>, said ülesandeks sooritaja tegevusi ette ennustada ja vastavalt sellel</w:t>
      </w:r>
      <w:r w:rsidR="00997894">
        <w:t>e oma pilku enne hiire liikumist</w:t>
      </w:r>
      <w:r w:rsidR="00A00DAD">
        <w:t xml:space="preserve"> suunata.</w:t>
      </w:r>
    </w:p>
    <w:p w14:paraId="33AD5D97" w14:textId="13E37808" w:rsidR="00FA03AC" w:rsidRDefault="00A00DAD" w:rsidP="007A115B">
      <w:pPr>
        <w:pStyle w:val="BodyText"/>
        <w:tabs>
          <w:tab w:val="left" w:pos="5176"/>
        </w:tabs>
      </w:pPr>
      <w:r>
        <w:t xml:space="preserve">Kuigi ennustajad reageerisid hiire liikumisele aktiivsemalt, ei olnud kumbki neist võimeline pilguga järgmisena fookusesse sattuvat elementi jälgima enne, kui sooritaja oli elemendile keskendunud ja paljastas kursori liikumise </w:t>
      </w:r>
      <w:r w:rsidR="008F0C5A">
        <w:t>sihi</w:t>
      </w:r>
      <w:r>
        <w:t>.</w:t>
      </w:r>
      <w:r w:rsidR="008F0C5A">
        <w:t xml:space="preserve"> Kui liikumissuund oli juba teada, suutsid mõlemad ennustajad väheste ekraanil olevate elementide seast kindlaks määrata selle, milleni sooritaja liigub.</w:t>
      </w:r>
      <w:r w:rsidR="00AC440B">
        <w:t xml:space="preserve"> </w:t>
      </w:r>
      <w:r w:rsidR="00BF7C48">
        <w:t xml:space="preserve">Ennustada oli keerulisem, kui sooritaja tegevus kaldus kõrvale tavapärasest labori kulust, näiteks </w:t>
      </w:r>
      <w:r w:rsidR="00E017A6">
        <w:t>avati</w:t>
      </w:r>
      <w:r w:rsidR="00BF7C48">
        <w:t xml:space="preserve"> kogemata vale aken.</w:t>
      </w:r>
    </w:p>
    <w:p w14:paraId="18808ABF" w14:textId="60349921" w:rsidR="003B2708" w:rsidRDefault="003B2708" w:rsidP="003B2708">
      <w:pPr>
        <w:pStyle w:val="Heading3"/>
      </w:pPr>
      <w:r>
        <w:t>Keskkonna ja silmade liikumise seos</w:t>
      </w:r>
    </w:p>
    <w:p w14:paraId="15D883E6" w14:textId="529BD6C2" w:rsidR="003B2708" w:rsidRDefault="00A172E3" w:rsidP="003B2708">
      <w:pPr>
        <w:pStyle w:val="BodyText"/>
      </w:pPr>
      <w:r>
        <w:t>Seda,</w:t>
      </w:r>
      <w:r w:rsidR="009072E0">
        <w:t xml:space="preserve"> millega kasutaja parasjagu tegeleb, on võimalik osaliselt kindlaks määrata selle järgi, kuidas liigub tema pilk arvutiekraanil. Näiteks testilist sisu lugedes liigub pilk üldjuhul ridade kaupa vasakule paremale ja ülalt alla (vt </w:t>
      </w:r>
      <w:r w:rsidR="009072E0">
        <w:fldChar w:fldCharType="begin"/>
      </w:r>
      <w:r w:rsidR="009072E0">
        <w:instrText xml:space="preserve"> REF _Ref511584170 \h </w:instrText>
      </w:r>
      <w:r w:rsidR="009072E0">
        <w:fldChar w:fldCharType="separate"/>
      </w:r>
      <w:r w:rsidR="009072E0">
        <w:t xml:space="preserve">Joonis </w:t>
      </w:r>
      <w:r w:rsidR="009072E0">
        <w:rPr>
          <w:noProof/>
        </w:rPr>
        <w:t>20</w:t>
      </w:r>
      <w:r w:rsidR="009072E0">
        <w:fldChar w:fldCharType="end"/>
      </w:r>
      <w:r w:rsidR="009072E0">
        <w:t>).</w:t>
      </w:r>
    </w:p>
    <w:p w14:paraId="0B120957" w14:textId="142752B2" w:rsidR="003B2708" w:rsidRDefault="003B2708" w:rsidP="009072E0">
      <w:pPr>
        <w:pStyle w:val="Figure"/>
        <w:framePr w:wrap="notBeside"/>
        <w:rPr>
          <w:noProof/>
        </w:rPr>
      </w:pPr>
      <w:r>
        <w:rPr>
          <w:noProof/>
        </w:rPr>
        <w:t xml:space="preserve"> </w:t>
      </w:r>
      <w:r>
        <w:rPr>
          <w:noProof/>
        </w:rPr>
        <w:drawing>
          <wp:inline distT="0" distB="0" distL="0" distR="0" wp14:anchorId="127BF88A" wp14:editId="38FA9170">
            <wp:extent cx="5032711" cy="972000"/>
            <wp:effectExtent l="0" t="0" r="0" b="0"/>
            <wp:docPr id="36" name="Picture 3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a_reading_layer.png"/>
                    <pic:cNvPicPr/>
                  </pic:nvPicPr>
                  <pic:blipFill rotWithShape="1">
                    <a:blip r:embed="rId48">
                      <a:extLst>
                        <a:ext uri="{28A0092B-C50C-407E-A947-70E740481C1C}">
                          <a14:useLocalDpi xmlns:a14="http://schemas.microsoft.com/office/drawing/2010/main" val="0"/>
                        </a:ext>
                      </a:extLst>
                    </a:blip>
                    <a:srcRect l="19487" t="29251" r="24284" b="51442"/>
                    <a:stretch/>
                  </pic:blipFill>
                  <pic:spPr bwMode="auto">
                    <a:xfrm>
                      <a:off x="0" y="0"/>
                      <a:ext cx="5032711" cy="972000"/>
                    </a:xfrm>
                    <a:prstGeom prst="rect">
                      <a:avLst/>
                    </a:prstGeom>
                    <a:ln>
                      <a:noFill/>
                    </a:ln>
                    <a:extLst>
                      <a:ext uri="{53640926-AAD7-44D8-BBD7-CCE9431645EC}">
                        <a14:shadowObscured xmlns:a14="http://schemas.microsoft.com/office/drawing/2010/main"/>
                      </a:ext>
                    </a:extLst>
                  </pic:spPr>
                </pic:pic>
              </a:graphicData>
            </a:graphic>
          </wp:inline>
        </w:drawing>
      </w:r>
    </w:p>
    <w:p w14:paraId="37941321" w14:textId="79F5E807" w:rsidR="003B2708" w:rsidRDefault="003B2708" w:rsidP="003B2708">
      <w:pPr>
        <w:pStyle w:val="Caption"/>
        <w:framePr w:hSpace="510" w:wrap="notBeside" w:vAnchor="text" w:hAnchor="margin" w:xAlign="center" w:y="1"/>
        <w:rPr>
          <w:noProof/>
        </w:rPr>
      </w:pPr>
      <w:bookmarkStart w:id="129" w:name="_Ref511584170"/>
      <w:r>
        <w:t xml:space="preserve">Joonis </w:t>
      </w:r>
      <w:fldSimple w:instr=" SEQ Joonis \* ARABIC ">
        <w:r w:rsidR="00E62BB3">
          <w:rPr>
            <w:noProof/>
          </w:rPr>
          <w:t>21</w:t>
        </w:r>
      </w:fldSimple>
      <w:bookmarkEnd w:id="129"/>
      <w:r>
        <w:t>. Silmade liikumine</w:t>
      </w:r>
      <w:r w:rsidR="009072E0">
        <w:t xml:space="preserve"> teksti lugedes.</w:t>
      </w:r>
    </w:p>
    <w:p w14:paraId="1B25E9C2" w14:textId="49BC0328" w:rsidR="003B2708" w:rsidRDefault="001410CB" w:rsidP="003B2708">
      <w:pPr>
        <w:pStyle w:val="BodyText"/>
      </w:pPr>
      <w:r>
        <w:t xml:space="preserve">Suuremal hulgal graafilist sisu, nagu pildid ja videod, sisaldavas keskkonnas liigub pilk hüplikumalt (vt </w:t>
      </w:r>
      <w:r>
        <w:fldChar w:fldCharType="begin"/>
      </w:r>
      <w:r>
        <w:instrText xml:space="preserve"> REF _Ref511586302 \h </w:instrText>
      </w:r>
      <w:r>
        <w:fldChar w:fldCharType="separate"/>
      </w:r>
      <w:r>
        <w:t xml:space="preserve">Joonis </w:t>
      </w:r>
      <w:r>
        <w:rPr>
          <w:noProof/>
        </w:rPr>
        <w:t>21</w:t>
      </w:r>
      <w:r>
        <w:fldChar w:fldCharType="end"/>
      </w:r>
      <w:r>
        <w:t xml:space="preserve">). Postimehe pealehel liiguvad silmad paremalt vasakule uudiste pealkirjade lugemise ajal, kajastudes joonisel horisontaalsete joontena, kuid reklaamid ja uudiste pealkirjade kohal juures olevad fotod hajutavad </w:t>
      </w:r>
      <w:r w:rsidR="006D2F91">
        <w:t>pilk</w:t>
      </w:r>
      <w:r w:rsidR="00205360">
        <w:t>u ka diagonaal- ja vertikaalsihi</w:t>
      </w:r>
      <w:r w:rsidR="006D2F91">
        <w:t>s.</w:t>
      </w:r>
      <w:r w:rsidR="002446A5">
        <w:t xml:space="preserve"> YouTube’i keskkonnas täisekraanil videot vaadates on pilk veelgi enam hajutatud, peatudes vaid tol ajahetkel videos olevatel pilkupüüdvatel objektidel.</w:t>
      </w:r>
    </w:p>
    <w:p w14:paraId="1D552C36" w14:textId="77777777" w:rsidR="000D75C1" w:rsidRDefault="000D75C1" w:rsidP="000D75C1">
      <w:pPr>
        <w:pStyle w:val="Figure"/>
        <w:framePr w:wrap="notBeside"/>
        <w:rPr>
          <w:noProof/>
        </w:rPr>
      </w:pPr>
    </w:p>
    <w:p w14:paraId="7DC085AE" w14:textId="50638F43" w:rsidR="00056B05" w:rsidRDefault="000D75C1" w:rsidP="00056B05">
      <w:pPr>
        <w:pStyle w:val="Figure"/>
        <w:framePr w:wrap="notBeside"/>
        <w:rPr>
          <w:noProof/>
        </w:rPr>
      </w:pPr>
      <w:r>
        <w:rPr>
          <w:noProof/>
        </w:rPr>
        <w:drawing>
          <wp:inline distT="0" distB="0" distL="0" distR="0" wp14:anchorId="285D73BD" wp14:editId="1D25E56D">
            <wp:extent cx="2351903" cy="2268000"/>
            <wp:effectExtent l="0" t="0" r="0" b="0"/>
            <wp:docPr id="40" name="Picture 40" descr="A picture containing indoor, object,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t_pm_layer.png"/>
                    <pic:cNvPicPr/>
                  </pic:nvPicPr>
                  <pic:blipFill rotWithShape="1">
                    <a:blip r:embed="rId49" cstate="print">
                      <a:extLst>
                        <a:ext uri="{28A0092B-C50C-407E-A947-70E740481C1C}">
                          <a14:useLocalDpi xmlns:a14="http://schemas.microsoft.com/office/drawing/2010/main" val="0"/>
                        </a:ext>
                      </a:extLst>
                    </a:blip>
                    <a:srcRect l="23323" t="11643" r="40899" b="27021"/>
                    <a:stretch/>
                  </pic:blipFill>
                  <pic:spPr bwMode="auto">
                    <a:xfrm>
                      <a:off x="0" y="0"/>
                      <a:ext cx="2351903" cy="2268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 xml:space="preserve">    </w:t>
      </w:r>
      <w:r>
        <w:rPr>
          <w:noProof/>
        </w:rPr>
        <w:drawing>
          <wp:inline distT="0" distB="0" distL="0" distR="0" wp14:anchorId="72D25C70" wp14:editId="5518B658">
            <wp:extent cx="2886475" cy="2124000"/>
            <wp:effectExtent l="0" t="0" r="0" b="0"/>
            <wp:docPr id="39" name="Picture 39"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a_yt_layer.png"/>
                    <pic:cNvPicPr/>
                  </pic:nvPicPr>
                  <pic:blipFill rotWithShape="1">
                    <a:blip r:embed="rId50" cstate="print">
                      <a:extLst>
                        <a:ext uri="{28A0092B-C50C-407E-A947-70E740481C1C}">
                          <a14:useLocalDpi xmlns:a14="http://schemas.microsoft.com/office/drawing/2010/main" val="0"/>
                        </a:ext>
                      </a:extLst>
                    </a:blip>
                    <a:srcRect l="23484" t="14198" r="34832" b="31270"/>
                    <a:stretch/>
                  </pic:blipFill>
                  <pic:spPr bwMode="auto">
                    <a:xfrm>
                      <a:off x="0" y="0"/>
                      <a:ext cx="2886475" cy="2124000"/>
                    </a:xfrm>
                    <a:prstGeom prst="rect">
                      <a:avLst/>
                    </a:prstGeom>
                    <a:ln>
                      <a:noFill/>
                    </a:ln>
                    <a:extLst>
                      <a:ext uri="{53640926-AAD7-44D8-BBD7-CCE9431645EC}">
                        <a14:shadowObscured xmlns:a14="http://schemas.microsoft.com/office/drawing/2010/main"/>
                      </a:ext>
                    </a:extLst>
                  </pic:spPr>
                </pic:pic>
              </a:graphicData>
            </a:graphic>
          </wp:inline>
        </w:drawing>
      </w:r>
      <w:r w:rsidR="00056B05">
        <w:rPr>
          <w:noProof/>
        </w:rPr>
        <w:t>(a)                                                                               (b)</w:t>
      </w:r>
    </w:p>
    <w:p w14:paraId="5CD8132A" w14:textId="4D13DE54" w:rsidR="000D75C1" w:rsidRDefault="000D75C1" w:rsidP="000D75C1">
      <w:pPr>
        <w:pStyle w:val="Captionmultiline"/>
        <w:framePr w:wrap="notBeside"/>
      </w:pPr>
      <w:bookmarkStart w:id="130" w:name="_Ref511586302"/>
      <w:r>
        <w:t xml:space="preserve">Joonis </w:t>
      </w:r>
      <w:fldSimple w:instr=" SEQ Joonis \* ARABIC ">
        <w:r w:rsidR="00E62BB3">
          <w:rPr>
            <w:noProof/>
          </w:rPr>
          <w:t>22</w:t>
        </w:r>
      </w:fldSimple>
      <w:bookmarkEnd w:id="130"/>
      <w:r>
        <w:t>. Silmade liikumine graafilisemas keskkonnas: (a) Postimeest lugedes, (b) YouTube videot vaadates.</w:t>
      </w:r>
    </w:p>
    <w:p w14:paraId="5CE36852" w14:textId="47F61170" w:rsidR="003B2708" w:rsidRPr="003B2708" w:rsidRDefault="00CE191E" w:rsidP="003B2708">
      <w:pPr>
        <w:pStyle w:val="BodyText"/>
      </w:pPr>
      <w:r>
        <w:t>Eelnevast tulenevalt saab pilgu trajektoori jälgimist kasutada keskkondades, kus on rohkem tekstisisu. Kuna RangeForce laborite puhul kuvatakse enne labori algust taustaloo ja ülesande kirjeldus ning tekstilisi juhiseid on antud ka labori sooritamise ajal, oleks võimalik jälgida, kas kasutaja pilk liigub paremalt vasakule, kui parasjagu on aktiivne tekstilist sisu sisaldav aken.</w:t>
      </w:r>
      <w:r w:rsidR="00A8738E">
        <w:t xml:space="preserve"> Kui trajektoor on ebaühtlane ja hüplik, liikumata kordagi horisontaalsihilises joones, on alust arvata, et kaamera ees viibiv isik ei tegele teksti lugemisega. See võib tähendada, et ta jälgib kellegi teise sooritust ilma ülesande juhistesse süvenemata või kasutab hoopis mõnd muud graafilise sisuga keskkonda, nagu YouTube.</w:t>
      </w:r>
    </w:p>
    <w:p w14:paraId="4E559235" w14:textId="1E0E85BF" w:rsidR="00D511F8" w:rsidRDefault="00D511F8" w:rsidP="00D511F8">
      <w:pPr>
        <w:pStyle w:val="Heading3"/>
      </w:pPr>
      <w:r>
        <w:t>Sisendseadmete kasutus</w:t>
      </w:r>
    </w:p>
    <w:p w14:paraId="2A022F4B" w14:textId="06B734B3" w:rsidR="00D511F8" w:rsidRDefault="00D511F8" w:rsidP="00D511F8">
      <w:pPr>
        <w:pStyle w:val="BodyText"/>
      </w:pPr>
      <w:r>
        <w:t>Kõik ülesande lahendamiseks vaja minevad käsud olid ette antud juhisaknas. Ilmnes, et uuringus osalejad kasutasid käskude sisestamiseks nelja eri meetodit ja nende kombinatsioone:</w:t>
      </w:r>
    </w:p>
    <w:p w14:paraId="30DD1063" w14:textId="77777777" w:rsidR="00D511F8" w:rsidRDefault="00D511F8" w:rsidP="00D511F8">
      <w:pPr>
        <w:pStyle w:val="BodyText"/>
        <w:numPr>
          <w:ilvl w:val="0"/>
          <w:numId w:val="16"/>
        </w:numPr>
      </w:pPr>
      <w:r>
        <w:t>Käskude kopeerimine ja kleepimine hiirega.</w:t>
      </w:r>
    </w:p>
    <w:p w14:paraId="2BCA6C06" w14:textId="77777777" w:rsidR="00D511F8" w:rsidRDefault="00D511F8" w:rsidP="00D511F8">
      <w:pPr>
        <w:pStyle w:val="BodyText"/>
        <w:numPr>
          <w:ilvl w:val="0"/>
          <w:numId w:val="16"/>
        </w:numPr>
      </w:pPr>
      <w:r>
        <w:t>Käskude kopeerimine ja kleepimine kiirklahvide ehk klaviatuuriklahvide kombinatsiooniga.</w:t>
      </w:r>
    </w:p>
    <w:p w14:paraId="0F9EF5A7" w14:textId="77777777" w:rsidR="00D511F8" w:rsidRDefault="00D511F8" w:rsidP="00D511F8">
      <w:pPr>
        <w:pStyle w:val="BodyText"/>
        <w:numPr>
          <w:ilvl w:val="0"/>
          <w:numId w:val="16"/>
        </w:numPr>
      </w:pPr>
      <w:r>
        <w:t>Käskude sõna-sõnaline ümber trükkimine konsooli.</w:t>
      </w:r>
    </w:p>
    <w:p w14:paraId="6042C87B" w14:textId="77777777" w:rsidR="00D511F8" w:rsidRPr="00DD16E6" w:rsidRDefault="00D511F8" w:rsidP="00D511F8">
      <w:pPr>
        <w:pStyle w:val="BodyText"/>
        <w:numPr>
          <w:ilvl w:val="0"/>
          <w:numId w:val="16"/>
        </w:numPr>
      </w:pPr>
      <w:r>
        <w:lastRenderedPageBreak/>
        <w:t>Käskude osaline trükkimine konsooli koos nende automaatse lõpetamisega tabulaatorklahvi (</w:t>
      </w:r>
      <w:r>
        <w:rPr>
          <w:i/>
        </w:rPr>
        <w:t>tab</w:t>
      </w:r>
      <w:r w:rsidRPr="00EB56B9">
        <w:t>)</w:t>
      </w:r>
      <w:r>
        <w:t xml:space="preserve"> abil.</w:t>
      </w:r>
    </w:p>
    <w:p w14:paraId="7D11F517" w14:textId="1A80E597" w:rsidR="00D511F8" w:rsidRDefault="00D511F8" w:rsidP="00D511F8">
      <w:pPr>
        <w:pStyle w:val="BodyText"/>
      </w:pPr>
      <w:r>
        <w:t>See annab laialdast infot kasutaja eelistuste kohta ning võimaldab osalejatel vahet teha ainuüksi valitud käsusisestusmeetodi põhjal. Kui soovida suurendada analüüsiks kogutud andmestikku, võib trükkimisdünaamika järgi kasutaja tuvastamiseks keelata hiire ja klaviatuuri kopeerimise ja kleepimise funktsioonid. See sunnib kõiki sooritajaid käske manuaalselt terminaliaknasse ümber kirjutama. Tabulaatorklahvi keelamise vajadust ei peeta oluliseks, kuna selle kasutamine või mittekasutamine on kasutajaspetsiifiline, mistõttu antud aspekt võib olla üheks fa</w:t>
      </w:r>
      <w:r w:rsidR="00985630">
        <w:t>ktoriks, mille alusel kasutajate trükkimisstiile</w:t>
      </w:r>
      <w:r>
        <w:t xml:space="preserve"> eristada.</w:t>
      </w:r>
    </w:p>
    <w:p w14:paraId="6B659565" w14:textId="465D5C28" w:rsidR="00B72849" w:rsidRDefault="00D511F8" w:rsidP="00D511F8">
      <w:pPr>
        <w:pStyle w:val="BodyText"/>
      </w:pPr>
      <w:r>
        <w:t>Kuigi kõik osalejad olid pädevad arvutikasutajad, vaadati soorituse ajal trükkimist alustades mõnikord siiski klaviatuuri suunas</w:t>
      </w:r>
      <w:r w:rsidR="005441F9">
        <w:t xml:space="preserve"> (vt </w:t>
      </w:r>
      <w:r w:rsidR="005441F9">
        <w:fldChar w:fldCharType="begin"/>
      </w:r>
      <w:r w:rsidR="005441F9">
        <w:instrText xml:space="preserve"> REF _Ref511585771 \h </w:instrText>
      </w:r>
      <w:r w:rsidR="005441F9">
        <w:fldChar w:fldCharType="separate"/>
      </w:r>
      <w:r w:rsidR="005441F9">
        <w:t xml:space="preserve">Joonis </w:t>
      </w:r>
      <w:r w:rsidR="005441F9">
        <w:rPr>
          <w:noProof/>
        </w:rPr>
        <w:t>22</w:t>
      </w:r>
      <w:r w:rsidR="005441F9">
        <w:fldChar w:fldCharType="end"/>
      </w:r>
      <w:r w:rsidR="005441F9">
        <w:t>)</w:t>
      </w:r>
      <w:r>
        <w:t xml:space="preserve">. Vaatlejad, kellel polnud võimalik klaviatuuri ega hiirt kasutada, videos toimuva trükkimisprotsessi ajal laua suunas ei vaadanud. </w:t>
      </w:r>
      <w:r w:rsidR="00803718">
        <w:t>Klaviatuuri suunas unustasid sageli vaadata ka ennustajad, kelle ülesandeks oli ettekujuteldavat kaitsesüsteemi petta</w:t>
      </w:r>
      <w:r w:rsidR="00B72849">
        <w:t>, kuid see võis tuleneda ka sellest, et nad ei omanud põhjalikku ülevaadet potentsiaalsetest kaitsemeetmetest</w:t>
      </w:r>
      <w:r w:rsidR="00803718">
        <w:t>.</w:t>
      </w:r>
    </w:p>
    <w:p w14:paraId="3C5A4A3F" w14:textId="77777777" w:rsidR="005441F9" w:rsidRDefault="005441F9" w:rsidP="005441F9">
      <w:pPr>
        <w:pStyle w:val="Figure"/>
        <w:framePr w:wrap="notBeside"/>
      </w:pPr>
      <w:r>
        <w:rPr>
          <w:noProof/>
        </w:rPr>
        <w:drawing>
          <wp:inline distT="0" distB="0" distL="0" distR="0" wp14:anchorId="5EED0B51" wp14:editId="5949BCD1">
            <wp:extent cx="2390775" cy="1743075"/>
            <wp:effectExtent l="0" t="0" r="9525" b="9525"/>
            <wp:docPr id="41" name="Picture 41" descr="A person sitting at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mv_trykk.JPG"/>
                    <pic:cNvPicPr/>
                  </pic:nvPicPr>
                  <pic:blipFill>
                    <a:blip r:embed="rId51">
                      <a:extLst>
                        <a:ext uri="{28A0092B-C50C-407E-A947-70E740481C1C}">
                          <a14:useLocalDpi xmlns:a14="http://schemas.microsoft.com/office/drawing/2010/main" val="0"/>
                        </a:ext>
                      </a:extLst>
                    </a:blip>
                    <a:stretch>
                      <a:fillRect/>
                    </a:stretch>
                  </pic:blipFill>
                  <pic:spPr>
                    <a:xfrm>
                      <a:off x="0" y="0"/>
                      <a:ext cx="2390775" cy="1743075"/>
                    </a:xfrm>
                    <a:prstGeom prst="rect">
                      <a:avLst/>
                    </a:prstGeom>
                  </pic:spPr>
                </pic:pic>
              </a:graphicData>
            </a:graphic>
          </wp:inline>
        </w:drawing>
      </w:r>
    </w:p>
    <w:p w14:paraId="6A9D5456" w14:textId="38ECDAD8" w:rsidR="005441F9" w:rsidRDefault="005441F9" w:rsidP="005441F9">
      <w:pPr>
        <w:pStyle w:val="Caption"/>
        <w:framePr w:hSpace="510" w:wrap="notBeside" w:vAnchor="text" w:hAnchor="margin" w:xAlign="center" w:y="1"/>
      </w:pPr>
      <w:bookmarkStart w:id="131" w:name="_Ref511585771"/>
      <w:r>
        <w:t xml:space="preserve">Joonis </w:t>
      </w:r>
      <w:fldSimple w:instr=" SEQ Joonis \* ARABIC ">
        <w:r w:rsidR="00E62BB3">
          <w:rPr>
            <w:noProof/>
          </w:rPr>
          <w:t>23</w:t>
        </w:r>
      </w:fldSimple>
      <w:bookmarkEnd w:id="131"/>
      <w:r>
        <w:t>. Klaviatuuri vaatamine trükkimisel.</w:t>
      </w:r>
    </w:p>
    <w:p w14:paraId="2E2DB193" w14:textId="73EFDCBB" w:rsidR="00D511F8" w:rsidRPr="00D511F8" w:rsidRDefault="00D511F8" w:rsidP="00D511F8">
      <w:pPr>
        <w:pStyle w:val="BodyText"/>
      </w:pPr>
      <w:r>
        <w:t xml:space="preserve">Kuna tegemist oli osalejate jaoks võõra ja harjumatu arvutiga, ei saa üheselt väita, </w:t>
      </w:r>
      <w:r w:rsidR="005441F9">
        <w:t xml:space="preserve">et klaviatuuri vaatamine trükkimise algul toimub igakordselt. Kinnitamaks, </w:t>
      </w:r>
      <w:r>
        <w:t>et kõik sooritajad vaatavad ka oma personaalarvutis trükkides alati vähemalt korra si</w:t>
      </w:r>
      <w:r w:rsidR="005441F9">
        <w:t xml:space="preserve">sendseadme poole tuleb teostada lisauuring. Samas võib </w:t>
      </w:r>
      <w:r w:rsidR="00FB1A22">
        <w:t xml:space="preserve">antud uurimuse tulemustele toetudes </w:t>
      </w:r>
      <w:r w:rsidR="005441F9">
        <w:t>pidevat sisendseadme pilguga eiramist kasutada eksamikorra rikkumise riski tõenäosuse suurendamiseks.</w:t>
      </w:r>
    </w:p>
    <w:p w14:paraId="3828668C" w14:textId="130FEC8B" w:rsidR="00413DEA" w:rsidRDefault="00413DEA" w:rsidP="00413DEA">
      <w:pPr>
        <w:pStyle w:val="Heading3"/>
      </w:pPr>
      <w:bookmarkStart w:id="132" w:name="OLE_LINK4"/>
      <w:bookmarkStart w:id="133" w:name="OLE_LINK5"/>
      <w:r>
        <w:lastRenderedPageBreak/>
        <w:t>Muud tähelepanekud</w:t>
      </w:r>
      <w:bookmarkEnd w:id="132"/>
      <w:bookmarkEnd w:id="133"/>
    </w:p>
    <w:p w14:paraId="03E60507" w14:textId="77777777" w:rsidR="00105CC3" w:rsidRPr="003D4434" w:rsidRDefault="00105CC3" w:rsidP="00105CC3">
      <w:pPr>
        <w:pStyle w:val="BodyText"/>
      </w:pPr>
      <w:r>
        <w:t>Võiks eeldada, et neil osalejatel, kes läbisid enne vaatluskatse ja seejärel labori soorituse, kulus labori lahendamisele vähem aega, kuid antud uurimuses osalejate puhul see alati nii ei olnud. Sageli kiirustati laborit lahendades, mistõttu jäid mõned asjad kahe silma vahele ning ühel osalejal kulus vigade korrigeerimise tõttu labori sooritamisele lausa kahekordne aeg kui teistel.</w:t>
      </w:r>
    </w:p>
    <w:p w14:paraId="094B8265" w14:textId="00CF77A1" w:rsidR="00413DEA" w:rsidRDefault="00413DEA" w:rsidP="00413DEA">
      <w:pPr>
        <w:pStyle w:val="BodyText"/>
      </w:pPr>
      <w:r>
        <w:t xml:space="preserve">Esines </w:t>
      </w:r>
      <w:r w:rsidR="00E017A6">
        <w:t xml:space="preserve">mõningaid </w:t>
      </w:r>
      <w:r>
        <w:t>erinevusi labori vaatlejate ja sooritajate</w:t>
      </w:r>
      <w:r w:rsidR="00E017A6">
        <w:t xml:space="preserve"> käitumises</w:t>
      </w:r>
      <w:r>
        <w:t>.</w:t>
      </w:r>
      <w:r w:rsidR="00A33491">
        <w:t xml:space="preserve"> Kui sooritajad olid enamasti aktiivselt ülesandele pühendunud ja vaatasid harva ekraanilt kõrvale, siis vaatlejad tegid seda sagedamini</w:t>
      </w:r>
      <w:r w:rsidR="008F1263">
        <w:t xml:space="preserve"> (vt </w:t>
      </w:r>
      <w:r w:rsidR="008F1263">
        <w:fldChar w:fldCharType="begin"/>
      </w:r>
      <w:r w:rsidR="008F1263">
        <w:instrText xml:space="preserve"> REF _Ref511587734 \h </w:instrText>
      </w:r>
      <w:r w:rsidR="008F1263">
        <w:fldChar w:fldCharType="separate"/>
      </w:r>
      <w:r w:rsidR="008F1263">
        <w:t xml:space="preserve">Joonis </w:t>
      </w:r>
      <w:r w:rsidR="008F1263">
        <w:rPr>
          <w:noProof/>
        </w:rPr>
        <w:t>23</w:t>
      </w:r>
      <w:r w:rsidR="008F1263">
        <w:fldChar w:fldCharType="end"/>
      </w:r>
      <w:r w:rsidR="008F1263">
        <w:t>)</w:t>
      </w:r>
      <w:r w:rsidR="00584EA1">
        <w:t xml:space="preserve"> ning eriti siis, kui vaatluskatse oli pärast soorituskatset</w:t>
      </w:r>
      <w:r w:rsidR="00A33491">
        <w:t>.</w:t>
      </w:r>
      <w:r>
        <w:t xml:space="preserve"> Vaatlejad olid </w:t>
      </w:r>
      <w:r w:rsidR="008F6254">
        <w:t>tihti</w:t>
      </w:r>
      <w:r>
        <w:t xml:space="preserve"> toolis tahapoole nõjatunud, kuna </w:t>
      </w:r>
      <w:r w:rsidR="00F15C4F">
        <w:t xml:space="preserve">neil </w:t>
      </w:r>
      <w:r>
        <w:t>puudus vajadus kasutada sisendseadmeid. Sooritajad seevastu istusid kaamerale lähemal ja olid püstisemas asendis.</w:t>
      </w:r>
    </w:p>
    <w:p w14:paraId="105B7907" w14:textId="77777777" w:rsidR="00696E22" w:rsidRDefault="00696E22" w:rsidP="00696E22">
      <w:pPr>
        <w:pStyle w:val="Figure"/>
        <w:framePr w:wrap="notBeside"/>
      </w:pPr>
      <w:r>
        <w:rPr>
          <w:noProof/>
        </w:rPr>
        <w:drawing>
          <wp:inline distT="0" distB="0" distL="0" distR="0" wp14:anchorId="340F1361" wp14:editId="027D89E7">
            <wp:extent cx="2390775" cy="1762125"/>
            <wp:effectExtent l="0" t="0" r="9525" b="9525"/>
            <wp:docPr id="42" name="Picture 42"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mv_vaatamine.JPG"/>
                    <pic:cNvPicPr/>
                  </pic:nvPicPr>
                  <pic:blipFill>
                    <a:blip r:embed="rId52">
                      <a:extLst>
                        <a:ext uri="{28A0092B-C50C-407E-A947-70E740481C1C}">
                          <a14:useLocalDpi xmlns:a14="http://schemas.microsoft.com/office/drawing/2010/main" val="0"/>
                        </a:ext>
                      </a:extLst>
                    </a:blip>
                    <a:stretch>
                      <a:fillRect/>
                    </a:stretch>
                  </pic:blipFill>
                  <pic:spPr>
                    <a:xfrm>
                      <a:off x="0" y="0"/>
                      <a:ext cx="2390775" cy="1762125"/>
                    </a:xfrm>
                    <a:prstGeom prst="rect">
                      <a:avLst/>
                    </a:prstGeom>
                  </pic:spPr>
                </pic:pic>
              </a:graphicData>
            </a:graphic>
          </wp:inline>
        </w:drawing>
      </w:r>
    </w:p>
    <w:p w14:paraId="4FE26F33" w14:textId="1D9B3C0C" w:rsidR="00696E22" w:rsidRDefault="00696E22" w:rsidP="00696E22">
      <w:pPr>
        <w:pStyle w:val="Caption"/>
        <w:framePr w:hSpace="510" w:wrap="notBeside" w:vAnchor="text" w:hAnchor="margin" w:xAlign="center" w:y="1"/>
      </w:pPr>
      <w:bookmarkStart w:id="134" w:name="_Ref511587734"/>
      <w:r>
        <w:t xml:space="preserve">Joonis </w:t>
      </w:r>
      <w:fldSimple w:instr=" SEQ Joonis \* ARABIC ">
        <w:r w:rsidR="00E62BB3">
          <w:rPr>
            <w:noProof/>
          </w:rPr>
          <w:t>24</w:t>
        </w:r>
      </w:fldSimple>
      <w:bookmarkEnd w:id="134"/>
      <w:r>
        <w:t>. Vaatluskatse ajal ekraanist eemale vaatamine.</w:t>
      </w:r>
    </w:p>
    <w:p w14:paraId="1CA72D84" w14:textId="3BFC4E69" w:rsidR="008C0223" w:rsidRDefault="00D07B94" w:rsidP="00413DEA">
      <w:pPr>
        <w:pStyle w:val="BodyText"/>
      </w:pPr>
      <w:r>
        <w:t>Kui soorituskatseajal olid osalejad enamasti keskendunud, siis kellegi teise lahendust vaadates ja Postimehe ning YouTube’i veebilehtedel ringi navigeerides varieerus osalejate miimika suurest</w:t>
      </w:r>
      <w:r w:rsidR="0044460C">
        <w:t xml:space="preserve">i (vt </w:t>
      </w:r>
      <w:r w:rsidR="0044460C">
        <w:fldChar w:fldCharType="begin"/>
      </w:r>
      <w:r w:rsidR="0044460C">
        <w:instrText xml:space="preserve"> REF _Ref511591350 \h </w:instrText>
      </w:r>
      <w:r w:rsidR="0044460C">
        <w:fldChar w:fldCharType="separate"/>
      </w:r>
      <w:r w:rsidR="0044460C">
        <w:t xml:space="preserve">Joonis </w:t>
      </w:r>
      <w:r w:rsidR="0044460C">
        <w:rPr>
          <w:noProof/>
        </w:rPr>
        <w:t>25</w:t>
      </w:r>
      <w:r w:rsidR="0044460C">
        <w:fldChar w:fldCharType="end"/>
      </w:r>
      <w:r w:rsidR="0044460C">
        <w:t>)</w:t>
      </w:r>
      <w:r>
        <w:t xml:space="preserve">. </w:t>
      </w:r>
      <w:r w:rsidR="00F65858">
        <w:t>E</w:t>
      </w:r>
      <w:r w:rsidR="008C0223">
        <w:t>motsioonid</w:t>
      </w:r>
      <w:r w:rsidR="00F65858">
        <w:t xml:space="preserve"> võisid olla üle pingutatud, kuna uuringus osalejad teadsid, et nende tegevusi salvestatakse.</w:t>
      </w:r>
      <w:r w:rsidR="009E7441">
        <w:t xml:space="preserve"> Soorituskatse ajal olid osalejad pigem keskendunud ning mõnikord isegi frustratsiooni väljendava pilguga.</w:t>
      </w:r>
      <w:r w:rsidR="00904DD1">
        <w:t xml:space="preserve"> Seetõttu sai kinnitust oletus, et miimika võib olla üheks kaitsemeetmeks, et vältida kehastusrünnet ja </w:t>
      </w:r>
      <w:r w:rsidR="003D0FEE">
        <w:t>tuvastada</w:t>
      </w:r>
      <w:r w:rsidR="009211D7">
        <w:t xml:space="preserve"> olukorda, kus kaamera ees viibiv isik tegeleb tugevalt kõrvaliste asjadega.</w:t>
      </w:r>
      <w:r w:rsidR="00642272">
        <w:t xml:space="preserve"> Samas ei ole võimalik üheselt välistada, et kandidaadi miimika ei või RangeForce sisseastumistesti ajal laialdaselt varieeruda, mistõttu ei saa </w:t>
      </w:r>
      <w:r w:rsidR="00780BCC">
        <w:t xml:space="preserve">ainuüksi </w:t>
      </w:r>
      <w:r w:rsidR="00642272">
        <w:t>näoilme muutumisest resoluutselt eksamikorra rikkumist järeldada.</w:t>
      </w:r>
    </w:p>
    <w:p w14:paraId="6FBA46D7" w14:textId="77777777" w:rsidR="008C0223" w:rsidRDefault="008C0223" w:rsidP="008C0223">
      <w:pPr>
        <w:pStyle w:val="Figure"/>
        <w:framePr w:wrap="notBeside"/>
      </w:pPr>
      <w:r>
        <w:rPr>
          <w:noProof/>
        </w:rPr>
        <w:lastRenderedPageBreak/>
        <w:drawing>
          <wp:inline distT="0" distB="0" distL="0" distR="0" wp14:anchorId="03657308" wp14:editId="62AAB18C">
            <wp:extent cx="2390547" cy="1728000"/>
            <wp:effectExtent l="0" t="0" r="0" b="5715"/>
            <wp:docPr id="43" name="Picture 43" descr="A person looking at the camera&#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_pm.JPG"/>
                    <pic:cNvPicPr/>
                  </pic:nvPicPr>
                  <pic:blipFill rotWithShape="1">
                    <a:blip r:embed="rId53">
                      <a:extLst>
                        <a:ext uri="{28A0092B-C50C-407E-A947-70E740481C1C}">
                          <a14:useLocalDpi xmlns:a14="http://schemas.microsoft.com/office/drawing/2010/main" val="0"/>
                        </a:ext>
                      </a:extLst>
                    </a:blip>
                    <a:srcRect b="1927"/>
                    <a:stretch/>
                  </pic:blipFill>
                  <pic:spPr bwMode="auto">
                    <a:xfrm>
                      <a:off x="0" y="0"/>
                      <a:ext cx="2390775" cy="172816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DDC6959" wp14:editId="361AA4F0">
            <wp:extent cx="2389505" cy="1728000"/>
            <wp:effectExtent l="0" t="0" r="0" b="5715"/>
            <wp:docPr id="44" name="Picture 44" descr="A person look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r_vaatamine.JPG"/>
                    <pic:cNvPicPr/>
                  </pic:nvPicPr>
                  <pic:blipFill rotWithShape="1">
                    <a:blip r:embed="rId54">
                      <a:extLst>
                        <a:ext uri="{28A0092B-C50C-407E-A947-70E740481C1C}">
                          <a14:useLocalDpi xmlns:a14="http://schemas.microsoft.com/office/drawing/2010/main" val="0"/>
                        </a:ext>
                      </a:extLst>
                    </a:blip>
                    <a:srcRect b="813"/>
                    <a:stretch/>
                  </pic:blipFill>
                  <pic:spPr bwMode="auto">
                    <a:xfrm>
                      <a:off x="0" y="0"/>
                      <a:ext cx="2390400" cy="17286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7155EE" wp14:editId="25466168">
            <wp:extent cx="2389159" cy="1764000"/>
            <wp:effectExtent l="0" t="0" r="0" b="8255"/>
            <wp:docPr id="45" name="Picture 45" descr="A person sitting at a des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l_pm.JPG"/>
                    <pic:cNvPicPr/>
                  </pic:nvPicPr>
                  <pic:blipFill rotWithShape="1">
                    <a:blip r:embed="rId55">
                      <a:extLst>
                        <a:ext uri="{28A0092B-C50C-407E-A947-70E740481C1C}">
                          <a14:useLocalDpi xmlns:a14="http://schemas.microsoft.com/office/drawing/2010/main" val="0"/>
                        </a:ext>
                      </a:extLst>
                    </a:blip>
                    <a:srcRect l="36" t="-2" r="36" b="1422"/>
                    <a:stretch/>
                  </pic:blipFill>
                  <pic:spPr bwMode="auto">
                    <a:xfrm>
                      <a:off x="0" y="0"/>
                      <a:ext cx="2390400" cy="17649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4A165C4" wp14:editId="29E99712">
            <wp:extent cx="2388760" cy="1764000"/>
            <wp:effectExtent l="0" t="0" r="0" b="8255"/>
            <wp:docPr id="46" name="Picture 46" descr="A person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l_yt_naer.JPG"/>
                    <pic:cNvPicPr/>
                  </pic:nvPicPr>
                  <pic:blipFill rotWithShape="1">
                    <a:blip r:embed="rId56">
                      <a:extLst>
                        <a:ext uri="{28A0092B-C50C-407E-A947-70E740481C1C}">
                          <a14:useLocalDpi xmlns:a14="http://schemas.microsoft.com/office/drawing/2010/main" val="0"/>
                        </a:ext>
                      </a:extLst>
                    </a:blip>
                    <a:srcRect b="2460"/>
                    <a:stretch/>
                  </pic:blipFill>
                  <pic:spPr bwMode="auto">
                    <a:xfrm>
                      <a:off x="0" y="0"/>
                      <a:ext cx="2390400" cy="1765211"/>
                    </a:xfrm>
                    <a:prstGeom prst="rect">
                      <a:avLst/>
                    </a:prstGeom>
                    <a:ln>
                      <a:noFill/>
                    </a:ln>
                    <a:extLst>
                      <a:ext uri="{53640926-AAD7-44D8-BBD7-CCE9431645EC}">
                        <a14:shadowObscured xmlns:a14="http://schemas.microsoft.com/office/drawing/2010/main"/>
                      </a:ext>
                    </a:extLst>
                  </pic:spPr>
                </pic:pic>
              </a:graphicData>
            </a:graphic>
          </wp:inline>
        </w:drawing>
      </w:r>
    </w:p>
    <w:p w14:paraId="539C2D40" w14:textId="0FACB306" w:rsidR="008C0223" w:rsidRDefault="008C0223" w:rsidP="008C0223">
      <w:pPr>
        <w:pStyle w:val="Caption"/>
        <w:framePr w:hSpace="510" w:wrap="notBeside" w:vAnchor="text" w:hAnchor="margin" w:xAlign="center" w:y="1"/>
      </w:pPr>
      <w:bookmarkStart w:id="135" w:name="_Ref511591350"/>
      <w:r>
        <w:t xml:space="preserve">Joonis </w:t>
      </w:r>
      <w:fldSimple w:instr=" SEQ Joonis \* ARABIC ">
        <w:r w:rsidR="00E62BB3">
          <w:rPr>
            <w:noProof/>
          </w:rPr>
          <w:t>25</w:t>
        </w:r>
      </w:fldSimple>
      <w:bookmarkEnd w:id="135"/>
      <w:r>
        <w:t>. Erinevad reaktsioonid</w:t>
      </w:r>
      <w:r w:rsidR="007A6A38">
        <w:t xml:space="preserve"> vaatamise ja muud tüüpi katsetel</w:t>
      </w:r>
      <w:r>
        <w:t>.</w:t>
      </w:r>
    </w:p>
    <w:p w14:paraId="548249AB" w14:textId="77777777" w:rsidR="00BF1DE4" w:rsidRDefault="00F24ACC" w:rsidP="0032488A">
      <w:pPr>
        <w:pStyle w:val="BodyText"/>
      </w:pPr>
      <w:r>
        <w:t>Üks katsete ajal üksinda ruumis viibinud osaleja rääkis valjuhäälselt omaette</w:t>
      </w:r>
      <w:r w:rsidR="00A80555">
        <w:t xml:space="preserve"> nii soorituse, vaatluse kui ka </w:t>
      </w:r>
      <w:r w:rsidR="00BB7418">
        <w:t>Postimehe ja YouTube’i</w:t>
      </w:r>
      <w:r w:rsidR="00A80555">
        <w:t xml:space="preserve"> veebilehe külastamise ajal</w:t>
      </w:r>
      <w:r w:rsidR="006A6FB7">
        <w:t>, väites hiljem, et tegemist on tema tavapärase kombega</w:t>
      </w:r>
      <w:r>
        <w:t>.</w:t>
      </w:r>
      <w:r w:rsidR="00FC3F6A">
        <w:t xml:space="preserve"> Ülejäänud osalejad olid katsete sooritamise ajal üldjuhul </w:t>
      </w:r>
      <w:r w:rsidR="007B08D7">
        <w:t>vait</w:t>
      </w:r>
      <w:r w:rsidR="00FC3F6A">
        <w:t>, aeg-ajalt esines vaid köhatamist, haigutusi või nihelemisega kaasnevaid helisid.</w:t>
      </w:r>
      <w:r w:rsidR="00927D8F">
        <w:t xml:space="preserve"> Sellest tulenevalt saab kinnitust oletus, et kui kaitsemeetmena on kasutusel ruumihelist inimkõne tuvastamine, tuleb kandidaatidele selgitada, et testi sooritamise ajal peab ruumis valitsema vaikus.</w:t>
      </w:r>
    </w:p>
    <w:p w14:paraId="5BF71286" w14:textId="1B943FBD" w:rsidR="0032488A" w:rsidRDefault="0032488A" w:rsidP="0032488A">
      <w:pPr>
        <w:pStyle w:val="BodyText"/>
      </w:pPr>
      <w:r>
        <w:t>Kuigi katses osalejatele ei olnud eelnevalt võimalikke ründeid tutvustatud, toodi pärast katseid</w:t>
      </w:r>
      <w:r w:rsidR="005A7DF8">
        <w:t xml:space="preserve"> uurimuse tausta selgitamise peale</w:t>
      </w:r>
      <w:r>
        <w:t xml:space="preserve"> esile ründevõimalus, kus vahetult arvutiekraani alla on asetatud lisaseade, nagu mobiiltelefon, tahvel- või sülearvuti, mida kasutatakse sisseastumistesti ajal kõrvalise abi saamiseks. </w:t>
      </w:r>
      <w:r w:rsidR="005A7DF8">
        <w:t xml:space="preserve">Lisaseadme poole vaatamist on kerge segi ajada klaviatuuri vaatamisega, mistõttu saab püstitada kaks </w:t>
      </w:r>
      <w:r w:rsidR="00FD6D8C">
        <w:t>väidet</w:t>
      </w:r>
      <w:r w:rsidR="005A7DF8">
        <w:t>:</w:t>
      </w:r>
    </w:p>
    <w:p w14:paraId="643DE984" w14:textId="346061F3" w:rsidR="005A7DF8" w:rsidRDefault="005A7DF8" w:rsidP="005A7DF8">
      <w:pPr>
        <w:pStyle w:val="BodyText"/>
        <w:numPr>
          <w:ilvl w:val="0"/>
          <w:numId w:val="23"/>
        </w:numPr>
      </w:pPr>
      <w:r>
        <w:t>kui kandidaadi pilk on suunatud alla, kuid sisseastumistestiks kasutataval arvutil puudub klaviatuurisisend, on võimalus, et infovahetuseks kasutatakse vahetult ekraani all asuvat lisaseadet;</w:t>
      </w:r>
    </w:p>
    <w:p w14:paraId="093D2AE0" w14:textId="4E891666" w:rsidR="005A7DF8" w:rsidRPr="0032488A" w:rsidRDefault="005A7DF8" w:rsidP="005A7DF8">
      <w:pPr>
        <w:pStyle w:val="BodyText"/>
        <w:numPr>
          <w:ilvl w:val="0"/>
          <w:numId w:val="23"/>
        </w:numPr>
        <w:sectPr w:rsidR="005A7DF8" w:rsidRPr="0032488A" w:rsidSect="003C451D">
          <w:footnotePr>
            <w:numRestart w:val="eachPage"/>
          </w:footnotePr>
          <w:pgSz w:w="11907" w:h="16840" w:code="9"/>
          <w:pgMar w:top="1418" w:right="1701" w:bottom="1418" w:left="1701" w:header="709" w:footer="851" w:gutter="0"/>
          <w:cols w:space="708"/>
        </w:sectPr>
      </w:pPr>
      <w:r>
        <w:t>kui ruumihelis on kosta klahvivajutusi, kuid arvutil puudub klaviatuurisisend, kasutatakse suure tõenäosusega klaviatuuriga lisaseadet.</w:t>
      </w:r>
    </w:p>
    <w:p w14:paraId="0AA289ED" w14:textId="438E15D9" w:rsidR="00BF1DE4" w:rsidRDefault="00434FD1" w:rsidP="00BF1DE4">
      <w:pPr>
        <w:pStyle w:val="Heading1"/>
      </w:pPr>
      <w:r>
        <w:lastRenderedPageBreak/>
        <w:t>Progreosa</w:t>
      </w:r>
    </w:p>
    <w:p w14:paraId="59C7DD64" w14:textId="2F38100D" w:rsidR="00BF1DE4" w:rsidRDefault="00BF1DE4" w:rsidP="00364661">
      <w:pPr>
        <w:rPr>
          <w:noProof/>
          <w:lang w:val="en-US"/>
        </w:rPr>
        <w:sectPr w:rsidR="00BF1DE4" w:rsidSect="003C451D">
          <w:footnotePr>
            <w:numRestart w:val="eachPage"/>
          </w:footnotePr>
          <w:pgSz w:w="11907" w:h="16840" w:code="9"/>
          <w:pgMar w:top="1418" w:right="1701" w:bottom="1418" w:left="1701" w:header="709" w:footer="851" w:gutter="0"/>
          <w:cols w:space="708"/>
        </w:sectPr>
      </w:pPr>
    </w:p>
    <w:p w14:paraId="63851C05" w14:textId="6DC985C3" w:rsidR="00364661" w:rsidRDefault="00624AB0" w:rsidP="00364661">
      <w:pPr>
        <w:pStyle w:val="Heading1"/>
      </w:pPr>
      <w:r>
        <w:lastRenderedPageBreak/>
        <w:t>Küberkaitse eriala sisseastumistesti jaoks sobiva s</w:t>
      </w:r>
      <w:r w:rsidR="00BD0F0B">
        <w:t xml:space="preserve">üsteemi </w:t>
      </w:r>
      <w:r w:rsidR="00E97262">
        <w:t>kirjeldus</w:t>
      </w:r>
    </w:p>
    <w:p w14:paraId="532669D3" w14:textId="4EDC2E5C" w:rsidR="00434FD1" w:rsidRDefault="00434FD1" w:rsidP="00434FD1">
      <w:pPr>
        <w:pStyle w:val="BodyText"/>
      </w:pPr>
      <w:r>
        <w:t>Käesolevas peatükis kirjeldatakse Tallinna Tehnikaülikooli küberkaitse eriala sisseastumiseksami kaitsesüsteemi</w:t>
      </w:r>
      <w:r w:rsidR="00223583">
        <w:t xml:space="preserve"> üldist toimimist ning süsteemi</w:t>
      </w:r>
      <w:r>
        <w:t xml:space="preserve"> funktsionaalsed ja mittefunktsionaalsed nõudeid</w:t>
      </w:r>
      <w:r w:rsidR="005B695B">
        <w:t xml:space="preserve">, võttes arvesse eelpool </w:t>
      </w:r>
      <w:r w:rsidR="00123980">
        <w:t>esitatud</w:t>
      </w:r>
      <w:r w:rsidR="002508BD">
        <w:t xml:space="preserve"> ründeid,</w:t>
      </w:r>
      <w:r w:rsidR="005B695B">
        <w:t xml:space="preserve"> võimalikke kaitsemeetmeid</w:t>
      </w:r>
      <w:r w:rsidR="002508BD">
        <w:t>, varasemalt tehtud töid ning praktiliste katsetuste tulemusi</w:t>
      </w:r>
      <w:r>
        <w:t>.</w:t>
      </w:r>
    </w:p>
    <w:p w14:paraId="58013CC4" w14:textId="77777777" w:rsidR="002372B4" w:rsidRDefault="00624AB0" w:rsidP="00624AB0">
      <w:pPr>
        <w:pStyle w:val="BodyText"/>
      </w:pPr>
      <w:r>
        <w:t>Tegemist on klient-server lahendusega, mis jaguneb üldpildis kaheks. Kandidaadi arvutisse paigaldatav programm</w:t>
      </w:r>
      <w:r w:rsidR="00886244">
        <w:t xml:space="preserve">i näol on sisulist tegemist lukustusbrauseriga. Programmi käivitades blokeeritakse lokaalses masinas </w:t>
      </w:r>
      <w:r w:rsidR="002E3892">
        <w:t xml:space="preserve">võimalused avada teisi rakendusi, sealhulgas klahvikombinatsioonide (nagu </w:t>
      </w:r>
      <w:r w:rsidR="002E3892">
        <w:t>Ctrl+Alt+Del)</w:t>
      </w:r>
      <w:r w:rsidR="002E3892">
        <w:t xml:space="preserve"> abil kaitsesüsteemi sulgedes. Tänu sellele on takistatud keelatud abivahendite kasutamine kandidaadi arvutis. </w:t>
      </w:r>
      <w:r w:rsidR="0044154F">
        <w:t xml:space="preserve">Rakenduse avamisel kontrollitakse lisaekraanide olemasolu ning seda, kas rakendus käivitati virtuaalmasinas, mispuhul rakendus teavitab kasutajat tingimuste rikkumisest ja sulgub. </w:t>
      </w:r>
    </w:p>
    <w:p w14:paraId="4344244A" w14:textId="253E098D" w:rsidR="005F1C0F" w:rsidRDefault="002E3892" w:rsidP="00624AB0">
      <w:pPr>
        <w:pStyle w:val="BodyText"/>
      </w:pPr>
      <w:r>
        <w:t xml:space="preserve">Lukustusbrauseri edukal käivitumisel palutakse kasutajalt autentimist. Kui kandidaadil kasutajakontot ei ole, on esitatud võimalus see luua. Konto loomisel nõutakse kandidaadilt pildiga isikut tõendava dokumendi esitamist, millel olev dokumendifoto on hiljem aluseks näotuvastusele. Eduka sisselogimise korral </w:t>
      </w:r>
      <w:r w:rsidR="00C715FD">
        <w:t xml:space="preserve">palutakse kandidaadil salvestada video, mis annab põhjaliku 360-kraadise ülevaate keskkonnast, kus sisseastumistesti sooritatakse, ning </w:t>
      </w:r>
      <w:r>
        <w:t>suunatakse kandidaat RangeForce keskkonda, kus tal on võimalik sooritada sisseastumistesti laboreid. Samal ajal hakkab tööle kasutaja pidevtuvastus, mis jälgib</w:t>
      </w:r>
      <w:r w:rsidR="00C736D3">
        <w:t xml:space="preserve"> kogu</w:t>
      </w:r>
      <w:r>
        <w:t xml:space="preserve"> </w:t>
      </w:r>
      <w:r w:rsidR="00C736D3">
        <w:t xml:space="preserve">süsteemi lahti oleku ajal </w:t>
      </w:r>
      <w:r>
        <w:t>veebikaamera, sisendseadmete (klaviatuur, hiir) ja mikrofoni abil kasutaja nägu, trükkimise dünaamikat, hiire kasutusvi</w:t>
      </w:r>
      <w:r w:rsidR="00C736D3">
        <w:t xml:space="preserve">isi ja riiete värvi, tuvastamaks kehastusründe esinemist. Välise abi kasutamist kontrollitakse silmade fookuspunkti, </w:t>
      </w:r>
      <w:r w:rsidR="007F773F">
        <w:t xml:space="preserve">ruumiheli ja ruumist esinevat videovoogu </w:t>
      </w:r>
      <w:r w:rsidR="00C37EC7">
        <w:t>jälgides</w:t>
      </w:r>
      <w:r w:rsidR="00C736D3">
        <w:t>.</w:t>
      </w:r>
      <w:r w:rsidR="00F66132">
        <w:t xml:space="preserve"> </w:t>
      </w:r>
      <w:r w:rsidR="00792643">
        <w:t>Seansi</w:t>
      </w:r>
      <w:r w:rsidR="00F66132">
        <w:t xml:space="preserve"> jooksul edastatakse kogutud andmed serverile, kus toimub nende salvestus ja analüüs.</w:t>
      </w:r>
      <w:r w:rsidR="0076767A">
        <w:t xml:space="preserve"> </w:t>
      </w:r>
    </w:p>
    <w:p w14:paraId="6676C9AC" w14:textId="734FEAFB" w:rsidR="00624AB0" w:rsidRDefault="005F1C0F" w:rsidP="00624AB0">
      <w:pPr>
        <w:pStyle w:val="BodyText"/>
      </w:pPr>
      <w:r>
        <w:lastRenderedPageBreak/>
        <w:t xml:space="preserve">Igale kandidaadile on määratud usalduskvoot, mis on süsteemi sisenedes 100%. See tähendab, et süsteemi sisenemise hetkel eeldatakse, et kandidaat ei riku eksamikorda. </w:t>
      </w:r>
      <w:r w:rsidR="0076767A">
        <w:t>Kui kaitsesüsteem tuvastab eksamikorra rikkumise, märgistab ta antud koha salvestatud videos</w:t>
      </w:r>
      <w:r>
        <w:t xml:space="preserve"> ning vähendab kandidaadi usalduskvooti</w:t>
      </w:r>
      <w:r w:rsidR="0076767A">
        <w:t>.</w:t>
      </w:r>
      <w:r>
        <w:t xml:space="preserve"> Kindlat piiri, millest allapoole langedes takistatakse kandidaadil sisseastumistestide sooritamist, ei ole, kuid usalduskvoot kuvatakse hiljem kandidaadi soorituse kohta käivate andmete juures ning ülikooli esindajal on sellele vastavalt võimalik teha otsus sisseastumistesti läbimise kohta.</w:t>
      </w:r>
      <w:r w:rsidR="0076767A">
        <w:t xml:space="preserve"> Kuna </w:t>
      </w:r>
      <w:r>
        <w:t xml:space="preserve">eksamikorra rikkumise vastane </w:t>
      </w:r>
      <w:r w:rsidR="0076767A">
        <w:t xml:space="preserve">kaitsesüsteem alustab aktiivselt tööd sisse logimise </w:t>
      </w:r>
      <w:r>
        <w:t>hetkest</w:t>
      </w:r>
      <w:r w:rsidR="0076767A">
        <w:t xml:space="preserve">, on oluline, et kandidaat tegeleks rakenduse tööl oleku ajal ainult sisseastumistesti lahendamisega. Seetõttu tuleb kandidaati kindlasti enne sisse logimist informeerida eksamikorrast ja tingimustest. Kui kandidaat soovib sisseastumistesti hiljem jätkata, on võimalik </w:t>
      </w:r>
      <w:r w:rsidR="00CA20DF">
        <w:t xml:space="preserve">andmete kogumine lõpetada ja </w:t>
      </w:r>
      <w:r w:rsidR="0076767A">
        <w:t>kaitsesüsteem sulgeda</w:t>
      </w:r>
      <w:r w:rsidR="00496AF6">
        <w:t xml:space="preserve"> sellest välja logides</w:t>
      </w:r>
      <w:r w:rsidR="0076767A">
        <w:t>.</w:t>
      </w:r>
    </w:p>
    <w:p w14:paraId="5BF6938C" w14:textId="53BF1644" w:rsidR="00BE3379" w:rsidRDefault="00BE3379" w:rsidP="00624AB0">
      <w:pPr>
        <w:pStyle w:val="BodyText"/>
      </w:pPr>
      <w:r>
        <w:t>Ülikooli esindajale mõeldud alamosa võimaldab sisseastumistesti veebirakenduse vahendusel hallata. Esindaja sisse logides kuvatakse rakenduse avalehel nimekiri lisakontrolli vajavatest testitulemustest ehk nendest sooritustest, mis jäävad allapoole teatud piiri, mille ülikool on kandidaadi usalduskvoodile mää</w:t>
      </w:r>
      <w:r w:rsidR="00AF1421">
        <w:t>ranud. Läbimispiiri on ülikoolil võimalik jooksvalt muuta. Iga soorituse juures on välja toodud videosalvestus kogu sooritusest, kusjuures süsteemi poolt eksamikorra rikkumisena tuvastatud hetked on eraldi märgistatud, hõlbustades nendeni navigeerimist ja</w:t>
      </w:r>
      <w:r w:rsidR="006E0814">
        <w:t xml:space="preserve"> </w:t>
      </w:r>
      <w:r w:rsidR="00AF1421">
        <w:t>nende manuaalset kontrolli.</w:t>
      </w:r>
      <w:r w:rsidR="00A164D1">
        <w:t xml:space="preserve"> Soorituste manuaalne üle vaatamine ei ole vajalik, aga on soovi korral võimalik. Lisaks on veebirakenduses kõigi kaitsesüsteemiga liitunud kandidaatide nimekirja sisaldav </w:t>
      </w:r>
      <w:r w:rsidR="00A164D1">
        <w:t>alamleht</w:t>
      </w:r>
      <w:r w:rsidR="00A164D1">
        <w:t xml:space="preserve">. Võimalik on navigeerida iga kandidaadi individuaalsele profiilile, kus on esitatud </w:t>
      </w:r>
      <w:r w:rsidR="007D1587">
        <w:t xml:space="preserve">usalduskvoodi keskmine, </w:t>
      </w:r>
      <w:r w:rsidR="00A164D1">
        <w:t>andmed kandidaadi kohta</w:t>
      </w:r>
      <w:r w:rsidR="007D1587">
        <w:t xml:space="preserve"> (sealhulgas fotojäädvustus isikut tõendavast dokumendist)</w:t>
      </w:r>
      <w:r w:rsidR="00A164D1">
        <w:t xml:space="preserve"> ning viited kaitsesüsteemi</w:t>
      </w:r>
      <w:r w:rsidR="00C715FD">
        <w:t>ga</w:t>
      </w:r>
      <w:r w:rsidR="00A164D1">
        <w:t xml:space="preserve"> </w:t>
      </w:r>
      <w:r w:rsidR="007D1587">
        <w:t>tehtud sisseastumistesti laborite sooritustele koos märgistatud videolindistustega</w:t>
      </w:r>
      <w:r w:rsidR="00A164D1">
        <w:t>.</w:t>
      </w:r>
      <w:r w:rsidR="00307C1B">
        <w:t xml:space="preserve"> Kui usalduskvoot on liiga madal, on ülikooli esindajal intervjuuvoorus küsida täpsustavaid küsimusi sisseastumistesti sooritamise kohta.</w:t>
      </w:r>
      <w:bookmarkStart w:id="136" w:name="_GoBack"/>
      <w:bookmarkEnd w:id="136"/>
    </w:p>
    <w:p w14:paraId="58BFA55B" w14:textId="3AB81183" w:rsidR="005E309E" w:rsidRDefault="0044154F" w:rsidP="00E57632">
      <w:pPr>
        <w:pStyle w:val="BodyText"/>
      </w:pPr>
      <w:r>
        <w:t xml:space="preserve">Kaitsesüsteemiks on kandidaadi arvutisse installitav rakendus, kuna nii on kõige suurem kontroll lokaalses masinas toimuva üle. </w:t>
      </w:r>
      <w:r w:rsidR="00A66937">
        <w:t xml:space="preserve">Veebiplugina kasutamine ei ole antud ülesandepüstituse puhul piisav, kuna ei võimalda blokeerida lokaalses masinas avatavaid rakendusi. </w:t>
      </w:r>
      <w:r w:rsidR="005E309E">
        <w:t>Oluline on, et sisseastumistesti kontrollitud lahendamiseks ei oleks kandidaadil vaja eririistvara. Välja pakutud süsteemi korral on oluline vaid arvuti, klaviatuuri, hiire, veebikaamera, mikrofoni ja kõlarite olemasolu.</w:t>
      </w:r>
    </w:p>
    <w:p w14:paraId="50B1691F" w14:textId="6511037C" w:rsidR="00BD489A" w:rsidRDefault="00624AB0" w:rsidP="00E57632">
      <w:pPr>
        <w:pStyle w:val="BodyText"/>
      </w:pPr>
      <w:r>
        <w:lastRenderedPageBreak/>
        <w:t>Klient-server arhitektuuri kasuks otsustati lootuses, et nii on kandidaadil vähem võimalusi kaitsesüsteemi toimimisele vahele segada, selle töötamispõhimõtteid muuta ja niiviisi ülikoolile valeinfot edastada.</w:t>
      </w:r>
      <w:r w:rsidR="007D391C">
        <w:t xml:space="preserve"> Samas tuleb tõdeda, et ükski programm ei ole kunagi </w:t>
      </w:r>
      <w:r w:rsidR="00EB79F3">
        <w:t>kõigi</w:t>
      </w:r>
      <w:r w:rsidR="007D391C">
        <w:t xml:space="preserve"> rünnete eest kaitstud. Lisaks</w:t>
      </w:r>
      <w:r w:rsidR="002C109B">
        <w:t xml:space="preserve"> andmeanalüüsiga tegeleva süsteemi</w:t>
      </w:r>
      <w:r w:rsidR="007D391C">
        <w:t xml:space="preserve"> </w:t>
      </w:r>
      <w:r w:rsidR="002C109B">
        <w:t xml:space="preserve">kaitsmisele </w:t>
      </w:r>
      <w:r w:rsidR="007D391C">
        <w:t>vähendab klient-serveri arhitektuur kandidaadi arvuti koormust, teostades isikutuvastuseks ja andmeanalüüsiks vajalikud operatsioonid ülikooli</w:t>
      </w:r>
      <w:r w:rsidR="00B2137A">
        <w:t xml:space="preserve"> kui teenusepakkuja</w:t>
      </w:r>
      <w:r w:rsidR="007D391C">
        <w:t xml:space="preserve"> ressursse kasutades.</w:t>
      </w:r>
    </w:p>
    <w:p w14:paraId="66141B4E" w14:textId="77777777" w:rsidR="001F191D" w:rsidRDefault="001F191D" w:rsidP="00335C2A">
      <w:pPr>
        <w:pStyle w:val="BodyText"/>
      </w:pPr>
    </w:p>
    <w:p w14:paraId="5E7939E7" w14:textId="3675F3BB" w:rsidR="00A6715C" w:rsidRPr="00335C2A" w:rsidRDefault="00A6715C" w:rsidP="00335C2A">
      <w:pPr>
        <w:pStyle w:val="BodyText"/>
        <w:rPr>
          <w:b/>
          <w:highlight w:val="yellow"/>
        </w:rPr>
      </w:pPr>
      <w:r w:rsidRPr="00335C2A">
        <w:rPr>
          <w:b/>
          <w:highlight w:val="yellow"/>
        </w:rPr>
        <w:t>Jõudlus: Videovoo pidev ülekanne serveripoolele koormab ühendust. Parem edastada perioodiliselt pildistatud kaadreid ja analüüsida neid, sest kui ajaraam on piisavalt väike, ei jõua midagi kriitilist juhtuda.</w:t>
      </w:r>
    </w:p>
    <w:p w14:paraId="1C17CAD7" w14:textId="3AB88F53" w:rsidR="00434FD1" w:rsidRDefault="00434FD1" w:rsidP="00434FD1">
      <w:pPr>
        <w:pStyle w:val="Heading2"/>
      </w:pPr>
      <w:r>
        <w:t>Funktsionaalsed nõuded</w:t>
      </w:r>
    </w:p>
    <w:p w14:paraId="294D1D5D" w14:textId="3C7E897D" w:rsidR="006A29E6" w:rsidRDefault="00DB3B56" w:rsidP="003538AB">
      <w:pPr>
        <w:pStyle w:val="BodyText"/>
      </w:pPr>
      <w:r>
        <w:t>Eksamikorra rikkumise</w:t>
      </w:r>
      <w:r w:rsidR="001A3B21">
        <w:t xml:space="preserve"> vastase</w:t>
      </w:r>
      <w:r>
        <w:t xml:space="preserve"> kaitsesüsteemi </w:t>
      </w:r>
      <w:r w:rsidR="007D1587">
        <w:t>funkt</w:t>
      </w:r>
      <w:r w:rsidR="00C715FD">
        <w:t>s</w:t>
      </w:r>
      <w:r w:rsidR="007D1587">
        <w:t xml:space="preserve">ionaalsed </w:t>
      </w:r>
      <w:r>
        <w:t>nõuded on järgmised</w:t>
      </w:r>
      <w:r w:rsidR="00DE3352">
        <w:t>:</w:t>
      </w:r>
    </w:p>
    <w:p w14:paraId="3CFF0C89" w14:textId="52B944AA" w:rsidR="0092437B" w:rsidRDefault="0092437B" w:rsidP="0082332C">
      <w:pPr>
        <w:pStyle w:val="BodyText"/>
        <w:numPr>
          <w:ilvl w:val="0"/>
          <w:numId w:val="22"/>
        </w:numPr>
      </w:pPr>
      <w:r>
        <w:t>Süsteem peab käivitudes paluma kasutaja autentimist.</w:t>
      </w:r>
      <w:r w:rsidR="00591D23">
        <w:t xml:space="preserve"> Kasutaja tuvastamiseks kasutatakse </w:t>
      </w:r>
      <w:r w:rsidR="00591D23" w:rsidRPr="009D6477">
        <w:rPr>
          <w:b/>
          <w:highlight w:val="yellow"/>
        </w:rPr>
        <w:t>MILLE ja MILLE ja näotuvastuse</w:t>
      </w:r>
      <w:r w:rsidR="00591D23">
        <w:t xml:space="preserve"> kombinatsiooni.</w:t>
      </w:r>
    </w:p>
    <w:p w14:paraId="558BDBD6" w14:textId="13877AEC" w:rsidR="0082332C" w:rsidRDefault="0092437B" w:rsidP="0082332C">
      <w:pPr>
        <w:pStyle w:val="BodyText"/>
        <w:numPr>
          <w:ilvl w:val="0"/>
          <w:numId w:val="22"/>
        </w:numPr>
      </w:pPr>
      <w:r>
        <w:t>Kui kasutajakontot süsteemi andmebaasis ei eksisteeri, peab süsteem võimaldama uut kasutajakontot luua.</w:t>
      </w:r>
      <w:r w:rsidR="0082332C">
        <w:t xml:space="preserve"> </w:t>
      </w:r>
    </w:p>
    <w:p w14:paraId="3F34541E" w14:textId="425AF6CD" w:rsidR="0082332C" w:rsidRDefault="0082332C" w:rsidP="0082332C">
      <w:pPr>
        <w:pStyle w:val="BodyText"/>
        <w:numPr>
          <w:ilvl w:val="0"/>
          <w:numId w:val="22"/>
        </w:numPr>
      </w:pPr>
      <w:r>
        <w:t>Kasutajakonto olemasolul peab süsteem võimaldama kasutajal sisse logida.</w:t>
      </w:r>
    </w:p>
    <w:p w14:paraId="36BAF1A0" w14:textId="4C953943" w:rsidR="00A40D8B" w:rsidRDefault="00A40D8B" w:rsidP="0082332C">
      <w:pPr>
        <w:pStyle w:val="BodyText"/>
        <w:numPr>
          <w:ilvl w:val="0"/>
          <w:numId w:val="22"/>
        </w:numPr>
      </w:pPr>
      <w:r>
        <w:t xml:space="preserve">Süsteem peab võimaldama välja logimist. </w:t>
      </w:r>
    </w:p>
    <w:p w14:paraId="1D884EDE" w14:textId="43A10E10" w:rsidR="00DA1E20" w:rsidRDefault="00DA1E20" w:rsidP="00DA1E20">
      <w:pPr>
        <w:pStyle w:val="BodyText"/>
        <w:numPr>
          <w:ilvl w:val="0"/>
          <w:numId w:val="22"/>
        </w:numPr>
      </w:pPr>
      <w:r>
        <w:t>Süsteem peab kasutajakonto loomisel salvestama fotojäädvustuse kandidaadi pildiga isikut tõendavast dokumendist. Dokument võib olla süsteemi sisestatud kas sisse skann</w:t>
      </w:r>
      <w:r w:rsidR="00335746">
        <w:t xml:space="preserve">itud failina või kasutajakonto loomise ajal </w:t>
      </w:r>
      <w:r>
        <w:t>veebikaamera abil pildistades.</w:t>
      </w:r>
    </w:p>
    <w:p w14:paraId="14A5604B" w14:textId="25A4F039" w:rsidR="00202223" w:rsidRDefault="00202223" w:rsidP="00DA1E20">
      <w:pPr>
        <w:pStyle w:val="BodyText"/>
        <w:numPr>
          <w:ilvl w:val="0"/>
          <w:numId w:val="22"/>
        </w:numPr>
      </w:pPr>
      <w:r>
        <w:t>Süsteem peab enne sisseastumistesti alustamist kandidaadile kuvama nimekirja testi tegemise ajal keelatud tegevustest.</w:t>
      </w:r>
    </w:p>
    <w:p w14:paraId="6ACD3904" w14:textId="1776AFA0" w:rsidR="009F0644" w:rsidRPr="006B5F23" w:rsidRDefault="009F0644" w:rsidP="00DA1E20">
      <w:pPr>
        <w:pStyle w:val="BodyText"/>
        <w:numPr>
          <w:ilvl w:val="0"/>
          <w:numId w:val="22"/>
        </w:numPr>
      </w:pPr>
      <w:r w:rsidRPr="006B5F23">
        <w:t xml:space="preserve">Süsteem peab enne iga sisseastumistesti </w:t>
      </w:r>
      <w:r w:rsidR="00262E48" w:rsidRPr="006B5F23">
        <w:t>sessiooni algust kandidaadilt</w:t>
      </w:r>
      <w:r w:rsidRPr="006B5F23">
        <w:t xml:space="preserve"> </w:t>
      </w:r>
      <w:r w:rsidR="00262E48" w:rsidRPr="006B5F23">
        <w:t>nõudma</w:t>
      </w:r>
      <w:r w:rsidRPr="006B5F23">
        <w:t xml:space="preserve"> </w:t>
      </w:r>
      <w:r w:rsidRPr="006B5F23">
        <w:t xml:space="preserve">ruumist ja töökohast </w:t>
      </w:r>
      <w:r w:rsidR="003824F6" w:rsidRPr="006B5F23">
        <w:t>360-kraadist</w:t>
      </w:r>
      <w:r w:rsidRPr="006B5F23">
        <w:t xml:space="preserve"> </w:t>
      </w:r>
      <w:r w:rsidR="003824F6" w:rsidRPr="006B5F23">
        <w:t>ülevaad</w:t>
      </w:r>
      <w:r w:rsidR="00262E48" w:rsidRPr="006B5F23">
        <w:t>e</w:t>
      </w:r>
      <w:r w:rsidR="003824F6" w:rsidRPr="006B5F23">
        <w:t>t</w:t>
      </w:r>
      <w:r w:rsidRPr="006B5F23">
        <w:t xml:space="preserve"> andva</w:t>
      </w:r>
      <w:r w:rsidR="00262E48" w:rsidRPr="006B5F23">
        <w:t xml:space="preserve"> </w:t>
      </w:r>
      <w:r w:rsidRPr="006B5F23">
        <w:t>video</w:t>
      </w:r>
      <w:r w:rsidR="00262E48" w:rsidRPr="006B5F23">
        <w:t xml:space="preserve"> lindistamist.</w:t>
      </w:r>
    </w:p>
    <w:p w14:paraId="3F3C4074" w14:textId="37AE7963" w:rsidR="008F5E26" w:rsidRPr="008F5E26" w:rsidRDefault="008F5E26" w:rsidP="00DA1E20">
      <w:pPr>
        <w:pStyle w:val="BodyText"/>
        <w:numPr>
          <w:ilvl w:val="0"/>
          <w:numId w:val="22"/>
        </w:numPr>
      </w:pPr>
      <w:r w:rsidRPr="008F5E26">
        <w:lastRenderedPageBreak/>
        <w:t xml:space="preserve">Süsteem peab </w:t>
      </w:r>
      <w:r w:rsidR="00A91DAC">
        <w:t>võimaldama RangeForce keskkonna avamist ja keskkonnas</w:t>
      </w:r>
      <w:r w:rsidRPr="008F5E26">
        <w:t xml:space="preserve"> laborite sooritamist.</w:t>
      </w:r>
    </w:p>
    <w:p w14:paraId="7B5AE43D" w14:textId="15AA26F9" w:rsidR="00C832FE" w:rsidRDefault="00C832FE" w:rsidP="00DA1E20">
      <w:pPr>
        <w:pStyle w:val="BodyText"/>
        <w:numPr>
          <w:ilvl w:val="0"/>
          <w:numId w:val="22"/>
        </w:numPr>
      </w:pPr>
      <w:r>
        <w:t xml:space="preserve">Süsteem </w:t>
      </w:r>
      <w:r w:rsidR="00584749">
        <w:t>peab</w:t>
      </w:r>
      <w:r>
        <w:t xml:space="preserve"> </w:t>
      </w:r>
      <w:r w:rsidR="00584749">
        <w:t>sisseastumistesti laborite sooritamise ajal salvestama veebikaamera videovoo, ruumiheli ja sisendseadmetelt (klaviatuur, hiir) saadava info.</w:t>
      </w:r>
    </w:p>
    <w:p w14:paraId="3BA5CFD6" w14:textId="7E33EB1D" w:rsidR="00B70B9E" w:rsidRDefault="00B70B9E" w:rsidP="00DA1E20">
      <w:pPr>
        <w:pStyle w:val="BodyText"/>
        <w:numPr>
          <w:ilvl w:val="0"/>
          <w:numId w:val="22"/>
        </w:numPr>
      </w:pPr>
      <w:r>
        <w:t xml:space="preserve">Süsteem peab laborite sooritamise ajal </w:t>
      </w:r>
      <w:r w:rsidR="005F22FA">
        <w:t xml:space="preserve">teostama </w:t>
      </w:r>
      <w:r>
        <w:t>kasutaja p</w:t>
      </w:r>
      <w:r w:rsidR="006A7F3A">
        <w:t>idev</w:t>
      </w:r>
      <w:r w:rsidR="005F22FA">
        <w:t>tuvastamist.</w:t>
      </w:r>
    </w:p>
    <w:p w14:paraId="6059C921" w14:textId="780ECC48" w:rsidR="00DA1E20" w:rsidRDefault="007D55A4" w:rsidP="00DA1E20">
      <w:pPr>
        <w:pStyle w:val="BodyText"/>
        <w:numPr>
          <w:ilvl w:val="0"/>
          <w:numId w:val="22"/>
        </w:numPr>
      </w:pPr>
      <w:r>
        <w:t>Süsteem</w:t>
      </w:r>
      <w:r w:rsidR="00DA1E20">
        <w:t xml:space="preserve"> peab </w:t>
      </w:r>
      <w:r w:rsidR="00D57B24">
        <w:t xml:space="preserve">näotuvastust kasutades </w:t>
      </w:r>
      <w:r w:rsidR="00DA1E20">
        <w:t xml:space="preserve">sisseastumistesti sooritamise ajal võrdlema registreerumisel salvestatud dokumendifotot veebikaamerast saadava </w:t>
      </w:r>
      <w:r w:rsidR="00A3244E">
        <w:t>videovooga</w:t>
      </w:r>
      <w:r w:rsidR="00DA1E20">
        <w:t xml:space="preserve"> kasutajast, tuvastamaks isikute vahetumist testi tegemise ajal.</w:t>
      </w:r>
      <w:r w:rsidR="00BE463C">
        <w:t xml:space="preserve"> Kui veebikaamera videovoos esinev nägu erineb salvestatud dokumendifotol olevast näost, peab süsteem olukorra märgistama kui </w:t>
      </w:r>
      <w:r w:rsidR="00BF0713">
        <w:t>kehastusründe</w:t>
      </w:r>
      <w:r w:rsidR="00BE463C">
        <w:t>.</w:t>
      </w:r>
    </w:p>
    <w:p w14:paraId="7155F73A" w14:textId="0B5C2E07" w:rsidR="0089469F" w:rsidRDefault="007D55A4" w:rsidP="00E56B27">
      <w:pPr>
        <w:pStyle w:val="BodyText"/>
        <w:numPr>
          <w:ilvl w:val="0"/>
          <w:numId w:val="22"/>
        </w:numPr>
      </w:pPr>
      <w:r>
        <w:t>Süsteem</w:t>
      </w:r>
      <w:r w:rsidR="0032488A">
        <w:t xml:space="preserve"> peab </w:t>
      </w:r>
      <w:r w:rsidR="00A3244E">
        <w:t xml:space="preserve">veebikaamerast saadavas videovoos </w:t>
      </w:r>
      <w:r w:rsidR="0032488A">
        <w:t>tuvastama</w:t>
      </w:r>
      <w:r w:rsidR="00A3244E">
        <w:t xml:space="preserve"> olukorra, kus kaamera vaateväljas on rohkem või vähem kui üks nägu.</w:t>
      </w:r>
      <w:r w:rsidR="00C832FE">
        <w:t xml:space="preserve"> Kui nägusid videovoos ei ole, peab süsteem olukorra videolindistuses märgistama</w:t>
      </w:r>
      <w:r w:rsidR="00844A82">
        <w:t xml:space="preserve"> kui </w:t>
      </w:r>
      <w:r w:rsidR="00E56B27">
        <w:t>kandidaadi lahkumise soorituse ajal</w:t>
      </w:r>
      <w:r w:rsidR="00844A82">
        <w:t>.</w:t>
      </w:r>
      <w:r w:rsidR="00E56B27" w:rsidRPr="00E56B27">
        <w:t xml:space="preserve"> </w:t>
      </w:r>
      <w:r w:rsidR="00E56B27">
        <w:t>Kui nägusid</w:t>
      </w:r>
      <w:r w:rsidR="00E56B27">
        <w:t xml:space="preserve"> on</w:t>
      </w:r>
      <w:r w:rsidR="00E56B27">
        <w:t xml:space="preserve"> videovoos</w:t>
      </w:r>
      <w:r w:rsidR="00E56B27">
        <w:t xml:space="preserve"> rohkem kui üks, peab süsteem olukorra märgistama kui </w:t>
      </w:r>
      <w:r w:rsidR="00E56B27">
        <w:t>kõrvalise isiku viibimise ruumis</w:t>
      </w:r>
      <w:r w:rsidR="00E56B27">
        <w:t>.</w:t>
      </w:r>
    </w:p>
    <w:p w14:paraId="5AA5444D" w14:textId="16160164" w:rsidR="00F61997" w:rsidRDefault="00BD489A" w:rsidP="00F61997">
      <w:pPr>
        <w:pStyle w:val="BodyText"/>
        <w:numPr>
          <w:ilvl w:val="0"/>
          <w:numId w:val="22"/>
        </w:numPr>
      </w:pPr>
      <w:r>
        <w:t>Süsteem peab veebikaamera videovoo abil tuvastama muutusi kasutaja näoilmes. Kui miimika erinevus keskendunud näoilmest on liiga suur, eriti kui kandidaat naeratab pidevalt, peab süsteem olukorra märgistama kui kõrvalise tegevusega tegelemise.</w:t>
      </w:r>
    </w:p>
    <w:p w14:paraId="65401A4A" w14:textId="526129CC" w:rsidR="00DE57ED" w:rsidRDefault="00DE57ED" w:rsidP="00DE57ED">
      <w:pPr>
        <w:pStyle w:val="BodyText"/>
        <w:numPr>
          <w:ilvl w:val="0"/>
          <w:numId w:val="22"/>
        </w:numPr>
      </w:pPr>
      <w:r>
        <w:t xml:space="preserve">Süsteem peab </w:t>
      </w:r>
      <w:r>
        <w:t>veebikaamera videovoo abil tuvastama muutusi kasutaja riiete värvis. Kui kasutaja keha ehk näo all olev ala muudab värvi, peab süsteem olukorra märgistama kui riiete värvi muutuse ja potentsiaalse kehastusründe.</w:t>
      </w:r>
    </w:p>
    <w:p w14:paraId="0BC0171A" w14:textId="02B85A4C" w:rsidR="005032B3" w:rsidRDefault="005032B3" w:rsidP="00E56B27">
      <w:pPr>
        <w:pStyle w:val="BodyText"/>
        <w:numPr>
          <w:ilvl w:val="0"/>
          <w:numId w:val="22"/>
        </w:numPr>
      </w:pPr>
      <w:r>
        <w:t xml:space="preserve">Süsteem peab veebikaamera videovoo abil jälgima kandidaadi silmade fookuspunkti ja pilgu liikumist. Kui pilgu liikumine ei ole vastavuses kursori liikumisega ekraanil, peab süsteem olukorra märgistama kui </w:t>
      </w:r>
      <w:r w:rsidR="00E63B92">
        <w:t>kehastusründe ja kõrvalise tegevusega tegelemise.</w:t>
      </w:r>
      <w:r w:rsidR="00A80BA7">
        <w:t xml:space="preserve"> Kui ekraanil kuvatakse tekstisisu, aga kandidaadi pilk ei liigu kordagi horisontaalsihis paremalt vasakule või teeb seda liiga vähe või mujal kui tekstisisu kuvamise kohal, peab süsteem olukorra märgistama kui kehastusründe ja kõrvalise tegevusega tegelemise</w:t>
      </w:r>
      <w:r w:rsidR="00AB6522">
        <w:t>.</w:t>
      </w:r>
      <w:r w:rsidR="00704C16">
        <w:t xml:space="preserve"> Kui </w:t>
      </w:r>
      <w:r w:rsidR="00704C16">
        <w:lastRenderedPageBreak/>
        <w:t>konkreetsesse ekraanipunkti liigutakse esmalt kursori ja seejärel pilguga, peab süsteem olukorra märgistama kui kehastusründe ja lisaekraani kasutamise.</w:t>
      </w:r>
    </w:p>
    <w:p w14:paraId="5ADACCA8" w14:textId="1FA7BBDA" w:rsidR="00F61997" w:rsidRDefault="00F61997" w:rsidP="00C832FE">
      <w:pPr>
        <w:pStyle w:val="BodyText"/>
        <w:numPr>
          <w:ilvl w:val="0"/>
          <w:numId w:val="22"/>
        </w:numPr>
      </w:pPr>
      <w:r>
        <w:t xml:space="preserve">Süsteem peab </w:t>
      </w:r>
      <w:r w:rsidR="00AC34C1">
        <w:t>analüüsima kandidaadi trükkimise dünaamikat. Kui trükkimisstiilis esineb märkimisväärseid kõrvalekaldeid kasutajaprofiili tavapärasest normist, peab süsteem olukorra märgistama kui kehastusründe.</w:t>
      </w:r>
    </w:p>
    <w:p w14:paraId="00DE564B" w14:textId="4BF064ED" w:rsidR="00672BCA" w:rsidRDefault="00672BCA" w:rsidP="00C832FE">
      <w:pPr>
        <w:pStyle w:val="BodyText"/>
        <w:numPr>
          <w:ilvl w:val="0"/>
          <w:numId w:val="22"/>
        </w:numPr>
      </w:pPr>
      <w:r>
        <w:t>Süsteem peab analüüsima kandidaadi hiire kasutus</w:t>
      </w:r>
      <w:r w:rsidR="00A20860">
        <w:t>viisi. Kui hiire kasutamise dünaamikas esineb märkimisväärseid kõrvalekaldeid kasutajaprofiili normist, peab süsteem olukorra märgistama kui kehastusründe.</w:t>
      </w:r>
    </w:p>
    <w:p w14:paraId="605CA413" w14:textId="397E368B" w:rsidR="00EC40F6" w:rsidRDefault="00EC40F6" w:rsidP="00C832FE">
      <w:pPr>
        <w:pStyle w:val="BodyText"/>
        <w:numPr>
          <w:ilvl w:val="0"/>
          <w:numId w:val="22"/>
        </w:numPr>
      </w:pPr>
      <w:r>
        <w:t>Süsteem peab tuvastama mikrofoni staatust, mängides kõlaritest helisignaali. Kui esitatud helisignaal mikrofoni sisendisse ei jõua, peab süsteem kasutajale kuvama hoiatuse ja takistama edasist tööd, kuni mikrofon ja kõlarid on sisse lülitatud.</w:t>
      </w:r>
    </w:p>
    <w:p w14:paraId="04D70F46" w14:textId="59D511A8" w:rsidR="00C832FE" w:rsidRDefault="00C832FE" w:rsidP="00C832FE">
      <w:pPr>
        <w:pStyle w:val="BodyText"/>
        <w:numPr>
          <w:ilvl w:val="0"/>
          <w:numId w:val="22"/>
        </w:numPr>
      </w:pPr>
      <w:r>
        <w:t xml:space="preserve">Süsteem peab ruumihelist tuvastama klaviatuuri klahvide vajutamise heli. Kui ruumihelis tuvastatakse klaviatuuri klahvide vajutamise heli, aga puudub klaviatuurisisend, peab süsteem olukorra </w:t>
      </w:r>
      <w:r w:rsidR="00844A82">
        <w:t xml:space="preserve">märgistama kui potentsiaalse </w:t>
      </w:r>
      <w:r w:rsidR="00BF0713">
        <w:t>lisaseadme kasutamise</w:t>
      </w:r>
      <w:r w:rsidR="00844A82">
        <w:t>.</w:t>
      </w:r>
    </w:p>
    <w:p w14:paraId="5E1352F7" w14:textId="58EB599F" w:rsidR="00753956" w:rsidRDefault="00753956" w:rsidP="00C832FE">
      <w:pPr>
        <w:pStyle w:val="BodyText"/>
        <w:numPr>
          <w:ilvl w:val="0"/>
          <w:numId w:val="22"/>
        </w:numPr>
      </w:pPr>
      <w:r>
        <w:t>Süsteem peab ruumihelist tuvastama inimkõnet. Kui süsteem tuvastab ruumihelist inimkõne</w:t>
      </w:r>
      <w:r w:rsidR="001F075E">
        <w:t>, peab süsteem olukorra märgistama kui kõrvalise isiku viibimise ruumis.</w:t>
      </w:r>
    </w:p>
    <w:p w14:paraId="04A2E3F6" w14:textId="05646508" w:rsidR="00DA1E20" w:rsidRDefault="00DA1E20" w:rsidP="00DA1E20">
      <w:pPr>
        <w:pStyle w:val="BodyText"/>
        <w:numPr>
          <w:ilvl w:val="0"/>
          <w:numId w:val="22"/>
        </w:numPr>
      </w:pPr>
      <w:r>
        <w:t xml:space="preserve">Süsteem peab </w:t>
      </w:r>
      <w:r w:rsidR="00350D7E">
        <w:t>blokeerima</w:t>
      </w:r>
      <w:r>
        <w:t xml:space="preserve"> teiste</w:t>
      </w:r>
      <w:r w:rsidR="00350D7E">
        <w:t>,</w:t>
      </w:r>
      <w:r>
        <w:t xml:space="preserve"> kõrvaliste rakenduste avamist lokaalses masinas. Keelatud rakendused on näiteks </w:t>
      </w:r>
      <w:r w:rsidR="007E07D7">
        <w:t xml:space="preserve">ekraanijagamis- ja suhtlusprogrammid, </w:t>
      </w:r>
      <w:r w:rsidR="00C87927">
        <w:t>brauserid</w:t>
      </w:r>
      <w:r>
        <w:t xml:space="preserve">, kalkulaator, </w:t>
      </w:r>
      <w:r w:rsidR="007E07D7">
        <w:t>tekstitöötlusrakendused ja lokaalse masina faililehitseja.</w:t>
      </w:r>
    </w:p>
    <w:p w14:paraId="7A81D2F9" w14:textId="32BF323C" w:rsidR="00350D7E" w:rsidRDefault="00350D7E" w:rsidP="00DA1E20">
      <w:pPr>
        <w:pStyle w:val="BodyText"/>
        <w:numPr>
          <w:ilvl w:val="0"/>
          <w:numId w:val="22"/>
        </w:numPr>
      </w:pPr>
      <w:r>
        <w:t>Süsteem peab blokeerima klaviatuuri klahvikombinatsioone kasu</w:t>
      </w:r>
      <w:r w:rsidR="00A20860">
        <w:t>tades ekraanipildi jäädvustamise</w:t>
      </w:r>
      <w:r>
        <w:t>.</w:t>
      </w:r>
    </w:p>
    <w:p w14:paraId="2C5CF414" w14:textId="595DFC7D" w:rsidR="00672BCA" w:rsidRDefault="00672BCA" w:rsidP="00DA1E20">
      <w:pPr>
        <w:pStyle w:val="BodyText"/>
        <w:numPr>
          <w:ilvl w:val="0"/>
          <w:numId w:val="22"/>
        </w:numPr>
      </w:pPr>
      <w:r>
        <w:t>Süsteem peab blokeerima klaviatuuri klahvikombinatsioone kasutades teksti kopeerimise ja kleepimise.</w:t>
      </w:r>
    </w:p>
    <w:p w14:paraId="05AC2839" w14:textId="0788521A" w:rsidR="00672BCA" w:rsidRDefault="00672BCA" w:rsidP="00DA1E20">
      <w:pPr>
        <w:pStyle w:val="BodyText"/>
        <w:numPr>
          <w:ilvl w:val="0"/>
          <w:numId w:val="22"/>
        </w:numPr>
      </w:pPr>
      <w:r>
        <w:t>Süsteem peab blokeerima hiire paremkliki abil teksti kopeerimise ja kleepimise.</w:t>
      </w:r>
    </w:p>
    <w:p w14:paraId="69C268FC" w14:textId="07BE56B3" w:rsidR="00350D7E" w:rsidRDefault="00350D7E" w:rsidP="00DA1E20">
      <w:pPr>
        <w:pStyle w:val="BodyText"/>
        <w:numPr>
          <w:ilvl w:val="0"/>
          <w:numId w:val="22"/>
        </w:numPr>
      </w:pPr>
      <w:r>
        <w:t>Süsteem peab blokeerima klaviatuuri klahvikombinatsioone kasutades süsteemi peatamise või süsteemist väljumise.</w:t>
      </w:r>
    </w:p>
    <w:p w14:paraId="68A1C979" w14:textId="4E501A25" w:rsidR="00555D49" w:rsidRDefault="00555D49" w:rsidP="00DA1E20">
      <w:pPr>
        <w:pStyle w:val="BodyText"/>
        <w:numPr>
          <w:ilvl w:val="0"/>
          <w:numId w:val="22"/>
        </w:numPr>
      </w:pPr>
      <w:r>
        <w:lastRenderedPageBreak/>
        <w:t xml:space="preserve">Süsteem peab tuvastama </w:t>
      </w:r>
      <w:r w:rsidR="00CE0EDE">
        <w:t xml:space="preserve">süsteemi </w:t>
      </w:r>
      <w:r>
        <w:t>käivitumise virtuaalmasinas ja sulguma, teavitades eelnevalt kasutajat sellest, et süsteem</w:t>
      </w:r>
      <w:r w:rsidR="00084C31">
        <w:t>i</w:t>
      </w:r>
      <w:r>
        <w:t xml:space="preserve"> ei ole </w:t>
      </w:r>
      <w:r w:rsidR="00084C31">
        <w:t>lubatud käivitada</w:t>
      </w:r>
      <w:r>
        <w:t xml:space="preserve"> virtuaalkeskkonnas.</w:t>
      </w:r>
    </w:p>
    <w:p w14:paraId="415DB4D6" w14:textId="327FAB54" w:rsidR="0092437B" w:rsidRDefault="00073B94" w:rsidP="00DA1E20">
      <w:pPr>
        <w:pStyle w:val="BodyText"/>
        <w:numPr>
          <w:ilvl w:val="0"/>
          <w:numId w:val="22"/>
        </w:numPr>
      </w:pPr>
      <w:r>
        <w:t>Süsteem peab tuvastama, mitu ekraani on ühendatud arvutiga, kus süsteem käivitati, ja kui neid on rohkem kui üks, peab süsteem sulguma, teavitades kasutajat sellest, et lubatud on ainult üks kuvariekraan.</w:t>
      </w:r>
    </w:p>
    <w:p w14:paraId="66DC9559" w14:textId="6B414103" w:rsidR="001E2B8E" w:rsidRDefault="001E2B8E" w:rsidP="00DA1E20">
      <w:pPr>
        <w:pStyle w:val="BodyText"/>
        <w:numPr>
          <w:ilvl w:val="0"/>
          <w:numId w:val="22"/>
        </w:numPr>
      </w:pPr>
      <w:r>
        <w:t>Süsteem peab siduma kasutajaprofiili RangeForce sisseastumistesti jooksul sooritatud labori virtuaalmasina logiga.</w:t>
      </w:r>
    </w:p>
    <w:p w14:paraId="04565CDC" w14:textId="52EB743E" w:rsidR="001E2B8E" w:rsidRDefault="001E2B8E" w:rsidP="00DA1E20">
      <w:pPr>
        <w:pStyle w:val="BodyText"/>
        <w:numPr>
          <w:ilvl w:val="0"/>
          <w:numId w:val="22"/>
        </w:numPr>
      </w:pPr>
      <w:r>
        <w:t xml:space="preserve">Süsteem peab kasutajaprofiiliga seotud virtuaalmasina logist tuvastama eelnevalt </w:t>
      </w:r>
      <w:r w:rsidR="003774B7">
        <w:t xml:space="preserve">ülikooli esindaja poolt keelatud rakenduste ja tegevuste nimekirja kantud programmide avamise ja tegevuste sooritamise ning märgistama </w:t>
      </w:r>
      <w:r w:rsidR="00EC40F6">
        <w:t>taolise olukorra</w:t>
      </w:r>
      <w:r w:rsidR="003774B7">
        <w:t xml:space="preserve"> kui keelatud materjalide kasutamise.</w:t>
      </w:r>
    </w:p>
    <w:p w14:paraId="2DD74C8F" w14:textId="73361EBF" w:rsidR="006C799D" w:rsidRPr="003538AB" w:rsidRDefault="006C799D" w:rsidP="006C799D">
      <w:pPr>
        <w:pStyle w:val="BodyText"/>
        <w:numPr>
          <w:ilvl w:val="0"/>
          <w:numId w:val="22"/>
        </w:numPr>
      </w:pPr>
      <w:r>
        <w:t xml:space="preserve">Süsteem peab eksamikorra rikkumist tuvastades langetama </w:t>
      </w:r>
      <w:r>
        <w:t>kandidaadi</w:t>
      </w:r>
      <w:r>
        <w:t xml:space="preserve"> usalduskvooti.</w:t>
      </w:r>
    </w:p>
    <w:p w14:paraId="660BC2C5" w14:textId="01596346" w:rsidR="003C40E6" w:rsidRDefault="001E2B8E" w:rsidP="003C4529">
      <w:pPr>
        <w:pStyle w:val="BodyText"/>
      </w:pPr>
      <w:r>
        <w:t>Ülikooli esindaja jaoks mõeldud alamsüsteem ei tegele eelpool mainitud kaitsemeetmete rakendamise</w:t>
      </w:r>
      <w:r w:rsidR="00B169D5">
        <w:t>, vaid sisseastumiseksami administreerimise</w:t>
      </w:r>
      <w:r>
        <w:t xml:space="preserve">ga, </w:t>
      </w:r>
      <w:r w:rsidR="00B169D5">
        <w:t>ja</w:t>
      </w:r>
      <w:r>
        <w:t xml:space="preserve"> peab võimaldama </w:t>
      </w:r>
      <w:r w:rsidR="0093412C">
        <w:t>t</w:t>
      </w:r>
      <w:r w:rsidR="003C40E6">
        <w:t>eostada järgmisi toiminguid:</w:t>
      </w:r>
    </w:p>
    <w:p w14:paraId="699CA5EB" w14:textId="4589DEB8" w:rsidR="001E2B8E" w:rsidRDefault="001E2B8E" w:rsidP="003C40E6">
      <w:pPr>
        <w:pStyle w:val="BodyText"/>
        <w:numPr>
          <w:ilvl w:val="0"/>
          <w:numId w:val="19"/>
        </w:numPr>
      </w:pPr>
      <w:r>
        <w:t>RangeForce labori virtuaalmasinas keelatud rakenduste ja tegevuste nimekirja koostamine;</w:t>
      </w:r>
    </w:p>
    <w:p w14:paraId="1D01365A" w14:textId="1AEBF82D" w:rsidR="003C40E6" w:rsidRDefault="003C40E6" w:rsidP="003C40E6">
      <w:pPr>
        <w:pStyle w:val="BodyText"/>
        <w:numPr>
          <w:ilvl w:val="0"/>
          <w:numId w:val="19"/>
        </w:numPr>
      </w:pPr>
      <w:r>
        <w:t>kõigi sisseastumistesti sooritanud kandidaatide nimekirja vaatamine;</w:t>
      </w:r>
    </w:p>
    <w:p w14:paraId="7F3C88ED" w14:textId="7B613672" w:rsidR="003C40E6" w:rsidRDefault="003C40E6" w:rsidP="003C40E6">
      <w:pPr>
        <w:pStyle w:val="BodyText"/>
        <w:numPr>
          <w:ilvl w:val="0"/>
          <w:numId w:val="19"/>
        </w:numPr>
      </w:pPr>
      <w:r>
        <w:t>üksikkandidaadi info</w:t>
      </w:r>
      <w:r w:rsidR="00D27E42">
        <w:t xml:space="preserve"> vaatamine, sealhulgas skannitud</w:t>
      </w:r>
      <w:r w:rsidR="0067344B">
        <w:t xml:space="preserve"> või </w:t>
      </w:r>
      <w:r w:rsidR="00584749">
        <w:t xml:space="preserve">veebikaameraga </w:t>
      </w:r>
      <w:r w:rsidR="0067344B">
        <w:t>pildistatud</w:t>
      </w:r>
      <w:r w:rsidR="00D27E42">
        <w:t xml:space="preserve"> isikut tõendava dokumendi</w:t>
      </w:r>
      <w:r>
        <w:t xml:space="preserve"> </w:t>
      </w:r>
      <w:r w:rsidR="00D27E42">
        <w:t>ja testi algul veebikaameraga tehtud foto võrdlemine</w:t>
      </w:r>
      <w:r>
        <w:t>;</w:t>
      </w:r>
    </w:p>
    <w:p w14:paraId="7467FA24" w14:textId="5E1D1FB5" w:rsidR="003C40E6" w:rsidRDefault="003C40E6" w:rsidP="003C40E6">
      <w:pPr>
        <w:pStyle w:val="BodyText"/>
        <w:numPr>
          <w:ilvl w:val="0"/>
          <w:numId w:val="19"/>
        </w:numPr>
      </w:pPr>
      <w:r>
        <w:t>kandidaadi soorituse</w:t>
      </w:r>
      <w:r w:rsidR="000C3CA8">
        <w:t>st tehtud</w:t>
      </w:r>
      <w:r>
        <w:t xml:space="preserve"> </w:t>
      </w:r>
      <w:r w:rsidR="00584749">
        <w:t>salvestise</w:t>
      </w:r>
      <w:r>
        <w:t xml:space="preserve"> vaatamine</w:t>
      </w:r>
      <w:r w:rsidR="00D27E42">
        <w:t xml:space="preserve">, sealhulgas testi algul ruumist </w:t>
      </w:r>
      <w:r w:rsidR="003E106B">
        <w:t xml:space="preserve">ja töökohast </w:t>
      </w:r>
      <w:r w:rsidR="00AA480E">
        <w:t xml:space="preserve">360-kraadise </w:t>
      </w:r>
      <w:r w:rsidR="00570A5B">
        <w:t>ülevaate andva</w:t>
      </w:r>
      <w:r w:rsidR="00D27E42">
        <w:t xml:space="preserve"> video vaatamine</w:t>
      </w:r>
      <w:r>
        <w:t>;</w:t>
      </w:r>
    </w:p>
    <w:p w14:paraId="1879E2A1" w14:textId="77777777" w:rsidR="003C40E6" w:rsidRDefault="003C40E6" w:rsidP="003C40E6">
      <w:pPr>
        <w:pStyle w:val="BodyText"/>
        <w:numPr>
          <w:ilvl w:val="0"/>
          <w:numId w:val="19"/>
        </w:numPr>
      </w:pPr>
      <w:r>
        <w:t>lindistuses märgistatud eksamikorra rikkumise kohtade manuaalne kontrollimine;</w:t>
      </w:r>
    </w:p>
    <w:p w14:paraId="31EAAD37" w14:textId="2DE4ACF9" w:rsidR="003C40E6" w:rsidRDefault="00D27E42" w:rsidP="00D27E42">
      <w:pPr>
        <w:pStyle w:val="BodyText"/>
        <w:numPr>
          <w:ilvl w:val="0"/>
          <w:numId w:val="19"/>
        </w:numPr>
      </w:pPr>
      <w:r>
        <w:lastRenderedPageBreak/>
        <w:t>süsteemi poolt kandidaadi sooritusele antava usalduskvoodi vaatamine ja kinnitamine</w:t>
      </w:r>
      <w:r w:rsidR="00210606">
        <w:t xml:space="preserve"> või muutmine</w:t>
      </w:r>
      <w:r>
        <w:t>;</w:t>
      </w:r>
    </w:p>
    <w:p w14:paraId="2F9DE33E" w14:textId="4A19B389" w:rsidR="005C48BE" w:rsidRDefault="005C48BE" w:rsidP="005C48BE">
      <w:pPr>
        <w:pStyle w:val="Heading2"/>
      </w:pPr>
      <w:commentRangeStart w:id="137"/>
      <w:r>
        <w:t>Mittefunktsionaalsed nõuded</w:t>
      </w:r>
      <w:commentRangeEnd w:id="137"/>
      <w:r>
        <w:rPr>
          <w:rStyle w:val="CommentReference"/>
          <w:b w:val="0"/>
        </w:rPr>
        <w:commentReference w:id="137"/>
      </w:r>
    </w:p>
    <w:p w14:paraId="12B86B38" w14:textId="69F12CD5" w:rsidR="00832988" w:rsidRDefault="00460DEC" w:rsidP="006D5EA6">
      <w:pPr>
        <w:pStyle w:val="BodyText"/>
      </w:pPr>
      <w:r>
        <w:t>Mittefunktsionaalsed nõuded süsteemile on alljärgnevad:</w:t>
      </w:r>
    </w:p>
    <w:p w14:paraId="34C69575" w14:textId="2218539E" w:rsidR="00832988" w:rsidRDefault="00832988" w:rsidP="00263D64">
      <w:pPr>
        <w:pStyle w:val="BodyText"/>
        <w:numPr>
          <w:ilvl w:val="0"/>
          <w:numId w:val="24"/>
        </w:numPr>
      </w:pPr>
      <w:r>
        <w:t xml:space="preserve">Süsteemi kasutusliideseks peab olema kandidaadi arvutisse </w:t>
      </w:r>
      <w:r w:rsidR="00B30FFB">
        <w:t>installitud programm.</w:t>
      </w:r>
    </w:p>
    <w:p w14:paraId="2AE4FA45" w14:textId="6451E4E2" w:rsidR="003E27EF" w:rsidRDefault="00263D64" w:rsidP="00263D64">
      <w:pPr>
        <w:pStyle w:val="BodyText"/>
        <w:numPr>
          <w:ilvl w:val="0"/>
          <w:numId w:val="24"/>
        </w:numPr>
      </w:pPr>
      <w:r>
        <w:t xml:space="preserve">Süsteemi kasutajaliides on eriala </w:t>
      </w:r>
      <w:r w:rsidR="003E27EF">
        <w:t>õppetöö keelest lähtudes ingliskeelne.</w:t>
      </w:r>
    </w:p>
    <w:p w14:paraId="690B3D85" w14:textId="047F8F73" w:rsidR="00B70B9E" w:rsidRDefault="003E27EF" w:rsidP="006A7F3A">
      <w:pPr>
        <w:pStyle w:val="BodyText"/>
        <w:numPr>
          <w:ilvl w:val="0"/>
          <w:numId w:val="24"/>
        </w:numPr>
      </w:pPr>
      <w:r>
        <w:t>Süsteem ei tohi olla platvormispetsiifiline, see tähendab, et süsteem peab töötama kõigil enamlevinud operatsioonisüsteemidel, sealhulgas Microsoft Windows’il, Unix’il ja macOS’il.</w:t>
      </w:r>
    </w:p>
    <w:p w14:paraId="2CAECED9" w14:textId="31DB7764" w:rsidR="00953536" w:rsidRDefault="00953536" w:rsidP="006A7F3A">
      <w:pPr>
        <w:pStyle w:val="BodyText"/>
        <w:numPr>
          <w:ilvl w:val="0"/>
          <w:numId w:val="24"/>
        </w:numPr>
      </w:pPr>
      <w:r>
        <w:t xml:space="preserve">Süsteem peab töötama ilma eririistvarata, </w:t>
      </w:r>
      <w:r w:rsidR="0049736F">
        <w:t xml:space="preserve">kasutades tööks ainult </w:t>
      </w:r>
      <w:r w:rsidR="00503F6A">
        <w:t>laua- või süle</w:t>
      </w:r>
      <w:r w:rsidR="00211A17">
        <w:t xml:space="preserve">arvutit ja </w:t>
      </w:r>
      <w:r w:rsidR="0049736F">
        <w:t>standardseid kergesti kätte saadavaid odavaid sisendseadmeid, nagu klaviatuur, hiir, veebikaamera, mikrofon, kõlarid.</w:t>
      </w:r>
    </w:p>
    <w:p w14:paraId="4B80010F" w14:textId="35992DE9" w:rsidR="0089524E" w:rsidRDefault="0089524E" w:rsidP="006A7F3A">
      <w:pPr>
        <w:pStyle w:val="BodyText"/>
        <w:numPr>
          <w:ilvl w:val="0"/>
          <w:numId w:val="24"/>
        </w:numPr>
      </w:pPr>
      <w:r>
        <w:t xml:space="preserve">Süsteem peab </w:t>
      </w:r>
      <w:r w:rsidR="00AB4F1B">
        <w:t>andmete edastamiseks kasutama</w:t>
      </w:r>
      <w:r>
        <w:t xml:space="preserve"> internetiühendust.</w:t>
      </w:r>
    </w:p>
    <w:p w14:paraId="2385A8FF" w14:textId="34D3E244" w:rsidR="00541649" w:rsidRDefault="00541649" w:rsidP="006A7F3A">
      <w:pPr>
        <w:pStyle w:val="BodyText"/>
        <w:numPr>
          <w:ilvl w:val="0"/>
          <w:numId w:val="24"/>
        </w:numPr>
      </w:pPr>
      <w:r>
        <w:t>Süsteem peab kasutaja pidevtuvastamiseks kasutama multimodaalseid meetodeid, st kombineerima näotuvastust,</w:t>
      </w:r>
      <w:r w:rsidR="00EB1354">
        <w:t xml:space="preserve"> pilgu liikumise,</w:t>
      </w:r>
      <w:r>
        <w:t xml:space="preserve"> trükkimisstiili ja hiire kasutuse analüüsi.</w:t>
      </w:r>
    </w:p>
    <w:p w14:paraId="3F9C181B" w14:textId="531D8A45" w:rsidR="007E29C8" w:rsidRDefault="007E29C8" w:rsidP="006A7F3A">
      <w:pPr>
        <w:pStyle w:val="BodyText"/>
        <w:numPr>
          <w:ilvl w:val="0"/>
          <w:numId w:val="24"/>
        </w:numPr>
      </w:pPr>
      <w:r>
        <w:t xml:space="preserve">Süsteemile peab olema hiljem võimalik lisada eksamikorra rikkumist tuvastavaid meetmeid, mida peab olema võimalik olemasolevatega kombineerida. </w:t>
      </w:r>
    </w:p>
    <w:p w14:paraId="0217B18D" w14:textId="45A89BB9" w:rsidR="006A7F3A" w:rsidRDefault="002C0861" w:rsidP="002C0861">
      <w:pPr>
        <w:pStyle w:val="BodyText"/>
        <w:numPr>
          <w:ilvl w:val="0"/>
          <w:numId w:val="24"/>
        </w:numPr>
      </w:pPr>
      <w:r>
        <w:t>Süsteem peab laborite sooritamise ajal kasutaja pidevtuvastamist teostama passiivselt, st ilma kasutajat segamata, veebikaamera ja sisendseadmete abil.</w:t>
      </w:r>
    </w:p>
    <w:p w14:paraId="469F4518" w14:textId="082E5CDC" w:rsidR="006F7ACF" w:rsidRDefault="006F7ACF" w:rsidP="006F7ACF">
      <w:pPr>
        <w:pStyle w:val="BodyText"/>
        <w:numPr>
          <w:ilvl w:val="0"/>
          <w:numId w:val="24"/>
        </w:numPr>
      </w:pPr>
      <w:r>
        <w:t>Süsteem kogub kasutaja pidevtuvastuseks vajalikke andmeid 10-</w:t>
      </w:r>
      <w:r>
        <w:t>sekundiliste perioodide kaupa</w:t>
      </w:r>
      <w:r>
        <w:t>.</w:t>
      </w:r>
      <w:r>
        <w:t xml:space="preserve"> Iga perioodi lõppedes käivitatakse uus kogumisperiood paralleelselt eelmise perioodi andmete saatmisega serverile.</w:t>
      </w:r>
    </w:p>
    <w:p w14:paraId="39904892" w14:textId="11B8B899" w:rsidR="00B70B9E" w:rsidRDefault="00B70B9E" w:rsidP="00263D64">
      <w:pPr>
        <w:pStyle w:val="BodyText"/>
        <w:numPr>
          <w:ilvl w:val="0"/>
          <w:numId w:val="24"/>
        </w:numPr>
      </w:pPr>
      <w:r>
        <w:t>Kasutaja p</w:t>
      </w:r>
      <w:r w:rsidR="006A7F3A">
        <w:t>idevtuvastuses</w:t>
      </w:r>
      <w:r>
        <w:t xml:space="preserve"> esinevad pausid ei tohi olla pikemad kui </w:t>
      </w:r>
      <w:r w:rsidR="006C799D">
        <w:t>5</w:t>
      </w:r>
      <w:r>
        <w:t xml:space="preserve"> sekundit, vältimaks kehastusründe toimumist.</w:t>
      </w:r>
    </w:p>
    <w:p w14:paraId="3DDC7574" w14:textId="768E7CE0" w:rsidR="00F7178F" w:rsidRDefault="00F7178F" w:rsidP="00263D64">
      <w:pPr>
        <w:pStyle w:val="BodyText"/>
        <w:numPr>
          <w:ilvl w:val="0"/>
          <w:numId w:val="24"/>
        </w:numPr>
      </w:pPr>
      <w:r>
        <w:t xml:space="preserve">Süsteem ei tohi lõpetada tööd, kui tuvastab </w:t>
      </w:r>
      <w:r w:rsidR="00123220">
        <w:t>eksamikorra rikkumise esinemise.</w:t>
      </w:r>
    </w:p>
    <w:p w14:paraId="50F08DDC" w14:textId="59AAA7A6" w:rsidR="007B5B90" w:rsidRDefault="007B5B90" w:rsidP="00263D64">
      <w:pPr>
        <w:pStyle w:val="BodyText"/>
        <w:numPr>
          <w:ilvl w:val="0"/>
          <w:numId w:val="24"/>
        </w:numPr>
      </w:pPr>
      <w:r>
        <w:lastRenderedPageBreak/>
        <w:t>Süsteem ei tohi võimaldada ligipääsu kõrvalistele, autoriseerimata isikutele, tagamaks isiku</w:t>
      </w:r>
      <w:r w:rsidR="00211A17">
        <w:t xml:space="preserve">- ja delikaatsete </w:t>
      </w:r>
      <w:r>
        <w:t>andmete kaitse.</w:t>
      </w:r>
    </w:p>
    <w:p w14:paraId="02EE807F" w14:textId="5BF4CD99" w:rsidR="0089524E" w:rsidRDefault="0089524E" w:rsidP="00263D64">
      <w:pPr>
        <w:pStyle w:val="BodyText"/>
        <w:numPr>
          <w:ilvl w:val="0"/>
          <w:numId w:val="24"/>
        </w:numPr>
      </w:pPr>
      <w:r>
        <w:t>Süsteem ei tohi säilitada ebavajalikke isikuandmeid.</w:t>
      </w:r>
    </w:p>
    <w:p w14:paraId="59805AF2" w14:textId="684690F5" w:rsidR="003F749C" w:rsidRDefault="003F749C" w:rsidP="00263D64">
      <w:pPr>
        <w:pStyle w:val="BodyText"/>
        <w:numPr>
          <w:ilvl w:val="0"/>
          <w:numId w:val="24"/>
        </w:numPr>
      </w:pPr>
      <w:r>
        <w:t>Süsteem peab olema võimeline edukalt toimima ka siis, kui kasutaja biomeetrilised faktorid on muutunud.</w:t>
      </w:r>
    </w:p>
    <w:p w14:paraId="2DEBAD27" w14:textId="70E11517" w:rsidR="007E29C8" w:rsidRDefault="00A33A35" w:rsidP="00A45487">
      <w:pPr>
        <w:pStyle w:val="BodyText"/>
        <w:numPr>
          <w:ilvl w:val="0"/>
          <w:numId w:val="24"/>
        </w:numPr>
        <w:rPr>
          <w:b/>
          <w:highlight w:val="yellow"/>
        </w:rPr>
      </w:pPr>
      <w:r w:rsidRPr="0079553F">
        <w:rPr>
          <w:b/>
          <w:highlight w:val="yellow"/>
        </w:rPr>
        <w:t>Süsteem peab olema suletud lähtekoodiga, raskendades kandidaatidel kaitsesüsteemi üle kavaldamist.</w:t>
      </w:r>
    </w:p>
    <w:p w14:paraId="05F2FDE8" w14:textId="74F2BBF7" w:rsidR="00A45487" w:rsidRDefault="00A45487" w:rsidP="00A45487">
      <w:pPr>
        <w:pStyle w:val="BodyText"/>
        <w:numPr>
          <w:ilvl w:val="0"/>
          <w:numId w:val="24"/>
        </w:numPr>
      </w:pPr>
      <w:r w:rsidRPr="00A45487">
        <w:t>Süsteem peab</w:t>
      </w:r>
      <w:r>
        <w:t xml:space="preserve"> klientarvuti ressursse kasutama ainult sellisel määral, mis on vajalik süsteemi elementaarseks tööks, kasutaja pidevtuvastuseks vajalike andmete kogumiseks ja nende edastamiseks serverile.</w:t>
      </w:r>
    </w:p>
    <w:p w14:paraId="18985095" w14:textId="1D0A94BC" w:rsidR="00760F58" w:rsidRDefault="00760F58" w:rsidP="00832988">
      <w:pPr>
        <w:pStyle w:val="BodyText"/>
        <w:ind w:left="720"/>
      </w:pPr>
    </w:p>
    <w:p w14:paraId="0DE86577" w14:textId="77777777" w:rsidR="000B6F66" w:rsidRDefault="000B6F66" w:rsidP="00760F58">
      <w:pPr>
        <w:pStyle w:val="BodyText"/>
        <w:rPr>
          <w:sz w:val="20"/>
          <w:szCs w:val="20"/>
        </w:rPr>
      </w:pPr>
    </w:p>
    <w:bookmarkEnd w:id="19"/>
    <w:bookmarkEnd w:id="20"/>
    <w:bookmarkEnd w:id="21"/>
    <w:bookmarkEnd w:id="22"/>
    <w:p w14:paraId="278942B3" w14:textId="77777777" w:rsidR="000B6F66" w:rsidRDefault="000B6F66" w:rsidP="000B6F66">
      <w:pPr>
        <w:rPr>
          <w:noProof/>
          <w:lang w:val="en-US"/>
        </w:rPr>
        <w:sectPr w:rsidR="000B6F66" w:rsidSect="003C451D">
          <w:footnotePr>
            <w:numRestart w:val="eachPage"/>
          </w:footnotePr>
          <w:pgSz w:w="11907" w:h="16840" w:code="9"/>
          <w:pgMar w:top="1418" w:right="1701" w:bottom="1418" w:left="1701" w:header="709" w:footer="851" w:gutter="0"/>
          <w:cols w:space="708"/>
        </w:sectPr>
      </w:pPr>
    </w:p>
    <w:p w14:paraId="57D096E8" w14:textId="05FCB159" w:rsidR="000B6F66" w:rsidRDefault="000B6F66" w:rsidP="000B6F66">
      <w:pPr>
        <w:pStyle w:val="Heading1"/>
      </w:pPr>
      <w:r>
        <w:lastRenderedPageBreak/>
        <w:t>Kokkuvõte</w:t>
      </w:r>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138" w:name="_Toc227485539"/>
      <w:bookmarkStart w:id="139" w:name="_Toc371596369"/>
      <w:bookmarkStart w:id="140" w:name="_Toc437263090"/>
      <w:bookmarkStart w:id="141" w:name="_Toc437856795"/>
      <w:r>
        <w:lastRenderedPageBreak/>
        <w:t>Kasutatud kirjandus</w:t>
      </w:r>
      <w:bookmarkEnd w:id="138"/>
      <w:bookmarkEnd w:id="139"/>
      <w:bookmarkEnd w:id="140"/>
      <w:bookmarkEnd w:id="141"/>
    </w:p>
    <w:p w14:paraId="5A93032D" w14:textId="1E498635" w:rsidR="00E01BD6" w:rsidRPr="00E01BD6" w:rsidRDefault="003224C3" w:rsidP="00E01BD6">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E01BD6" w:rsidRPr="00E01BD6">
        <w:rPr>
          <w:noProof/>
        </w:rPr>
        <w:t>[1]</w:t>
      </w:r>
      <w:r w:rsidR="00E01BD6" w:rsidRPr="00E01BD6">
        <w:rPr>
          <w:noProof/>
        </w:rPr>
        <w:tab/>
        <w:t>“e-Teatmik: IT ja sidetehnika seletav sõnaraamat.” [Online]. Available: http://vallaste.ee/. [Accessed: 03-Apr-2018].</w:t>
      </w:r>
    </w:p>
    <w:p w14:paraId="54EDC3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w:t>
      </w:r>
      <w:r w:rsidRPr="00E01BD6">
        <w:rPr>
          <w:noProof/>
        </w:rPr>
        <w:tab/>
        <w:t>“DevOps Glossary English-Estonian.” .</w:t>
      </w:r>
    </w:p>
    <w:p w14:paraId="407472E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w:t>
      </w:r>
      <w:r w:rsidRPr="00E01BD6">
        <w:rPr>
          <w:noProof/>
        </w:rPr>
        <w:tab/>
        <w:t xml:space="preserve">W. Louis, M. Komeili, and D. Hatzinakos, “Continuous authentication using One-Dimensional Multi-Resolution Local Binary Patterns (1DMRLBP) in ECG biometrics,” </w:t>
      </w:r>
      <w:r w:rsidRPr="00E01BD6">
        <w:rPr>
          <w:i/>
          <w:iCs/>
          <w:noProof/>
        </w:rPr>
        <w:t>IEEE Trans. Inf. Forensics Secur.</w:t>
      </w:r>
      <w:r w:rsidRPr="00E01BD6">
        <w:rPr>
          <w:noProof/>
        </w:rPr>
        <w:t>, 2016.</w:t>
      </w:r>
    </w:p>
    <w:p w14:paraId="4E6A0BD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w:t>
      </w:r>
      <w:r w:rsidRPr="00E01BD6">
        <w:rPr>
          <w:noProof/>
        </w:rPr>
        <w:tab/>
        <w:t>“What is equal error rate (EER)? Webopedia Definition.” [Online]. Available: https://www.webopedia.com/TERM/E/equal_error_rate.html. [Accessed: 04-Apr-2018].</w:t>
      </w:r>
    </w:p>
    <w:p w14:paraId="55545EB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w:t>
      </w:r>
      <w:r w:rsidRPr="00E01BD6">
        <w:rPr>
          <w:noProof/>
        </w:rPr>
        <w:tab/>
        <w:t xml:space="preserve">Y. Matsuyama, M. Shozawa, and R. Yokote, “Brain signal׳s low-frequency fits the continuous authentication,” </w:t>
      </w:r>
      <w:r w:rsidRPr="00E01BD6">
        <w:rPr>
          <w:i/>
          <w:iCs/>
          <w:noProof/>
        </w:rPr>
        <w:t>Neurocomputing</w:t>
      </w:r>
      <w:r w:rsidRPr="00E01BD6">
        <w:rPr>
          <w:noProof/>
        </w:rPr>
        <w:t>, vol. 164, pp. 137–143, Sep. 2015.</w:t>
      </w:r>
    </w:p>
    <w:p w14:paraId="20C1794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w:t>
      </w:r>
      <w:r w:rsidRPr="00E01BD6">
        <w:rPr>
          <w:noProof/>
        </w:rPr>
        <w:tab/>
        <w:t>“Elektroentsefalograafia | Haiguste ABC - Kliinik.ee.” [Online]. Available: https://www.kliinik.ee/haiguste_abc/elektroentsefalograafia/id-292. [Accessed: 03-Apr-2018].</w:t>
      </w:r>
    </w:p>
    <w:p w14:paraId="39557AF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w:t>
      </w:r>
      <w:r w:rsidRPr="00E01BD6">
        <w:rPr>
          <w:noProof/>
        </w:rPr>
        <w:tab/>
        <w:t>“Tervisenõustamise keskkond - Kliinik.ee.” [Online]. Available: https://www.kliinik.ee/. [Accessed: 03-Apr-2018].</w:t>
      </w:r>
    </w:p>
    <w:p w14:paraId="1F5C4DF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w:t>
      </w:r>
      <w:r w:rsidRPr="00E01BD6">
        <w:rPr>
          <w:noProof/>
        </w:rPr>
        <w:tab/>
        <w:t>“Elektrokardiograafia | Haiguste ABC - Kliinik.ee.” [Online]. Available: https://www.kliinik.ee/haiguste_abc/elektrokardiograafia/id-293. [Accessed: 03-Apr-2018].</w:t>
      </w:r>
    </w:p>
    <w:p w14:paraId="3327176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w:t>
      </w:r>
      <w:r w:rsidRPr="00E01BD6">
        <w:rPr>
          <w:noProof/>
        </w:rPr>
        <w:tab/>
        <w:t xml:space="preserve">Y. Taigman, M. Yang, M. Ranzato, and L. Wolf, “DeepFace: Closing the Gap to Human-Level Performance in Face Verification,” in </w:t>
      </w:r>
      <w:r w:rsidRPr="00E01BD6">
        <w:rPr>
          <w:i/>
          <w:iCs/>
          <w:noProof/>
        </w:rPr>
        <w:t>2014 IEEE Conference on Computer Vision and Pattern Recognition</w:t>
      </w:r>
      <w:r w:rsidRPr="00E01BD6">
        <w:rPr>
          <w:noProof/>
        </w:rPr>
        <w:t>, 2014, pp. 1701–1708.</w:t>
      </w:r>
    </w:p>
    <w:p w14:paraId="7DBA9A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10]</w:t>
      </w:r>
      <w:r w:rsidRPr="00E01BD6">
        <w:rPr>
          <w:noProof/>
        </w:rPr>
        <w:tab/>
        <w:t>“What is an LMS. What LMS means. Definition of a Learning Management System.” [Online]. Available: https://www.easy-lms.com/help/lms-knowledge-center/what-is-an-lms/item10182. [Accessed: 03-Apr-2018].</w:t>
      </w:r>
    </w:p>
    <w:p w14:paraId="7ACAA06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w:t>
      </w:r>
      <w:r w:rsidRPr="00E01BD6">
        <w:rPr>
          <w:noProof/>
        </w:rPr>
        <w:tab/>
        <w:t>IMS Global Learning Consortium, “Learning Tools Interoperability.” [Online]. Available: https://www.imsglobal.org/activity/learning-tools-interoperability. [Accessed: 12-Feb-2018].</w:t>
      </w:r>
    </w:p>
    <w:p w14:paraId="4A79475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w:t>
      </w:r>
      <w:r w:rsidRPr="00E01BD6">
        <w:rPr>
          <w:noProof/>
        </w:rPr>
        <w:tab/>
        <w:t xml:space="preserve">I. Traoré, Y. Nakkabi, S. Saad, B. Sayed, J. D. Ardigo, and P. M. De Faria Quinan, “Ensuring online exam integrity through continuous biometric authentication,” in </w:t>
      </w:r>
      <w:r w:rsidRPr="00E01BD6">
        <w:rPr>
          <w:i/>
          <w:iCs/>
          <w:noProof/>
        </w:rPr>
        <w:t>Information Security Practices: Emerging Threats and Perspectives</w:t>
      </w:r>
      <w:r w:rsidRPr="00E01BD6">
        <w:rPr>
          <w:noProof/>
        </w:rPr>
        <w:t>, 2017.</w:t>
      </w:r>
    </w:p>
    <w:p w14:paraId="29B2DB6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w:t>
      </w:r>
      <w:r w:rsidRPr="00E01BD6">
        <w:rPr>
          <w:noProof/>
        </w:rPr>
        <w:tab/>
        <w:t xml:space="preserve">A. M. Kaplan and M. Haenlein, “Higher education and the digital revolution: About MOOCs, SPOCs, social media, and the Cookie Monster,” </w:t>
      </w:r>
      <w:r w:rsidRPr="00E01BD6">
        <w:rPr>
          <w:i/>
          <w:iCs/>
          <w:noProof/>
        </w:rPr>
        <w:t>Bus. Horiz.</w:t>
      </w:r>
      <w:r w:rsidRPr="00E01BD6">
        <w:rPr>
          <w:noProof/>
        </w:rPr>
        <w:t>, vol. 59, no. 4, pp. 441–450, Jul. 2016.</w:t>
      </w:r>
    </w:p>
    <w:p w14:paraId="4D97CF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4]</w:t>
      </w:r>
      <w:r w:rsidRPr="00E01BD6">
        <w:rPr>
          <w:noProof/>
        </w:rPr>
        <w:tab/>
        <w:t>“MOOCid | Tartu Ülikool.” [Online]. Available: https://www.ut.ee/et/oppimine/moocid. [Accessed: 03-Apr-2018].</w:t>
      </w:r>
    </w:p>
    <w:p w14:paraId="53FFDCC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5]</w:t>
      </w:r>
      <w:r w:rsidRPr="00E01BD6">
        <w:rPr>
          <w:noProof/>
        </w:rPr>
        <w:tab/>
        <w:t xml:space="preserve">J. Daugman, “How Iris Recognition Works,” in </w:t>
      </w:r>
      <w:r w:rsidRPr="00E01BD6">
        <w:rPr>
          <w:i/>
          <w:iCs/>
          <w:noProof/>
        </w:rPr>
        <w:t>The Essential Guide to Image Processing</w:t>
      </w:r>
      <w:r w:rsidRPr="00E01BD6">
        <w:rPr>
          <w:noProof/>
        </w:rPr>
        <w:t>, Elsevier, 2009, pp. 715–739.</w:t>
      </w:r>
    </w:p>
    <w:p w14:paraId="19C5AD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6]</w:t>
      </w:r>
      <w:r w:rsidRPr="00E01BD6">
        <w:rPr>
          <w:noProof/>
        </w:rPr>
        <w:tab/>
        <w:t>V. Korrovits and H. Käämbre, “Inglise-eesti füüsika sõnaraamat.” [Online]. Available: http://www.keeleveeb.ee/dict/speciality/physics_enet/. [Accessed: 03-Apr-2018].</w:t>
      </w:r>
    </w:p>
    <w:p w14:paraId="4F9D5D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7]</w:t>
      </w:r>
      <w:r w:rsidRPr="00E01BD6">
        <w:rPr>
          <w:noProof/>
        </w:rPr>
        <w:tab/>
        <w:t>“AKIT - Andmekaitse ja infoturbe leksikon.” [Online]. Available: https://akit.cyber.ee/. [Accessed: 09-Apr-2018].</w:t>
      </w:r>
    </w:p>
    <w:p w14:paraId="630BFC6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8]</w:t>
      </w:r>
      <w:r w:rsidRPr="00E01BD6">
        <w:rPr>
          <w:noProof/>
        </w:rPr>
        <w:tab/>
        <w:t xml:space="preserve">B. Kordy, S. Mauw, S. Radomirović, and P. Schweitzer, “Foundations of Attack–Defense Trees,” in </w:t>
      </w:r>
      <w:r w:rsidRPr="00E01BD6">
        <w:rPr>
          <w:i/>
          <w:iCs/>
          <w:noProof/>
        </w:rPr>
        <w:t>Formal Aspects of Security and Trust</w:t>
      </w:r>
      <w:r w:rsidRPr="00E01BD6">
        <w:rPr>
          <w:noProof/>
        </w:rPr>
        <w:t>, Springer, Berlin, Heidelberg, 2011, pp. 80–95.</w:t>
      </w:r>
    </w:p>
    <w:p w14:paraId="5DDF0E0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9]</w:t>
      </w:r>
      <w:r w:rsidRPr="00E01BD6">
        <w:rPr>
          <w:noProof/>
        </w:rPr>
        <w:tab/>
        <w:t>V. Kiisk, “Spektroskoopia alused (loengukonspekt).” Tartu, 2017.</w:t>
      </w:r>
    </w:p>
    <w:p w14:paraId="512AF4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0]</w:t>
      </w:r>
      <w:r w:rsidRPr="00E01BD6">
        <w:rPr>
          <w:noProof/>
        </w:rPr>
        <w:tab/>
        <w:t xml:space="preserve">M. Langemets and Eesti Keele Instituut., </w:t>
      </w:r>
      <w:r w:rsidRPr="00E01BD6">
        <w:rPr>
          <w:i/>
          <w:iCs/>
          <w:noProof/>
        </w:rPr>
        <w:t>Eesti keele seletav sõnaraamat</w:t>
      </w:r>
      <w:r w:rsidRPr="00E01BD6">
        <w:rPr>
          <w:noProof/>
        </w:rPr>
        <w:t>. Eesti Keele Sihtasutus, 2009.</w:t>
      </w:r>
    </w:p>
    <w:p w14:paraId="77F740D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21]</w:t>
      </w:r>
      <w:r w:rsidRPr="00E01BD6">
        <w:rPr>
          <w:noProof/>
        </w:rPr>
        <w:tab/>
        <w:t xml:space="preserve">H. Corrigan-Gibbs, N. Gupta, C. Northcutt, E. Cutrell, and W. Thies, “Deterring Cheating in Online Environments,” </w:t>
      </w:r>
      <w:r w:rsidRPr="00E01BD6">
        <w:rPr>
          <w:i/>
          <w:iCs/>
          <w:noProof/>
        </w:rPr>
        <w:t>ACM Trans. Comput. Interact.</w:t>
      </w:r>
      <w:r w:rsidRPr="00E01BD6">
        <w:rPr>
          <w:noProof/>
        </w:rPr>
        <w:t>, 2015.</w:t>
      </w:r>
    </w:p>
    <w:p w14:paraId="637E6F9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2]</w:t>
      </w:r>
      <w:r w:rsidRPr="00E01BD6">
        <w:rPr>
          <w:noProof/>
        </w:rPr>
        <w:tab/>
        <w:t>“ÕIS.” [Online]. Available: https://ois2.ttu.ee/uusois/uus_ois2.tud_leht. [Accessed: 26-Mar-2018].</w:t>
      </w:r>
    </w:p>
    <w:p w14:paraId="048BA96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3]</w:t>
      </w:r>
      <w:r w:rsidRPr="00E01BD6">
        <w:rPr>
          <w:noProof/>
        </w:rPr>
        <w:tab/>
        <w:t>“Küberkaitse.” [Online]. Available: https://www.ttu.ee/teaduskond/infotehnoloogia-teaduskond/sisseastujale-34/magistriope-50/kuberkaitse-2/. [Accessed: 26-Mar-2018].</w:t>
      </w:r>
    </w:p>
    <w:p w14:paraId="7CEFB5E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4]</w:t>
      </w:r>
      <w:r w:rsidRPr="00E01BD6">
        <w:rPr>
          <w:noProof/>
        </w:rPr>
        <w:tab/>
        <w:t>“Küberkaitse.” [Online]. Available: https://www.ttu.ee/sisseastujale/magistriope-2/23289/sisseastumiskatsed/lisainfo/kuberkaitse-5/. [Accessed: 26-Mar-2018].</w:t>
      </w:r>
    </w:p>
    <w:p w14:paraId="1323448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5]</w:t>
      </w:r>
      <w:r w:rsidRPr="00E01BD6">
        <w:rPr>
          <w:noProof/>
        </w:rPr>
        <w:tab/>
        <w:t>“Rangeforce.” [Online]. Available: https://rangeforce.com/home. [Accessed: 26-Mar-2018].</w:t>
      </w:r>
    </w:p>
    <w:p w14:paraId="4B09AE0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6]</w:t>
      </w:r>
      <w:r w:rsidRPr="00E01BD6">
        <w:rPr>
          <w:noProof/>
        </w:rPr>
        <w:tab/>
        <w:t xml:space="preserve">A. Fask, F. Englander, and Z. Wang, “Do Online Exams Facilitate Cheating? An Experiment Designed to Separate Possible Cheating from the Effect of the Online Test Taking Environment,” </w:t>
      </w:r>
      <w:r w:rsidRPr="00E01BD6">
        <w:rPr>
          <w:i/>
          <w:iCs/>
          <w:noProof/>
        </w:rPr>
        <w:t>J. Acad. Ethics</w:t>
      </w:r>
      <w:r w:rsidRPr="00E01BD6">
        <w:rPr>
          <w:noProof/>
        </w:rPr>
        <w:t>, vol. 12, no. 2, 2014.</w:t>
      </w:r>
    </w:p>
    <w:p w14:paraId="4D658C4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7]</w:t>
      </w:r>
      <w:r w:rsidRPr="00E01BD6">
        <w:rPr>
          <w:noProof/>
        </w:rPr>
        <w:tab/>
        <w:t xml:space="preserve">O. R. Harmon and J. Lambrinos, “Are online exams an invitation to cheat?,” </w:t>
      </w:r>
      <w:r w:rsidRPr="00E01BD6">
        <w:rPr>
          <w:i/>
          <w:iCs/>
          <w:noProof/>
        </w:rPr>
        <w:t>J. Econ. Educ.</w:t>
      </w:r>
      <w:r w:rsidRPr="00E01BD6">
        <w:rPr>
          <w:noProof/>
        </w:rPr>
        <w:t>, 2008.</w:t>
      </w:r>
    </w:p>
    <w:p w14:paraId="4BC405F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8]</w:t>
      </w:r>
      <w:r w:rsidRPr="00E01BD6">
        <w:rPr>
          <w:noProof/>
        </w:rPr>
        <w:tab/>
        <w:t xml:space="preserve">H. M. ; Alessio </w:t>
      </w:r>
      <w:r w:rsidRPr="00E01BD6">
        <w:rPr>
          <w:i/>
          <w:iCs/>
          <w:noProof/>
        </w:rPr>
        <w:t>et al.</w:t>
      </w:r>
      <w:r w:rsidRPr="00E01BD6">
        <w:rPr>
          <w:noProof/>
        </w:rPr>
        <w:t xml:space="preserve">, “Examining the Effect of Proctoring on Online Test Scores,” </w:t>
      </w:r>
      <w:r w:rsidRPr="00E01BD6">
        <w:rPr>
          <w:i/>
          <w:iCs/>
          <w:noProof/>
        </w:rPr>
        <w:t>Online Learn.</w:t>
      </w:r>
      <w:r w:rsidRPr="00E01BD6">
        <w:rPr>
          <w:noProof/>
        </w:rPr>
        <w:t>, vol. 21, no. 1, 2017.</w:t>
      </w:r>
    </w:p>
    <w:p w14:paraId="3A25C41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29]</w:t>
      </w:r>
      <w:r w:rsidRPr="00E01BD6">
        <w:rPr>
          <w:noProof/>
        </w:rPr>
        <w:tab/>
        <w:t>G. Sindre and A. Vegendla, “E - exams versus paper exams : A comparative analysis of cheating - related security threats and countermeasures.”</w:t>
      </w:r>
    </w:p>
    <w:p w14:paraId="55DFE39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0]</w:t>
      </w:r>
      <w:r w:rsidRPr="00E01BD6">
        <w:rPr>
          <w:noProof/>
        </w:rPr>
        <w:tab/>
        <w:t xml:space="preserve">R. Bawarith, A. Basuhail, A. Fattouh, and S. Gamalel-Din, “E-exam Cheating Detection System,” </w:t>
      </w:r>
      <w:r w:rsidRPr="00E01BD6">
        <w:rPr>
          <w:i/>
          <w:iCs/>
          <w:noProof/>
        </w:rPr>
        <w:t>IJACSA) Int. J. Adv. Comput. Sci. Appl.</w:t>
      </w:r>
      <w:r w:rsidRPr="00E01BD6">
        <w:rPr>
          <w:noProof/>
        </w:rPr>
        <w:t>, vol. 8, no. 4, 2017.</w:t>
      </w:r>
    </w:p>
    <w:p w14:paraId="092B1E2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1]</w:t>
      </w:r>
      <w:r w:rsidRPr="00E01BD6">
        <w:rPr>
          <w:noProof/>
        </w:rPr>
        <w:tab/>
        <w:t xml:space="preserve">C. Y. Chuang, S. D. Craig, and J. Femiani, “Detecting probable cheating during online assessments based on time delay and head pose,” </w:t>
      </w:r>
      <w:r w:rsidRPr="00E01BD6">
        <w:rPr>
          <w:i/>
          <w:iCs/>
          <w:noProof/>
        </w:rPr>
        <w:t>High. Educ. Res. Dev.</w:t>
      </w:r>
      <w:r w:rsidRPr="00E01BD6">
        <w:rPr>
          <w:noProof/>
        </w:rPr>
        <w:t>, vol. 36, no. 6, pp. 1123–1137, Sep. 2017.</w:t>
      </w:r>
    </w:p>
    <w:p w14:paraId="562F9EA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2]</w:t>
      </w:r>
      <w:r w:rsidRPr="00E01BD6">
        <w:rPr>
          <w:noProof/>
        </w:rPr>
        <w:tab/>
        <w:t xml:space="preserve">W. A. Rosen and M. E. Carr, “An autonomous articulating desktop robot for proctoring remote online examinations,” in </w:t>
      </w:r>
      <w:r w:rsidRPr="00E01BD6">
        <w:rPr>
          <w:i/>
          <w:iCs/>
          <w:noProof/>
        </w:rPr>
        <w:t xml:space="preserve">2013 IEEE Frontiers in Education </w:t>
      </w:r>
      <w:r w:rsidRPr="00E01BD6">
        <w:rPr>
          <w:i/>
          <w:iCs/>
          <w:noProof/>
        </w:rPr>
        <w:lastRenderedPageBreak/>
        <w:t>Conference (FIE)</w:t>
      </w:r>
      <w:r w:rsidRPr="00E01BD6">
        <w:rPr>
          <w:noProof/>
        </w:rPr>
        <w:t>, 2013, pp. 1935–1939.</w:t>
      </w:r>
    </w:p>
    <w:p w14:paraId="7BE604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3]</w:t>
      </w:r>
      <w:r w:rsidRPr="00E01BD6">
        <w:rPr>
          <w:noProof/>
        </w:rPr>
        <w:tab/>
        <w:t xml:space="preserve">Y. Atoum, L. Chen, A. X. Liu, S. D. H. Hsu, and X. Liu, “Automated Online Exam Proctoring,” </w:t>
      </w:r>
      <w:r w:rsidRPr="00E01BD6">
        <w:rPr>
          <w:i/>
          <w:iCs/>
          <w:noProof/>
        </w:rPr>
        <w:t>IEEE Trans. Multimed.</w:t>
      </w:r>
      <w:r w:rsidRPr="00E01BD6">
        <w:rPr>
          <w:noProof/>
        </w:rPr>
        <w:t>, 2017.</w:t>
      </w:r>
    </w:p>
    <w:p w14:paraId="4252CC5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4]</w:t>
      </w:r>
      <w:r w:rsidRPr="00E01BD6">
        <w:rPr>
          <w:noProof/>
        </w:rPr>
        <w:tab/>
        <w:t xml:space="preserve">G. Fenu, M. Marras, and L. Boratto, “A multi-biometric system for continuous student authentication in e-learning platforms,” </w:t>
      </w:r>
      <w:r w:rsidRPr="00E01BD6">
        <w:rPr>
          <w:i/>
          <w:iCs/>
          <w:noProof/>
        </w:rPr>
        <w:t>Pattern Recognit. Lett.</w:t>
      </w:r>
      <w:r w:rsidRPr="00E01BD6">
        <w:rPr>
          <w:noProof/>
        </w:rPr>
        <w:t>, Apr. 2017.</w:t>
      </w:r>
    </w:p>
    <w:p w14:paraId="7D7520E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5]</w:t>
      </w:r>
      <w:r w:rsidRPr="00E01BD6">
        <w:rPr>
          <w:noProof/>
        </w:rPr>
        <w:tab/>
        <w:t xml:space="preserve">N. L. Clarke, P. Dowland, and S. M. Furnell, “e-Invigilator: A Biometric-Based Supervision System for e-Assessments,” in </w:t>
      </w:r>
      <w:r w:rsidRPr="00E01BD6">
        <w:rPr>
          <w:i/>
          <w:iCs/>
          <w:noProof/>
        </w:rPr>
        <w:t>IInternational Conference on nformation Society (i-Society), 2013</w:t>
      </w:r>
      <w:r w:rsidRPr="00E01BD6">
        <w:rPr>
          <w:noProof/>
        </w:rPr>
        <w:t>, 2013, p. 5.</w:t>
      </w:r>
    </w:p>
    <w:p w14:paraId="117C4A3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6]</w:t>
      </w:r>
      <w:r w:rsidRPr="00E01BD6">
        <w:rPr>
          <w:noProof/>
        </w:rPr>
        <w:tab/>
        <w:t xml:space="preserve">A. Amigud, J. Arnedo-Moreno, T. Daradoumis, and A.-E. Guerrero-Roldan, “Using Learning Analytics for Preserving Academic Integrity,” </w:t>
      </w:r>
      <w:r w:rsidRPr="00E01BD6">
        <w:rPr>
          <w:i/>
          <w:iCs/>
          <w:noProof/>
        </w:rPr>
        <w:t>Int. Rev. Res. Open Distrib. Learn.</w:t>
      </w:r>
      <w:r w:rsidRPr="00E01BD6">
        <w:rPr>
          <w:noProof/>
        </w:rPr>
        <w:t>, 2017.</w:t>
      </w:r>
    </w:p>
    <w:p w14:paraId="6836C8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7]</w:t>
      </w:r>
      <w:r w:rsidRPr="00E01BD6">
        <w:rPr>
          <w:noProof/>
        </w:rPr>
        <w:tab/>
        <w:t xml:space="preserve">U. K. Mothukuri, S. Jain, and V. Muralidharan, “Invigilated online assessment: Various ways to minimize unauthorized help,” in </w:t>
      </w:r>
      <w:r w:rsidRPr="00E01BD6">
        <w:rPr>
          <w:i/>
          <w:iCs/>
          <w:noProof/>
        </w:rPr>
        <w:t>2012 IEEE Symposium on E-Learning, E-Management and E-Services, IS3e 2012</w:t>
      </w:r>
      <w:r w:rsidRPr="00E01BD6">
        <w:rPr>
          <w:noProof/>
        </w:rPr>
        <w:t>, 2012, pp. 35–38.</w:t>
      </w:r>
    </w:p>
    <w:p w14:paraId="18A7CE9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8]</w:t>
      </w:r>
      <w:r w:rsidRPr="00E01BD6">
        <w:rPr>
          <w:noProof/>
        </w:rPr>
        <w:tab/>
        <w:t xml:space="preserve">M. C. Carlisle and L. C. Baird, “Design and use of a secure testing environment on untrusted hardware,” in </w:t>
      </w:r>
      <w:r w:rsidRPr="00E01BD6">
        <w:rPr>
          <w:i/>
          <w:iCs/>
          <w:noProof/>
        </w:rPr>
        <w:t>Proceedings of the 2007 IEEE Workshop on Information Assurance, IAW</w:t>
      </w:r>
      <w:r w:rsidRPr="00E01BD6">
        <w:rPr>
          <w:noProof/>
        </w:rPr>
        <w:t>, 2007.</w:t>
      </w:r>
    </w:p>
    <w:p w14:paraId="78AE1AD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39]</w:t>
      </w:r>
      <w:r w:rsidRPr="00E01BD6">
        <w:rPr>
          <w:noProof/>
        </w:rPr>
        <w:tab/>
        <w:t>“Model Behavior.”</w:t>
      </w:r>
    </w:p>
    <w:p w14:paraId="4A48F16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0]</w:t>
      </w:r>
      <w:r w:rsidRPr="00E01BD6">
        <w:rPr>
          <w:noProof/>
        </w:rPr>
        <w:tab/>
        <w:t xml:space="preserve">M. Lilley, J. Meere, and T. Barker, “Remote Live Invigilation: A Pilot Study,” </w:t>
      </w:r>
      <w:r w:rsidRPr="00E01BD6">
        <w:rPr>
          <w:i/>
          <w:iCs/>
          <w:noProof/>
        </w:rPr>
        <w:t>J. Interact. Media Educ.</w:t>
      </w:r>
      <w:r w:rsidRPr="00E01BD6">
        <w:rPr>
          <w:noProof/>
        </w:rPr>
        <w:t>, vol. 2016, no. 1, Jan. 2016.</w:t>
      </w:r>
    </w:p>
    <w:p w14:paraId="6B624FA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1]</w:t>
      </w:r>
      <w:r w:rsidRPr="00E01BD6">
        <w:rPr>
          <w:noProof/>
        </w:rPr>
        <w:tab/>
        <w:t>“Eyes on Integrity A Comparative Look at Online Proctoring Models.”</w:t>
      </w:r>
    </w:p>
    <w:p w14:paraId="3596222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2]</w:t>
      </w:r>
      <w:r w:rsidRPr="00E01BD6">
        <w:rPr>
          <w:noProof/>
        </w:rPr>
        <w:tab/>
        <w:t>“Deliver your exam :: Pearson VUE.” [Online]. Available: https://home.pearsonvue.com/Test-Owner/Deliver-your-exam/Testing-outside-a-test-center.aspx. [Accessed: 12-Feb-2018].</w:t>
      </w:r>
    </w:p>
    <w:p w14:paraId="5BA897B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3]</w:t>
      </w:r>
      <w:r w:rsidRPr="00E01BD6">
        <w:rPr>
          <w:noProof/>
        </w:rPr>
        <w:tab/>
        <w:t>S. Jose, “Online Proctoring is Trending: Here is All You Should Know About It.” [Online]. Available: http://blog.talview.com/a-complete-guide-to-online-remote-</w:t>
      </w:r>
      <w:r w:rsidRPr="00E01BD6">
        <w:rPr>
          <w:noProof/>
        </w:rPr>
        <w:lastRenderedPageBreak/>
        <w:t>proctoring. [Accessed: 09-Feb-2018].</w:t>
      </w:r>
    </w:p>
    <w:p w14:paraId="6DD143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4]</w:t>
      </w:r>
      <w:r w:rsidRPr="00E01BD6">
        <w:rPr>
          <w:noProof/>
        </w:rPr>
        <w:tab/>
        <w:t>“RPNow Online Proctoring - Secure Testing. Anytime. Anywhere.” [Online]. Available: http://www.softwaresecure.com/product/remote-proctor-now/. [Accessed: 12-Feb-2018].</w:t>
      </w:r>
    </w:p>
    <w:p w14:paraId="10087E2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5]</w:t>
      </w:r>
      <w:r w:rsidRPr="00E01BD6">
        <w:rPr>
          <w:noProof/>
        </w:rPr>
        <w:tab/>
        <w:t>“Online Remote Proctoring - Talview.” [Online]. Available: https://www.talview.com/online-remote-proctoring/. [Accessed: 09-Feb-2018].</w:t>
      </w:r>
    </w:p>
    <w:p w14:paraId="30DBCD0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6]</w:t>
      </w:r>
      <w:r w:rsidRPr="00E01BD6">
        <w:rPr>
          <w:noProof/>
        </w:rPr>
        <w:tab/>
        <w:t>“About Talview - Online Video Interview Platform.” [Online]. Available: https://www.talview.com/about/. [Accessed: 10-Feb-2018].</w:t>
      </w:r>
    </w:p>
    <w:p w14:paraId="7B551D8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7]</w:t>
      </w:r>
      <w:r w:rsidRPr="00E01BD6">
        <w:rPr>
          <w:noProof/>
        </w:rPr>
        <w:tab/>
        <w:t>“Frequently Asked Questions - Proview.” [Online]. Available: https://staging.proview.io/faq-main/. [Accessed: 12-Feb-2018].</w:t>
      </w:r>
    </w:p>
    <w:p w14:paraId="0B5A55F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8]</w:t>
      </w:r>
      <w:r w:rsidRPr="00E01BD6">
        <w:rPr>
          <w:noProof/>
        </w:rPr>
        <w:tab/>
        <w:t xml:space="preserve">A. Babu, “Talent bazaar on Talview,” </w:t>
      </w:r>
      <w:r w:rsidRPr="00E01BD6">
        <w:rPr>
          <w:i/>
          <w:iCs/>
          <w:noProof/>
        </w:rPr>
        <w:t>Bus. Stand. News</w:t>
      </w:r>
      <w:r w:rsidRPr="00E01BD6">
        <w:rPr>
          <w:noProof/>
        </w:rPr>
        <w:t>, p. 25, Jan. 2015.</w:t>
      </w:r>
    </w:p>
    <w:p w14:paraId="23A0350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49]</w:t>
      </w:r>
      <w:r w:rsidRPr="00E01BD6">
        <w:rPr>
          <w:noProof/>
        </w:rPr>
        <w:tab/>
        <w:t>“Online Examination Software - Talview.” [Online]. Available: https://www.talview.com/online-examination-software/. [Accessed: 10-Feb-2018].</w:t>
      </w:r>
    </w:p>
    <w:p w14:paraId="541E262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0]</w:t>
      </w:r>
      <w:r w:rsidRPr="00E01BD6">
        <w:rPr>
          <w:noProof/>
        </w:rPr>
        <w:tab/>
        <w:t>“Customers - Talview.” [Online]. Available: https://www.talview.com/clients/. [Accessed: 10-Feb-2018].</w:t>
      </w:r>
    </w:p>
    <w:p w14:paraId="23AA884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1]</w:t>
      </w:r>
      <w:r w:rsidRPr="00E01BD6">
        <w:rPr>
          <w:noProof/>
        </w:rPr>
        <w:tab/>
        <w:t>“Remote Proctor PRO FAQ - Secure Testing. Anytime. Anywhere.” [Online]. Available: http://www.softwaresecure.com/remote-proctor-pro-faq/. [Accessed: 10-Feb-2018].</w:t>
      </w:r>
    </w:p>
    <w:p w14:paraId="6039D02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2]</w:t>
      </w:r>
      <w:r w:rsidRPr="00E01BD6">
        <w:rPr>
          <w:noProof/>
        </w:rPr>
        <w:tab/>
        <w:t>“Remote Proctor Pro - Product Data Sheet.” 2008.</w:t>
      </w:r>
    </w:p>
    <w:p w14:paraId="24F4086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3]</w:t>
      </w:r>
      <w:r w:rsidRPr="00E01BD6">
        <w:rPr>
          <w:noProof/>
        </w:rPr>
        <w:tab/>
        <w:t>“Purchase Remote Proctor Device.” [Online]. Available: https://www.remoteproctoradmin.com/buyrp/. [Accessed: 10-Feb-2018].</w:t>
      </w:r>
    </w:p>
    <w:p w14:paraId="40F3C1F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4]</w:t>
      </w:r>
      <w:r w:rsidRPr="00E01BD6">
        <w:rPr>
          <w:noProof/>
        </w:rPr>
        <w:tab/>
        <w:t>“Amazon.com: SecureExam Remote Proctor: Computers &amp;amp; Accessories.” [Online]. Available: https://www.amazon.com/Software-Secure-SRP5702-Rev-1-0/dp/B009XYBPLW. [Accessed: 12-Feb-2018].</w:t>
      </w:r>
    </w:p>
    <w:p w14:paraId="626428E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5]</w:t>
      </w:r>
      <w:r w:rsidRPr="00E01BD6">
        <w:rPr>
          <w:noProof/>
        </w:rPr>
        <w:tab/>
        <w:t xml:space="preserve">“A TEST OF INTEGRITY: REMOTE PROCTORING IN AN ONLINE CLASS,” </w:t>
      </w:r>
      <w:r w:rsidRPr="00E01BD6">
        <w:rPr>
          <w:i/>
          <w:iCs/>
          <w:noProof/>
        </w:rPr>
        <w:t>J. Bus. Adm. Online</w:t>
      </w:r>
      <w:r w:rsidRPr="00E01BD6">
        <w:rPr>
          <w:noProof/>
        </w:rPr>
        <w:t>, vol. 9, no. 2, 2010.</w:t>
      </w:r>
    </w:p>
    <w:p w14:paraId="3782AE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56]</w:t>
      </w:r>
      <w:r w:rsidRPr="00E01BD6">
        <w:rPr>
          <w:noProof/>
        </w:rPr>
        <w:tab/>
        <w:t xml:space="preserve">“PSI Services LLC Acquires Remote Proctoring Pioneer Software Secure, Inc. | Business Wire,” </w:t>
      </w:r>
      <w:r w:rsidRPr="00E01BD6">
        <w:rPr>
          <w:i/>
          <w:iCs/>
          <w:noProof/>
        </w:rPr>
        <w:t>Business Wire</w:t>
      </w:r>
      <w:r w:rsidRPr="00E01BD6">
        <w:rPr>
          <w:noProof/>
        </w:rPr>
        <w:t>, 2017.</w:t>
      </w:r>
    </w:p>
    <w:p w14:paraId="2B6FB96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7]</w:t>
      </w:r>
      <w:r w:rsidRPr="00E01BD6">
        <w:rPr>
          <w:noProof/>
        </w:rPr>
        <w:tab/>
        <w:t>“LTI and Moodle - MoodleDocs.” [Online]. Available: https://docs.moodle.org/34/en/LTI_and_Moodle. [Accessed: 12-Feb-2018].</w:t>
      </w:r>
    </w:p>
    <w:p w14:paraId="782999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8]</w:t>
      </w:r>
      <w:r w:rsidRPr="00E01BD6">
        <w:rPr>
          <w:noProof/>
        </w:rPr>
        <w:tab/>
        <w:t>“PSI | Platform | RPNow.” [Online]. Available: https://www.psionline.com/en-gb/platforms/rpnow/. [Accessed: 12-Feb-2018].</w:t>
      </w:r>
    </w:p>
    <w:p w14:paraId="6EE3B37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59]</w:t>
      </w:r>
      <w:r w:rsidRPr="00E01BD6">
        <w:rPr>
          <w:noProof/>
        </w:rPr>
        <w:tab/>
        <w:t>“RPNow Quick Demo - softwaresecure.” [Online]. Available: https://softwaresecure.wistia.com/medias/tgkldasdqi. [Accessed: 12-Feb-2018].</w:t>
      </w:r>
    </w:p>
    <w:p w14:paraId="3067E20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0]</w:t>
      </w:r>
      <w:r w:rsidRPr="00E01BD6">
        <w:rPr>
          <w:noProof/>
        </w:rPr>
        <w:tab/>
        <w:t>“PSI | Education | Clients.” [Online]. Available: https://wwwdemo.psionline.com/en-gb/education/clients/. [Accessed: 12-Feb-2018].</w:t>
      </w:r>
    </w:p>
    <w:p w14:paraId="1C56D04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1]</w:t>
      </w:r>
      <w:r w:rsidRPr="00E01BD6">
        <w:rPr>
          <w:noProof/>
        </w:rPr>
        <w:tab/>
        <w:t>“Pearson VUE Integrated Platform. Flexible testing options with one streamlined system.”</w:t>
      </w:r>
    </w:p>
    <w:p w14:paraId="4981144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2]</w:t>
      </w:r>
      <w:r w:rsidRPr="00E01BD6">
        <w:rPr>
          <w:noProof/>
        </w:rPr>
        <w:tab/>
        <w:t>“Microsoft Online Proctored (OP) Exam | Microsoft Learning.” [Online]. Available: https://www.microsoft.com/en-us/learning/online-proctored-exams.aspx. [Accessed: 12-Feb-2018].</w:t>
      </w:r>
    </w:p>
    <w:p w14:paraId="77F4A60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3]</w:t>
      </w:r>
      <w:r w:rsidRPr="00E01BD6">
        <w:rPr>
          <w:noProof/>
        </w:rPr>
        <w:tab/>
        <w:t xml:space="preserve">B. Schneier, “Attack Trees,” in </w:t>
      </w:r>
      <w:r w:rsidRPr="00E01BD6">
        <w:rPr>
          <w:i/>
          <w:iCs/>
          <w:noProof/>
        </w:rPr>
        <w:t>Secrets and Lies</w:t>
      </w:r>
      <w:r w:rsidRPr="00E01BD6">
        <w:rPr>
          <w:noProof/>
        </w:rPr>
        <w:t>, Indianapolis, Indiana: Wiley Publishing, Inc., 2015, pp. 318–333.</w:t>
      </w:r>
    </w:p>
    <w:p w14:paraId="7F91AB5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4]</w:t>
      </w:r>
      <w:r w:rsidRPr="00E01BD6">
        <w:rPr>
          <w:noProof/>
        </w:rPr>
        <w:tab/>
        <w:t>“ADTool.” [Online]. Available: http://satoss.uni.lu/members/piotr/adtool/. [Accessed: 11-Apr-2018].</w:t>
      </w:r>
    </w:p>
    <w:p w14:paraId="1266F1F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5]</w:t>
      </w:r>
      <w:r w:rsidRPr="00E01BD6">
        <w:rPr>
          <w:noProof/>
        </w:rPr>
        <w:tab/>
        <w:t>J. D. Woodward, C. Horn, J. Gatune, and A. Thomas, “RAND Public Safety and Justice Biometrics A Look at Facial Recognition.”</w:t>
      </w:r>
    </w:p>
    <w:p w14:paraId="125D3D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6]</w:t>
      </w:r>
      <w:r w:rsidRPr="00E01BD6">
        <w:rPr>
          <w:noProof/>
        </w:rPr>
        <w:tab/>
        <w:t xml:space="preserve">I. Martinovic, K. Rasmussen, M. Roeschlin, and G. Tsudik, “Authentication Using Pulse-Response Biometrics,” </w:t>
      </w:r>
      <w:r w:rsidRPr="00E01BD6">
        <w:rPr>
          <w:i/>
          <w:iCs/>
          <w:noProof/>
        </w:rPr>
        <w:t>Commun. ACM</w:t>
      </w:r>
      <w:r w:rsidRPr="00E01BD6">
        <w:rPr>
          <w:noProof/>
        </w:rPr>
        <w:t>, vol. 60, no. 2, 2017.</w:t>
      </w:r>
    </w:p>
    <w:p w14:paraId="1E11824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7]</w:t>
      </w:r>
      <w:r w:rsidRPr="00E01BD6">
        <w:rPr>
          <w:noProof/>
        </w:rPr>
        <w:tab/>
        <w:t>“Piotr Kordy.” [Online]. Available: http://satoss.uni.lu/members/piotr/index.php. [Accessed: 11-Apr-2018].</w:t>
      </w:r>
    </w:p>
    <w:p w14:paraId="20C0D51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8]</w:t>
      </w:r>
      <w:r w:rsidRPr="00E01BD6">
        <w:rPr>
          <w:noProof/>
        </w:rPr>
        <w:tab/>
        <w:t xml:space="preserve">D. Coffin, “Two-Factor Authentication,” in </w:t>
      </w:r>
      <w:r w:rsidRPr="00E01BD6">
        <w:rPr>
          <w:i/>
          <w:iCs/>
          <w:noProof/>
        </w:rPr>
        <w:t>Expert Oracle and Java Security</w:t>
      </w:r>
      <w:r w:rsidRPr="00E01BD6">
        <w:rPr>
          <w:noProof/>
        </w:rPr>
        <w:t xml:space="preserve">, </w:t>
      </w:r>
      <w:r w:rsidRPr="00E01BD6">
        <w:rPr>
          <w:noProof/>
        </w:rPr>
        <w:lastRenderedPageBreak/>
        <w:t>Berkeley, CA: Apress, 2011, pp. 177–178.</w:t>
      </w:r>
    </w:p>
    <w:p w14:paraId="20BC66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69]</w:t>
      </w:r>
      <w:r w:rsidRPr="00E01BD6">
        <w:rPr>
          <w:noProof/>
        </w:rPr>
        <w:tab/>
        <w:t>P. Bours, “Continuous keystroke dynamics: A different perspective towards biometric evaluation,” 2012.</w:t>
      </w:r>
    </w:p>
    <w:p w14:paraId="76C0487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0]</w:t>
      </w:r>
      <w:r w:rsidRPr="00E01BD6">
        <w:rPr>
          <w:noProof/>
        </w:rPr>
        <w:tab/>
        <w:t>J. Rose, Y. Liu, and A. Awad, “Biometric Authentication Using Mouse and Eye Movement Data,” 2017.</w:t>
      </w:r>
    </w:p>
    <w:p w14:paraId="49AA064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1]</w:t>
      </w:r>
      <w:r w:rsidRPr="00E01BD6">
        <w:rPr>
          <w:noProof/>
        </w:rPr>
        <w:tab/>
        <w:t xml:space="preserve">C. Feher, Y. Elovici, R. Moskovitch, L. Rokach, and A. Schclar, “User identity verification via mouse dynamics,” </w:t>
      </w:r>
      <w:r w:rsidRPr="00E01BD6">
        <w:rPr>
          <w:i/>
          <w:iCs/>
          <w:noProof/>
        </w:rPr>
        <w:t>Inf. Sci. (Ny).</w:t>
      </w:r>
      <w:r w:rsidRPr="00E01BD6">
        <w:rPr>
          <w:noProof/>
        </w:rPr>
        <w:t>, vol. 201, pp. 19–36, 2012.</w:t>
      </w:r>
    </w:p>
    <w:p w14:paraId="1AC0B3F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2]</w:t>
      </w:r>
      <w:r w:rsidRPr="00E01BD6">
        <w:rPr>
          <w:noProof/>
        </w:rPr>
        <w:tab/>
        <w:t>“Riigieksami_vaatlusjuhend_2017.”</w:t>
      </w:r>
    </w:p>
    <w:p w14:paraId="6DC56F4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3]</w:t>
      </w:r>
      <w:r w:rsidRPr="00E01BD6">
        <w:rPr>
          <w:noProof/>
        </w:rPr>
        <w:tab/>
        <w:t xml:space="preserve">I. Traore and A. A. E. Ahmed, </w:t>
      </w:r>
      <w:r w:rsidRPr="00E01BD6">
        <w:rPr>
          <w:i/>
          <w:iCs/>
          <w:noProof/>
        </w:rPr>
        <w:t>Continuous authentication using biometrics : data, models, and metrics</w:t>
      </w:r>
      <w:r w:rsidRPr="00E01BD6">
        <w:rPr>
          <w:noProof/>
        </w:rPr>
        <w:t>. Information Science Reference, 2012.</w:t>
      </w:r>
    </w:p>
    <w:p w14:paraId="4A4A375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4]</w:t>
      </w:r>
      <w:r w:rsidRPr="00E01BD6">
        <w:rPr>
          <w:noProof/>
        </w:rPr>
        <w:tab/>
        <w:t>O. M. Parkhi, A. Vedaldi, and A. Zisserman, “Deep Face Recognition.”</w:t>
      </w:r>
    </w:p>
    <w:p w14:paraId="1C39713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5]</w:t>
      </w:r>
      <w:r w:rsidRPr="00E01BD6">
        <w:rPr>
          <w:noProof/>
        </w:rPr>
        <w:tab/>
        <w:t>Y. Sun, D. Liang, X. Wang, and X. Tang, “DeepID3: Face Recognition with Very Deep Neural Networks,” Feb. 2015.</w:t>
      </w:r>
    </w:p>
    <w:p w14:paraId="62B889A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6]</w:t>
      </w:r>
      <w:r w:rsidRPr="00E01BD6">
        <w:rPr>
          <w:noProof/>
        </w:rPr>
        <w:tab/>
        <w:t xml:space="preserve">F. Schroff, D. Kalenichenko, and J. Philbin, “FaceNet: A unified embedding for face recognition and clustering,” in </w:t>
      </w:r>
      <w:r w:rsidRPr="00E01BD6">
        <w:rPr>
          <w:i/>
          <w:iCs/>
          <w:noProof/>
        </w:rPr>
        <w:t>2015 IEEE Conference on Computer Vision and Pattern Recognition (CVPR)</w:t>
      </w:r>
      <w:r w:rsidRPr="00E01BD6">
        <w:rPr>
          <w:noProof/>
        </w:rPr>
        <w:t>, 2015, pp. 815–823.</w:t>
      </w:r>
    </w:p>
    <w:p w14:paraId="5C8549C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7]</w:t>
      </w:r>
      <w:r w:rsidRPr="00E01BD6">
        <w:rPr>
          <w:noProof/>
        </w:rPr>
        <w:tab/>
        <w:t xml:space="preserve">Y. Xu, T. Price, J.-M. Frahm, and F. Monrose, “Virtual U: Defeating Face Liveness Detection by  Building Virtual Models from Your Public Photos,” in </w:t>
      </w:r>
      <w:r w:rsidRPr="00E01BD6">
        <w:rPr>
          <w:i/>
          <w:iCs/>
          <w:noProof/>
        </w:rPr>
        <w:t>Proceedings of the  25th USENIX Security Symposium</w:t>
      </w:r>
      <w:r w:rsidRPr="00E01BD6">
        <w:rPr>
          <w:noProof/>
        </w:rPr>
        <w:t>, 2016.</w:t>
      </w:r>
    </w:p>
    <w:p w14:paraId="006CDC3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8]</w:t>
      </w:r>
      <w:r w:rsidRPr="00E01BD6">
        <w:rPr>
          <w:noProof/>
        </w:rPr>
        <w:tab/>
        <w:t xml:space="preserve">N. Erdogmus and S. Marcel, “Spoofing Face Recognition With 3D Masks,” </w:t>
      </w:r>
      <w:r w:rsidRPr="00E01BD6">
        <w:rPr>
          <w:i/>
          <w:iCs/>
          <w:noProof/>
        </w:rPr>
        <w:t>IEEE Trans. Inf. Forensics Secur.</w:t>
      </w:r>
      <w:r w:rsidRPr="00E01BD6">
        <w:rPr>
          <w:noProof/>
        </w:rPr>
        <w:t>, vol. 9, no. 7, pp. 1084–1097, Jul. 2014.</w:t>
      </w:r>
    </w:p>
    <w:p w14:paraId="6B482FC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79]</w:t>
      </w:r>
      <w:r w:rsidRPr="00E01BD6">
        <w:rPr>
          <w:noProof/>
        </w:rPr>
        <w:tab/>
        <w:t>Y. Li, Y. Li, Q. Yan, H. Kong, and R. H. Deng, “Seeing Your Face Is Not Enough: An Inertial Sensor-Based Liveness Detection for Face Authentication.”</w:t>
      </w:r>
    </w:p>
    <w:p w14:paraId="4B5D8EF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0]</w:t>
      </w:r>
      <w:r w:rsidRPr="00E01BD6">
        <w:rPr>
          <w:noProof/>
        </w:rPr>
        <w:tab/>
        <w:t>K. Niinuma and A. K. Jain, “Continuous user authentication using temporal information,” 2010.</w:t>
      </w:r>
    </w:p>
    <w:p w14:paraId="5F420BB8"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1]</w:t>
      </w:r>
      <w:r w:rsidRPr="00E01BD6">
        <w:rPr>
          <w:noProof/>
        </w:rPr>
        <w:tab/>
        <w:t xml:space="preserve">A. Fayyoumi and A. Zarrad, “Novel Solution Based on Face Recognition to </w:t>
      </w:r>
      <w:r w:rsidRPr="00E01BD6">
        <w:rPr>
          <w:noProof/>
        </w:rPr>
        <w:lastRenderedPageBreak/>
        <w:t>Address Identity Theft and Cheating in Online Examination Systems,” vol. 4, pp. 5–12, 2014.</w:t>
      </w:r>
    </w:p>
    <w:p w14:paraId="03C86CF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2]</w:t>
      </w:r>
      <w:r w:rsidRPr="00E01BD6">
        <w:rPr>
          <w:noProof/>
        </w:rPr>
        <w:tab/>
        <w:t xml:space="preserve">X. Li, J. Li, L. Liu, and J. Xu, “Face pose estimate technology and its application in video invigilation,” in </w:t>
      </w:r>
      <w:r w:rsidRPr="00E01BD6">
        <w:rPr>
          <w:i/>
          <w:iCs/>
          <w:noProof/>
        </w:rPr>
        <w:t>2nd International Workshop on Education Technology and Computer Science, ETCS 2010</w:t>
      </w:r>
      <w:r w:rsidRPr="00E01BD6">
        <w:rPr>
          <w:noProof/>
        </w:rPr>
        <w:t>, 2010, vol. 2, pp. 102–105.</w:t>
      </w:r>
    </w:p>
    <w:p w14:paraId="3B08C80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3]</w:t>
      </w:r>
      <w:r w:rsidRPr="00E01BD6">
        <w:rPr>
          <w:noProof/>
        </w:rPr>
        <w:tab/>
        <w:t>“e-Residency – New Digital Nation.” [Online]. Available: https://e-resident.gov.ee/. [Accessed: 23-Mar-2018].</w:t>
      </w:r>
    </w:p>
    <w:p w14:paraId="5AEF546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4]</w:t>
      </w:r>
      <w:r w:rsidRPr="00E01BD6">
        <w:rPr>
          <w:noProof/>
        </w:rPr>
        <w:tab/>
        <w:t>“AKIT - Andmekaitse ja infoturbe leksikon.” [Online]. Available: http://akit.cyber.ee/term/5998-iris-recognition. [Accessed: 23-Mar-2018].</w:t>
      </w:r>
    </w:p>
    <w:p w14:paraId="2A86617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5]</w:t>
      </w:r>
      <w:r w:rsidRPr="00E01BD6">
        <w:rPr>
          <w:noProof/>
        </w:rPr>
        <w:tab/>
        <w:t>“Iris Recognition.”</w:t>
      </w:r>
    </w:p>
    <w:p w14:paraId="0055EED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6]</w:t>
      </w:r>
      <w:r w:rsidRPr="00E01BD6">
        <w:rPr>
          <w:noProof/>
        </w:rPr>
        <w:tab/>
        <w:t xml:space="preserve">L. C. F. Araujo, L. H. R. Sucupira, M. G. Lizarraga, L. L. Ling, and J. B. T. Yabu-Uti, “User authentication through typing biometrics features,” </w:t>
      </w:r>
      <w:r w:rsidRPr="00E01BD6">
        <w:rPr>
          <w:i/>
          <w:iCs/>
          <w:noProof/>
        </w:rPr>
        <w:t>IEEE Trans. Signal Process.</w:t>
      </w:r>
      <w:r w:rsidRPr="00E01BD6">
        <w:rPr>
          <w:noProof/>
        </w:rPr>
        <w:t>, vol. 53, no. 2, pp. 851–855, Feb. 2005.</w:t>
      </w:r>
    </w:p>
    <w:p w14:paraId="7BB89B6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7]</w:t>
      </w:r>
      <w:r w:rsidRPr="00E01BD6">
        <w:rPr>
          <w:noProof/>
        </w:rPr>
        <w:tab/>
        <w:t xml:space="preserve">S. Mondal and P. Bours, “Person Identification by Keystroke Dynamics Using Pairwise User Coupling,” </w:t>
      </w:r>
      <w:r w:rsidRPr="00E01BD6">
        <w:rPr>
          <w:i/>
          <w:iCs/>
          <w:noProof/>
        </w:rPr>
        <w:t>IEEE Trans. Inf. Forensics Secur.</w:t>
      </w:r>
      <w:r w:rsidRPr="00E01BD6">
        <w:rPr>
          <w:noProof/>
        </w:rPr>
        <w:t>, 2017.</w:t>
      </w:r>
    </w:p>
    <w:p w14:paraId="742F7EF6"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8]</w:t>
      </w:r>
      <w:r w:rsidRPr="00E01BD6">
        <w:rPr>
          <w:noProof/>
        </w:rPr>
        <w:tab/>
        <w:t xml:space="preserve">J. V. Monaco, N. Bakelman, S.-H. Cha, and C. C. Tappert, “Developing a Keystroke Biometric System for Continual Authentication of Computer Users,” in </w:t>
      </w:r>
      <w:r w:rsidRPr="00E01BD6">
        <w:rPr>
          <w:i/>
          <w:iCs/>
          <w:noProof/>
        </w:rPr>
        <w:t>2012 European Intelligence and Security Informatics Conference</w:t>
      </w:r>
      <w:r w:rsidRPr="00E01BD6">
        <w:rPr>
          <w:noProof/>
        </w:rPr>
        <w:t>, 2012, pp. 210–216.</w:t>
      </w:r>
    </w:p>
    <w:p w14:paraId="5D268DD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89]</w:t>
      </w:r>
      <w:r w:rsidRPr="00E01BD6">
        <w:rPr>
          <w:noProof/>
        </w:rPr>
        <w:tab/>
        <w:t xml:space="preserve">J. Roth, X. Liu, and D. Metaxas, “On continuous user authentication via typing behavior,” </w:t>
      </w:r>
      <w:r w:rsidRPr="00E01BD6">
        <w:rPr>
          <w:i/>
          <w:iCs/>
          <w:noProof/>
        </w:rPr>
        <w:t>IEEE Trans. Image Process.</w:t>
      </w:r>
      <w:r w:rsidRPr="00E01BD6">
        <w:rPr>
          <w:noProof/>
        </w:rPr>
        <w:t>, 2014.</w:t>
      </w:r>
    </w:p>
    <w:p w14:paraId="2B1C4F4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0]</w:t>
      </w:r>
      <w:r w:rsidRPr="00E01BD6">
        <w:rPr>
          <w:noProof/>
        </w:rPr>
        <w:tab/>
        <w:t xml:space="preserve">H. Saevanee and P. Bhattarakosol, “Authenticating User Using Keystroke Dynamics and Finger Pressure,” in </w:t>
      </w:r>
      <w:r w:rsidRPr="00E01BD6">
        <w:rPr>
          <w:i/>
          <w:iCs/>
          <w:noProof/>
        </w:rPr>
        <w:t>2009 6th IEEE Consumer Communications and Networking Conference</w:t>
      </w:r>
      <w:r w:rsidRPr="00E01BD6">
        <w:rPr>
          <w:noProof/>
        </w:rPr>
        <w:t>, 2009, pp. 1–2.</w:t>
      </w:r>
    </w:p>
    <w:p w14:paraId="781AB015"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1]</w:t>
      </w:r>
      <w:r w:rsidRPr="00E01BD6">
        <w:rPr>
          <w:noProof/>
        </w:rPr>
        <w:tab/>
        <w:t xml:space="preserve">H. Saevanee and P. Bhatarakosol, “User Authentication Using Combination of Behavioral Biometrics over the Touchpad Acting Like Touch Screen of Mobile Device,” in </w:t>
      </w:r>
      <w:r w:rsidRPr="00E01BD6">
        <w:rPr>
          <w:i/>
          <w:iCs/>
          <w:noProof/>
        </w:rPr>
        <w:t>2008 International Conference on Computer and Electrical Engineering</w:t>
      </w:r>
      <w:r w:rsidRPr="00E01BD6">
        <w:rPr>
          <w:noProof/>
        </w:rPr>
        <w:t>, 2008, pp. 82–86.</w:t>
      </w:r>
    </w:p>
    <w:p w14:paraId="32E20C8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92]</w:t>
      </w:r>
      <w:r w:rsidRPr="00E01BD6">
        <w:rPr>
          <w:noProof/>
        </w:rPr>
        <w:tab/>
        <w:t xml:space="preserve">Y. Sun, H. Ceker, and S. Upadhyaya, “Shared keystroke dataset for continuous authentication,” in </w:t>
      </w:r>
      <w:r w:rsidRPr="00E01BD6">
        <w:rPr>
          <w:i/>
          <w:iCs/>
          <w:noProof/>
        </w:rPr>
        <w:t>8th IEEE International Workshop on Information Forensics and Security, WIFS 2016</w:t>
      </w:r>
      <w:r w:rsidRPr="00E01BD6">
        <w:rPr>
          <w:noProof/>
        </w:rPr>
        <w:t>, 2017.</w:t>
      </w:r>
    </w:p>
    <w:p w14:paraId="2507EE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3]</w:t>
      </w:r>
      <w:r w:rsidRPr="00E01BD6">
        <w:rPr>
          <w:noProof/>
        </w:rPr>
        <w:tab/>
        <w:t xml:space="preserve">I. Deutschmann, P. Nordstrom, and L. Nilsson, “Continuous Authentication Using Behavioral Biometrics,” </w:t>
      </w:r>
      <w:r w:rsidRPr="00E01BD6">
        <w:rPr>
          <w:i/>
          <w:iCs/>
          <w:noProof/>
        </w:rPr>
        <w:t>IT Prof.</w:t>
      </w:r>
      <w:r w:rsidRPr="00E01BD6">
        <w:rPr>
          <w:noProof/>
        </w:rPr>
        <w:t>, vol. 15, no. 4, pp. 12–15, Jul. 2013.</w:t>
      </w:r>
    </w:p>
    <w:p w14:paraId="3C48878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4]</w:t>
      </w:r>
      <w:r w:rsidRPr="00E01BD6">
        <w:rPr>
          <w:noProof/>
        </w:rPr>
        <w:tab/>
        <w:t xml:space="preserve">S. Mondal and P. Bours, “A study on continuous authentication using a combination of keystroke and mouse biometrics,” </w:t>
      </w:r>
      <w:r w:rsidRPr="00E01BD6">
        <w:rPr>
          <w:i/>
          <w:iCs/>
          <w:noProof/>
        </w:rPr>
        <w:t>Neurocomputing</w:t>
      </w:r>
      <w:r w:rsidRPr="00E01BD6">
        <w:rPr>
          <w:noProof/>
        </w:rPr>
        <w:t>, vol. 230, pp. 1–22, Mar. 2017.</w:t>
      </w:r>
    </w:p>
    <w:p w14:paraId="4584A18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5]</w:t>
      </w:r>
      <w:r w:rsidRPr="00E01BD6">
        <w:rPr>
          <w:noProof/>
        </w:rPr>
        <w:tab/>
        <w:t>S. Mondal and P. Bours, “Continuous Authentication using Mouse Dynamics.”</w:t>
      </w:r>
    </w:p>
    <w:p w14:paraId="0C34D30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6]</w:t>
      </w:r>
      <w:r w:rsidRPr="00E01BD6">
        <w:rPr>
          <w:noProof/>
        </w:rPr>
        <w:tab/>
        <w:t xml:space="preserve">B. Sayed, I. Traore, I. Woungang, and M. S. Obaidat, “Biometric Authentication Using Mouse Gesture Dynamics,” </w:t>
      </w:r>
      <w:r w:rsidRPr="00E01BD6">
        <w:rPr>
          <w:i/>
          <w:iCs/>
          <w:noProof/>
        </w:rPr>
        <w:t>IEEE Syst. J.</w:t>
      </w:r>
      <w:r w:rsidRPr="00E01BD6">
        <w:rPr>
          <w:noProof/>
        </w:rPr>
        <w:t>, vol. 7, no. 2, pp. 262–274, Jun. 2013.</w:t>
      </w:r>
    </w:p>
    <w:p w14:paraId="619106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7]</w:t>
      </w:r>
      <w:r w:rsidRPr="00E01BD6">
        <w:rPr>
          <w:noProof/>
        </w:rPr>
        <w:tab/>
        <w:t xml:space="preserve">M. Sharif, T. Faiz, and M. Raza, “Time signatures - an implementation of Keystroke and click patterns for practical and secure authentication,” in </w:t>
      </w:r>
      <w:r w:rsidRPr="00E01BD6">
        <w:rPr>
          <w:i/>
          <w:iCs/>
          <w:noProof/>
        </w:rPr>
        <w:t>2008 Third International Conference on Digital Information Management</w:t>
      </w:r>
      <w:r w:rsidRPr="00E01BD6">
        <w:rPr>
          <w:noProof/>
        </w:rPr>
        <w:t>, 2008, pp. 559–562.</w:t>
      </w:r>
    </w:p>
    <w:p w14:paraId="13A669C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8]</w:t>
      </w:r>
      <w:r w:rsidRPr="00E01BD6">
        <w:rPr>
          <w:noProof/>
        </w:rPr>
        <w:tab/>
        <w:t>“Multi-factor Authentication Using Gesture Biometrics - Biometric Signature ID.” [Online]. Available: https://www.biosig-id.com/. [Accessed: 04-Mar-2018].</w:t>
      </w:r>
    </w:p>
    <w:p w14:paraId="7235B0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99]</w:t>
      </w:r>
      <w:r w:rsidRPr="00E01BD6">
        <w:rPr>
          <w:noProof/>
        </w:rPr>
        <w:tab/>
        <w:t>BioCatch, “Invisible Challenges.” p. 11, 2017.</w:t>
      </w:r>
    </w:p>
    <w:p w14:paraId="10C39560"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0]</w:t>
      </w:r>
      <w:r w:rsidRPr="00E01BD6">
        <w:rPr>
          <w:noProof/>
        </w:rPr>
        <w:tab/>
        <w:t xml:space="preserve">T. Sim, S. Zhang, R. Janakiraman, and S. Kumar, “Continuous Verification Using Multimodal Biometrics,” </w:t>
      </w:r>
      <w:r w:rsidRPr="00E01BD6">
        <w:rPr>
          <w:i/>
          <w:iCs/>
          <w:noProof/>
        </w:rPr>
        <w:t>IEEE Trans. Pattern Anal. Mach. Intell.</w:t>
      </w:r>
      <w:r w:rsidRPr="00E01BD6">
        <w:rPr>
          <w:noProof/>
        </w:rPr>
        <w:t>, vol. 29, no. 4, pp. 687–700, Apr. 2007.</w:t>
      </w:r>
    </w:p>
    <w:p w14:paraId="3A46508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1]</w:t>
      </w:r>
      <w:r w:rsidRPr="00E01BD6">
        <w:rPr>
          <w:noProof/>
        </w:rPr>
        <w:tab/>
        <w:t>NIST report to the United States Congress, “SUMMARY OF NIST STANDARDS FOR BIOMETRIC ACCURACY, TAMPER RESISTANCE, AND INTEROPERABILITY EXECUTIVE SUMMARY Large Scale Testing,” 2002.</w:t>
      </w:r>
    </w:p>
    <w:p w14:paraId="368C1DE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2]</w:t>
      </w:r>
      <w:r w:rsidRPr="00E01BD6">
        <w:rPr>
          <w:noProof/>
        </w:rPr>
        <w:tab/>
        <w:t>X. Liu, L. Kong, Z. Diao, and P. Jia, “Line-scan system for continuous hand authentication,” 2017.</w:t>
      </w:r>
    </w:p>
    <w:p w14:paraId="38646FC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lastRenderedPageBreak/>
        <w:t>[103]</w:t>
      </w:r>
      <w:r w:rsidRPr="00E01BD6">
        <w:rPr>
          <w:noProof/>
        </w:rPr>
        <w:tab/>
        <w:t>“Fujitsu PalmSecure - Fujitsu Global.” [Online]. Available: http://www.fujitsu.com/global/solutions/business-technology/security/palmsecure/. [Accessed: 11-Mar-2018].</w:t>
      </w:r>
    </w:p>
    <w:p w14:paraId="0021E47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4]</w:t>
      </w:r>
      <w:r w:rsidRPr="00E01BD6">
        <w:rPr>
          <w:noProof/>
        </w:rPr>
        <w:tab/>
        <w:t>“PalmSecure Mouse.” .</w:t>
      </w:r>
    </w:p>
    <w:p w14:paraId="2F47612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5]</w:t>
      </w:r>
      <w:r w:rsidRPr="00E01BD6">
        <w:rPr>
          <w:noProof/>
        </w:rPr>
        <w:tab/>
        <w:t>“AKIT - Andmekaitse ja infoturbe leksikon.” [Online]. Available: http://akit.cyber.ee/term/12784-soft-biometrics. [Accessed: 09-Mar-2018].</w:t>
      </w:r>
    </w:p>
    <w:p w14:paraId="60671BE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6]</w:t>
      </w:r>
      <w:r w:rsidRPr="00E01BD6">
        <w:rPr>
          <w:noProof/>
        </w:rPr>
        <w:tab/>
        <w:t>A. K. Jain, S. C. Dass, and K. Nandakumar, “Can soft biometric traits assist user recognition?”</w:t>
      </w:r>
    </w:p>
    <w:p w14:paraId="6EA5D25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7]</w:t>
      </w:r>
      <w:r w:rsidRPr="00E01BD6">
        <w:rPr>
          <w:noProof/>
        </w:rPr>
        <w:tab/>
        <w:t xml:space="preserve">K. Niinuma, U. Park, and A. K. Jain, “Soft Biometric Traits for Continuous User Authentication,” </w:t>
      </w:r>
      <w:r w:rsidRPr="00E01BD6">
        <w:rPr>
          <w:i/>
          <w:iCs/>
          <w:noProof/>
        </w:rPr>
        <w:t>IEEE Trans. Inf. Forensics Secur.</w:t>
      </w:r>
      <w:r w:rsidRPr="00E01BD6">
        <w:rPr>
          <w:noProof/>
        </w:rPr>
        <w:t>, vol. 5, no. 4, pp. 771–780, Dec. 2010.</w:t>
      </w:r>
    </w:p>
    <w:p w14:paraId="6A825B1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8]</w:t>
      </w:r>
      <w:r w:rsidRPr="00E01BD6">
        <w:rPr>
          <w:noProof/>
        </w:rPr>
        <w:tab/>
        <w:t xml:space="preserve">J. R. Pinto, J. S. Cardoso, A. Lourenço, and C. Carreiras, “Towards a continuous biometric system based on ECG signals acquired on the steering wheel,” </w:t>
      </w:r>
      <w:r w:rsidRPr="00E01BD6">
        <w:rPr>
          <w:i/>
          <w:iCs/>
          <w:noProof/>
        </w:rPr>
        <w:t>Sensors (Switzerland)</w:t>
      </w:r>
      <w:r w:rsidRPr="00E01BD6">
        <w:rPr>
          <w:noProof/>
        </w:rPr>
        <w:t>, 2017.</w:t>
      </w:r>
    </w:p>
    <w:p w14:paraId="25EE8B1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09]</w:t>
      </w:r>
      <w:r w:rsidRPr="00E01BD6">
        <w:rPr>
          <w:noProof/>
        </w:rPr>
        <w:tab/>
        <w:t xml:space="preserve">S. Vhaduri and C. Poellabauer, “Wearable device user authentication using physiological and behavioral metrics,” in </w:t>
      </w:r>
      <w:r w:rsidRPr="00E01BD6">
        <w:rPr>
          <w:i/>
          <w:iCs/>
          <w:noProof/>
        </w:rPr>
        <w:t>2017 IEEE 28th Annual International Symposium on Personal, Indoor, and Mobile Radio Communications (PIMRC)</w:t>
      </w:r>
      <w:r w:rsidRPr="00E01BD6">
        <w:rPr>
          <w:noProof/>
        </w:rPr>
        <w:t>, 2017, pp. 1–6.</w:t>
      </w:r>
    </w:p>
    <w:p w14:paraId="4B5B524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0]</w:t>
      </w:r>
      <w:r w:rsidRPr="00E01BD6">
        <w:rPr>
          <w:noProof/>
        </w:rPr>
        <w:tab/>
        <w:t xml:space="preserve">C. D. Holland and O. V. Komogortsev, “Complex Eye Movement Pattern Biometrics: The Effects of Environment and Stimulus,” </w:t>
      </w:r>
      <w:r w:rsidRPr="00E01BD6">
        <w:rPr>
          <w:i/>
          <w:iCs/>
          <w:noProof/>
        </w:rPr>
        <w:t>IEEE Trans. Inf. Forensics Secur.</w:t>
      </w:r>
      <w:r w:rsidRPr="00E01BD6">
        <w:rPr>
          <w:noProof/>
        </w:rPr>
        <w:t>, vol. 8, no. 12, pp. 2115–2126, Dec. 2013.</w:t>
      </w:r>
    </w:p>
    <w:p w14:paraId="0970C5A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1]</w:t>
      </w:r>
      <w:r w:rsidRPr="00E01BD6">
        <w:rPr>
          <w:noProof/>
        </w:rPr>
        <w:tab/>
        <w:t xml:space="preserve">R. J. Leigh and D. S. Zee, </w:t>
      </w:r>
      <w:r w:rsidRPr="00E01BD6">
        <w:rPr>
          <w:i/>
          <w:iCs/>
          <w:noProof/>
        </w:rPr>
        <w:t>The Neurology of Eye Movements</w:t>
      </w:r>
      <w:r w:rsidRPr="00E01BD6">
        <w:rPr>
          <w:noProof/>
        </w:rPr>
        <w:t>. Oxford University Press, 2015.</w:t>
      </w:r>
    </w:p>
    <w:p w14:paraId="465BC9FF"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2]</w:t>
      </w:r>
      <w:r w:rsidRPr="00E01BD6">
        <w:rPr>
          <w:noProof/>
        </w:rPr>
        <w:tab/>
        <w:t xml:space="preserve">Y. Cheung and Q. Peng, “Eye Gaze Tracking With a Web Camera in a Desktop Environment,” </w:t>
      </w:r>
      <w:r w:rsidRPr="00E01BD6">
        <w:rPr>
          <w:i/>
          <w:iCs/>
          <w:noProof/>
        </w:rPr>
        <w:t>IEEE Trans. Human-Machine Syst.</w:t>
      </w:r>
      <w:r w:rsidRPr="00E01BD6">
        <w:rPr>
          <w:noProof/>
        </w:rPr>
        <w:t>, vol. 45, no. 4, pp. 419–430, Aug. 2015.</w:t>
      </w:r>
    </w:p>
    <w:p w14:paraId="4A61212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3]</w:t>
      </w:r>
      <w:r w:rsidRPr="00E01BD6">
        <w:rPr>
          <w:noProof/>
        </w:rPr>
        <w:tab/>
        <w:t xml:space="preserve">J. San Agustin, H. Skovsgaard, J. P. Hansen, and D. W. Hansen, “Low-cost gaze interaction,” in </w:t>
      </w:r>
      <w:r w:rsidRPr="00E01BD6">
        <w:rPr>
          <w:i/>
          <w:iCs/>
          <w:noProof/>
        </w:rPr>
        <w:t xml:space="preserve">Proceedings of the 27th international conference extended </w:t>
      </w:r>
      <w:r w:rsidRPr="00E01BD6">
        <w:rPr>
          <w:i/>
          <w:iCs/>
          <w:noProof/>
        </w:rPr>
        <w:lastRenderedPageBreak/>
        <w:t>abstracts on Human factors in computing systems - CHI EA ’09</w:t>
      </w:r>
      <w:r w:rsidRPr="00E01BD6">
        <w:rPr>
          <w:noProof/>
        </w:rPr>
        <w:t>, 2009.</w:t>
      </w:r>
    </w:p>
    <w:p w14:paraId="0B4226D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4]</w:t>
      </w:r>
      <w:r w:rsidRPr="00E01BD6">
        <w:rPr>
          <w:noProof/>
        </w:rPr>
        <w:tab/>
        <w:t xml:space="preserve">H. Skovsgaard, J. S. Agustin, S. A. Johansen, J. P. Hansen, and M. Tall, “Evaluation of a remote webcam-based eye tracker,” in </w:t>
      </w:r>
      <w:r w:rsidRPr="00E01BD6">
        <w:rPr>
          <w:i/>
          <w:iCs/>
          <w:noProof/>
        </w:rPr>
        <w:t>Proceedings of the 1st Conference on Novel Gaze-Controlled Applications - NGCA ’11</w:t>
      </w:r>
      <w:r w:rsidRPr="00E01BD6">
        <w:rPr>
          <w:noProof/>
        </w:rPr>
        <w:t>, 2011.</w:t>
      </w:r>
    </w:p>
    <w:p w14:paraId="03D8029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5]</w:t>
      </w:r>
      <w:r w:rsidRPr="00E01BD6">
        <w:rPr>
          <w:noProof/>
        </w:rPr>
        <w:tab/>
        <w:t>D. C. Niehorster, T. H. W. Cornelissen, K. Holmqvist, I. T. C. Hooge, and R. S. Hessels, “What to expect from your remote eye-tracker when participants are unrestrained,” 2017.</w:t>
      </w:r>
    </w:p>
    <w:p w14:paraId="10E8D69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6]</w:t>
      </w:r>
      <w:r w:rsidRPr="00E01BD6">
        <w:rPr>
          <w:noProof/>
        </w:rPr>
        <w:tab/>
        <w:t>D. Bäck, “Neural Network Gaze Tracking using Web Camera,” Linköpings tekniska högskola (Institutionen för medicinsk teknik), 2005.</w:t>
      </w:r>
    </w:p>
    <w:p w14:paraId="4F7E2AD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7]</w:t>
      </w:r>
      <w:r w:rsidRPr="00E01BD6">
        <w:rPr>
          <w:noProof/>
        </w:rPr>
        <w:tab/>
        <w:t xml:space="preserve">A. Boehm </w:t>
      </w:r>
      <w:r w:rsidRPr="00E01BD6">
        <w:rPr>
          <w:i/>
          <w:iCs/>
          <w:noProof/>
        </w:rPr>
        <w:t>et al.</w:t>
      </w:r>
      <w:r w:rsidRPr="00E01BD6">
        <w:rPr>
          <w:noProof/>
        </w:rPr>
        <w:t xml:space="preserve">, “SAFE: Secure authentication with Face and Eyes,” in </w:t>
      </w:r>
      <w:r w:rsidRPr="00E01BD6">
        <w:rPr>
          <w:i/>
          <w:iCs/>
          <w:noProof/>
        </w:rPr>
        <w:t>2013 International Conference on Privacy and Security in Mobile Systems, PRISMS 2013 - co-located with Global Wireless Summit</w:t>
      </w:r>
      <w:r w:rsidRPr="00E01BD6">
        <w:rPr>
          <w:noProof/>
        </w:rPr>
        <w:t>, 2014.</w:t>
      </w:r>
    </w:p>
    <w:p w14:paraId="363F345B"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8]</w:t>
      </w:r>
      <w:r w:rsidRPr="00E01BD6">
        <w:rPr>
          <w:noProof/>
        </w:rPr>
        <w:tab/>
        <w:t xml:space="preserve">Bharath S Sirur and Shankar Pendse, “Gaze driven architecture: Adding new dimensions to level of security in computers,” in </w:t>
      </w:r>
      <w:r w:rsidRPr="00E01BD6">
        <w:rPr>
          <w:i/>
          <w:iCs/>
          <w:noProof/>
        </w:rPr>
        <w:t>2010 3rd International Conference on Computer Science and Information Technology</w:t>
      </w:r>
      <w:r w:rsidRPr="00E01BD6">
        <w:rPr>
          <w:noProof/>
        </w:rPr>
        <w:t>, 2010, pp. 200–205.</w:t>
      </w:r>
    </w:p>
    <w:p w14:paraId="31C85942"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19]</w:t>
      </w:r>
      <w:r w:rsidRPr="00E01BD6">
        <w:rPr>
          <w:noProof/>
        </w:rPr>
        <w:tab/>
        <w:t xml:space="preserve">W. Sewell and O. Komogortsev, “Real-Time Eye Gaze Tracking With an Unmodified Commodity Webcam Employing a Neural Network,” in </w:t>
      </w:r>
      <w:r w:rsidRPr="00E01BD6">
        <w:rPr>
          <w:i/>
          <w:iCs/>
          <w:noProof/>
        </w:rPr>
        <w:t>Proceedings of ACM Conference on Human Factors in Computing Systems (CHI)</w:t>
      </w:r>
      <w:r w:rsidRPr="00E01BD6">
        <w:rPr>
          <w:noProof/>
        </w:rPr>
        <w:t>, 2010.</w:t>
      </w:r>
    </w:p>
    <w:p w14:paraId="6E14F66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0]</w:t>
      </w:r>
      <w:r w:rsidRPr="00E01BD6">
        <w:rPr>
          <w:noProof/>
        </w:rPr>
        <w:tab/>
        <w:t>“EnumDisplayMonitors function (Windows).” [Online]. Available: https://msdn.microsoft.com/en-us/library/windows/desktop/dd162610(v=vs.85).aspx. [Accessed: 24-Mar-2018].</w:t>
      </w:r>
    </w:p>
    <w:p w14:paraId="353E3E9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1]</w:t>
      </w:r>
      <w:r w:rsidRPr="00E01BD6">
        <w:rPr>
          <w:noProof/>
        </w:rPr>
        <w:tab/>
        <w:t>“EnumDisplayDevices function (Windows).” [Online]. Available: https://msdn.microsoft.com/en-us/library/windows/desktop/dd162609(v=vs.85).aspx. [Accessed: 24-Mar-2018].</w:t>
      </w:r>
    </w:p>
    <w:p w14:paraId="2FF4DB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2]</w:t>
      </w:r>
      <w:r w:rsidRPr="00E01BD6">
        <w:rPr>
          <w:noProof/>
        </w:rPr>
        <w:tab/>
        <w:t>“xrandr - ArchWiki.” [Online]. Available: https://wiki.archlinux.org/index.php/xrandr. [Accessed: 24-Mar-2018].</w:t>
      </w:r>
    </w:p>
    <w:p w14:paraId="5F9504B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3]</w:t>
      </w:r>
      <w:r w:rsidRPr="00E01BD6">
        <w:rPr>
          <w:noProof/>
        </w:rPr>
        <w:tab/>
        <w:t>“Respondus.” [Online]. Available: https://www.respondus.com/. [Accessed: 11-</w:t>
      </w:r>
      <w:r w:rsidRPr="00E01BD6">
        <w:rPr>
          <w:noProof/>
        </w:rPr>
        <w:lastRenderedPageBreak/>
        <w:t>Mar-2018].</w:t>
      </w:r>
    </w:p>
    <w:p w14:paraId="72E2535E"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4]</w:t>
      </w:r>
      <w:r w:rsidRPr="00E01BD6">
        <w:rPr>
          <w:noProof/>
        </w:rPr>
        <w:tab/>
        <w:t>“Safe Exam Browser - About.” [Online]. Available: https://safeexambrowser.org/about_overview_en.html. [Accessed: 11-Mar-2018].</w:t>
      </w:r>
    </w:p>
    <w:p w14:paraId="6FA51F2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5]</w:t>
      </w:r>
      <w:r w:rsidRPr="00E01BD6">
        <w:rPr>
          <w:noProof/>
        </w:rPr>
        <w:tab/>
        <w:t>“Anti-VM and Anti-Sandbox Explained - Cyberbit.” [Online]. Available: https://www.cyberbit.com/anti-vm-and-anti-sandbox-explained/. [Accessed: 12-Mar-2018].</w:t>
      </w:r>
    </w:p>
    <w:p w14:paraId="2CA90B7D"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6]</w:t>
      </w:r>
      <w:r w:rsidRPr="00E01BD6">
        <w:rPr>
          <w:noProof/>
        </w:rPr>
        <w:tab/>
        <w:t>“How Malware Detects Virtualized Environment (and its Countermeasures),” 2016. [Online]. Available: http://resources.infosecinstitute.com/how-malware-detects-virtualized-environment-and-its-countermeasures-an-overview/. [Accessed: 12-Mar-2018].</w:t>
      </w:r>
    </w:p>
    <w:p w14:paraId="6C2A78AC"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7]</w:t>
      </w:r>
      <w:r w:rsidRPr="00E01BD6">
        <w:rPr>
          <w:noProof/>
        </w:rPr>
        <w:tab/>
        <w:t>C. Jämthagen, M. Hell, and B. Smeets, “A Technique for Remote Detection of Certain Virtual Machine Monitors,” Springer, Berlin, Heidelberg, 2012, pp. 129–137.</w:t>
      </w:r>
    </w:p>
    <w:p w14:paraId="34645C8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8]</w:t>
      </w:r>
      <w:r w:rsidRPr="00E01BD6">
        <w:rPr>
          <w:noProof/>
        </w:rPr>
        <w:tab/>
        <w:t xml:space="preserve">M. Noorafiza, H. Maeda, T. Kinoshita, and R. Uda, “Virtual machine remote detection method using network timestamp in cloud computing,” in </w:t>
      </w:r>
      <w:r w:rsidRPr="00E01BD6">
        <w:rPr>
          <w:i/>
          <w:iCs/>
          <w:noProof/>
        </w:rPr>
        <w:t>8th International Conference for Internet Technology and Secured Transactions (ICITST-2013)</w:t>
      </w:r>
      <w:r w:rsidRPr="00E01BD6">
        <w:rPr>
          <w:noProof/>
        </w:rPr>
        <w:t>, 2013, pp. 375–380.</w:t>
      </w:r>
    </w:p>
    <w:p w14:paraId="093DFB83"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29]</w:t>
      </w:r>
      <w:r w:rsidRPr="00E01BD6">
        <w:rPr>
          <w:noProof/>
        </w:rPr>
        <w:tab/>
        <w:t xml:space="preserve">J. Moten, A. Fitterer, E. Brazier, J. Leonard, and A. Brown, “Examining online college cyber cheating methods and prevention measures,” </w:t>
      </w:r>
      <w:r w:rsidRPr="00E01BD6">
        <w:rPr>
          <w:i/>
          <w:iCs/>
          <w:noProof/>
        </w:rPr>
        <w:t>Electron. J. e-Learning</w:t>
      </w:r>
      <w:r w:rsidRPr="00E01BD6">
        <w:rPr>
          <w:noProof/>
        </w:rPr>
        <w:t>, 2013.</w:t>
      </w:r>
    </w:p>
    <w:p w14:paraId="29E695FA"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0]</w:t>
      </w:r>
      <w:r w:rsidRPr="00E01BD6">
        <w:rPr>
          <w:noProof/>
        </w:rPr>
        <w:tab/>
        <w:t>“MEKTORY.” [Online]. Available: https://www.ttu.ee/projektid/mektory-est/. [Accessed: 13-Apr-2018].</w:t>
      </w:r>
    </w:p>
    <w:p w14:paraId="0E1452F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1]</w:t>
      </w:r>
      <w:r w:rsidRPr="00E01BD6">
        <w:rPr>
          <w:noProof/>
        </w:rPr>
        <w:tab/>
        <w:t>Tobii Technology AB, “Product Description: Tobii X2-30 Eye Tracker, Tobii X2-60 Eye Tracker.” .</w:t>
      </w:r>
    </w:p>
    <w:p w14:paraId="3CBEA717"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2]</w:t>
      </w:r>
      <w:r w:rsidRPr="00E01BD6">
        <w:rPr>
          <w:noProof/>
        </w:rPr>
        <w:tab/>
        <w:t>“Tobii Studio User’s Manual.”</w:t>
      </w:r>
    </w:p>
    <w:p w14:paraId="791CF86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3]</w:t>
      </w:r>
      <w:r w:rsidRPr="00E01BD6">
        <w:rPr>
          <w:noProof/>
        </w:rPr>
        <w:tab/>
        <w:t>“Tobii Pro X2-30 screen-based eye tracker,” 2015.</w:t>
      </w:r>
    </w:p>
    <w:p w14:paraId="677208C4"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4]</w:t>
      </w:r>
      <w:r w:rsidRPr="00E01BD6">
        <w:rPr>
          <w:noProof/>
        </w:rPr>
        <w:tab/>
        <w:t xml:space="preserve">“Tobii Pro Studio eye tracking software, dedicated for UX,” 2015. [Online]. </w:t>
      </w:r>
      <w:r w:rsidRPr="00E01BD6">
        <w:rPr>
          <w:noProof/>
        </w:rPr>
        <w:lastRenderedPageBreak/>
        <w:t>Available: https://www.tobiipro.com/product-listing/tobii-pro-studio/. [Accessed: 14-Apr-2018].</w:t>
      </w:r>
    </w:p>
    <w:p w14:paraId="1CC72B89"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5]</w:t>
      </w:r>
      <w:r w:rsidRPr="00E01BD6">
        <w:rPr>
          <w:noProof/>
        </w:rPr>
        <w:tab/>
        <w:t>“Postimees: Värsked uudised Eestist ja välismaalt.” [Online]. Available: https://www.postimees.ee/. [Accessed: 16-Apr-2018].</w:t>
      </w:r>
    </w:p>
    <w:p w14:paraId="1FDDE291" w14:textId="77777777" w:rsidR="00E01BD6" w:rsidRPr="00E01BD6" w:rsidRDefault="00E01BD6" w:rsidP="00E01BD6">
      <w:pPr>
        <w:widowControl w:val="0"/>
        <w:autoSpaceDE w:val="0"/>
        <w:autoSpaceDN w:val="0"/>
        <w:adjustRightInd w:val="0"/>
        <w:spacing w:after="240" w:line="360" w:lineRule="auto"/>
        <w:ind w:left="640" w:hanging="640"/>
        <w:rPr>
          <w:noProof/>
        </w:rPr>
      </w:pPr>
      <w:r w:rsidRPr="00E01BD6">
        <w:rPr>
          <w:noProof/>
        </w:rPr>
        <w:t>[136]</w:t>
      </w:r>
      <w:r w:rsidRPr="00E01BD6">
        <w:rPr>
          <w:noProof/>
        </w:rPr>
        <w:tab/>
        <w:t>“YouTube.” [Online]. Available: https://www.youtube.com/. [Accessed: 16-Apr-2018].</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142" w:name="_Toc227485540"/>
      <w:bookmarkStart w:id="143" w:name="_Toc371596370"/>
      <w:bookmarkStart w:id="144" w:name="_Toc437263091"/>
      <w:bookmarkStart w:id="145" w:name="_Toc437856796"/>
      <w:r>
        <w:lastRenderedPageBreak/>
        <w:t>Lisa 1</w:t>
      </w:r>
      <w:bookmarkEnd w:id="142"/>
      <w:bookmarkEnd w:id="143"/>
      <w:bookmarkEnd w:id="144"/>
      <w:bookmarkEnd w:id="145"/>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20F20ACC" w14:textId="47628F6D" w:rsidR="00DA1E20" w:rsidRDefault="00DA1E20">
      <w:pPr>
        <w:pStyle w:val="CommentText"/>
      </w:pPr>
      <w:r>
        <w:rPr>
          <w:rStyle w:val="CommentReference"/>
        </w:rPr>
        <w:annotationRef/>
      </w:r>
      <w:r>
        <w:t>Pealkiri lühemaks, näide eemaldada</w:t>
      </w:r>
    </w:p>
    <w:p w14:paraId="2B252489" w14:textId="13C2E10B" w:rsidR="00DA1E20" w:rsidRDefault="00DA1E20">
      <w:pPr>
        <w:pStyle w:val="CommentText"/>
      </w:pPr>
      <w:r>
        <w:t>Eksamikorra rikkumine veebipõhistes testides</w:t>
      </w:r>
    </w:p>
    <w:p w14:paraId="36402DDA" w14:textId="30A0405A" w:rsidR="00DA1E20" w:rsidRDefault="00DA1E20">
      <w:pPr>
        <w:pStyle w:val="CommentText"/>
      </w:pPr>
      <w:r>
        <w:t>Veebipõhiste testide eksamikorra rikkumine</w:t>
      </w:r>
    </w:p>
    <w:p w14:paraId="0ED17DE3" w14:textId="7B84676C" w:rsidR="00DA1E20" w:rsidRDefault="00DA1E20">
      <w:pPr>
        <w:pStyle w:val="CommentText"/>
      </w:pPr>
      <w:r>
        <w:t>Kaitse eksamikorra rikkumise vastu veebipõhistes testides</w:t>
      </w:r>
    </w:p>
  </w:comment>
  <w:comment w:id="26" w:author="Author" w:initials="A">
    <w:p w14:paraId="7B78BADD" w14:textId="2B25EBF5" w:rsidR="00DA1E20" w:rsidRDefault="00DA1E20">
      <w:pPr>
        <w:pStyle w:val="CommentText"/>
      </w:pPr>
      <w:r>
        <w:rPr>
          <w:rStyle w:val="CommentReference"/>
        </w:rPr>
        <w:annotationRef/>
      </w:r>
      <w:r w:rsidRPr="009A7158">
        <w:rPr>
          <w:highlight w:val="yellow"/>
        </w:rPr>
        <w:t xml:space="preserve">Õendustudengite seas läbi viidud uuring paljastas, et testitegijad tunnevad end ebamugavalt, kui neid veebikaamera vahendusel jälgitakse </w:t>
      </w:r>
      <w:r w:rsidRPr="009A7158">
        <w:rPr>
          <w:highlight w:val="yellow"/>
        </w:rPr>
        <w:fldChar w:fldCharType="begin" w:fldLock="1"/>
      </w:r>
      <w:r>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43]", "plainTextFormattedCitation" : "[43]", "previouslyFormattedCitation" : "[43]" }, "properties" : {  }, "schema" : "https://github.com/citation-style-language/schema/raw/master/csl-citation.json" }</w:instrText>
      </w:r>
      <w:r w:rsidRPr="009A7158">
        <w:rPr>
          <w:highlight w:val="yellow"/>
        </w:rPr>
        <w:fldChar w:fldCharType="separate"/>
      </w:r>
      <w:r w:rsidRPr="00D26475">
        <w:rPr>
          <w:noProof/>
          <w:highlight w:val="yellow"/>
        </w:rPr>
        <w:t>[43]</w:t>
      </w:r>
      <w:r w:rsidRPr="009A7158">
        <w:rPr>
          <w:highlight w:val="yellow"/>
        </w:rPr>
        <w:fldChar w:fldCharType="end"/>
      </w:r>
      <w:r w:rsidRPr="009A7158">
        <w:rPr>
          <w:highlight w:val="yellow"/>
        </w:rPr>
        <w:t>.</w:t>
      </w:r>
    </w:p>
  </w:comment>
  <w:comment w:id="27" w:author="Author" w:initials="A">
    <w:p w14:paraId="1A59AEEA" w14:textId="77777777" w:rsidR="00DA1E20" w:rsidRDefault="00DA1E20" w:rsidP="00A77253">
      <w:pPr>
        <w:pStyle w:val="CommentText"/>
      </w:pPr>
      <w:r>
        <w:rPr>
          <w:rStyle w:val="CommentReference"/>
        </w:rPr>
        <w:annotationRef/>
      </w:r>
      <w:r>
        <w:t>andmesöödet?</w:t>
      </w:r>
    </w:p>
  </w:comment>
  <w:comment w:id="37" w:author="Author" w:initials="A">
    <w:p w14:paraId="277328A8" w14:textId="6E29087B" w:rsidR="00DA1E20" w:rsidRDefault="00DA1E20">
      <w:pPr>
        <w:pStyle w:val="CommentText"/>
      </w:pPr>
      <w:r>
        <w:rPr>
          <w:rStyle w:val="CommentReference"/>
        </w:rPr>
        <w:annotationRef/>
      </w:r>
      <w:r>
        <w:t>Kirjelda, mis see on. Koos viitega.</w:t>
      </w:r>
    </w:p>
  </w:comment>
  <w:comment w:id="40" w:author="Author" w:initials="A">
    <w:p w14:paraId="5F59621D" w14:textId="77777777" w:rsidR="00DA1E20" w:rsidRDefault="00DA1E20" w:rsidP="00AE4995">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0315DD89" w14:textId="77777777" w:rsidR="00DA1E20" w:rsidRDefault="00DA1E20" w:rsidP="00AE4995">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78E092EE" w14:textId="77777777" w:rsidR="00DA1E20" w:rsidRDefault="00DA1E20" w:rsidP="00AE4995">
      <w:pPr>
        <w:pStyle w:val="BodyText"/>
      </w:pPr>
      <w:r>
        <w:t>Autoriseerib = õiguste andmine</w:t>
      </w:r>
    </w:p>
    <w:p w14:paraId="5A719D36" w14:textId="77777777" w:rsidR="00DA1E20" w:rsidRDefault="00DA1E20" w:rsidP="00AE4995">
      <w:pPr>
        <w:pStyle w:val="BodyText"/>
      </w:pPr>
    </w:p>
    <w:p w14:paraId="53A90EFC" w14:textId="77777777" w:rsidR="00DA1E20" w:rsidRDefault="00DA1E20" w:rsidP="00AE4995">
      <w:pPr>
        <w:pStyle w:val="BodyText"/>
      </w:pPr>
    </w:p>
    <w:p w14:paraId="17B0C8BE" w14:textId="77777777" w:rsidR="00DA1E20" w:rsidRDefault="00DA1E20" w:rsidP="00AE4995">
      <w:pPr>
        <w:pStyle w:val="BodyText"/>
      </w:pPr>
    </w:p>
    <w:p w14:paraId="7411E9C7" w14:textId="77777777" w:rsidR="00DA1E20" w:rsidRDefault="00DA1E20" w:rsidP="00AE4995">
      <w:pPr>
        <w:pStyle w:val="CommentText"/>
      </w:pPr>
    </w:p>
  </w:comment>
  <w:comment w:id="41" w:author="Author" w:initials="A">
    <w:p w14:paraId="6E425F71" w14:textId="77777777" w:rsidR="00DA1E20" w:rsidRDefault="00DA1E20" w:rsidP="00AE4995">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03545E7A" w14:textId="77777777" w:rsidR="00DA1E20" w:rsidRDefault="00DA1E20" w:rsidP="00AE4995">
      <w:pPr>
        <w:pStyle w:val="BodyText"/>
      </w:pPr>
      <w:r>
        <w:t>Staatiline autentimine = enrollment, presentation, evaluation</w:t>
      </w:r>
    </w:p>
    <w:p w14:paraId="56B91B80" w14:textId="77777777" w:rsidR="00DA1E20" w:rsidRDefault="00DA1E20" w:rsidP="00AE4995">
      <w:pPr>
        <w:pStyle w:val="CommentText"/>
      </w:pPr>
    </w:p>
  </w:comment>
  <w:comment w:id="62" w:author="Author" w:initials="A">
    <w:p w14:paraId="737F31F6" w14:textId="4A4712CB" w:rsidR="00DA1E20" w:rsidRDefault="00DA1E20">
      <w:pPr>
        <w:pStyle w:val="CommentText"/>
      </w:pPr>
      <w:r>
        <w:rPr>
          <w:rStyle w:val="CommentReference"/>
        </w:rPr>
        <w:annotationRef/>
      </w:r>
      <w:r>
        <w:t>andmehulgal</w:t>
      </w:r>
    </w:p>
  </w:comment>
  <w:comment w:id="63" w:author="Author" w:initials="A">
    <w:p w14:paraId="5FB42BA1" w14:textId="7F90D5AD" w:rsidR="00DA1E20" w:rsidRDefault="00DA1E20">
      <w:pPr>
        <w:pStyle w:val="CommentText"/>
      </w:pPr>
      <w:r>
        <w:rPr>
          <w:rStyle w:val="CommentReference"/>
        </w:rPr>
        <w:annotationRef/>
      </w:r>
      <w:r>
        <w:t>Liveliness</w:t>
      </w:r>
    </w:p>
  </w:comment>
  <w:comment w:id="64" w:author="Author" w:initials="A">
    <w:p w14:paraId="65C49E8E" w14:textId="0BA51FF9" w:rsidR="00DA1E20" w:rsidRDefault="00DA1E20">
      <w:pPr>
        <w:pStyle w:val="CommentText"/>
      </w:pPr>
      <w:r>
        <w:rPr>
          <w:rStyle w:val="CommentReference"/>
        </w:rPr>
        <w:annotationRef/>
      </w:r>
      <w:r>
        <w:t>On ikka VR abil mudelite loomine?</w:t>
      </w:r>
    </w:p>
  </w:comment>
  <w:comment w:id="65" w:author="Author" w:initials="A">
    <w:p w14:paraId="2E17DBD4" w14:textId="43CFC5C5" w:rsidR="00DA1E20" w:rsidRDefault="00DA1E20">
      <w:pPr>
        <w:pStyle w:val="CommentText"/>
      </w:pPr>
      <w:r>
        <w:rPr>
          <w:rStyle w:val="CommentReference"/>
        </w:rPr>
        <w:annotationRef/>
      </w:r>
      <w:r>
        <w:t>On see lõik oluline? Tahaks välja jätta. Tundub kuidagi liiga udu.</w:t>
      </w:r>
    </w:p>
  </w:comment>
  <w:comment w:id="74" w:author="Author" w:initials="A">
    <w:p w14:paraId="73C635A2" w14:textId="6B187ECF" w:rsidR="00DA1E20" w:rsidRDefault="00DA1E20">
      <w:pPr>
        <w:pStyle w:val="CommentText"/>
      </w:pPr>
      <w:r>
        <w:rPr>
          <w:rStyle w:val="CommentReference"/>
        </w:rPr>
        <w:annotationRef/>
      </w:r>
      <w:r>
        <w:t>genuine user</w:t>
      </w:r>
    </w:p>
  </w:comment>
  <w:comment w:id="75" w:author="Author" w:initials="A">
    <w:p w14:paraId="1C10DC70" w14:textId="77777777" w:rsidR="00DA1E20" w:rsidRDefault="00DA1E20"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76" w:author="Author" w:initials="A">
    <w:p w14:paraId="184A45E3" w14:textId="2680E51A" w:rsidR="00DA1E20" w:rsidRDefault="00DA1E20">
      <w:pPr>
        <w:pStyle w:val="CommentText"/>
      </w:pPr>
      <w:r>
        <w:rPr>
          <w:rStyle w:val="CommentReference"/>
        </w:rPr>
        <w:annotationRef/>
      </w:r>
      <w:r>
        <w:t>Kas seda lõiku on vaja? Ei anna väga infot, lihtsalt viitab.</w:t>
      </w:r>
    </w:p>
  </w:comment>
  <w:comment w:id="77" w:author="Author" w:initials="A">
    <w:p w14:paraId="27C91CC7" w14:textId="77777777" w:rsidR="00DA1E20" w:rsidRDefault="00DA1E20"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DA1E20" w:rsidRDefault="00DA1E20" w:rsidP="001669C1">
      <w:pPr>
        <w:pStyle w:val="CommentText"/>
      </w:pPr>
    </w:p>
  </w:comment>
  <w:comment w:id="91" w:author="Author" w:initials="A">
    <w:p w14:paraId="6D1E5389" w14:textId="3BC5B298" w:rsidR="00DA1E20" w:rsidRDefault="00DA1E20">
      <w:pPr>
        <w:pStyle w:val="CommentText"/>
      </w:pPr>
      <w:r>
        <w:rPr>
          <w:rStyle w:val="CommentReference"/>
        </w:rPr>
        <w:annotationRef/>
      </w:r>
      <w:r>
        <w:t>eye movement dynamics</w:t>
      </w:r>
    </w:p>
  </w:comment>
  <w:comment w:id="92" w:author="Author" w:initials="A">
    <w:p w14:paraId="360969FD" w14:textId="12D2142C" w:rsidR="00DA1E20" w:rsidRDefault="00DA1E20">
      <w:pPr>
        <w:pStyle w:val="CommentText"/>
      </w:pPr>
      <w:r>
        <w:rPr>
          <w:rStyle w:val="CommentReference"/>
        </w:rPr>
        <w:annotationRef/>
      </w:r>
      <w:r>
        <w:t>multimodaalsete?</w:t>
      </w:r>
    </w:p>
  </w:comment>
  <w:comment w:id="93" w:author="Author" w:initials="A">
    <w:p w14:paraId="2A9042B6" w14:textId="306546CC" w:rsidR="00DA1E20" w:rsidRDefault="00DA1E20">
      <w:pPr>
        <w:pStyle w:val="CommentText"/>
      </w:pPr>
      <w:r>
        <w:rPr>
          <w:rStyle w:val="CommentReference"/>
        </w:rPr>
        <w:annotationRef/>
      </w:r>
      <w:r>
        <w:t>local sensitive histograms</w:t>
      </w:r>
    </w:p>
  </w:comment>
  <w:comment w:id="104" w:author="Author" w:initials="A">
    <w:p w14:paraId="1BA98F88" w14:textId="0909F758" w:rsidR="00DA1E20" w:rsidRDefault="00DA1E20">
      <w:pPr>
        <w:pStyle w:val="CommentText"/>
      </w:pPr>
      <w:r>
        <w:rPr>
          <w:rStyle w:val="CommentReference"/>
        </w:rPr>
        <w:annotationRef/>
      </w:r>
      <w:r>
        <w:t>operational system API != operation system</w:t>
      </w:r>
    </w:p>
  </w:comment>
  <w:comment w:id="137" w:author="Author" w:initials="A">
    <w:p w14:paraId="416DE259" w14:textId="77777777" w:rsidR="00DA1E20" w:rsidRDefault="00DA1E20" w:rsidP="005C48BE">
      <w:pPr>
        <w:numPr>
          <w:ilvl w:val="0"/>
          <w:numId w:val="18"/>
        </w:numPr>
        <w:spacing w:before="100" w:beforeAutospacing="1" w:after="100" w:afterAutospacing="1"/>
        <w:rPr>
          <w:lang w:eastAsia="en-GB"/>
        </w:rPr>
      </w:pPr>
      <w:r>
        <w:rPr>
          <w:rStyle w:val="CommentReference"/>
        </w:rPr>
        <w:annotationRef/>
      </w:r>
      <w:r>
        <w:t>Turvalisus – süsteemi ei saa sisse ega kahjustada</w:t>
      </w:r>
    </w:p>
    <w:p w14:paraId="2F914288" w14:textId="77777777" w:rsidR="00DA1E20" w:rsidRDefault="00DA1E20" w:rsidP="005C48BE">
      <w:pPr>
        <w:numPr>
          <w:ilvl w:val="0"/>
          <w:numId w:val="18"/>
        </w:numPr>
        <w:spacing w:before="100" w:beforeAutospacing="1" w:after="100" w:afterAutospacing="1"/>
      </w:pPr>
      <w:r>
        <w:t>Hallatavus – süsteem on organiseeritud ja kontrollitav</w:t>
      </w:r>
    </w:p>
    <w:p w14:paraId="72B218D8" w14:textId="77777777" w:rsidR="00DA1E20" w:rsidRDefault="00DA1E20" w:rsidP="005C48BE">
      <w:pPr>
        <w:numPr>
          <w:ilvl w:val="0"/>
          <w:numId w:val="18"/>
        </w:numPr>
        <w:spacing w:before="100" w:beforeAutospacing="1" w:after="100" w:afterAutospacing="1"/>
      </w:pPr>
      <w:r>
        <w:t>Hooldatavus – süsteem on kergesti hooldatav</w:t>
      </w:r>
    </w:p>
    <w:p w14:paraId="35701493" w14:textId="77777777" w:rsidR="00DA1E20" w:rsidRDefault="00DA1E20" w:rsidP="005C48BE">
      <w:pPr>
        <w:numPr>
          <w:ilvl w:val="0"/>
          <w:numId w:val="18"/>
        </w:numPr>
        <w:spacing w:before="100" w:beforeAutospacing="1" w:after="100" w:afterAutospacing="1"/>
      </w:pPr>
      <w:r>
        <w:t>Laiendatavus – süsteemi on võimalik laiendada</w:t>
      </w:r>
    </w:p>
    <w:p w14:paraId="27D219DB" w14:textId="77777777" w:rsidR="00DA1E20" w:rsidRDefault="00DA1E20" w:rsidP="005C48BE">
      <w:pPr>
        <w:numPr>
          <w:ilvl w:val="0"/>
          <w:numId w:val="18"/>
        </w:numPr>
        <w:spacing w:before="100" w:beforeAutospacing="1" w:after="100" w:afterAutospacing="1"/>
      </w:pPr>
      <w:r>
        <w:t>Stabiilsus – süsteemivigadega toimetuleku võime</w:t>
      </w:r>
    </w:p>
    <w:p w14:paraId="4236A0DA" w14:textId="77777777" w:rsidR="00DA1E20" w:rsidRDefault="00DA1E20" w:rsidP="005C48BE">
      <w:pPr>
        <w:numPr>
          <w:ilvl w:val="0"/>
          <w:numId w:val="18"/>
        </w:numPr>
        <w:spacing w:before="100" w:beforeAutospacing="1" w:after="100" w:afterAutospacing="1"/>
      </w:pPr>
      <w:hyperlink r:id="rId1" w:tooltip="Port" w:history="1">
        <w:r>
          <w:rPr>
            <w:rStyle w:val="Hyperlink"/>
          </w:rPr>
          <w:t>Porditavus</w:t>
        </w:r>
      </w:hyperlink>
      <w:r>
        <w:t xml:space="preserve"> – süsteemi komponentide liigutamise võime</w:t>
      </w:r>
    </w:p>
    <w:p w14:paraId="67C7AE35" w14:textId="72730403" w:rsidR="00DA1E20" w:rsidRDefault="00DA1E2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D17DE3" w15:done="0"/>
  <w15:commentEx w15:paraId="7B78BADD" w15:done="0"/>
  <w15:commentEx w15:paraId="1A59AEEA" w15:done="0"/>
  <w15:commentEx w15:paraId="277328A8" w15:done="0"/>
  <w15:commentEx w15:paraId="7411E9C7" w15:done="0"/>
  <w15:commentEx w15:paraId="56B91B80" w15:paraIdParent="7411E9C7"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Ex w15:paraId="67C7A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D17DE3" w16cid:durableId="1E7F3D97"/>
  <w16cid:commentId w16cid:paraId="7B78BADD" w16cid:durableId="1E7B1B24"/>
  <w16cid:commentId w16cid:paraId="1A59AEEA" w16cid:durableId="1E282384"/>
  <w16cid:commentId w16cid:paraId="277328A8" w16cid:durableId="1E786310"/>
  <w16cid:commentId w16cid:paraId="7411E9C7" w16cid:durableId="1E6E6B9F"/>
  <w16cid:commentId w16cid:paraId="56B91B80"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Id w16cid:paraId="67C7AE35" w16cid:durableId="1E7F1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654C9" w14:textId="77777777" w:rsidR="004441F7" w:rsidRDefault="004441F7">
      <w:r>
        <w:separator/>
      </w:r>
    </w:p>
    <w:p w14:paraId="6D2F8F97" w14:textId="77777777" w:rsidR="004441F7" w:rsidRDefault="004441F7"/>
  </w:endnote>
  <w:endnote w:type="continuationSeparator" w:id="0">
    <w:p w14:paraId="44336A46" w14:textId="77777777" w:rsidR="004441F7" w:rsidRDefault="004441F7">
      <w:r>
        <w:continuationSeparator/>
      </w:r>
    </w:p>
    <w:p w14:paraId="0380DE98" w14:textId="77777777" w:rsidR="004441F7" w:rsidRDefault="00444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DA1E20" w:rsidRDefault="00DA1E20"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DA1E20" w:rsidRDefault="00DA1E20"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DA1E20" w:rsidRDefault="00DA1E20"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943F9" w14:textId="77777777" w:rsidR="004441F7" w:rsidRDefault="004441F7">
      <w:r>
        <w:separator/>
      </w:r>
    </w:p>
    <w:p w14:paraId="2541942E" w14:textId="77777777" w:rsidR="004441F7" w:rsidRDefault="004441F7"/>
  </w:footnote>
  <w:footnote w:type="continuationSeparator" w:id="0">
    <w:p w14:paraId="73BC69FD" w14:textId="77777777" w:rsidR="004441F7" w:rsidRDefault="004441F7">
      <w:r>
        <w:continuationSeparator/>
      </w:r>
    </w:p>
    <w:p w14:paraId="1E3B152F" w14:textId="77777777" w:rsidR="004441F7" w:rsidRDefault="004441F7"/>
  </w:footnote>
  <w:footnote w:id="1">
    <w:p w14:paraId="1F1D9215" w14:textId="7C4C32DB" w:rsidR="00DA1E20" w:rsidRPr="00A17C5D" w:rsidRDefault="00DA1E20" w:rsidP="007E5FF3">
      <w:pPr>
        <w:pStyle w:val="FootnoteText"/>
        <w:spacing w:before="0"/>
        <w:rPr>
          <w:lang w:val="en-GB"/>
        </w:rPr>
      </w:pPr>
      <w:r>
        <w:rPr>
          <w:rStyle w:val="FootnoteReference"/>
        </w:rPr>
        <w:footnoteRef/>
      </w:r>
      <w:r>
        <w:t xml:space="preserve"> Alamülesannete lahendamiseks tarvilikke terminalikäske ja teooriat on TTÜ küberkaitse sisseastumiseksami puhul lubatud internetist otsida, aga tervikliku lahenduskäigu kirjelduse järgi testi tegemine langeb eksamikorra rikkumise al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4C36ACD"/>
    <w:multiLevelType w:val="hybridMultilevel"/>
    <w:tmpl w:val="177EBB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B00334D"/>
    <w:multiLevelType w:val="hybridMultilevel"/>
    <w:tmpl w:val="7BECB3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B396D"/>
    <w:multiLevelType w:val="hybridMultilevel"/>
    <w:tmpl w:val="4268E5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650FB"/>
    <w:multiLevelType w:val="hybridMultilevel"/>
    <w:tmpl w:val="FA0AF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E7060A"/>
    <w:multiLevelType w:val="hybridMultilevel"/>
    <w:tmpl w:val="D3641C4A"/>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E771ED"/>
    <w:multiLevelType w:val="multilevel"/>
    <w:tmpl w:val="DB78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843B5"/>
    <w:multiLevelType w:val="hybridMultilevel"/>
    <w:tmpl w:val="8D3008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8E643B"/>
    <w:multiLevelType w:val="hybridMultilevel"/>
    <w:tmpl w:val="FF3C43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97771"/>
    <w:multiLevelType w:val="hybridMultilevel"/>
    <w:tmpl w:val="FCC842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1151F"/>
    <w:multiLevelType w:val="hybridMultilevel"/>
    <w:tmpl w:val="B3BA9DAE"/>
    <w:lvl w:ilvl="0" w:tplc="A894B8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2195311"/>
    <w:multiLevelType w:val="hybridMultilevel"/>
    <w:tmpl w:val="E95E68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46851"/>
    <w:multiLevelType w:val="hybridMultilevel"/>
    <w:tmpl w:val="6C16E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512CE"/>
    <w:multiLevelType w:val="hybridMultilevel"/>
    <w:tmpl w:val="BA90B9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A2799"/>
    <w:multiLevelType w:val="hybridMultilevel"/>
    <w:tmpl w:val="FFA87982"/>
    <w:lvl w:ilvl="0" w:tplc="155A9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22551E"/>
    <w:multiLevelType w:val="hybridMultilevel"/>
    <w:tmpl w:val="420ACE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6"/>
  </w:num>
  <w:num w:numId="5">
    <w:abstractNumId w:val="16"/>
  </w:num>
  <w:num w:numId="6">
    <w:abstractNumId w:val="3"/>
  </w:num>
  <w:num w:numId="7">
    <w:abstractNumId w:val="6"/>
  </w:num>
  <w:num w:numId="8">
    <w:abstractNumId w:val="12"/>
  </w:num>
  <w:num w:numId="9">
    <w:abstractNumId w:val="16"/>
  </w:num>
  <w:num w:numId="10">
    <w:abstractNumId w:val="16"/>
  </w:num>
  <w:num w:numId="11">
    <w:abstractNumId w:val="15"/>
  </w:num>
  <w:num w:numId="12">
    <w:abstractNumId w:val="5"/>
  </w:num>
  <w:num w:numId="13">
    <w:abstractNumId w:val="11"/>
  </w:num>
  <w:num w:numId="14">
    <w:abstractNumId w:val="17"/>
  </w:num>
  <w:num w:numId="15">
    <w:abstractNumId w:val="20"/>
  </w:num>
  <w:num w:numId="16">
    <w:abstractNumId w:val="2"/>
  </w:num>
  <w:num w:numId="17">
    <w:abstractNumId w:val="9"/>
  </w:num>
  <w:num w:numId="18">
    <w:abstractNumId w:val="10"/>
  </w:num>
  <w:num w:numId="19">
    <w:abstractNumId w:val="19"/>
  </w:num>
  <w:num w:numId="20">
    <w:abstractNumId w:val="18"/>
  </w:num>
  <w:num w:numId="21">
    <w:abstractNumId w:val="4"/>
  </w:num>
  <w:num w:numId="22">
    <w:abstractNumId w:val="8"/>
  </w:num>
  <w:num w:numId="23">
    <w:abstractNumId w:val="13"/>
  </w:num>
  <w:num w:numId="24">
    <w:abstractNumId w:val="14"/>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MqsFAK+wJvstAAAA"/>
  </w:docVars>
  <w:rsids>
    <w:rsidRoot w:val="00C36235"/>
    <w:rsid w:val="00001A79"/>
    <w:rsid w:val="00002DE9"/>
    <w:rsid w:val="00004780"/>
    <w:rsid w:val="00004DF5"/>
    <w:rsid w:val="00004E8D"/>
    <w:rsid w:val="00005B84"/>
    <w:rsid w:val="00010636"/>
    <w:rsid w:val="00011347"/>
    <w:rsid w:val="00013F71"/>
    <w:rsid w:val="000147BA"/>
    <w:rsid w:val="000147D5"/>
    <w:rsid w:val="00014D45"/>
    <w:rsid w:val="00015430"/>
    <w:rsid w:val="00015C59"/>
    <w:rsid w:val="0001641B"/>
    <w:rsid w:val="00017C6D"/>
    <w:rsid w:val="00017D13"/>
    <w:rsid w:val="00017F31"/>
    <w:rsid w:val="0002145D"/>
    <w:rsid w:val="00021889"/>
    <w:rsid w:val="000221AA"/>
    <w:rsid w:val="000253EA"/>
    <w:rsid w:val="00031015"/>
    <w:rsid w:val="00032391"/>
    <w:rsid w:val="00032459"/>
    <w:rsid w:val="00033DCD"/>
    <w:rsid w:val="00034E3C"/>
    <w:rsid w:val="00040E33"/>
    <w:rsid w:val="00041028"/>
    <w:rsid w:val="000432CC"/>
    <w:rsid w:val="000470E1"/>
    <w:rsid w:val="000470EA"/>
    <w:rsid w:val="00047B22"/>
    <w:rsid w:val="0005071B"/>
    <w:rsid w:val="0005164D"/>
    <w:rsid w:val="00052969"/>
    <w:rsid w:val="00053C0E"/>
    <w:rsid w:val="0005414F"/>
    <w:rsid w:val="00054979"/>
    <w:rsid w:val="00055786"/>
    <w:rsid w:val="000566EE"/>
    <w:rsid w:val="00056B05"/>
    <w:rsid w:val="00056CD5"/>
    <w:rsid w:val="000576CE"/>
    <w:rsid w:val="000602CF"/>
    <w:rsid w:val="00060340"/>
    <w:rsid w:val="00061A4D"/>
    <w:rsid w:val="00062BDB"/>
    <w:rsid w:val="00063ADC"/>
    <w:rsid w:val="000646EE"/>
    <w:rsid w:val="00064E84"/>
    <w:rsid w:val="000650B0"/>
    <w:rsid w:val="000719E9"/>
    <w:rsid w:val="00072D8F"/>
    <w:rsid w:val="00072E22"/>
    <w:rsid w:val="00073B94"/>
    <w:rsid w:val="00074022"/>
    <w:rsid w:val="00074161"/>
    <w:rsid w:val="00075F65"/>
    <w:rsid w:val="00077C9B"/>
    <w:rsid w:val="000800B9"/>
    <w:rsid w:val="00081F28"/>
    <w:rsid w:val="0008268B"/>
    <w:rsid w:val="00083264"/>
    <w:rsid w:val="000833C2"/>
    <w:rsid w:val="00084533"/>
    <w:rsid w:val="00084C31"/>
    <w:rsid w:val="00084D43"/>
    <w:rsid w:val="00084DB2"/>
    <w:rsid w:val="000946CB"/>
    <w:rsid w:val="00096CAB"/>
    <w:rsid w:val="00096CE4"/>
    <w:rsid w:val="0009720F"/>
    <w:rsid w:val="000A1351"/>
    <w:rsid w:val="000A29F2"/>
    <w:rsid w:val="000A3AD8"/>
    <w:rsid w:val="000A505C"/>
    <w:rsid w:val="000A5C8B"/>
    <w:rsid w:val="000A64E5"/>
    <w:rsid w:val="000A65FC"/>
    <w:rsid w:val="000A7367"/>
    <w:rsid w:val="000A784D"/>
    <w:rsid w:val="000A7EA1"/>
    <w:rsid w:val="000B14F9"/>
    <w:rsid w:val="000B17A5"/>
    <w:rsid w:val="000B1C05"/>
    <w:rsid w:val="000B4EFD"/>
    <w:rsid w:val="000B60B0"/>
    <w:rsid w:val="000B6F66"/>
    <w:rsid w:val="000C0DAF"/>
    <w:rsid w:val="000C2495"/>
    <w:rsid w:val="000C3456"/>
    <w:rsid w:val="000C3CA8"/>
    <w:rsid w:val="000C4919"/>
    <w:rsid w:val="000C495A"/>
    <w:rsid w:val="000C4C51"/>
    <w:rsid w:val="000C4EF1"/>
    <w:rsid w:val="000C632F"/>
    <w:rsid w:val="000D0C0B"/>
    <w:rsid w:val="000D1190"/>
    <w:rsid w:val="000D1AA6"/>
    <w:rsid w:val="000D5306"/>
    <w:rsid w:val="000D573B"/>
    <w:rsid w:val="000D6900"/>
    <w:rsid w:val="000D75C1"/>
    <w:rsid w:val="000E5165"/>
    <w:rsid w:val="000E5AE8"/>
    <w:rsid w:val="000E6EAD"/>
    <w:rsid w:val="000E7E5B"/>
    <w:rsid w:val="000E7EEF"/>
    <w:rsid w:val="000F0C9F"/>
    <w:rsid w:val="000F1B0B"/>
    <w:rsid w:val="000F34A5"/>
    <w:rsid w:val="000F6375"/>
    <w:rsid w:val="000F741C"/>
    <w:rsid w:val="001001A6"/>
    <w:rsid w:val="0010024F"/>
    <w:rsid w:val="0010109E"/>
    <w:rsid w:val="00101234"/>
    <w:rsid w:val="001022E4"/>
    <w:rsid w:val="001025CB"/>
    <w:rsid w:val="00102AF8"/>
    <w:rsid w:val="00103C8D"/>
    <w:rsid w:val="00105501"/>
    <w:rsid w:val="00105CC3"/>
    <w:rsid w:val="00107116"/>
    <w:rsid w:val="001120B4"/>
    <w:rsid w:val="001120BE"/>
    <w:rsid w:val="0011316A"/>
    <w:rsid w:val="00117ADC"/>
    <w:rsid w:val="001204C8"/>
    <w:rsid w:val="00121B47"/>
    <w:rsid w:val="001228FB"/>
    <w:rsid w:val="00122D00"/>
    <w:rsid w:val="00123220"/>
    <w:rsid w:val="001238AF"/>
    <w:rsid w:val="00123980"/>
    <w:rsid w:val="00123B23"/>
    <w:rsid w:val="0012592D"/>
    <w:rsid w:val="00127DE9"/>
    <w:rsid w:val="001306D2"/>
    <w:rsid w:val="001309DB"/>
    <w:rsid w:val="0013124D"/>
    <w:rsid w:val="0013385B"/>
    <w:rsid w:val="00133D94"/>
    <w:rsid w:val="0013416A"/>
    <w:rsid w:val="00137E18"/>
    <w:rsid w:val="001410CB"/>
    <w:rsid w:val="00142D7A"/>
    <w:rsid w:val="00143C5F"/>
    <w:rsid w:val="00143FEF"/>
    <w:rsid w:val="001443ED"/>
    <w:rsid w:val="00147929"/>
    <w:rsid w:val="00147F52"/>
    <w:rsid w:val="00150080"/>
    <w:rsid w:val="00150112"/>
    <w:rsid w:val="00150344"/>
    <w:rsid w:val="001509EB"/>
    <w:rsid w:val="00152FAD"/>
    <w:rsid w:val="00153B81"/>
    <w:rsid w:val="0015464F"/>
    <w:rsid w:val="00157D2C"/>
    <w:rsid w:val="00157FAE"/>
    <w:rsid w:val="0016011B"/>
    <w:rsid w:val="001610B6"/>
    <w:rsid w:val="00161142"/>
    <w:rsid w:val="00161F76"/>
    <w:rsid w:val="0016246C"/>
    <w:rsid w:val="00162C2C"/>
    <w:rsid w:val="001669C1"/>
    <w:rsid w:val="00167F2B"/>
    <w:rsid w:val="001704C7"/>
    <w:rsid w:val="00174410"/>
    <w:rsid w:val="001755C1"/>
    <w:rsid w:val="00175C3D"/>
    <w:rsid w:val="00175C90"/>
    <w:rsid w:val="00175C92"/>
    <w:rsid w:val="00176433"/>
    <w:rsid w:val="00176551"/>
    <w:rsid w:val="00177AD7"/>
    <w:rsid w:val="00180953"/>
    <w:rsid w:val="00180E6A"/>
    <w:rsid w:val="001818AD"/>
    <w:rsid w:val="00181C6C"/>
    <w:rsid w:val="00181CAC"/>
    <w:rsid w:val="00182FF9"/>
    <w:rsid w:val="001835F8"/>
    <w:rsid w:val="0018369C"/>
    <w:rsid w:val="00184477"/>
    <w:rsid w:val="00184D16"/>
    <w:rsid w:val="00186221"/>
    <w:rsid w:val="00186CCC"/>
    <w:rsid w:val="00186F83"/>
    <w:rsid w:val="00187427"/>
    <w:rsid w:val="001914C2"/>
    <w:rsid w:val="0019246E"/>
    <w:rsid w:val="00194654"/>
    <w:rsid w:val="00196202"/>
    <w:rsid w:val="001963F9"/>
    <w:rsid w:val="00196B9D"/>
    <w:rsid w:val="0019797D"/>
    <w:rsid w:val="001A1440"/>
    <w:rsid w:val="001A2393"/>
    <w:rsid w:val="001A27F9"/>
    <w:rsid w:val="001A3021"/>
    <w:rsid w:val="001A3B21"/>
    <w:rsid w:val="001A4BD0"/>
    <w:rsid w:val="001A6E85"/>
    <w:rsid w:val="001A7A41"/>
    <w:rsid w:val="001A7E2C"/>
    <w:rsid w:val="001A7FE5"/>
    <w:rsid w:val="001B0273"/>
    <w:rsid w:val="001B0709"/>
    <w:rsid w:val="001B572E"/>
    <w:rsid w:val="001B5830"/>
    <w:rsid w:val="001B5B37"/>
    <w:rsid w:val="001C23FF"/>
    <w:rsid w:val="001C3C96"/>
    <w:rsid w:val="001C4F0D"/>
    <w:rsid w:val="001C5274"/>
    <w:rsid w:val="001C5DCC"/>
    <w:rsid w:val="001C70E8"/>
    <w:rsid w:val="001D0C85"/>
    <w:rsid w:val="001D1786"/>
    <w:rsid w:val="001D1B6F"/>
    <w:rsid w:val="001D2985"/>
    <w:rsid w:val="001D4D5D"/>
    <w:rsid w:val="001D79C7"/>
    <w:rsid w:val="001E0570"/>
    <w:rsid w:val="001E11DB"/>
    <w:rsid w:val="001E1372"/>
    <w:rsid w:val="001E2A10"/>
    <w:rsid w:val="001E2B8E"/>
    <w:rsid w:val="001E4E64"/>
    <w:rsid w:val="001E558D"/>
    <w:rsid w:val="001F0215"/>
    <w:rsid w:val="001F075E"/>
    <w:rsid w:val="001F191D"/>
    <w:rsid w:val="001F3DA2"/>
    <w:rsid w:val="001F48E8"/>
    <w:rsid w:val="001F4A82"/>
    <w:rsid w:val="001F4F97"/>
    <w:rsid w:val="001F5862"/>
    <w:rsid w:val="001F6EBF"/>
    <w:rsid w:val="001F7E16"/>
    <w:rsid w:val="0020072C"/>
    <w:rsid w:val="00200DC5"/>
    <w:rsid w:val="00201EFB"/>
    <w:rsid w:val="00202223"/>
    <w:rsid w:val="002026E3"/>
    <w:rsid w:val="00202D34"/>
    <w:rsid w:val="00204984"/>
    <w:rsid w:val="00205360"/>
    <w:rsid w:val="0020558B"/>
    <w:rsid w:val="002055FA"/>
    <w:rsid w:val="002067A9"/>
    <w:rsid w:val="002102AE"/>
    <w:rsid w:val="00210606"/>
    <w:rsid w:val="00210A66"/>
    <w:rsid w:val="00210BCA"/>
    <w:rsid w:val="00210C51"/>
    <w:rsid w:val="002117C9"/>
    <w:rsid w:val="002119E1"/>
    <w:rsid w:val="00211A17"/>
    <w:rsid w:val="00211C99"/>
    <w:rsid w:val="00211DBA"/>
    <w:rsid w:val="00212EA4"/>
    <w:rsid w:val="002130E5"/>
    <w:rsid w:val="00214208"/>
    <w:rsid w:val="0021449F"/>
    <w:rsid w:val="00214E5A"/>
    <w:rsid w:val="00216C79"/>
    <w:rsid w:val="00220288"/>
    <w:rsid w:val="00220CA4"/>
    <w:rsid w:val="002217FC"/>
    <w:rsid w:val="00222D69"/>
    <w:rsid w:val="0022332E"/>
    <w:rsid w:val="00223583"/>
    <w:rsid w:val="00223A6E"/>
    <w:rsid w:val="00223CED"/>
    <w:rsid w:val="002266FF"/>
    <w:rsid w:val="002315C6"/>
    <w:rsid w:val="00232252"/>
    <w:rsid w:val="00232446"/>
    <w:rsid w:val="0023269B"/>
    <w:rsid w:val="00233042"/>
    <w:rsid w:val="0023617B"/>
    <w:rsid w:val="002372B4"/>
    <w:rsid w:val="00237426"/>
    <w:rsid w:val="00237B5B"/>
    <w:rsid w:val="0024159F"/>
    <w:rsid w:val="002419DE"/>
    <w:rsid w:val="00242187"/>
    <w:rsid w:val="0024218B"/>
    <w:rsid w:val="00242604"/>
    <w:rsid w:val="002434C1"/>
    <w:rsid w:val="002446A5"/>
    <w:rsid w:val="002450A2"/>
    <w:rsid w:val="0024535E"/>
    <w:rsid w:val="00245CF9"/>
    <w:rsid w:val="00245DF1"/>
    <w:rsid w:val="002473F7"/>
    <w:rsid w:val="002508BD"/>
    <w:rsid w:val="002508F0"/>
    <w:rsid w:val="00251816"/>
    <w:rsid w:val="002521DC"/>
    <w:rsid w:val="0025237C"/>
    <w:rsid w:val="00252687"/>
    <w:rsid w:val="00252C49"/>
    <w:rsid w:val="00252D26"/>
    <w:rsid w:val="00254B4B"/>
    <w:rsid w:val="0025544D"/>
    <w:rsid w:val="0025751E"/>
    <w:rsid w:val="00262E48"/>
    <w:rsid w:val="00263135"/>
    <w:rsid w:val="0026357D"/>
    <w:rsid w:val="00263D3A"/>
    <w:rsid w:val="00263D64"/>
    <w:rsid w:val="0026459B"/>
    <w:rsid w:val="00264CE4"/>
    <w:rsid w:val="002671A4"/>
    <w:rsid w:val="0026729E"/>
    <w:rsid w:val="00270432"/>
    <w:rsid w:val="0027141B"/>
    <w:rsid w:val="002715D9"/>
    <w:rsid w:val="00273EDB"/>
    <w:rsid w:val="0027417C"/>
    <w:rsid w:val="00275D53"/>
    <w:rsid w:val="00276266"/>
    <w:rsid w:val="002767DD"/>
    <w:rsid w:val="00276AC7"/>
    <w:rsid w:val="00277B57"/>
    <w:rsid w:val="00281016"/>
    <w:rsid w:val="00282C0B"/>
    <w:rsid w:val="00283463"/>
    <w:rsid w:val="002839C0"/>
    <w:rsid w:val="002846FF"/>
    <w:rsid w:val="002847E4"/>
    <w:rsid w:val="00284B63"/>
    <w:rsid w:val="00285161"/>
    <w:rsid w:val="00285E52"/>
    <w:rsid w:val="0028728C"/>
    <w:rsid w:val="00287331"/>
    <w:rsid w:val="00287B0C"/>
    <w:rsid w:val="00290339"/>
    <w:rsid w:val="002905CD"/>
    <w:rsid w:val="002935BC"/>
    <w:rsid w:val="002945BD"/>
    <w:rsid w:val="002958AB"/>
    <w:rsid w:val="002968D2"/>
    <w:rsid w:val="00296C7A"/>
    <w:rsid w:val="002972AD"/>
    <w:rsid w:val="002A10BB"/>
    <w:rsid w:val="002A3EBD"/>
    <w:rsid w:val="002A4C55"/>
    <w:rsid w:val="002A4CC4"/>
    <w:rsid w:val="002A5DBD"/>
    <w:rsid w:val="002A6C46"/>
    <w:rsid w:val="002A6EA0"/>
    <w:rsid w:val="002A7049"/>
    <w:rsid w:val="002A76BB"/>
    <w:rsid w:val="002A7DDF"/>
    <w:rsid w:val="002A7FF4"/>
    <w:rsid w:val="002B045E"/>
    <w:rsid w:val="002B0D10"/>
    <w:rsid w:val="002B240D"/>
    <w:rsid w:val="002B55AC"/>
    <w:rsid w:val="002B5BA6"/>
    <w:rsid w:val="002B714B"/>
    <w:rsid w:val="002C00C2"/>
    <w:rsid w:val="002C05CB"/>
    <w:rsid w:val="002C0861"/>
    <w:rsid w:val="002C109B"/>
    <w:rsid w:val="002C4622"/>
    <w:rsid w:val="002C56E4"/>
    <w:rsid w:val="002C5E86"/>
    <w:rsid w:val="002D1363"/>
    <w:rsid w:val="002D1C38"/>
    <w:rsid w:val="002D3C66"/>
    <w:rsid w:val="002D4823"/>
    <w:rsid w:val="002D681B"/>
    <w:rsid w:val="002E112A"/>
    <w:rsid w:val="002E1A97"/>
    <w:rsid w:val="002E2830"/>
    <w:rsid w:val="002E2C89"/>
    <w:rsid w:val="002E31AE"/>
    <w:rsid w:val="002E3892"/>
    <w:rsid w:val="002F0731"/>
    <w:rsid w:val="002F0EF3"/>
    <w:rsid w:val="002F10C1"/>
    <w:rsid w:val="002F2282"/>
    <w:rsid w:val="002F3475"/>
    <w:rsid w:val="002F4D39"/>
    <w:rsid w:val="002F54E2"/>
    <w:rsid w:val="002F5806"/>
    <w:rsid w:val="002F5DDF"/>
    <w:rsid w:val="002F66CB"/>
    <w:rsid w:val="00300EF2"/>
    <w:rsid w:val="003018F0"/>
    <w:rsid w:val="00301ABE"/>
    <w:rsid w:val="0030476C"/>
    <w:rsid w:val="00304A09"/>
    <w:rsid w:val="00304ADA"/>
    <w:rsid w:val="00304C02"/>
    <w:rsid w:val="00306986"/>
    <w:rsid w:val="003074FC"/>
    <w:rsid w:val="00307555"/>
    <w:rsid w:val="00307C1B"/>
    <w:rsid w:val="0031034F"/>
    <w:rsid w:val="00313575"/>
    <w:rsid w:val="003144FC"/>
    <w:rsid w:val="00314C46"/>
    <w:rsid w:val="0032094A"/>
    <w:rsid w:val="00320B5B"/>
    <w:rsid w:val="00321557"/>
    <w:rsid w:val="00321A3C"/>
    <w:rsid w:val="003224C3"/>
    <w:rsid w:val="00323C30"/>
    <w:rsid w:val="00324748"/>
    <w:rsid w:val="0032488A"/>
    <w:rsid w:val="00326DCF"/>
    <w:rsid w:val="00332BE6"/>
    <w:rsid w:val="00333401"/>
    <w:rsid w:val="00334ACB"/>
    <w:rsid w:val="00335746"/>
    <w:rsid w:val="00335C2A"/>
    <w:rsid w:val="00336E6B"/>
    <w:rsid w:val="00340917"/>
    <w:rsid w:val="00342C3D"/>
    <w:rsid w:val="00342EF9"/>
    <w:rsid w:val="00344986"/>
    <w:rsid w:val="00345388"/>
    <w:rsid w:val="00345505"/>
    <w:rsid w:val="0034761E"/>
    <w:rsid w:val="00347691"/>
    <w:rsid w:val="003478FA"/>
    <w:rsid w:val="00350D7E"/>
    <w:rsid w:val="00351217"/>
    <w:rsid w:val="00351B63"/>
    <w:rsid w:val="00351F77"/>
    <w:rsid w:val="003538AB"/>
    <w:rsid w:val="003539E8"/>
    <w:rsid w:val="00354B5C"/>
    <w:rsid w:val="00354D6F"/>
    <w:rsid w:val="00355790"/>
    <w:rsid w:val="0035626B"/>
    <w:rsid w:val="00361DC3"/>
    <w:rsid w:val="00362DAC"/>
    <w:rsid w:val="00364661"/>
    <w:rsid w:val="0036472D"/>
    <w:rsid w:val="00364E46"/>
    <w:rsid w:val="00365D3F"/>
    <w:rsid w:val="00367AA3"/>
    <w:rsid w:val="00372681"/>
    <w:rsid w:val="0037339C"/>
    <w:rsid w:val="00374CC6"/>
    <w:rsid w:val="00376D36"/>
    <w:rsid w:val="003774B7"/>
    <w:rsid w:val="003779E2"/>
    <w:rsid w:val="003812EA"/>
    <w:rsid w:val="003824F6"/>
    <w:rsid w:val="00383E5C"/>
    <w:rsid w:val="00384B02"/>
    <w:rsid w:val="00385028"/>
    <w:rsid w:val="0038664B"/>
    <w:rsid w:val="00387214"/>
    <w:rsid w:val="00387AD9"/>
    <w:rsid w:val="003911EB"/>
    <w:rsid w:val="00391C0B"/>
    <w:rsid w:val="00393192"/>
    <w:rsid w:val="00394528"/>
    <w:rsid w:val="003946B2"/>
    <w:rsid w:val="003955F5"/>
    <w:rsid w:val="003A15AA"/>
    <w:rsid w:val="003A4598"/>
    <w:rsid w:val="003A69A1"/>
    <w:rsid w:val="003A70D7"/>
    <w:rsid w:val="003B01A5"/>
    <w:rsid w:val="003B0317"/>
    <w:rsid w:val="003B0494"/>
    <w:rsid w:val="003B0E07"/>
    <w:rsid w:val="003B0EA3"/>
    <w:rsid w:val="003B17ED"/>
    <w:rsid w:val="003B2708"/>
    <w:rsid w:val="003B2BBB"/>
    <w:rsid w:val="003B354D"/>
    <w:rsid w:val="003B49C0"/>
    <w:rsid w:val="003B4B3E"/>
    <w:rsid w:val="003B6791"/>
    <w:rsid w:val="003B6B80"/>
    <w:rsid w:val="003C0FDF"/>
    <w:rsid w:val="003C17F2"/>
    <w:rsid w:val="003C1F62"/>
    <w:rsid w:val="003C2C09"/>
    <w:rsid w:val="003C2D6E"/>
    <w:rsid w:val="003C40E6"/>
    <w:rsid w:val="003C451D"/>
    <w:rsid w:val="003C4529"/>
    <w:rsid w:val="003C4ABC"/>
    <w:rsid w:val="003C5C93"/>
    <w:rsid w:val="003C69E7"/>
    <w:rsid w:val="003D0FEE"/>
    <w:rsid w:val="003D17D0"/>
    <w:rsid w:val="003D3408"/>
    <w:rsid w:val="003D4434"/>
    <w:rsid w:val="003D5C2B"/>
    <w:rsid w:val="003D5E42"/>
    <w:rsid w:val="003E032C"/>
    <w:rsid w:val="003E0D45"/>
    <w:rsid w:val="003E106B"/>
    <w:rsid w:val="003E1F89"/>
    <w:rsid w:val="003E22F4"/>
    <w:rsid w:val="003E27EF"/>
    <w:rsid w:val="003E2939"/>
    <w:rsid w:val="003E3AFA"/>
    <w:rsid w:val="003E4D00"/>
    <w:rsid w:val="003F174D"/>
    <w:rsid w:val="003F489A"/>
    <w:rsid w:val="003F5DFC"/>
    <w:rsid w:val="003F6CA5"/>
    <w:rsid w:val="003F749C"/>
    <w:rsid w:val="003F7539"/>
    <w:rsid w:val="00401153"/>
    <w:rsid w:val="004014A0"/>
    <w:rsid w:val="00401E43"/>
    <w:rsid w:val="004022F7"/>
    <w:rsid w:val="00402B44"/>
    <w:rsid w:val="00403335"/>
    <w:rsid w:val="0040413D"/>
    <w:rsid w:val="004041A9"/>
    <w:rsid w:val="00404917"/>
    <w:rsid w:val="004051CB"/>
    <w:rsid w:val="004066C1"/>
    <w:rsid w:val="00407B77"/>
    <w:rsid w:val="00411E81"/>
    <w:rsid w:val="004131D2"/>
    <w:rsid w:val="00413C1F"/>
    <w:rsid w:val="00413DEA"/>
    <w:rsid w:val="00413E66"/>
    <w:rsid w:val="00414723"/>
    <w:rsid w:val="00414E8F"/>
    <w:rsid w:val="00416B29"/>
    <w:rsid w:val="00416CE6"/>
    <w:rsid w:val="0042085A"/>
    <w:rsid w:val="00420B4A"/>
    <w:rsid w:val="0042299A"/>
    <w:rsid w:val="00422C3C"/>
    <w:rsid w:val="00423AEC"/>
    <w:rsid w:val="00424CFF"/>
    <w:rsid w:val="00430022"/>
    <w:rsid w:val="00431BCB"/>
    <w:rsid w:val="00432DD0"/>
    <w:rsid w:val="00433371"/>
    <w:rsid w:val="0043393E"/>
    <w:rsid w:val="004349A8"/>
    <w:rsid w:val="00434FD1"/>
    <w:rsid w:val="00435EB4"/>
    <w:rsid w:val="00440911"/>
    <w:rsid w:val="00441022"/>
    <w:rsid w:val="0044154F"/>
    <w:rsid w:val="0044161C"/>
    <w:rsid w:val="004441F7"/>
    <w:rsid w:val="0044460C"/>
    <w:rsid w:val="004450A6"/>
    <w:rsid w:val="00445E44"/>
    <w:rsid w:val="00446679"/>
    <w:rsid w:val="00446D2D"/>
    <w:rsid w:val="0044711A"/>
    <w:rsid w:val="0044720D"/>
    <w:rsid w:val="004561FA"/>
    <w:rsid w:val="00457177"/>
    <w:rsid w:val="00460170"/>
    <w:rsid w:val="00460917"/>
    <w:rsid w:val="00460DBD"/>
    <w:rsid w:val="00460DEC"/>
    <w:rsid w:val="00461328"/>
    <w:rsid w:val="004636F3"/>
    <w:rsid w:val="0046396B"/>
    <w:rsid w:val="0046558E"/>
    <w:rsid w:val="00465620"/>
    <w:rsid w:val="004668C5"/>
    <w:rsid w:val="0046769E"/>
    <w:rsid w:val="00467C77"/>
    <w:rsid w:val="00470604"/>
    <w:rsid w:val="00470EEB"/>
    <w:rsid w:val="004710A8"/>
    <w:rsid w:val="00471771"/>
    <w:rsid w:val="004719C3"/>
    <w:rsid w:val="00474C93"/>
    <w:rsid w:val="00475AB8"/>
    <w:rsid w:val="00477233"/>
    <w:rsid w:val="0047769B"/>
    <w:rsid w:val="00480A07"/>
    <w:rsid w:val="00482118"/>
    <w:rsid w:val="00485B75"/>
    <w:rsid w:val="004866BE"/>
    <w:rsid w:val="00487406"/>
    <w:rsid w:val="00487980"/>
    <w:rsid w:val="0049037E"/>
    <w:rsid w:val="004920B8"/>
    <w:rsid w:val="00492473"/>
    <w:rsid w:val="00492A9A"/>
    <w:rsid w:val="00492B65"/>
    <w:rsid w:val="00492E9F"/>
    <w:rsid w:val="00493A11"/>
    <w:rsid w:val="00495D37"/>
    <w:rsid w:val="00496774"/>
    <w:rsid w:val="00496AF6"/>
    <w:rsid w:val="004972F8"/>
    <w:rsid w:val="0049736F"/>
    <w:rsid w:val="00497C81"/>
    <w:rsid w:val="004A0FA6"/>
    <w:rsid w:val="004A3CE8"/>
    <w:rsid w:val="004A4B6C"/>
    <w:rsid w:val="004A6805"/>
    <w:rsid w:val="004B0868"/>
    <w:rsid w:val="004B1E51"/>
    <w:rsid w:val="004B4225"/>
    <w:rsid w:val="004B4AC8"/>
    <w:rsid w:val="004B538D"/>
    <w:rsid w:val="004B5400"/>
    <w:rsid w:val="004B6CF6"/>
    <w:rsid w:val="004B7283"/>
    <w:rsid w:val="004C1C8E"/>
    <w:rsid w:val="004C3A7A"/>
    <w:rsid w:val="004C6DDB"/>
    <w:rsid w:val="004C6F89"/>
    <w:rsid w:val="004C72C2"/>
    <w:rsid w:val="004C73F2"/>
    <w:rsid w:val="004C7702"/>
    <w:rsid w:val="004C77C0"/>
    <w:rsid w:val="004D0023"/>
    <w:rsid w:val="004D093D"/>
    <w:rsid w:val="004D1559"/>
    <w:rsid w:val="004D2639"/>
    <w:rsid w:val="004D3393"/>
    <w:rsid w:val="004D4AF4"/>
    <w:rsid w:val="004D6E49"/>
    <w:rsid w:val="004D76FA"/>
    <w:rsid w:val="004E366D"/>
    <w:rsid w:val="004E465E"/>
    <w:rsid w:val="004E6E93"/>
    <w:rsid w:val="004E7828"/>
    <w:rsid w:val="004E7AA4"/>
    <w:rsid w:val="004F0133"/>
    <w:rsid w:val="004F1036"/>
    <w:rsid w:val="004F3C5E"/>
    <w:rsid w:val="004F564B"/>
    <w:rsid w:val="004F5F89"/>
    <w:rsid w:val="004F720D"/>
    <w:rsid w:val="004F74F0"/>
    <w:rsid w:val="00501AAD"/>
    <w:rsid w:val="00501EA2"/>
    <w:rsid w:val="00502D3B"/>
    <w:rsid w:val="005031E9"/>
    <w:rsid w:val="005032B3"/>
    <w:rsid w:val="00503514"/>
    <w:rsid w:val="00503F6A"/>
    <w:rsid w:val="00506216"/>
    <w:rsid w:val="005075FB"/>
    <w:rsid w:val="00510A28"/>
    <w:rsid w:val="00511D41"/>
    <w:rsid w:val="00511E8C"/>
    <w:rsid w:val="005120C0"/>
    <w:rsid w:val="00512F96"/>
    <w:rsid w:val="005137C6"/>
    <w:rsid w:val="0051389C"/>
    <w:rsid w:val="00514131"/>
    <w:rsid w:val="00516EC5"/>
    <w:rsid w:val="00517E2B"/>
    <w:rsid w:val="005203D2"/>
    <w:rsid w:val="00521296"/>
    <w:rsid w:val="00521E01"/>
    <w:rsid w:val="0052301C"/>
    <w:rsid w:val="0052361C"/>
    <w:rsid w:val="005238A1"/>
    <w:rsid w:val="005238DE"/>
    <w:rsid w:val="00523FC8"/>
    <w:rsid w:val="00526429"/>
    <w:rsid w:val="00527A80"/>
    <w:rsid w:val="00530807"/>
    <w:rsid w:val="005333EB"/>
    <w:rsid w:val="00533B88"/>
    <w:rsid w:val="00533CDB"/>
    <w:rsid w:val="0053448A"/>
    <w:rsid w:val="00534CFF"/>
    <w:rsid w:val="00536998"/>
    <w:rsid w:val="0053745D"/>
    <w:rsid w:val="00537CF9"/>
    <w:rsid w:val="00540171"/>
    <w:rsid w:val="00540DFA"/>
    <w:rsid w:val="00540F52"/>
    <w:rsid w:val="00541649"/>
    <w:rsid w:val="00541C4D"/>
    <w:rsid w:val="00543B6D"/>
    <w:rsid w:val="005441F9"/>
    <w:rsid w:val="005449E7"/>
    <w:rsid w:val="00545F4F"/>
    <w:rsid w:val="0054656B"/>
    <w:rsid w:val="00546BBD"/>
    <w:rsid w:val="005525F8"/>
    <w:rsid w:val="00553811"/>
    <w:rsid w:val="0055574C"/>
    <w:rsid w:val="00555D49"/>
    <w:rsid w:val="005560A0"/>
    <w:rsid w:val="00557AF7"/>
    <w:rsid w:val="00557F16"/>
    <w:rsid w:val="00560422"/>
    <w:rsid w:val="0056097F"/>
    <w:rsid w:val="00560E2E"/>
    <w:rsid w:val="0056154A"/>
    <w:rsid w:val="005634A3"/>
    <w:rsid w:val="005635A0"/>
    <w:rsid w:val="00563D58"/>
    <w:rsid w:val="0056473F"/>
    <w:rsid w:val="00564A5C"/>
    <w:rsid w:val="00564B43"/>
    <w:rsid w:val="00564C78"/>
    <w:rsid w:val="005650EF"/>
    <w:rsid w:val="005666DD"/>
    <w:rsid w:val="00566EE5"/>
    <w:rsid w:val="00566F32"/>
    <w:rsid w:val="00570A5B"/>
    <w:rsid w:val="00570E8F"/>
    <w:rsid w:val="005721C4"/>
    <w:rsid w:val="005725D0"/>
    <w:rsid w:val="00573BAB"/>
    <w:rsid w:val="005779CE"/>
    <w:rsid w:val="00580603"/>
    <w:rsid w:val="005812C1"/>
    <w:rsid w:val="00583A33"/>
    <w:rsid w:val="00584749"/>
    <w:rsid w:val="00584EA1"/>
    <w:rsid w:val="00585DF2"/>
    <w:rsid w:val="00587AB8"/>
    <w:rsid w:val="00591D23"/>
    <w:rsid w:val="00593AB2"/>
    <w:rsid w:val="00595208"/>
    <w:rsid w:val="005956B9"/>
    <w:rsid w:val="00596A9D"/>
    <w:rsid w:val="00596BDF"/>
    <w:rsid w:val="00596C95"/>
    <w:rsid w:val="00596CC9"/>
    <w:rsid w:val="005979B1"/>
    <w:rsid w:val="00597DEB"/>
    <w:rsid w:val="005A04AF"/>
    <w:rsid w:val="005A2094"/>
    <w:rsid w:val="005A3221"/>
    <w:rsid w:val="005A445D"/>
    <w:rsid w:val="005A7DF8"/>
    <w:rsid w:val="005B0018"/>
    <w:rsid w:val="005B1A55"/>
    <w:rsid w:val="005B431F"/>
    <w:rsid w:val="005B46AB"/>
    <w:rsid w:val="005B4C90"/>
    <w:rsid w:val="005B4F94"/>
    <w:rsid w:val="005B54C2"/>
    <w:rsid w:val="005B58CB"/>
    <w:rsid w:val="005B5910"/>
    <w:rsid w:val="005B695B"/>
    <w:rsid w:val="005B6A82"/>
    <w:rsid w:val="005C04B7"/>
    <w:rsid w:val="005C1356"/>
    <w:rsid w:val="005C3605"/>
    <w:rsid w:val="005C4227"/>
    <w:rsid w:val="005C48BE"/>
    <w:rsid w:val="005C53B4"/>
    <w:rsid w:val="005C57B4"/>
    <w:rsid w:val="005C5A2A"/>
    <w:rsid w:val="005C6D49"/>
    <w:rsid w:val="005C725F"/>
    <w:rsid w:val="005D05C0"/>
    <w:rsid w:val="005D18EB"/>
    <w:rsid w:val="005D2CB4"/>
    <w:rsid w:val="005D3199"/>
    <w:rsid w:val="005D3591"/>
    <w:rsid w:val="005D439F"/>
    <w:rsid w:val="005D592B"/>
    <w:rsid w:val="005D5BC3"/>
    <w:rsid w:val="005D74CF"/>
    <w:rsid w:val="005D7D0D"/>
    <w:rsid w:val="005E046C"/>
    <w:rsid w:val="005E309E"/>
    <w:rsid w:val="005E33CA"/>
    <w:rsid w:val="005E453A"/>
    <w:rsid w:val="005E613D"/>
    <w:rsid w:val="005E6644"/>
    <w:rsid w:val="005E747E"/>
    <w:rsid w:val="005E77B8"/>
    <w:rsid w:val="005F0ABD"/>
    <w:rsid w:val="005F1C0F"/>
    <w:rsid w:val="005F22FA"/>
    <w:rsid w:val="005F2424"/>
    <w:rsid w:val="005F3129"/>
    <w:rsid w:val="005F34D2"/>
    <w:rsid w:val="005F37BD"/>
    <w:rsid w:val="005F3F6F"/>
    <w:rsid w:val="005F4C7B"/>
    <w:rsid w:val="005F4C87"/>
    <w:rsid w:val="005F5678"/>
    <w:rsid w:val="00600E6E"/>
    <w:rsid w:val="0060476D"/>
    <w:rsid w:val="00606D95"/>
    <w:rsid w:val="0060734E"/>
    <w:rsid w:val="006078E7"/>
    <w:rsid w:val="00610198"/>
    <w:rsid w:val="00610248"/>
    <w:rsid w:val="00610558"/>
    <w:rsid w:val="006108F4"/>
    <w:rsid w:val="00611285"/>
    <w:rsid w:val="00614FED"/>
    <w:rsid w:val="0061523A"/>
    <w:rsid w:val="006170B0"/>
    <w:rsid w:val="0061722B"/>
    <w:rsid w:val="006216EE"/>
    <w:rsid w:val="00623039"/>
    <w:rsid w:val="0062362E"/>
    <w:rsid w:val="006240AC"/>
    <w:rsid w:val="006240F1"/>
    <w:rsid w:val="00624AB0"/>
    <w:rsid w:val="00625444"/>
    <w:rsid w:val="0062575D"/>
    <w:rsid w:val="00626054"/>
    <w:rsid w:val="0062663A"/>
    <w:rsid w:val="006313D8"/>
    <w:rsid w:val="0063143B"/>
    <w:rsid w:val="00632991"/>
    <w:rsid w:val="006329EE"/>
    <w:rsid w:val="00634120"/>
    <w:rsid w:val="00635DAE"/>
    <w:rsid w:val="00635EBC"/>
    <w:rsid w:val="0063647C"/>
    <w:rsid w:val="00636ABB"/>
    <w:rsid w:val="00642105"/>
    <w:rsid w:val="00642272"/>
    <w:rsid w:val="00644E69"/>
    <w:rsid w:val="00645BC9"/>
    <w:rsid w:val="00647F91"/>
    <w:rsid w:val="0065159D"/>
    <w:rsid w:val="00651E91"/>
    <w:rsid w:val="00652158"/>
    <w:rsid w:val="00653C07"/>
    <w:rsid w:val="00653F5F"/>
    <w:rsid w:val="00656A03"/>
    <w:rsid w:val="0066094F"/>
    <w:rsid w:val="00660FD6"/>
    <w:rsid w:val="00662480"/>
    <w:rsid w:val="00666A63"/>
    <w:rsid w:val="00666D57"/>
    <w:rsid w:val="0067026E"/>
    <w:rsid w:val="00670876"/>
    <w:rsid w:val="00671FDC"/>
    <w:rsid w:val="00672277"/>
    <w:rsid w:val="00672BCA"/>
    <w:rsid w:val="0067344B"/>
    <w:rsid w:val="0067385C"/>
    <w:rsid w:val="00673DB8"/>
    <w:rsid w:val="00674432"/>
    <w:rsid w:val="00674D29"/>
    <w:rsid w:val="006767C6"/>
    <w:rsid w:val="00676D32"/>
    <w:rsid w:val="0067760B"/>
    <w:rsid w:val="006805CF"/>
    <w:rsid w:val="006807BB"/>
    <w:rsid w:val="006814C8"/>
    <w:rsid w:val="00681B4D"/>
    <w:rsid w:val="00681CBF"/>
    <w:rsid w:val="0068218E"/>
    <w:rsid w:val="00682754"/>
    <w:rsid w:val="006828A1"/>
    <w:rsid w:val="00682A83"/>
    <w:rsid w:val="00685207"/>
    <w:rsid w:val="00690594"/>
    <w:rsid w:val="00690EBB"/>
    <w:rsid w:val="006911F5"/>
    <w:rsid w:val="00692988"/>
    <w:rsid w:val="00692B62"/>
    <w:rsid w:val="0069619A"/>
    <w:rsid w:val="00696E22"/>
    <w:rsid w:val="006A0426"/>
    <w:rsid w:val="006A05B1"/>
    <w:rsid w:val="006A16ED"/>
    <w:rsid w:val="006A29E6"/>
    <w:rsid w:val="006A316B"/>
    <w:rsid w:val="006A6753"/>
    <w:rsid w:val="006A6FB7"/>
    <w:rsid w:val="006A7D61"/>
    <w:rsid w:val="006A7F3A"/>
    <w:rsid w:val="006B00B7"/>
    <w:rsid w:val="006B0462"/>
    <w:rsid w:val="006B1020"/>
    <w:rsid w:val="006B1090"/>
    <w:rsid w:val="006B1688"/>
    <w:rsid w:val="006B548E"/>
    <w:rsid w:val="006B56CE"/>
    <w:rsid w:val="006B5BE6"/>
    <w:rsid w:val="006B5F23"/>
    <w:rsid w:val="006B6DC1"/>
    <w:rsid w:val="006B7DCA"/>
    <w:rsid w:val="006C1427"/>
    <w:rsid w:val="006C3899"/>
    <w:rsid w:val="006C567E"/>
    <w:rsid w:val="006C5F87"/>
    <w:rsid w:val="006C799D"/>
    <w:rsid w:val="006C7CC5"/>
    <w:rsid w:val="006D0DA2"/>
    <w:rsid w:val="006D1CFE"/>
    <w:rsid w:val="006D2796"/>
    <w:rsid w:val="006D2F91"/>
    <w:rsid w:val="006D33D4"/>
    <w:rsid w:val="006D3D72"/>
    <w:rsid w:val="006D457D"/>
    <w:rsid w:val="006D498E"/>
    <w:rsid w:val="006D53D1"/>
    <w:rsid w:val="006D5EA6"/>
    <w:rsid w:val="006D6158"/>
    <w:rsid w:val="006D72F1"/>
    <w:rsid w:val="006D7368"/>
    <w:rsid w:val="006D769E"/>
    <w:rsid w:val="006D795A"/>
    <w:rsid w:val="006E0814"/>
    <w:rsid w:val="006E0C63"/>
    <w:rsid w:val="006E1CA5"/>
    <w:rsid w:val="006E7A6B"/>
    <w:rsid w:val="006F02FA"/>
    <w:rsid w:val="006F0F7F"/>
    <w:rsid w:val="006F4A3C"/>
    <w:rsid w:val="006F51D2"/>
    <w:rsid w:val="006F6055"/>
    <w:rsid w:val="006F67A9"/>
    <w:rsid w:val="006F7ACF"/>
    <w:rsid w:val="006F7F8F"/>
    <w:rsid w:val="00703AF4"/>
    <w:rsid w:val="00703F87"/>
    <w:rsid w:val="0070454E"/>
    <w:rsid w:val="00704C16"/>
    <w:rsid w:val="007060D0"/>
    <w:rsid w:val="00706EE9"/>
    <w:rsid w:val="00707F5A"/>
    <w:rsid w:val="007104C5"/>
    <w:rsid w:val="00710AD6"/>
    <w:rsid w:val="00711573"/>
    <w:rsid w:val="007129DB"/>
    <w:rsid w:val="00712D46"/>
    <w:rsid w:val="00713334"/>
    <w:rsid w:val="007133E0"/>
    <w:rsid w:val="0071381F"/>
    <w:rsid w:val="00714455"/>
    <w:rsid w:val="00721CBB"/>
    <w:rsid w:val="00723149"/>
    <w:rsid w:val="00723F65"/>
    <w:rsid w:val="00724A86"/>
    <w:rsid w:val="00724ECA"/>
    <w:rsid w:val="0072572D"/>
    <w:rsid w:val="00725856"/>
    <w:rsid w:val="00727622"/>
    <w:rsid w:val="00731299"/>
    <w:rsid w:val="00731CAB"/>
    <w:rsid w:val="00732468"/>
    <w:rsid w:val="00733CC6"/>
    <w:rsid w:val="00734E06"/>
    <w:rsid w:val="00737BA1"/>
    <w:rsid w:val="0074166F"/>
    <w:rsid w:val="00742E7F"/>
    <w:rsid w:val="0074330D"/>
    <w:rsid w:val="0074434C"/>
    <w:rsid w:val="007446C7"/>
    <w:rsid w:val="00747A9E"/>
    <w:rsid w:val="00750095"/>
    <w:rsid w:val="00751BC5"/>
    <w:rsid w:val="00752A36"/>
    <w:rsid w:val="00753956"/>
    <w:rsid w:val="00753FA7"/>
    <w:rsid w:val="00755E37"/>
    <w:rsid w:val="0075610B"/>
    <w:rsid w:val="007609F4"/>
    <w:rsid w:val="00760F58"/>
    <w:rsid w:val="0076116D"/>
    <w:rsid w:val="0076229C"/>
    <w:rsid w:val="0076342C"/>
    <w:rsid w:val="00763973"/>
    <w:rsid w:val="00764686"/>
    <w:rsid w:val="00764799"/>
    <w:rsid w:val="0076619B"/>
    <w:rsid w:val="007675B6"/>
    <w:rsid w:val="0076767A"/>
    <w:rsid w:val="007703ED"/>
    <w:rsid w:val="00770DAE"/>
    <w:rsid w:val="007716E4"/>
    <w:rsid w:val="00773005"/>
    <w:rsid w:val="00775D33"/>
    <w:rsid w:val="00775E7B"/>
    <w:rsid w:val="00776DB6"/>
    <w:rsid w:val="00777284"/>
    <w:rsid w:val="00780BCC"/>
    <w:rsid w:val="007824D6"/>
    <w:rsid w:val="007824E2"/>
    <w:rsid w:val="007837AF"/>
    <w:rsid w:val="00783898"/>
    <w:rsid w:val="00784D36"/>
    <w:rsid w:val="00786593"/>
    <w:rsid w:val="00786754"/>
    <w:rsid w:val="0079055F"/>
    <w:rsid w:val="00790997"/>
    <w:rsid w:val="007911A4"/>
    <w:rsid w:val="00792643"/>
    <w:rsid w:val="00792CD4"/>
    <w:rsid w:val="00793298"/>
    <w:rsid w:val="00793A0E"/>
    <w:rsid w:val="0079496C"/>
    <w:rsid w:val="0079553F"/>
    <w:rsid w:val="00795613"/>
    <w:rsid w:val="007960AF"/>
    <w:rsid w:val="007A070C"/>
    <w:rsid w:val="007A115B"/>
    <w:rsid w:val="007A1847"/>
    <w:rsid w:val="007A214A"/>
    <w:rsid w:val="007A2F70"/>
    <w:rsid w:val="007A39A5"/>
    <w:rsid w:val="007A4069"/>
    <w:rsid w:val="007A6A38"/>
    <w:rsid w:val="007A6DBA"/>
    <w:rsid w:val="007A6DEF"/>
    <w:rsid w:val="007B08D7"/>
    <w:rsid w:val="007B11DB"/>
    <w:rsid w:val="007B4BF5"/>
    <w:rsid w:val="007B5B90"/>
    <w:rsid w:val="007B5E8E"/>
    <w:rsid w:val="007B5F3C"/>
    <w:rsid w:val="007B67E3"/>
    <w:rsid w:val="007B6A64"/>
    <w:rsid w:val="007C0D9E"/>
    <w:rsid w:val="007C4AA7"/>
    <w:rsid w:val="007C506C"/>
    <w:rsid w:val="007C6F60"/>
    <w:rsid w:val="007D04DC"/>
    <w:rsid w:val="007D060A"/>
    <w:rsid w:val="007D0F2C"/>
    <w:rsid w:val="007D1587"/>
    <w:rsid w:val="007D1C16"/>
    <w:rsid w:val="007D26B4"/>
    <w:rsid w:val="007D2799"/>
    <w:rsid w:val="007D3199"/>
    <w:rsid w:val="007D391C"/>
    <w:rsid w:val="007D4135"/>
    <w:rsid w:val="007D4BFF"/>
    <w:rsid w:val="007D4CCD"/>
    <w:rsid w:val="007D55A4"/>
    <w:rsid w:val="007D5D91"/>
    <w:rsid w:val="007D6D33"/>
    <w:rsid w:val="007E00C9"/>
    <w:rsid w:val="007E07D7"/>
    <w:rsid w:val="007E1BA7"/>
    <w:rsid w:val="007E29C8"/>
    <w:rsid w:val="007E313D"/>
    <w:rsid w:val="007E5FF3"/>
    <w:rsid w:val="007E6243"/>
    <w:rsid w:val="007E6A49"/>
    <w:rsid w:val="007E75E6"/>
    <w:rsid w:val="007F064D"/>
    <w:rsid w:val="007F151D"/>
    <w:rsid w:val="007F1E5F"/>
    <w:rsid w:val="007F217F"/>
    <w:rsid w:val="007F2B7F"/>
    <w:rsid w:val="007F2DC5"/>
    <w:rsid w:val="007F3309"/>
    <w:rsid w:val="007F5026"/>
    <w:rsid w:val="007F5A2A"/>
    <w:rsid w:val="007F62A0"/>
    <w:rsid w:val="007F773F"/>
    <w:rsid w:val="007F7A92"/>
    <w:rsid w:val="00801678"/>
    <w:rsid w:val="00802FBD"/>
    <w:rsid w:val="00803718"/>
    <w:rsid w:val="00803E7C"/>
    <w:rsid w:val="00805CE3"/>
    <w:rsid w:val="0081161B"/>
    <w:rsid w:val="00814505"/>
    <w:rsid w:val="00814BB5"/>
    <w:rsid w:val="0081533C"/>
    <w:rsid w:val="008153F3"/>
    <w:rsid w:val="00816CE5"/>
    <w:rsid w:val="00816E76"/>
    <w:rsid w:val="00817773"/>
    <w:rsid w:val="008201F9"/>
    <w:rsid w:val="00820DDE"/>
    <w:rsid w:val="00821E29"/>
    <w:rsid w:val="00821EFA"/>
    <w:rsid w:val="008221A4"/>
    <w:rsid w:val="0082332C"/>
    <w:rsid w:val="00823D41"/>
    <w:rsid w:val="00823FEF"/>
    <w:rsid w:val="00825C04"/>
    <w:rsid w:val="00826193"/>
    <w:rsid w:val="0082627A"/>
    <w:rsid w:val="00826862"/>
    <w:rsid w:val="00830446"/>
    <w:rsid w:val="0083056E"/>
    <w:rsid w:val="0083195D"/>
    <w:rsid w:val="00832988"/>
    <w:rsid w:val="00834230"/>
    <w:rsid w:val="008353AF"/>
    <w:rsid w:val="00837823"/>
    <w:rsid w:val="00840A5A"/>
    <w:rsid w:val="008418EF"/>
    <w:rsid w:val="00844A82"/>
    <w:rsid w:val="00845135"/>
    <w:rsid w:val="00846675"/>
    <w:rsid w:val="00852AC2"/>
    <w:rsid w:val="00853039"/>
    <w:rsid w:val="00854F32"/>
    <w:rsid w:val="008561EC"/>
    <w:rsid w:val="0085634B"/>
    <w:rsid w:val="00856603"/>
    <w:rsid w:val="00857D02"/>
    <w:rsid w:val="00861C3E"/>
    <w:rsid w:val="00862AC6"/>
    <w:rsid w:val="00862D20"/>
    <w:rsid w:val="0086309C"/>
    <w:rsid w:val="008636A1"/>
    <w:rsid w:val="00863AB4"/>
    <w:rsid w:val="00865FC2"/>
    <w:rsid w:val="00870077"/>
    <w:rsid w:val="00870E87"/>
    <w:rsid w:val="00872189"/>
    <w:rsid w:val="00872409"/>
    <w:rsid w:val="008726F8"/>
    <w:rsid w:val="008734C4"/>
    <w:rsid w:val="00874382"/>
    <w:rsid w:val="00874B99"/>
    <w:rsid w:val="00875218"/>
    <w:rsid w:val="0087606D"/>
    <w:rsid w:val="00876700"/>
    <w:rsid w:val="00876D89"/>
    <w:rsid w:val="008771BF"/>
    <w:rsid w:val="00877366"/>
    <w:rsid w:val="00881D24"/>
    <w:rsid w:val="00882501"/>
    <w:rsid w:val="00883B53"/>
    <w:rsid w:val="0088599D"/>
    <w:rsid w:val="00886244"/>
    <w:rsid w:val="00886663"/>
    <w:rsid w:val="00891F47"/>
    <w:rsid w:val="0089469F"/>
    <w:rsid w:val="00894D30"/>
    <w:rsid w:val="0089524E"/>
    <w:rsid w:val="00896D07"/>
    <w:rsid w:val="00897BDB"/>
    <w:rsid w:val="008A0580"/>
    <w:rsid w:val="008A0D89"/>
    <w:rsid w:val="008A1186"/>
    <w:rsid w:val="008A2322"/>
    <w:rsid w:val="008A23B0"/>
    <w:rsid w:val="008A24E2"/>
    <w:rsid w:val="008A4082"/>
    <w:rsid w:val="008B10E5"/>
    <w:rsid w:val="008B27A8"/>
    <w:rsid w:val="008B3670"/>
    <w:rsid w:val="008B392B"/>
    <w:rsid w:val="008B511C"/>
    <w:rsid w:val="008B5D57"/>
    <w:rsid w:val="008B602B"/>
    <w:rsid w:val="008B62EA"/>
    <w:rsid w:val="008B6AFD"/>
    <w:rsid w:val="008C01DC"/>
    <w:rsid w:val="008C0223"/>
    <w:rsid w:val="008C2A0B"/>
    <w:rsid w:val="008C38FD"/>
    <w:rsid w:val="008C4002"/>
    <w:rsid w:val="008C44DA"/>
    <w:rsid w:val="008C4FAC"/>
    <w:rsid w:val="008C51BE"/>
    <w:rsid w:val="008C51C6"/>
    <w:rsid w:val="008C528B"/>
    <w:rsid w:val="008C6416"/>
    <w:rsid w:val="008C7302"/>
    <w:rsid w:val="008D2DA1"/>
    <w:rsid w:val="008D350C"/>
    <w:rsid w:val="008D47D4"/>
    <w:rsid w:val="008D4C87"/>
    <w:rsid w:val="008D4F7F"/>
    <w:rsid w:val="008D5A7F"/>
    <w:rsid w:val="008D63E3"/>
    <w:rsid w:val="008D666F"/>
    <w:rsid w:val="008D6F90"/>
    <w:rsid w:val="008D6FB3"/>
    <w:rsid w:val="008D70D4"/>
    <w:rsid w:val="008D7D5D"/>
    <w:rsid w:val="008E00C9"/>
    <w:rsid w:val="008E0D2A"/>
    <w:rsid w:val="008E27D7"/>
    <w:rsid w:val="008E346F"/>
    <w:rsid w:val="008E4D00"/>
    <w:rsid w:val="008E757C"/>
    <w:rsid w:val="008F087F"/>
    <w:rsid w:val="008F0C5A"/>
    <w:rsid w:val="008F1263"/>
    <w:rsid w:val="008F2EB9"/>
    <w:rsid w:val="008F3AD2"/>
    <w:rsid w:val="008F5E26"/>
    <w:rsid w:val="008F6254"/>
    <w:rsid w:val="008F792D"/>
    <w:rsid w:val="008F7C25"/>
    <w:rsid w:val="00900B70"/>
    <w:rsid w:val="0090263D"/>
    <w:rsid w:val="00903C91"/>
    <w:rsid w:val="00904584"/>
    <w:rsid w:val="00904756"/>
    <w:rsid w:val="009049F5"/>
    <w:rsid w:val="00904DD1"/>
    <w:rsid w:val="009053E5"/>
    <w:rsid w:val="00905BFF"/>
    <w:rsid w:val="0090724D"/>
    <w:rsid w:val="009072E0"/>
    <w:rsid w:val="009102EF"/>
    <w:rsid w:val="00910A04"/>
    <w:rsid w:val="00912998"/>
    <w:rsid w:val="00914741"/>
    <w:rsid w:val="009169CD"/>
    <w:rsid w:val="0091735F"/>
    <w:rsid w:val="009173E6"/>
    <w:rsid w:val="00917CDB"/>
    <w:rsid w:val="00917F33"/>
    <w:rsid w:val="00920482"/>
    <w:rsid w:val="00920973"/>
    <w:rsid w:val="0092108E"/>
    <w:rsid w:val="009211D7"/>
    <w:rsid w:val="0092176A"/>
    <w:rsid w:val="00922B85"/>
    <w:rsid w:val="0092437B"/>
    <w:rsid w:val="009252C1"/>
    <w:rsid w:val="0092669D"/>
    <w:rsid w:val="00927D8F"/>
    <w:rsid w:val="00930503"/>
    <w:rsid w:val="00930C41"/>
    <w:rsid w:val="0093264A"/>
    <w:rsid w:val="00932A76"/>
    <w:rsid w:val="00932CF8"/>
    <w:rsid w:val="00932D43"/>
    <w:rsid w:val="009338EC"/>
    <w:rsid w:val="00933B4A"/>
    <w:rsid w:val="0093412C"/>
    <w:rsid w:val="009348E6"/>
    <w:rsid w:val="00934EBC"/>
    <w:rsid w:val="00934FFA"/>
    <w:rsid w:val="00936226"/>
    <w:rsid w:val="0093622F"/>
    <w:rsid w:val="00936DF6"/>
    <w:rsid w:val="00937DC2"/>
    <w:rsid w:val="00940A07"/>
    <w:rsid w:val="00940AB8"/>
    <w:rsid w:val="00941FB2"/>
    <w:rsid w:val="00942C66"/>
    <w:rsid w:val="00943276"/>
    <w:rsid w:val="009455EB"/>
    <w:rsid w:val="009478F0"/>
    <w:rsid w:val="00947C15"/>
    <w:rsid w:val="009500A0"/>
    <w:rsid w:val="0095260C"/>
    <w:rsid w:val="00953536"/>
    <w:rsid w:val="00953B8A"/>
    <w:rsid w:val="00954C0C"/>
    <w:rsid w:val="009558E7"/>
    <w:rsid w:val="009569D6"/>
    <w:rsid w:val="00957DF9"/>
    <w:rsid w:val="00960014"/>
    <w:rsid w:val="00961E08"/>
    <w:rsid w:val="00962364"/>
    <w:rsid w:val="00963906"/>
    <w:rsid w:val="00963A87"/>
    <w:rsid w:val="00967A22"/>
    <w:rsid w:val="00967C05"/>
    <w:rsid w:val="009704C6"/>
    <w:rsid w:val="00971093"/>
    <w:rsid w:val="00971B57"/>
    <w:rsid w:val="00972F6A"/>
    <w:rsid w:val="009735A8"/>
    <w:rsid w:val="009752E8"/>
    <w:rsid w:val="00976102"/>
    <w:rsid w:val="00980340"/>
    <w:rsid w:val="009803BE"/>
    <w:rsid w:val="00982BA2"/>
    <w:rsid w:val="009831FA"/>
    <w:rsid w:val="009841AB"/>
    <w:rsid w:val="009847C2"/>
    <w:rsid w:val="009853C1"/>
    <w:rsid w:val="00985630"/>
    <w:rsid w:val="00987160"/>
    <w:rsid w:val="00987A76"/>
    <w:rsid w:val="009921C1"/>
    <w:rsid w:val="00993757"/>
    <w:rsid w:val="00996936"/>
    <w:rsid w:val="00997894"/>
    <w:rsid w:val="009A1281"/>
    <w:rsid w:val="009A1CC1"/>
    <w:rsid w:val="009A1F48"/>
    <w:rsid w:val="009A2BD5"/>
    <w:rsid w:val="009A3E8D"/>
    <w:rsid w:val="009A7158"/>
    <w:rsid w:val="009A719A"/>
    <w:rsid w:val="009A73E9"/>
    <w:rsid w:val="009B176F"/>
    <w:rsid w:val="009B17D3"/>
    <w:rsid w:val="009B2057"/>
    <w:rsid w:val="009B2464"/>
    <w:rsid w:val="009B3F42"/>
    <w:rsid w:val="009B400A"/>
    <w:rsid w:val="009B6004"/>
    <w:rsid w:val="009C2942"/>
    <w:rsid w:val="009C3CFA"/>
    <w:rsid w:val="009C5E75"/>
    <w:rsid w:val="009C5FD2"/>
    <w:rsid w:val="009C750F"/>
    <w:rsid w:val="009C7980"/>
    <w:rsid w:val="009D050C"/>
    <w:rsid w:val="009D0BB7"/>
    <w:rsid w:val="009D261F"/>
    <w:rsid w:val="009D6380"/>
    <w:rsid w:val="009D6477"/>
    <w:rsid w:val="009D7A80"/>
    <w:rsid w:val="009E119A"/>
    <w:rsid w:val="009E1743"/>
    <w:rsid w:val="009E2203"/>
    <w:rsid w:val="009E3361"/>
    <w:rsid w:val="009E6C0C"/>
    <w:rsid w:val="009E70F0"/>
    <w:rsid w:val="009E7441"/>
    <w:rsid w:val="009F0644"/>
    <w:rsid w:val="009F076B"/>
    <w:rsid w:val="009F141F"/>
    <w:rsid w:val="009F165E"/>
    <w:rsid w:val="009F17B3"/>
    <w:rsid w:val="009F2CEB"/>
    <w:rsid w:val="009F33F6"/>
    <w:rsid w:val="009F343D"/>
    <w:rsid w:val="009F36AB"/>
    <w:rsid w:val="009F3BC9"/>
    <w:rsid w:val="009F4718"/>
    <w:rsid w:val="009F4CCB"/>
    <w:rsid w:val="009F7772"/>
    <w:rsid w:val="00A000B0"/>
    <w:rsid w:val="00A00874"/>
    <w:rsid w:val="00A00DAD"/>
    <w:rsid w:val="00A021C3"/>
    <w:rsid w:val="00A024E4"/>
    <w:rsid w:val="00A02DCC"/>
    <w:rsid w:val="00A05CC2"/>
    <w:rsid w:val="00A06696"/>
    <w:rsid w:val="00A07BB9"/>
    <w:rsid w:val="00A102CD"/>
    <w:rsid w:val="00A1153E"/>
    <w:rsid w:val="00A11573"/>
    <w:rsid w:val="00A11FD8"/>
    <w:rsid w:val="00A1422C"/>
    <w:rsid w:val="00A14D3D"/>
    <w:rsid w:val="00A14F9D"/>
    <w:rsid w:val="00A155CE"/>
    <w:rsid w:val="00A164D1"/>
    <w:rsid w:val="00A172E3"/>
    <w:rsid w:val="00A1757D"/>
    <w:rsid w:val="00A178DC"/>
    <w:rsid w:val="00A17A0C"/>
    <w:rsid w:val="00A17C5D"/>
    <w:rsid w:val="00A20860"/>
    <w:rsid w:val="00A213DB"/>
    <w:rsid w:val="00A24993"/>
    <w:rsid w:val="00A263E9"/>
    <w:rsid w:val="00A274A5"/>
    <w:rsid w:val="00A275BF"/>
    <w:rsid w:val="00A279E4"/>
    <w:rsid w:val="00A3244E"/>
    <w:rsid w:val="00A3276F"/>
    <w:rsid w:val="00A33491"/>
    <w:rsid w:val="00A336E6"/>
    <w:rsid w:val="00A33A35"/>
    <w:rsid w:val="00A36668"/>
    <w:rsid w:val="00A40427"/>
    <w:rsid w:val="00A40D8B"/>
    <w:rsid w:val="00A4507F"/>
    <w:rsid w:val="00A45487"/>
    <w:rsid w:val="00A45951"/>
    <w:rsid w:val="00A46734"/>
    <w:rsid w:val="00A50761"/>
    <w:rsid w:val="00A51329"/>
    <w:rsid w:val="00A529A4"/>
    <w:rsid w:val="00A5344B"/>
    <w:rsid w:val="00A5363B"/>
    <w:rsid w:val="00A549F6"/>
    <w:rsid w:val="00A54DB1"/>
    <w:rsid w:val="00A553B6"/>
    <w:rsid w:val="00A557C8"/>
    <w:rsid w:val="00A5618D"/>
    <w:rsid w:val="00A5654B"/>
    <w:rsid w:val="00A566A6"/>
    <w:rsid w:val="00A56796"/>
    <w:rsid w:val="00A5777C"/>
    <w:rsid w:val="00A60DE1"/>
    <w:rsid w:val="00A62E07"/>
    <w:rsid w:val="00A66937"/>
    <w:rsid w:val="00A6715C"/>
    <w:rsid w:val="00A6736B"/>
    <w:rsid w:val="00A707D6"/>
    <w:rsid w:val="00A71698"/>
    <w:rsid w:val="00A728C4"/>
    <w:rsid w:val="00A72C89"/>
    <w:rsid w:val="00A72DAD"/>
    <w:rsid w:val="00A747A0"/>
    <w:rsid w:val="00A74C12"/>
    <w:rsid w:val="00A74D97"/>
    <w:rsid w:val="00A760C6"/>
    <w:rsid w:val="00A77253"/>
    <w:rsid w:val="00A801CE"/>
    <w:rsid w:val="00A80555"/>
    <w:rsid w:val="00A806CC"/>
    <w:rsid w:val="00A80BA7"/>
    <w:rsid w:val="00A8102E"/>
    <w:rsid w:val="00A81840"/>
    <w:rsid w:val="00A82AEB"/>
    <w:rsid w:val="00A868D5"/>
    <w:rsid w:val="00A86E35"/>
    <w:rsid w:val="00A8738E"/>
    <w:rsid w:val="00A87C93"/>
    <w:rsid w:val="00A904D4"/>
    <w:rsid w:val="00A912CC"/>
    <w:rsid w:val="00A91DAC"/>
    <w:rsid w:val="00A9249C"/>
    <w:rsid w:val="00A934D2"/>
    <w:rsid w:val="00A958CF"/>
    <w:rsid w:val="00A97E79"/>
    <w:rsid w:val="00AA005A"/>
    <w:rsid w:val="00AA0DE7"/>
    <w:rsid w:val="00AA1C3D"/>
    <w:rsid w:val="00AA3B1B"/>
    <w:rsid w:val="00AA480E"/>
    <w:rsid w:val="00AA51E2"/>
    <w:rsid w:val="00AB03A7"/>
    <w:rsid w:val="00AB1659"/>
    <w:rsid w:val="00AB3ACD"/>
    <w:rsid w:val="00AB4F1B"/>
    <w:rsid w:val="00AB54FF"/>
    <w:rsid w:val="00AB5894"/>
    <w:rsid w:val="00AB635B"/>
    <w:rsid w:val="00AB6522"/>
    <w:rsid w:val="00AB6A72"/>
    <w:rsid w:val="00AB711D"/>
    <w:rsid w:val="00AB7D73"/>
    <w:rsid w:val="00AC07C4"/>
    <w:rsid w:val="00AC1A5E"/>
    <w:rsid w:val="00AC1C57"/>
    <w:rsid w:val="00AC3352"/>
    <w:rsid w:val="00AC34C1"/>
    <w:rsid w:val="00AC35FD"/>
    <w:rsid w:val="00AC440B"/>
    <w:rsid w:val="00AC5120"/>
    <w:rsid w:val="00AC7965"/>
    <w:rsid w:val="00AD0367"/>
    <w:rsid w:val="00AD06C7"/>
    <w:rsid w:val="00AD10D4"/>
    <w:rsid w:val="00AD5709"/>
    <w:rsid w:val="00AD5781"/>
    <w:rsid w:val="00AD5C27"/>
    <w:rsid w:val="00AD6819"/>
    <w:rsid w:val="00AE0AE5"/>
    <w:rsid w:val="00AE0BC1"/>
    <w:rsid w:val="00AE0FCB"/>
    <w:rsid w:val="00AE1370"/>
    <w:rsid w:val="00AE3364"/>
    <w:rsid w:val="00AE35A3"/>
    <w:rsid w:val="00AE4995"/>
    <w:rsid w:val="00AE526A"/>
    <w:rsid w:val="00AE5CE6"/>
    <w:rsid w:val="00AE5FF9"/>
    <w:rsid w:val="00AE7306"/>
    <w:rsid w:val="00AE78AC"/>
    <w:rsid w:val="00AF0179"/>
    <w:rsid w:val="00AF0B9D"/>
    <w:rsid w:val="00AF1421"/>
    <w:rsid w:val="00AF14C0"/>
    <w:rsid w:val="00AF1C86"/>
    <w:rsid w:val="00AF1D7B"/>
    <w:rsid w:val="00AF2066"/>
    <w:rsid w:val="00AF257B"/>
    <w:rsid w:val="00AF307D"/>
    <w:rsid w:val="00AF314B"/>
    <w:rsid w:val="00AF3EC7"/>
    <w:rsid w:val="00AF524D"/>
    <w:rsid w:val="00AF685A"/>
    <w:rsid w:val="00AF6B2F"/>
    <w:rsid w:val="00AF6F80"/>
    <w:rsid w:val="00AF70D7"/>
    <w:rsid w:val="00B0025F"/>
    <w:rsid w:val="00B0043D"/>
    <w:rsid w:val="00B00BD2"/>
    <w:rsid w:val="00B03793"/>
    <w:rsid w:val="00B03A8A"/>
    <w:rsid w:val="00B06ABD"/>
    <w:rsid w:val="00B06ACA"/>
    <w:rsid w:val="00B1015B"/>
    <w:rsid w:val="00B110CB"/>
    <w:rsid w:val="00B112AD"/>
    <w:rsid w:val="00B13ADB"/>
    <w:rsid w:val="00B13E35"/>
    <w:rsid w:val="00B15380"/>
    <w:rsid w:val="00B15A5A"/>
    <w:rsid w:val="00B169D5"/>
    <w:rsid w:val="00B1734B"/>
    <w:rsid w:val="00B20A8A"/>
    <w:rsid w:val="00B2137A"/>
    <w:rsid w:val="00B21CEB"/>
    <w:rsid w:val="00B22CD4"/>
    <w:rsid w:val="00B234D4"/>
    <w:rsid w:val="00B24E4E"/>
    <w:rsid w:val="00B25B0A"/>
    <w:rsid w:val="00B277AE"/>
    <w:rsid w:val="00B278B7"/>
    <w:rsid w:val="00B307D6"/>
    <w:rsid w:val="00B30FFB"/>
    <w:rsid w:val="00B31C63"/>
    <w:rsid w:val="00B3254E"/>
    <w:rsid w:val="00B331A0"/>
    <w:rsid w:val="00B339CF"/>
    <w:rsid w:val="00B36524"/>
    <w:rsid w:val="00B36E13"/>
    <w:rsid w:val="00B41E7B"/>
    <w:rsid w:val="00B426B9"/>
    <w:rsid w:val="00B42E85"/>
    <w:rsid w:val="00B441C2"/>
    <w:rsid w:val="00B45384"/>
    <w:rsid w:val="00B46E14"/>
    <w:rsid w:val="00B47095"/>
    <w:rsid w:val="00B47FC5"/>
    <w:rsid w:val="00B52870"/>
    <w:rsid w:val="00B53408"/>
    <w:rsid w:val="00B536A3"/>
    <w:rsid w:val="00B57600"/>
    <w:rsid w:val="00B627AA"/>
    <w:rsid w:val="00B62F06"/>
    <w:rsid w:val="00B6385B"/>
    <w:rsid w:val="00B648D4"/>
    <w:rsid w:val="00B65FF8"/>
    <w:rsid w:val="00B6635A"/>
    <w:rsid w:val="00B66763"/>
    <w:rsid w:val="00B7033C"/>
    <w:rsid w:val="00B70451"/>
    <w:rsid w:val="00B704BC"/>
    <w:rsid w:val="00B70B9E"/>
    <w:rsid w:val="00B72849"/>
    <w:rsid w:val="00B72A08"/>
    <w:rsid w:val="00B73A86"/>
    <w:rsid w:val="00B74CEC"/>
    <w:rsid w:val="00B75B28"/>
    <w:rsid w:val="00B75D42"/>
    <w:rsid w:val="00B760DB"/>
    <w:rsid w:val="00B76443"/>
    <w:rsid w:val="00B801C6"/>
    <w:rsid w:val="00B80C66"/>
    <w:rsid w:val="00B81034"/>
    <w:rsid w:val="00B812DB"/>
    <w:rsid w:val="00B829B9"/>
    <w:rsid w:val="00B8338D"/>
    <w:rsid w:val="00B84A5B"/>
    <w:rsid w:val="00B84FA5"/>
    <w:rsid w:val="00B86990"/>
    <w:rsid w:val="00B906D5"/>
    <w:rsid w:val="00B90811"/>
    <w:rsid w:val="00B91A2C"/>
    <w:rsid w:val="00B9203A"/>
    <w:rsid w:val="00B923DD"/>
    <w:rsid w:val="00B96B20"/>
    <w:rsid w:val="00BA13F5"/>
    <w:rsid w:val="00BA1B01"/>
    <w:rsid w:val="00BA2763"/>
    <w:rsid w:val="00BA27D6"/>
    <w:rsid w:val="00BA3059"/>
    <w:rsid w:val="00BA5EA8"/>
    <w:rsid w:val="00BB260E"/>
    <w:rsid w:val="00BB3F88"/>
    <w:rsid w:val="00BB6B75"/>
    <w:rsid w:val="00BB7244"/>
    <w:rsid w:val="00BB7324"/>
    <w:rsid w:val="00BB7418"/>
    <w:rsid w:val="00BB7D26"/>
    <w:rsid w:val="00BB7EDE"/>
    <w:rsid w:val="00BC01A9"/>
    <w:rsid w:val="00BC1D64"/>
    <w:rsid w:val="00BC302B"/>
    <w:rsid w:val="00BC5B3A"/>
    <w:rsid w:val="00BD0F0B"/>
    <w:rsid w:val="00BD1DAC"/>
    <w:rsid w:val="00BD2D09"/>
    <w:rsid w:val="00BD390F"/>
    <w:rsid w:val="00BD489A"/>
    <w:rsid w:val="00BD5FBD"/>
    <w:rsid w:val="00BD62FB"/>
    <w:rsid w:val="00BD7026"/>
    <w:rsid w:val="00BD77BB"/>
    <w:rsid w:val="00BE31BD"/>
    <w:rsid w:val="00BE3379"/>
    <w:rsid w:val="00BE463C"/>
    <w:rsid w:val="00BE56B4"/>
    <w:rsid w:val="00BE5B4C"/>
    <w:rsid w:val="00BE5D10"/>
    <w:rsid w:val="00BF00C4"/>
    <w:rsid w:val="00BF068B"/>
    <w:rsid w:val="00BF0713"/>
    <w:rsid w:val="00BF0B34"/>
    <w:rsid w:val="00BF15B9"/>
    <w:rsid w:val="00BF1DE4"/>
    <w:rsid w:val="00BF31C9"/>
    <w:rsid w:val="00BF56E5"/>
    <w:rsid w:val="00BF5F64"/>
    <w:rsid w:val="00BF7C48"/>
    <w:rsid w:val="00C00CE4"/>
    <w:rsid w:val="00C01432"/>
    <w:rsid w:val="00C031E6"/>
    <w:rsid w:val="00C0348B"/>
    <w:rsid w:val="00C05F98"/>
    <w:rsid w:val="00C075DB"/>
    <w:rsid w:val="00C07785"/>
    <w:rsid w:val="00C11FA3"/>
    <w:rsid w:val="00C13C25"/>
    <w:rsid w:val="00C15782"/>
    <w:rsid w:val="00C15A0C"/>
    <w:rsid w:val="00C160E7"/>
    <w:rsid w:val="00C16CD5"/>
    <w:rsid w:val="00C16EED"/>
    <w:rsid w:val="00C170F4"/>
    <w:rsid w:val="00C171E7"/>
    <w:rsid w:val="00C1724C"/>
    <w:rsid w:val="00C17CB5"/>
    <w:rsid w:val="00C21189"/>
    <w:rsid w:val="00C21236"/>
    <w:rsid w:val="00C2452B"/>
    <w:rsid w:val="00C2488D"/>
    <w:rsid w:val="00C2752F"/>
    <w:rsid w:val="00C3064C"/>
    <w:rsid w:val="00C32D72"/>
    <w:rsid w:val="00C33FA4"/>
    <w:rsid w:val="00C36235"/>
    <w:rsid w:val="00C36730"/>
    <w:rsid w:val="00C37EC7"/>
    <w:rsid w:val="00C40376"/>
    <w:rsid w:val="00C41A31"/>
    <w:rsid w:val="00C434BC"/>
    <w:rsid w:val="00C4388D"/>
    <w:rsid w:val="00C4535D"/>
    <w:rsid w:val="00C512AA"/>
    <w:rsid w:val="00C53C25"/>
    <w:rsid w:val="00C53CA3"/>
    <w:rsid w:val="00C561E8"/>
    <w:rsid w:val="00C562EF"/>
    <w:rsid w:val="00C565E6"/>
    <w:rsid w:val="00C609CE"/>
    <w:rsid w:val="00C6155B"/>
    <w:rsid w:val="00C6343E"/>
    <w:rsid w:val="00C712FA"/>
    <w:rsid w:val="00C715FD"/>
    <w:rsid w:val="00C71C2E"/>
    <w:rsid w:val="00C7206D"/>
    <w:rsid w:val="00C736D3"/>
    <w:rsid w:val="00C7558A"/>
    <w:rsid w:val="00C7694B"/>
    <w:rsid w:val="00C77099"/>
    <w:rsid w:val="00C82095"/>
    <w:rsid w:val="00C824A6"/>
    <w:rsid w:val="00C82A28"/>
    <w:rsid w:val="00C832FE"/>
    <w:rsid w:val="00C84468"/>
    <w:rsid w:val="00C8546C"/>
    <w:rsid w:val="00C8667B"/>
    <w:rsid w:val="00C86740"/>
    <w:rsid w:val="00C86E9F"/>
    <w:rsid w:val="00C876CC"/>
    <w:rsid w:val="00C87927"/>
    <w:rsid w:val="00C94B68"/>
    <w:rsid w:val="00C95AD0"/>
    <w:rsid w:val="00C96FC4"/>
    <w:rsid w:val="00C97A09"/>
    <w:rsid w:val="00CA03EC"/>
    <w:rsid w:val="00CA1230"/>
    <w:rsid w:val="00CA20DF"/>
    <w:rsid w:val="00CA3733"/>
    <w:rsid w:val="00CA4915"/>
    <w:rsid w:val="00CA4B10"/>
    <w:rsid w:val="00CA7FE7"/>
    <w:rsid w:val="00CB1045"/>
    <w:rsid w:val="00CB1741"/>
    <w:rsid w:val="00CB1C1D"/>
    <w:rsid w:val="00CB35B2"/>
    <w:rsid w:val="00CB43CE"/>
    <w:rsid w:val="00CB53AC"/>
    <w:rsid w:val="00CB684A"/>
    <w:rsid w:val="00CC001A"/>
    <w:rsid w:val="00CC19CF"/>
    <w:rsid w:val="00CC2260"/>
    <w:rsid w:val="00CC23E7"/>
    <w:rsid w:val="00CC2F27"/>
    <w:rsid w:val="00CC3770"/>
    <w:rsid w:val="00CC5BA6"/>
    <w:rsid w:val="00CC63F7"/>
    <w:rsid w:val="00CD06CA"/>
    <w:rsid w:val="00CD28D2"/>
    <w:rsid w:val="00CD3F48"/>
    <w:rsid w:val="00CD4497"/>
    <w:rsid w:val="00CD4999"/>
    <w:rsid w:val="00CD627E"/>
    <w:rsid w:val="00CD6E99"/>
    <w:rsid w:val="00CD6F2E"/>
    <w:rsid w:val="00CD7916"/>
    <w:rsid w:val="00CE03C3"/>
    <w:rsid w:val="00CE0B81"/>
    <w:rsid w:val="00CE0EDE"/>
    <w:rsid w:val="00CE122E"/>
    <w:rsid w:val="00CE191E"/>
    <w:rsid w:val="00CE2CE7"/>
    <w:rsid w:val="00CE3DCB"/>
    <w:rsid w:val="00CE4626"/>
    <w:rsid w:val="00CE714E"/>
    <w:rsid w:val="00CF0F50"/>
    <w:rsid w:val="00CF1856"/>
    <w:rsid w:val="00CF23CD"/>
    <w:rsid w:val="00CF2F96"/>
    <w:rsid w:val="00CF3943"/>
    <w:rsid w:val="00CF4CF0"/>
    <w:rsid w:val="00CF558E"/>
    <w:rsid w:val="00CF68FA"/>
    <w:rsid w:val="00CF6E89"/>
    <w:rsid w:val="00CF6F20"/>
    <w:rsid w:val="00CF7236"/>
    <w:rsid w:val="00D015F2"/>
    <w:rsid w:val="00D02CD8"/>
    <w:rsid w:val="00D0424A"/>
    <w:rsid w:val="00D0472A"/>
    <w:rsid w:val="00D07B94"/>
    <w:rsid w:val="00D101BB"/>
    <w:rsid w:val="00D10D49"/>
    <w:rsid w:val="00D11DBD"/>
    <w:rsid w:val="00D13A9F"/>
    <w:rsid w:val="00D15208"/>
    <w:rsid w:val="00D229F3"/>
    <w:rsid w:val="00D2341B"/>
    <w:rsid w:val="00D26475"/>
    <w:rsid w:val="00D27E42"/>
    <w:rsid w:val="00D30FB9"/>
    <w:rsid w:val="00D31E38"/>
    <w:rsid w:val="00D32FD5"/>
    <w:rsid w:val="00D337D3"/>
    <w:rsid w:val="00D33BA3"/>
    <w:rsid w:val="00D348D7"/>
    <w:rsid w:val="00D34C6A"/>
    <w:rsid w:val="00D35C0A"/>
    <w:rsid w:val="00D35F55"/>
    <w:rsid w:val="00D364F0"/>
    <w:rsid w:val="00D36964"/>
    <w:rsid w:val="00D369A1"/>
    <w:rsid w:val="00D36A21"/>
    <w:rsid w:val="00D36BA8"/>
    <w:rsid w:val="00D36CA0"/>
    <w:rsid w:val="00D413B1"/>
    <w:rsid w:val="00D43F28"/>
    <w:rsid w:val="00D458D8"/>
    <w:rsid w:val="00D4661C"/>
    <w:rsid w:val="00D50872"/>
    <w:rsid w:val="00D5118E"/>
    <w:rsid w:val="00D511F8"/>
    <w:rsid w:val="00D51BB0"/>
    <w:rsid w:val="00D52B86"/>
    <w:rsid w:val="00D54CA6"/>
    <w:rsid w:val="00D57B24"/>
    <w:rsid w:val="00D602D6"/>
    <w:rsid w:val="00D618FE"/>
    <w:rsid w:val="00D63F2E"/>
    <w:rsid w:val="00D64B7E"/>
    <w:rsid w:val="00D65A5F"/>
    <w:rsid w:val="00D66B7B"/>
    <w:rsid w:val="00D66C1E"/>
    <w:rsid w:val="00D67C15"/>
    <w:rsid w:val="00D71285"/>
    <w:rsid w:val="00D71D91"/>
    <w:rsid w:val="00D72266"/>
    <w:rsid w:val="00D728CE"/>
    <w:rsid w:val="00D74AD4"/>
    <w:rsid w:val="00D7660D"/>
    <w:rsid w:val="00D77979"/>
    <w:rsid w:val="00D77FE0"/>
    <w:rsid w:val="00D8054F"/>
    <w:rsid w:val="00D81437"/>
    <w:rsid w:val="00D8151D"/>
    <w:rsid w:val="00D817FF"/>
    <w:rsid w:val="00D82811"/>
    <w:rsid w:val="00D8332F"/>
    <w:rsid w:val="00D84059"/>
    <w:rsid w:val="00D8445B"/>
    <w:rsid w:val="00D84D05"/>
    <w:rsid w:val="00D84E14"/>
    <w:rsid w:val="00D86240"/>
    <w:rsid w:val="00D86860"/>
    <w:rsid w:val="00D86E77"/>
    <w:rsid w:val="00D878C5"/>
    <w:rsid w:val="00D87AF1"/>
    <w:rsid w:val="00D901D1"/>
    <w:rsid w:val="00D90ABA"/>
    <w:rsid w:val="00D9391B"/>
    <w:rsid w:val="00D94DA3"/>
    <w:rsid w:val="00D9619B"/>
    <w:rsid w:val="00D97234"/>
    <w:rsid w:val="00DA19F7"/>
    <w:rsid w:val="00DA1E20"/>
    <w:rsid w:val="00DA2BC0"/>
    <w:rsid w:val="00DA42FC"/>
    <w:rsid w:val="00DA4486"/>
    <w:rsid w:val="00DA6828"/>
    <w:rsid w:val="00DA7378"/>
    <w:rsid w:val="00DA7DA1"/>
    <w:rsid w:val="00DB026A"/>
    <w:rsid w:val="00DB04FF"/>
    <w:rsid w:val="00DB0D36"/>
    <w:rsid w:val="00DB1B6B"/>
    <w:rsid w:val="00DB3B56"/>
    <w:rsid w:val="00DB5285"/>
    <w:rsid w:val="00DB5BE5"/>
    <w:rsid w:val="00DB62BB"/>
    <w:rsid w:val="00DB65BC"/>
    <w:rsid w:val="00DB77C5"/>
    <w:rsid w:val="00DB79E6"/>
    <w:rsid w:val="00DC031E"/>
    <w:rsid w:val="00DC0CF1"/>
    <w:rsid w:val="00DC4C04"/>
    <w:rsid w:val="00DC730C"/>
    <w:rsid w:val="00DC794B"/>
    <w:rsid w:val="00DC7964"/>
    <w:rsid w:val="00DD0B51"/>
    <w:rsid w:val="00DD118F"/>
    <w:rsid w:val="00DD162D"/>
    <w:rsid w:val="00DD16E6"/>
    <w:rsid w:val="00DD21E7"/>
    <w:rsid w:val="00DD29EB"/>
    <w:rsid w:val="00DD362C"/>
    <w:rsid w:val="00DD3962"/>
    <w:rsid w:val="00DD4343"/>
    <w:rsid w:val="00DD7E3D"/>
    <w:rsid w:val="00DE0DB7"/>
    <w:rsid w:val="00DE3352"/>
    <w:rsid w:val="00DE4DB9"/>
    <w:rsid w:val="00DE51B7"/>
    <w:rsid w:val="00DE57ED"/>
    <w:rsid w:val="00DE741E"/>
    <w:rsid w:val="00DE7626"/>
    <w:rsid w:val="00DE7DB3"/>
    <w:rsid w:val="00DE7FF9"/>
    <w:rsid w:val="00DF1147"/>
    <w:rsid w:val="00DF25F5"/>
    <w:rsid w:val="00DF5DF9"/>
    <w:rsid w:val="00DF62DF"/>
    <w:rsid w:val="00DF787F"/>
    <w:rsid w:val="00DF7F99"/>
    <w:rsid w:val="00E01179"/>
    <w:rsid w:val="00E017A6"/>
    <w:rsid w:val="00E01BD6"/>
    <w:rsid w:val="00E02975"/>
    <w:rsid w:val="00E0332B"/>
    <w:rsid w:val="00E03842"/>
    <w:rsid w:val="00E03B96"/>
    <w:rsid w:val="00E0602A"/>
    <w:rsid w:val="00E06526"/>
    <w:rsid w:val="00E06B10"/>
    <w:rsid w:val="00E07481"/>
    <w:rsid w:val="00E112AD"/>
    <w:rsid w:val="00E11B5B"/>
    <w:rsid w:val="00E124C8"/>
    <w:rsid w:val="00E12546"/>
    <w:rsid w:val="00E13A52"/>
    <w:rsid w:val="00E15B99"/>
    <w:rsid w:val="00E170CD"/>
    <w:rsid w:val="00E17C6B"/>
    <w:rsid w:val="00E201D5"/>
    <w:rsid w:val="00E2047A"/>
    <w:rsid w:val="00E21C27"/>
    <w:rsid w:val="00E22968"/>
    <w:rsid w:val="00E22F27"/>
    <w:rsid w:val="00E2328D"/>
    <w:rsid w:val="00E2397E"/>
    <w:rsid w:val="00E23B60"/>
    <w:rsid w:val="00E252B2"/>
    <w:rsid w:val="00E26CA4"/>
    <w:rsid w:val="00E26F32"/>
    <w:rsid w:val="00E319DA"/>
    <w:rsid w:val="00E32185"/>
    <w:rsid w:val="00E37844"/>
    <w:rsid w:val="00E425E8"/>
    <w:rsid w:val="00E42B25"/>
    <w:rsid w:val="00E44064"/>
    <w:rsid w:val="00E44656"/>
    <w:rsid w:val="00E44886"/>
    <w:rsid w:val="00E45BB4"/>
    <w:rsid w:val="00E45FB0"/>
    <w:rsid w:val="00E50326"/>
    <w:rsid w:val="00E51AA7"/>
    <w:rsid w:val="00E527E7"/>
    <w:rsid w:val="00E52A75"/>
    <w:rsid w:val="00E52D43"/>
    <w:rsid w:val="00E5309C"/>
    <w:rsid w:val="00E537D6"/>
    <w:rsid w:val="00E53E45"/>
    <w:rsid w:val="00E54F2E"/>
    <w:rsid w:val="00E55C3D"/>
    <w:rsid w:val="00E56ABA"/>
    <w:rsid w:val="00E56B27"/>
    <w:rsid w:val="00E57632"/>
    <w:rsid w:val="00E57744"/>
    <w:rsid w:val="00E577F5"/>
    <w:rsid w:val="00E609E4"/>
    <w:rsid w:val="00E60AA4"/>
    <w:rsid w:val="00E61101"/>
    <w:rsid w:val="00E62BB3"/>
    <w:rsid w:val="00E62BC5"/>
    <w:rsid w:val="00E62E1B"/>
    <w:rsid w:val="00E63B92"/>
    <w:rsid w:val="00E64DFD"/>
    <w:rsid w:val="00E659C9"/>
    <w:rsid w:val="00E679AD"/>
    <w:rsid w:val="00E70F8D"/>
    <w:rsid w:val="00E72D8E"/>
    <w:rsid w:val="00E81A7C"/>
    <w:rsid w:val="00E82323"/>
    <w:rsid w:val="00E839F2"/>
    <w:rsid w:val="00E8662F"/>
    <w:rsid w:val="00E868F9"/>
    <w:rsid w:val="00E87B5F"/>
    <w:rsid w:val="00E91E58"/>
    <w:rsid w:val="00E92518"/>
    <w:rsid w:val="00E95D05"/>
    <w:rsid w:val="00E9697C"/>
    <w:rsid w:val="00E97262"/>
    <w:rsid w:val="00E974C4"/>
    <w:rsid w:val="00EA00A4"/>
    <w:rsid w:val="00EA1492"/>
    <w:rsid w:val="00EA3F2A"/>
    <w:rsid w:val="00EA56C9"/>
    <w:rsid w:val="00EB02C7"/>
    <w:rsid w:val="00EB1354"/>
    <w:rsid w:val="00EB14D2"/>
    <w:rsid w:val="00EB2CA7"/>
    <w:rsid w:val="00EB2E10"/>
    <w:rsid w:val="00EB3316"/>
    <w:rsid w:val="00EB4FBE"/>
    <w:rsid w:val="00EB5093"/>
    <w:rsid w:val="00EB518B"/>
    <w:rsid w:val="00EB56B9"/>
    <w:rsid w:val="00EB59B0"/>
    <w:rsid w:val="00EB5B69"/>
    <w:rsid w:val="00EB79F3"/>
    <w:rsid w:val="00EC2121"/>
    <w:rsid w:val="00EC22EC"/>
    <w:rsid w:val="00EC263B"/>
    <w:rsid w:val="00EC2E4A"/>
    <w:rsid w:val="00EC3189"/>
    <w:rsid w:val="00EC3A93"/>
    <w:rsid w:val="00EC3B26"/>
    <w:rsid w:val="00EC40F6"/>
    <w:rsid w:val="00EC411D"/>
    <w:rsid w:val="00ED0FB5"/>
    <w:rsid w:val="00ED164D"/>
    <w:rsid w:val="00ED1A1A"/>
    <w:rsid w:val="00ED1BF3"/>
    <w:rsid w:val="00ED2D0E"/>
    <w:rsid w:val="00ED3AD7"/>
    <w:rsid w:val="00ED52D4"/>
    <w:rsid w:val="00ED57BF"/>
    <w:rsid w:val="00ED631F"/>
    <w:rsid w:val="00ED6D55"/>
    <w:rsid w:val="00ED7732"/>
    <w:rsid w:val="00EE09A1"/>
    <w:rsid w:val="00EE0F56"/>
    <w:rsid w:val="00EE182B"/>
    <w:rsid w:val="00EE23A5"/>
    <w:rsid w:val="00EE54F5"/>
    <w:rsid w:val="00EE594B"/>
    <w:rsid w:val="00EF0731"/>
    <w:rsid w:val="00EF2594"/>
    <w:rsid w:val="00EF44CA"/>
    <w:rsid w:val="00EF6224"/>
    <w:rsid w:val="00EF7646"/>
    <w:rsid w:val="00EF796C"/>
    <w:rsid w:val="00F00148"/>
    <w:rsid w:val="00F004B0"/>
    <w:rsid w:val="00F00C59"/>
    <w:rsid w:val="00F014C3"/>
    <w:rsid w:val="00F02820"/>
    <w:rsid w:val="00F0783B"/>
    <w:rsid w:val="00F07EE7"/>
    <w:rsid w:val="00F1295F"/>
    <w:rsid w:val="00F13104"/>
    <w:rsid w:val="00F1390F"/>
    <w:rsid w:val="00F13FC9"/>
    <w:rsid w:val="00F14366"/>
    <w:rsid w:val="00F14977"/>
    <w:rsid w:val="00F15C4F"/>
    <w:rsid w:val="00F16F5E"/>
    <w:rsid w:val="00F170B9"/>
    <w:rsid w:val="00F201EF"/>
    <w:rsid w:val="00F208E0"/>
    <w:rsid w:val="00F21570"/>
    <w:rsid w:val="00F21AB3"/>
    <w:rsid w:val="00F22767"/>
    <w:rsid w:val="00F22A42"/>
    <w:rsid w:val="00F24ACC"/>
    <w:rsid w:val="00F2512E"/>
    <w:rsid w:val="00F25752"/>
    <w:rsid w:val="00F26072"/>
    <w:rsid w:val="00F279CB"/>
    <w:rsid w:val="00F30117"/>
    <w:rsid w:val="00F30304"/>
    <w:rsid w:val="00F30332"/>
    <w:rsid w:val="00F3139A"/>
    <w:rsid w:val="00F32617"/>
    <w:rsid w:val="00F36C05"/>
    <w:rsid w:val="00F37BFF"/>
    <w:rsid w:val="00F37C1C"/>
    <w:rsid w:val="00F37FAF"/>
    <w:rsid w:val="00F404FA"/>
    <w:rsid w:val="00F40E0A"/>
    <w:rsid w:val="00F41CD9"/>
    <w:rsid w:val="00F43774"/>
    <w:rsid w:val="00F445A2"/>
    <w:rsid w:val="00F4626D"/>
    <w:rsid w:val="00F46468"/>
    <w:rsid w:val="00F51DC5"/>
    <w:rsid w:val="00F54888"/>
    <w:rsid w:val="00F565E7"/>
    <w:rsid w:val="00F57A93"/>
    <w:rsid w:val="00F57E59"/>
    <w:rsid w:val="00F612DE"/>
    <w:rsid w:val="00F617C9"/>
    <w:rsid w:val="00F61997"/>
    <w:rsid w:val="00F655C1"/>
    <w:rsid w:val="00F657A3"/>
    <w:rsid w:val="00F65858"/>
    <w:rsid w:val="00F66132"/>
    <w:rsid w:val="00F6756C"/>
    <w:rsid w:val="00F70EA1"/>
    <w:rsid w:val="00F7178F"/>
    <w:rsid w:val="00F71E6C"/>
    <w:rsid w:val="00F72145"/>
    <w:rsid w:val="00F72655"/>
    <w:rsid w:val="00F73013"/>
    <w:rsid w:val="00F74C58"/>
    <w:rsid w:val="00F74D5E"/>
    <w:rsid w:val="00F7548F"/>
    <w:rsid w:val="00F758A1"/>
    <w:rsid w:val="00F76ECF"/>
    <w:rsid w:val="00F77578"/>
    <w:rsid w:val="00F7762F"/>
    <w:rsid w:val="00F77EC4"/>
    <w:rsid w:val="00F80267"/>
    <w:rsid w:val="00F8037F"/>
    <w:rsid w:val="00F808C5"/>
    <w:rsid w:val="00F8172F"/>
    <w:rsid w:val="00F826CC"/>
    <w:rsid w:val="00F916C4"/>
    <w:rsid w:val="00F93E33"/>
    <w:rsid w:val="00F95038"/>
    <w:rsid w:val="00F95083"/>
    <w:rsid w:val="00F95E47"/>
    <w:rsid w:val="00F96EE0"/>
    <w:rsid w:val="00F971B9"/>
    <w:rsid w:val="00F97C2B"/>
    <w:rsid w:val="00F97DFF"/>
    <w:rsid w:val="00FA03AC"/>
    <w:rsid w:val="00FA0D2A"/>
    <w:rsid w:val="00FA31A2"/>
    <w:rsid w:val="00FA3687"/>
    <w:rsid w:val="00FA47B9"/>
    <w:rsid w:val="00FA5B40"/>
    <w:rsid w:val="00FA71A1"/>
    <w:rsid w:val="00FA74FB"/>
    <w:rsid w:val="00FB0135"/>
    <w:rsid w:val="00FB1A22"/>
    <w:rsid w:val="00FB1CAB"/>
    <w:rsid w:val="00FB2FA0"/>
    <w:rsid w:val="00FB4F4D"/>
    <w:rsid w:val="00FB5EAE"/>
    <w:rsid w:val="00FB7C96"/>
    <w:rsid w:val="00FB7DF1"/>
    <w:rsid w:val="00FC1002"/>
    <w:rsid w:val="00FC2299"/>
    <w:rsid w:val="00FC3DE1"/>
    <w:rsid w:val="00FC3F6A"/>
    <w:rsid w:val="00FC74B4"/>
    <w:rsid w:val="00FD033D"/>
    <w:rsid w:val="00FD0EAE"/>
    <w:rsid w:val="00FD370F"/>
    <w:rsid w:val="00FD6328"/>
    <w:rsid w:val="00FD6D8C"/>
    <w:rsid w:val="00FE0C43"/>
    <w:rsid w:val="00FE70D2"/>
    <w:rsid w:val="00FE74A8"/>
    <w:rsid w:val="00FE7E1E"/>
    <w:rsid w:val="00FF0A17"/>
    <w:rsid w:val="00FF1D16"/>
    <w:rsid w:val="00FF404E"/>
    <w:rsid w:val="00FF5C09"/>
    <w:rsid w:val="00FF7F6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link w:val="Heading3Char"/>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A806CC"/>
    <w:pPr>
      <w:spacing w:before="120" w:after="24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autoRedefine/>
    <w:qFormat/>
    <w:rsid w:val="00EC2E4A"/>
    <w:pPr>
      <w:keepNext/>
      <w:framePr w:hSpace="510" w:wrap="notBeside" w:vAnchor="text" w:hAnchor="margin" w:xAlign="center" w:y="1"/>
      <w:spacing w:after="24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semiHidden/>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5D05C0"/>
    <w:rPr>
      <w:rFonts w:ascii="Calibri" w:eastAsiaTheme="minorHAnsi" w:hAnsi="Calibri" w:cstheme="minorBidi"/>
      <w:sz w:val="22"/>
      <w:szCs w:val="21"/>
      <w:lang w:val="en-GB" w:eastAsia="en-US"/>
    </w:rPr>
  </w:style>
  <w:style w:type="character" w:customStyle="1" w:styleId="Heading3Char">
    <w:name w:val="Heading 3 Char"/>
    <w:basedOn w:val="DefaultParagraphFont"/>
    <w:link w:val="Heading3"/>
    <w:rsid w:val="00413DEA"/>
    <w:rPr>
      <w:rFonts w:cs="Arial"/>
      <w:b/>
      <w:bCs/>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33986953">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382099112">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t.wikipedia.org/wiki/Port"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pn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8" Type="http://schemas.openxmlformats.org/officeDocument/2006/relationships/comments" Target="comments.xml"/><Relationship Id="rId51" Type="http://schemas.openxmlformats.org/officeDocument/2006/relationships/image" Target="media/image38.JP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890DC62A-B936-4229-A798-6207EE30F7C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98</Pages>
  <Words>72207</Words>
  <Characters>411581</Characters>
  <Application>Microsoft Office Word</Application>
  <DocSecurity>0</DocSecurity>
  <Lines>3429</Lines>
  <Paragraphs>9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2823</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4-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